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B61" w:rsidRPr="00B14F70" w:rsidRDefault="007329DB" w:rsidP="00691588">
      <w:pPr>
        <w:jc w:val="center"/>
        <w:rPr>
          <w:b/>
        </w:rPr>
      </w:pPr>
      <w:bookmarkStart w:id="0" w:name="_GoBack"/>
      <w:bookmarkEnd w:id="0"/>
      <w:r w:rsidRPr="00B14F70">
        <w:rPr>
          <w:b/>
        </w:rPr>
        <w:t>KÖVETELMÉNYRENDSZER</w:t>
      </w:r>
    </w:p>
    <w:p w:rsidR="007329DB" w:rsidRPr="00B14F70" w:rsidRDefault="007329DB" w:rsidP="00691588">
      <w:pPr>
        <w:jc w:val="center"/>
        <w:rPr>
          <w:b/>
        </w:rPr>
      </w:pPr>
      <w:r w:rsidRPr="00B14F70">
        <w:rPr>
          <w:b/>
        </w:rPr>
        <w:t>20</w:t>
      </w:r>
      <w:r w:rsidR="002113DD">
        <w:rPr>
          <w:b/>
        </w:rPr>
        <w:t>22</w:t>
      </w:r>
      <w:r w:rsidRPr="00B14F70">
        <w:rPr>
          <w:b/>
        </w:rPr>
        <w:t>/20</w:t>
      </w:r>
      <w:r w:rsidR="002113DD">
        <w:rPr>
          <w:b/>
        </w:rPr>
        <w:t>23</w:t>
      </w:r>
      <w:r w:rsidRPr="00B14F70">
        <w:rPr>
          <w:b/>
        </w:rPr>
        <w:t xml:space="preserve">. tanév </w:t>
      </w:r>
      <w:r w:rsidR="003F33E9">
        <w:rPr>
          <w:b/>
        </w:rPr>
        <w:t>I</w:t>
      </w:r>
      <w:r w:rsidR="00EF69BA" w:rsidRPr="00B14F70">
        <w:rPr>
          <w:b/>
        </w:rPr>
        <w:t>I</w:t>
      </w:r>
      <w:r w:rsidRPr="00B14F70">
        <w:rPr>
          <w:b/>
        </w:rPr>
        <w:t>. félév</w:t>
      </w:r>
    </w:p>
    <w:p w:rsidR="00691588" w:rsidRPr="00B14F70" w:rsidRDefault="00691588" w:rsidP="00691588">
      <w:pPr>
        <w:jc w:val="center"/>
        <w:rPr>
          <w:b/>
        </w:rPr>
      </w:pPr>
    </w:p>
    <w:p w:rsidR="00915354" w:rsidRDefault="00B95F0A" w:rsidP="007E4C73">
      <w:pPr>
        <w:rPr>
          <w:b/>
        </w:rPr>
      </w:pPr>
      <w:r w:rsidRPr="00B14F70">
        <w:rPr>
          <w:b/>
        </w:rPr>
        <w:t>A tantárgy neve</w:t>
      </w:r>
      <w:r w:rsidR="00EF69BA" w:rsidRPr="00B14F70">
        <w:rPr>
          <w:b/>
        </w:rPr>
        <w:t>, kódja</w:t>
      </w:r>
      <w:r w:rsidRPr="00B14F70">
        <w:rPr>
          <w:b/>
        </w:rPr>
        <w:t>:</w:t>
      </w:r>
      <w:r w:rsidR="001A5377" w:rsidRPr="00B14F70">
        <w:rPr>
          <w:b/>
        </w:rPr>
        <w:t xml:space="preserve"> </w:t>
      </w:r>
      <w:r w:rsidR="00915354" w:rsidRPr="00915354">
        <w:rPr>
          <w:b/>
        </w:rPr>
        <w:t>Kertészeti növényföldrajz</w:t>
      </w:r>
      <w:r w:rsidR="000F6B61" w:rsidRPr="00B14F70">
        <w:rPr>
          <w:b/>
        </w:rPr>
        <w:t xml:space="preserve"> </w:t>
      </w:r>
      <w:r w:rsidR="00915354" w:rsidRPr="00915354">
        <w:rPr>
          <w:b/>
        </w:rPr>
        <w:t>MTMKE001</w:t>
      </w:r>
    </w:p>
    <w:p w:rsidR="00B95F0A" w:rsidRPr="00B14F70" w:rsidRDefault="00915354" w:rsidP="007E4C73">
      <w:r>
        <w:rPr>
          <w:b/>
        </w:rPr>
        <w:t xml:space="preserve">A </w:t>
      </w:r>
      <w:r w:rsidR="000F6B61" w:rsidRPr="00B14F70">
        <w:rPr>
          <w:b/>
        </w:rPr>
        <w:t>t</w:t>
      </w:r>
      <w:r w:rsidR="00B95F0A" w:rsidRPr="00B14F70">
        <w:rPr>
          <w:b/>
        </w:rPr>
        <w:t>antárgyfelelős neve, beosztása:</w:t>
      </w:r>
      <w:r w:rsidR="00B95F0A" w:rsidRPr="00B14F70">
        <w:t xml:space="preserve"> </w:t>
      </w:r>
      <w:r w:rsidR="003E50EC" w:rsidRPr="00E751CC">
        <w:t xml:space="preserve">Dr. </w:t>
      </w:r>
      <w:r w:rsidR="00893C66" w:rsidRPr="00E751CC">
        <w:t>Kovács Szilvia</w:t>
      </w:r>
      <w:r w:rsidR="003E50EC" w:rsidRPr="00E751CC">
        <w:t xml:space="preserve">, </w:t>
      </w:r>
      <w:r w:rsidR="00C47A7D" w:rsidRPr="00E751CC">
        <w:t>adjunktus</w:t>
      </w:r>
    </w:p>
    <w:p w:rsidR="00CE38CA" w:rsidRPr="003850C7" w:rsidRDefault="00CE38CA" w:rsidP="007E4C73">
      <w:r w:rsidRPr="00B14F70">
        <w:rPr>
          <w:b/>
        </w:rPr>
        <w:t xml:space="preserve">A tantárgy oktatásába bevont további oktatók: </w:t>
      </w:r>
    </w:p>
    <w:p w:rsidR="000F6B61" w:rsidRPr="00B14F70" w:rsidRDefault="000F6B61" w:rsidP="007E4C73">
      <w:r w:rsidRPr="00B14F70">
        <w:rPr>
          <w:b/>
        </w:rPr>
        <w:t>Szak</w:t>
      </w:r>
      <w:r w:rsidR="00EF69BA" w:rsidRPr="00B14F70">
        <w:rPr>
          <w:b/>
        </w:rPr>
        <w:t xml:space="preserve"> neve</w:t>
      </w:r>
      <w:r w:rsidR="00CE38CA" w:rsidRPr="00B14F70">
        <w:rPr>
          <w:b/>
        </w:rPr>
        <w:t>, szintje</w:t>
      </w:r>
      <w:r w:rsidRPr="00B14F70">
        <w:rPr>
          <w:b/>
        </w:rPr>
        <w:t>:</w:t>
      </w:r>
      <w:r w:rsidRPr="00B14F70">
        <w:t xml:space="preserve"> </w:t>
      </w:r>
      <w:proofErr w:type="spellStart"/>
      <w:r w:rsidR="00915354">
        <w:t>Kertészmérnök</w:t>
      </w:r>
      <w:r w:rsidR="00D34E0B">
        <w:t>i</w:t>
      </w:r>
      <w:r w:rsidR="005465BB">
        <w:t>_</w:t>
      </w:r>
      <w:r w:rsidR="00915354">
        <w:t>MSc</w:t>
      </w:r>
      <w:proofErr w:type="spellEnd"/>
    </w:p>
    <w:p w:rsidR="000F6B61" w:rsidRPr="00B14F70" w:rsidRDefault="000F6B61" w:rsidP="007E4C73">
      <w:r w:rsidRPr="00B14F70">
        <w:rPr>
          <w:b/>
        </w:rPr>
        <w:t>Tantárgy típusa:</w:t>
      </w:r>
      <w:r w:rsidR="003E50EC" w:rsidRPr="00B14F70">
        <w:rPr>
          <w:b/>
        </w:rPr>
        <w:t xml:space="preserve"> </w:t>
      </w:r>
      <w:r w:rsidR="003E50EC" w:rsidRPr="00B14F70">
        <w:t>kötelező</w:t>
      </w:r>
    </w:p>
    <w:p w:rsidR="000F6B61" w:rsidRPr="00B14F70" w:rsidRDefault="000F6B61" w:rsidP="007E4C73">
      <w:r w:rsidRPr="00B14F70">
        <w:rPr>
          <w:b/>
        </w:rPr>
        <w:t>A tantárgy oktatási időterve</w:t>
      </w:r>
      <w:r w:rsidR="00EF69BA" w:rsidRPr="00B14F70">
        <w:rPr>
          <w:b/>
        </w:rPr>
        <w:t>, vizsga típusa</w:t>
      </w:r>
      <w:r w:rsidRPr="00B14F70">
        <w:rPr>
          <w:b/>
        </w:rPr>
        <w:t>:</w:t>
      </w:r>
      <w:r w:rsidR="003E50EC" w:rsidRPr="00B14F70">
        <w:rPr>
          <w:b/>
        </w:rPr>
        <w:t xml:space="preserve"> </w:t>
      </w:r>
      <w:r w:rsidR="00D34E0B" w:rsidRPr="00D34E0B">
        <w:t>1</w:t>
      </w:r>
      <w:r w:rsidR="005465BB" w:rsidRPr="00D34E0B">
        <w:t>+1</w:t>
      </w:r>
      <w:r w:rsidR="003E50EC" w:rsidRPr="00D34E0B">
        <w:t xml:space="preserve"> </w:t>
      </w:r>
      <w:r w:rsidR="00293BE3">
        <w:t>G</w:t>
      </w:r>
    </w:p>
    <w:p w:rsidR="00B95F0A" w:rsidRPr="00B14F70" w:rsidRDefault="00B95F0A" w:rsidP="007E4C73">
      <w:r w:rsidRPr="00B14F70">
        <w:rPr>
          <w:b/>
        </w:rPr>
        <w:t>A tantárgy kredit</w:t>
      </w:r>
      <w:r w:rsidR="000F6B61" w:rsidRPr="00B14F70">
        <w:rPr>
          <w:b/>
        </w:rPr>
        <w:t xml:space="preserve"> </w:t>
      </w:r>
      <w:r w:rsidRPr="00B14F70">
        <w:rPr>
          <w:b/>
        </w:rPr>
        <w:t>értéke:</w:t>
      </w:r>
      <w:r w:rsidR="00AA593C" w:rsidRPr="00B14F70">
        <w:rPr>
          <w:b/>
        </w:rPr>
        <w:t xml:space="preserve"> </w:t>
      </w:r>
      <w:r w:rsidR="00D34E0B">
        <w:t>3</w:t>
      </w:r>
    </w:p>
    <w:p w:rsidR="008A033E" w:rsidRPr="00B14F70" w:rsidRDefault="008A033E" w:rsidP="007E4C73">
      <w:pPr>
        <w:rPr>
          <w:b/>
        </w:rPr>
      </w:pPr>
    </w:p>
    <w:p w:rsidR="00E24A5F" w:rsidRDefault="008A033E" w:rsidP="00D34E0B">
      <w:pPr>
        <w:jc w:val="both"/>
      </w:pPr>
      <w:r w:rsidRPr="00B14F70">
        <w:rPr>
          <w:b/>
        </w:rPr>
        <w:t>A tárgy oktatásának célja:</w:t>
      </w:r>
      <w:r w:rsidRPr="00B14F70">
        <w:t xml:space="preserve"> </w:t>
      </w:r>
      <w:r w:rsidR="00D34E0B" w:rsidRPr="00D34E0B">
        <w:t xml:space="preserve">Általános növényföldrajzi alapokon nyugvó alkalmazott ismereteket nyújtó tárgy. A hallgató </w:t>
      </w:r>
      <w:r w:rsidR="00D34E0B">
        <w:t xml:space="preserve">a </w:t>
      </w:r>
      <w:proofErr w:type="gramStart"/>
      <w:r w:rsidR="00D34E0B">
        <w:t>kurzus</w:t>
      </w:r>
      <w:proofErr w:type="gramEnd"/>
      <w:r w:rsidR="00D34E0B">
        <w:t xml:space="preserve"> során megtanulja a növényföldrajzi alapfogalmakat, </w:t>
      </w:r>
      <w:r w:rsidR="00D34E0B" w:rsidRPr="00D34E0B">
        <w:t xml:space="preserve">rálátást szerez a fontosabb kertészeti növények eredetéről, hazai és globális termesztési körzeteiről. </w:t>
      </w:r>
      <w:r w:rsidR="00885EA8" w:rsidRPr="00EE4268">
        <w:rPr>
          <w:i/>
        </w:rPr>
        <w:t>A gyakorlat általános célja:</w:t>
      </w:r>
      <w:r w:rsidR="00885EA8" w:rsidRPr="00EE4268">
        <w:t xml:space="preserve"> </w:t>
      </w:r>
      <w:r w:rsidR="00D34E0B" w:rsidRPr="00D34E0B">
        <w:t>A Magyarországon termesztett legfontosabb zöldség-, gyümölcs-, dísz-, és gyógynövények eredetének és termesztési körzeteinek részletes megismertetése</w:t>
      </w:r>
      <w:r w:rsidR="00D34E0B">
        <w:t>.</w:t>
      </w:r>
    </w:p>
    <w:p w:rsidR="00885EA8" w:rsidRPr="00B14F70" w:rsidRDefault="00885EA8" w:rsidP="00885EA8">
      <w:pPr>
        <w:suppressAutoHyphens/>
        <w:ind w:left="34"/>
        <w:jc w:val="both"/>
        <w:rPr>
          <w:b/>
        </w:rPr>
      </w:pPr>
    </w:p>
    <w:p w:rsidR="00252F51" w:rsidRPr="008F4382" w:rsidRDefault="008303CB" w:rsidP="00252F51">
      <w:r w:rsidRPr="00B14F70">
        <w:rPr>
          <w:b/>
        </w:rPr>
        <w:t>A tantárgy tartalma</w:t>
      </w:r>
      <w:r w:rsidR="00B95F0A" w:rsidRPr="00B14F70">
        <w:rPr>
          <w:b/>
        </w:rPr>
        <w:t xml:space="preserve"> </w:t>
      </w:r>
      <w:r w:rsidR="00B95F0A" w:rsidRPr="00B14F70">
        <w:t>(</w:t>
      </w:r>
      <w:r w:rsidR="00537BD6" w:rsidRPr="00B14F70">
        <w:t>1</w:t>
      </w:r>
      <w:r w:rsidR="00472689" w:rsidRPr="00B14F70">
        <w:t>4</w:t>
      </w:r>
      <w:r w:rsidR="007329DB" w:rsidRPr="00B14F70">
        <w:t xml:space="preserve"> h</w:t>
      </w:r>
      <w:r w:rsidR="00691588" w:rsidRPr="00B14F70">
        <w:t>ét</w:t>
      </w:r>
      <w:r w:rsidR="00537BD6" w:rsidRPr="00B14F70">
        <w:t xml:space="preserve"> bontásban</w:t>
      </w:r>
      <w:r w:rsidR="00B95F0A" w:rsidRPr="00B14F70">
        <w:t>):</w:t>
      </w:r>
      <w:r w:rsidR="00870D34" w:rsidRPr="00B14F70">
        <w:t xml:space="preserve"> </w:t>
      </w:r>
    </w:p>
    <w:p w:rsidR="008F4382" w:rsidRPr="004920EA" w:rsidRDefault="008F4382" w:rsidP="008F4382">
      <w:pPr>
        <w:suppressAutoHyphens/>
        <w:ind w:left="34"/>
        <w:rPr>
          <w:sz w:val="22"/>
          <w:szCs w:val="22"/>
        </w:rPr>
      </w:pPr>
    </w:p>
    <w:p w:rsidR="00885EA8" w:rsidRPr="00C92D4B" w:rsidRDefault="00885EA8" w:rsidP="00885EA8">
      <w:pPr>
        <w:rPr>
          <w:sz w:val="22"/>
          <w:lang w:val="sv-SE"/>
        </w:rPr>
      </w:pPr>
      <w:r w:rsidRPr="00C92D4B">
        <w:rPr>
          <w:b/>
          <w:sz w:val="22"/>
        </w:rPr>
        <w:t>Az előadások tartalma</w:t>
      </w:r>
    </w:p>
    <w:p w:rsidR="00885EA8" w:rsidRDefault="00885EA8" w:rsidP="00885EA8">
      <w:pPr>
        <w:rPr>
          <w:b/>
        </w:rPr>
      </w:pP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Növényföldrajz fogalma, tárgyköre, a növényföldrajz fejlődésének néhány fontosabb mérföldköve. Növényföldrajzi alapfogalmak: </w:t>
      </w:r>
      <w:proofErr w:type="gramStart"/>
      <w:r w:rsidRPr="00D34E0B">
        <w:rPr>
          <w:sz w:val="24"/>
          <w:szCs w:val="24"/>
        </w:rPr>
        <w:t>flóra</w:t>
      </w:r>
      <w:proofErr w:type="gramEnd"/>
      <w:r w:rsidRPr="00D34E0B">
        <w:rPr>
          <w:sz w:val="24"/>
          <w:szCs w:val="24"/>
        </w:rPr>
        <w:t xml:space="preserve">, </w:t>
      </w:r>
      <w:proofErr w:type="spellStart"/>
      <w:r w:rsidRPr="00D34E0B">
        <w:rPr>
          <w:sz w:val="24"/>
          <w:szCs w:val="24"/>
        </w:rPr>
        <w:t>area</w:t>
      </w:r>
      <w:proofErr w:type="spellEnd"/>
      <w:r w:rsidRPr="00D34E0B">
        <w:rPr>
          <w:sz w:val="24"/>
          <w:szCs w:val="24"/>
        </w:rPr>
        <w:t xml:space="preserve">, </w:t>
      </w:r>
      <w:proofErr w:type="spellStart"/>
      <w:r w:rsidRPr="00D34E0B">
        <w:rPr>
          <w:sz w:val="24"/>
          <w:szCs w:val="24"/>
        </w:rPr>
        <w:t>areatípusok</w:t>
      </w:r>
      <w:proofErr w:type="spellEnd"/>
      <w:r w:rsidRPr="00D34E0B">
        <w:rPr>
          <w:sz w:val="24"/>
          <w:szCs w:val="24"/>
        </w:rPr>
        <w:t xml:space="preserve">, </w:t>
      </w:r>
      <w:proofErr w:type="spellStart"/>
      <w:r w:rsidRPr="00D34E0B">
        <w:rPr>
          <w:sz w:val="24"/>
          <w:szCs w:val="24"/>
        </w:rPr>
        <w:t>endemizmus</w:t>
      </w:r>
      <w:proofErr w:type="spellEnd"/>
      <w:r w:rsidRPr="00D34E0B">
        <w:rPr>
          <w:sz w:val="24"/>
          <w:szCs w:val="24"/>
        </w:rPr>
        <w:t xml:space="preserve">, </w:t>
      </w:r>
      <w:proofErr w:type="spellStart"/>
      <w:r w:rsidRPr="00D34E0B">
        <w:rPr>
          <w:sz w:val="24"/>
          <w:szCs w:val="24"/>
        </w:rPr>
        <w:t>vikarizmus</w:t>
      </w:r>
      <w:proofErr w:type="spellEnd"/>
      <w:r w:rsidRPr="00D34E0B">
        <w:rPr>
          <w:sz w:val="24"/>
          <w:szCs w:val="24"/>
        </w:rPr>
        <w:t xml:space="preserve">, </w:t>
      </w:r>
      <w:proofErr w:type="spellStart"/>
      <w:r w:rsidRPr="00D34E0B">
        <w:rPr>
          <w:sz w:val="24"/>
          <w:szCs w:val="24"/>
        </w:rPr>
        <w:t>kultúrfajok</w:t>
      </w:r>
      <w:proofErr w:type="spellEnd"/>
      <w:r w:rsidRPr="00D34E0B">
        <w:rPr>
          <w:sz w:val="24"/>
          <w:szCs w:val="24"/>
        </w:rPr>
        <w:t xml:space="preserve"> „</w:t>
      </w:r>
      <w:proofErr w:type="spellStart"/>
      <w:r w:rsidRPr="00D34E0B">
        <w:rPr>
          <w:sz w:val="24"/>
          <w:szCs w:val="24"/>
        </w:rPr>
        <w:t>area</w:t>
      </w:r>
      <w:proofErr w:type="spellEnd"/>
      <w:r w:rsidRPr="00D34E0B">
        <w:rPr>
          <w:sz w:val="24"/>
          <w:szCs w:val="24"/>
        </w:rPr>
        <w:t>”-ja: termesztési táj, termesztési terület.</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Flóraelem fogalma, típusai példákkal a természetes és a termesztett (kertészeti) növények köréből. A magyar </w:t>
      </w:r>
      <w:proofErr w:type="gramStart"/>
      <w:r w:rsidRPr="00D34E0B">
        <w:rPr>
          <w:sz w:val="24"/>
          <w:szCs w:val="24"/>
        </w:rPr>
        <w:t>flóra</w:t>
      </w:r>
      <w:proofErr w:type="gramEnd"/>
      <w:r w:rsidRPr="00D34E0B">
        <w:rPr>
          <w:sz w:val="24"/>
          <w:szCs w:val="24"/>
        </w:rPr>
        <w:t xml:space="preserve">, flóraelemek szerinti százalékos megoszlása. </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Vegetáció fogalma, egységei. Vegetációzónák, </w:t>
      </w:r>
      <w:proofErr w:type="spellStart"/>
      <w:r w:rsidRPr="00D34E0B">
        <w:rPr>
          <w:sz w:val="24"/>
          <w:szCs w:val="24"/>
        </w:rPr>
        <w:t>zonalitás</w:t>
      </w:r>
      <w:proofErr w:type="spellEnd"/>
      <w:r w:rsidRPr="00D34E0B">
        <w:rPr>
          <w:sz w:val="24"/>
          <w:szCs w:val="24"/>
        </w:rPr>
        <w:t xml:space="preserve"> (</w:t>
      </w:r>
      <w:proofErr w:type="gramStart"/>
      <w:r w:rsidRPr="00D34E0B">
        <w:rPr>
          <w:sz w:val="24"/>
          <w:szCs w:val="24"/>
        </w:rPr>
        <w:t>horizontális</w:t>
      </w:r>
      <w:proofErr w:type="gramEnd"/>
      <w:r w:rsidRPr="00D34E0B">
        <w:rPr>
          <w:sz w:val="24"/>
          <w:szCs w:val="24"/>
        </w:rPr>
        <w:t xml:space="preserve">, vertikális), extra- és </w:t>
      </w:r>
      <w:proofErr w:type="spellStart"/>
      <w:r w:rsidRPr="00D34E0B">
        <w:rPr>
          <w:sz w:val="24"/>
          <w:szCs w:val="24"/>
        </w:rPr>
        <w:t>intrazonális</w:t>
      </w:r>
      <w:proofErr w:type="spellEnd"/>
      <w:r w:rsidRPr="00D34E0B">
        <w:rPr>
          <w:sz w:val="24"/>
          <w:szCs w:val="24"/>
        </w:rPr>
        <w:t xml:space="preserve"> társulások példával. A Föld </w:t>
      </w:r>
      <w:proofErr w:type="gramStart"/>
      <w:r w:rsidRPr="00D34E0B">
        <w:rPr>
          <w:sz w:val="24"/>
          <w:szCs w:val="24"/>
        </w:rPr>
        <w:t>flórájának</w:t>
      </w:r>
      <w:proofErr w:type="gramEnd"/>
      <w:r w:rsidRPr="00D34E0B">
        <w:rPr>
          <w:sz w:val="24"/>
          <w:szCs w:val="24"/>
        </w:rPr>
        <w:t xml:space="preserve"> felosztása flórabirodalmakra. </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A Föld növényzeti övei (áttekintő vázlat). A </w:t>
      </w:r>
      <w:proofErr w:type="gramStart"/>
      <w:r w:rsidRPr="00D34E0B">
        <w:rPr>
          <w:sz w:val="24"/>
          <w:szCs w:val="24"/>
        </w:rPr>
        <w:t>trópusi</w:t>
      </w:r>
      <w:proofErr w:type="gramEnd"/>
      <w:r w:rsidRPr="00D34E0B">
        <w:rPr>
          <w:sz w:val="24"/>
          <w:szCs w:val="24"/>
        </w:rPr>
        <w:t xml:space="preserve"> esőerdők övének jellemzői, típusai, életformái, termesztett (kertészeti) növényei és ökológiai problémái. A </w:t>
      </w:r>
      <w:proofErr w:type="gramStart"/>
      <w:r w:rsidRPr="00D34E0B">
        <w:rPr>
          <w:sz w:val="24"/>
          <w:szCs w:val="24"/>
        </w:rPr>
        <w:t>trópusi</w:t>
      </w:r>
      <w:proofErr w:type="gramEnd"/>
      <w:r w:rsidRPr="00D34E0B">
        <w:rPr>
          <w:sz w:val="24"/>
          <w:szCs w:val="24"/>
        </w:rPr>
        <w:t xml:space="preserve"> szavanna öv jellemzői, típusai, életformái, termesztett (kertészeti) növényei és ökológiai problémái.</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A szubtrópusok övének (sivatagok, félsivatagok, szubtrópusi monszun és </w:t>
      </w:r>
      <w:proofErr w:type="spellStart"/>
      <w:r w:rsidRPr="00D34E0B">
        <w:rPr>
          <w:sz w:val="24"/>
          <w:szCs w:val="24"/>
        </w:rPr>
        <w:t>mediterránum</w:t>
      </w:r>
      <w:proofErr w:type="spellEnd"/>
      <w:r w:rsidRPr="00D34E0B">
        <w:rPr>
          <w:sz w:val="24"/>
          <w:szCs w:val="24"/>
        </w:rPr>
        <w:t xml:space="preserve">) jellemzői, életformái, termesztett (kertészeti) növényei és ökológiai </w:t>
      </w:r>
      <w:proofErr w:type="gramStart"/>
      <w:r w:rsidRPr="00D34E0B">
        <w:rPr>
          <w:sz w:val="24"/>
          <w:szCs w:val="24"/>
        </w:rPr>
        <w:t>problémái</w:t>
      </w:r>
      <w:proofErr w:type="gramEnd"/>
      <w:r w:rsidRPr="00D34E0B">
        <w:rPr>
          <w:sz w:val="24"/>
          <w:szCs w:val="24"/>
        </w:rPr>
        <w:t xml:space="preserve">. A mérsékelt öv (füves puszták, mérsékelt övi lomberdők, boreális erdők) övének jellemzői, életformái, termesztett (kertészeti) növényei és ökológiai </w:t>
      </w:r>
      <w:proofErr w:type="gramStart"/>
      <w:r w:rsidRPr="00D34E0B">
        <w:rPr>
          <w:sz w:val="24"/>
          <w:szCs w:val="24"/>
        </w:rPr>
        <w:t>problémái</w:t>
      </w:r>
      <w:proofErr w:type="gramEnd"/>
      <w:r w:rsidRPr="00D34E0B">
        <w:rPr>
          <w:sz w:val="24"/>
          <w:szCs w:val="24"/>
        </w:rPr>
        <w:t>. A sarkvidékek (tundra, erdős tundra) növényzete.</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Életformák. Történeti növényföldrajz. A magyar </w:t>
      </w:r>
      <w:proofErr w:type="gramStart"/>
      <w:r w:rsidRPr="00D34E0B">
        <w:rPr>
          <w:sz w:val="24"/>
          <w:szCs w:val="24"/>
        </w:rPr>
        <w:t>flóra</w:t>
      </w:r>
      <w:proofErr w:type="gramEnd"/>
      <w:r w:rsidRPr="00D34E0B">
        <w:rPr>
          <w:sz w:val="24"/>
          <w:szCs w:val="24"/>
        </w:rPr>
        <w:t xml:space="preserve"> és növénytakaró kialakulása. A Kárpát-medence pleisztocén képe, reliktum fajok. </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Magyarország növényföldrajzi beosztása.</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Termesztéstörténeti növényföldrajz: A termesztett növények fajkeletkezési központjai.</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A Magyarországon termesztett dísznövények fajkeletkezési központjai.</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Magyarország klímazonális felosztásának és a termesztés növényföldrajzi körzetinek egybevetése.</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Termesztési körzetek hazánkban: zöldségtermesztési körzetek, szőlőtermesztési körzetek (áttekintés).</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Gyümölcstermő körzetek (áttekintés).</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Dísznövény-termesztési körzetek, Gyógy- és aromanövény termesztési körzetek (áttekintés).</w:t>
      </w:r>
    </w:p>
    <w:p w:rsidR="00D34E0B" w:rsidRPr="00D34E0B" w:rsidRDefault="00D34E0B" w:rsidP="00E20B7A">
      <w:pPr>
        <w:pStyle w:val="Listaszerbekezds"/>
        <w:numPr>
          <w:ilvl w:val="0"/>
          <w:numId w:val="2"/>
        </w:numPr>
        <w:suppressAutoHyphens/>
        <w:ind w:left="459"/>
        <w:jc w:val="both"/>
        <w:rPr>
          <w:sz w:val="24"/>
          <w:szCs w:val="24"/>
        </w:rPr>
      </w:pPr>
      <w:r w:rsidRPr="00D34E0B">
        <w:rPr>
          <w:sz w:val="24"/>
          <w:szCs w:val="24"/>
        </w:rPr>
        <w:t xml:space="preserve">Néhány Magyarországra </w:t>
      </w:r>
      <w:proofErr w:type="spellStart"/>
      <w:r w:rsidRPr="00D34E0B">
        <w:rPr>
          <w:sz w:val="24"/>
          <w:szCs w:val="24"/>
        </w:rPr>
        <w:t>imporált</w:t>
      </w:r>
      <w:proofErr w:type="spellEnd"/>
      <w:r w:rsidRPr="00D34E0B">
        <w:rPr>
          <w:sz w:val="24"/>
          <w:szCs w:val="24"/>
        </w:rPr>
        <w:t xml:space="preserve"> </w:t>
      </w:r>
      <w:proofErr w:type="gramStart"/>
      <w:r w:rsidRPr="00D34E0B">
        <w:rPr>
          <w:sz w:val="24"/>
          <w:szCs w:val="24"/>
        </w:rPr>
        <w:t>trópusi</w:t>
      </w:r>
      <w:proofErr w:type="gramEnd"/>
      <w:r w:rsidRPr="00D34E0B">
        <w:rPr>
          <w:sz w:val="24"/>
          <w:szCs w:val="24"/>
        </w:rPr>
        <w:t xml:space="preserve"> és szubtrópusi termesztett (kertészeti) növény jellemzése.</w:t>
      </w:r>
    </w:p>
    <w:p w:rsidR="00D34E0B" w:rsidRDefault="00D34E0B" w:rsidP="00D34E0B">
      <w:pPr>
        <w:suppressAutoHyphens/>
        <w:rPr>
          <w:b/>
        </w:rPr>
      </w:pPr>
    </w:p>
    <w:p w:rsidR="00D34E0B" w:rsidRPr="005B2B9E" w:rsidRDefault="00D34E0B" w:rsidP="00D34E0B">
      <w:pPr>
        <w:suppressAutoHyphens/>
        <w:rPr>
          <w:b/>
        </w:rPr>
      </w:pPr>
    </w:p>
    <w:p w:rsidR="00D34E0B" w:rsidRDefault="00D34E0B" w:rsidP="00D34E0B">
      <w:pPr>
        <w:pStyle w:val="Listaszerbekezds"/>
        <w:suppressAutoHyphens/>
        <w:ind w:left="459"/>
        <w:rPr>
          <w:b/>
        </w:rPr>
      </w:pPr>
    </w:p>
    <w:p w:rsidR="00D34E0B" w:rsidRDefault="00D34E0B" w:rsidP="00D34E0B">
      <w:pPr>
        <w:pStyle w:val="Listaszerbekezds"/>
        <w:suppressAutoHyphens/>
        <w:ind w:left="34"/>
        <w:rPr>
          <w:b/>
        </w:rPr>
      </w:pPr>
    </w:p>
    <w:p w:rsidR="00D34E0B" w:rsidRPr="00D34E0B" w:rsidRDefault="00D34E0B" w:rsidP="00D34E0B">
      <w:pPr>
        <w:pStyle w:val="Listaszerbekezds"/>
        <w:suppressAutoHyphens/>
        <w:ind w:left="34"/>
        <w:rPr>
          <w:b/>
          <w:sz w:val="24"/>
          <w:szCs w:val="24"/>
        </w:rPr>
      </w:pPr>
      <w:r w:rsidRPr="00D34E0B">
        <w:rPr>
          <w:b/>
          <w:sz w:val="24"/>
          <w:szCs w:val="24"/>
        </w:rPr>
        <w:t>A gyakorlatok tartalma:</w:t>
      </w:r>
    </w:p>
    <w:p w:rsidR="00D34E0B" w:rsidRPr="00D34E0B" w:rsidRDefault="00D34E0B" w:rsidP="00D34E0B">
      <w:pPr>
        <w:pStyle w:val="Listaszerbekezds"/>
        <w:suppressAutoHyphens/>
        <w:ind w:left="176"/>
        <w:rPr>
          <w:b/>
          <w:sz w:val="24"/>
          <w:szCs w:val="24"/>
        </w:rPr>
      </w:pPr>
    </w:p>
    <w:p w:rsidR="00D34E0B" w:rsidRPr="00D34E0B" w:rsidRDefault="00D34E0B" w:rsidP="00E20B7A">
      <w:pPr>
        <w:pStyle w:val="Listaszerbekezds"/>
        <w:numPr>
          <w:ilvl w:val="0"/>
          <w:numId w:val="3"/>
        </w:numPr>
        <w:suppressAutoHyphens/>
        <w:rPr>
          <w:sz w:val="24"/>
          <w:szCs w:val="24"/>
        </w:rPr>
      </w:pPr>
      <w:r w:rsidRPr="00D34E0B">
        <w:rPr>
          <w:sz w:val="24"/>
          <w:szCs w:val="24"/>
        </w:rPr>
        <w:t xml:space="preserve">A Föld </w:t>
      </w:r>
      <w:proofErr w:type="gramStart"/>
      <w:r w:rsidRPr="00D34E0B">
        <w:rPr>
          <w:sz w:val="24"/>
          <w:szCs w:val="24"/>
        </w:rPr>
        <w:t>flórájának</w:t>
      </w:r>
      <w:proofErr w:type="gramEnd"/>
      <w:r w:rsidRPr="00D34E0B">
        <w:rPr>
          <w:sz w:val="24"/>
          <w:szCs w:val="24"/>
        </w:rPr>
        <w:t xml:space="preserve"> felosztása flórabirodalmakra. A </w:t>
      </w:r>
      <w:proofErr w:type="spellStart"/>
      <w:r w:rsidRPr="00D34E0B">
        <w:rPr>
          <w:sz w:val="24"/>
          <w:szCs w:val="24"/>
        </w:rPr>
        <w:t>Holarktisz</w:t>
      </w:r>
      <w:proofErr w:type="spellEnd"/>
      <w:r w:rsidRPr="00D34E0B">
        <w:rPr>
          <w:sz w:val="24"/>
          <w:szCs w:val="24"/>
        </w:rPr>
        <w:t xml:space="preserve"> flórabirodalom részletezése.</w:t>
      </w:r>
    </w:p>
    <w:p w:rsidR="00D34E0B" w:rsidRPr="00D34E0B" w:rsidRDefault="00D34E0B" w:rsidP="00E20B7A">
      <w:pPr>
        <w:pStyle w:val="Listaszerbekezds"/>
        <w:numPr>
          <w:ilvl w:val="0"/>
          <w:numId w:val="3"/>
        </w:numPr>
        <w:suppressAutoHyphens/>
        <w:rPr>
          <w:sz w:val="24"/>
          <w:szCs w:val="24"/>
        </w:rPr>
      </w:pPr>
      <w:r w:rsidRPr="00D34E0B">
        <w:rPr>
          <w:sz w:val="24"/>
          <w:szCs w:val="24"/>
        </w:rPr>
        <w:t xml:space="preserve">A </w:t>
      </w:r>
      <w:proofErr w:type="spellStart"/>
      <w:r w:rsidRPr="00D34E0B">
        <w:rPr>
          <w:sz w:val="24"/>
          <w:szCs w:val="24"/>
        </w:rPr>
        <w:t>Paleotropisz</w:t>
      </w:r>
      <w:proofErr w:type="spellEnd"/>
      <w:r w:rsidRPr="00D34E0B">
        <w:rPr>
          <w:sz w:val="24"/>
          <w:szCs w:val="24"/>
        </w:rPr>
        <w:t xml:space="preserve"> flórabirodalom jellemzése és kertészeti növényei</w:t>
      </w:r>
    </w:p>
    <w:p w:rsidR="00D34E0B" w:rsidRPr="00D34E0B" w:rsidRDefault="00D34E0B" w:rsidP="00E20B7A">
      <w:pPr>
        <w:pStyle w:val="Listaszerbekezds"/>
        <w:numPr>
          <w:ilvl w:val="0"/>
          <w:numId w:val="3"/>
        </w:numPr>
        <w:suppressAutoHyphens/>
        <w:rPr>
          <w:sz w:val="24"/>
          <w:szCs w:val="24"/>
        </w:rPr>
      </w:pPr>
      <w:r w:rsidRPr="00D34E0B">
        <w:rPr>
          <w:sz w:val="24"/>
          <w:szCs w:val="24"/>
        </w:rPr>
        <w:t xml:space="preserve">A </w:t>
      </w:r>
      <w:proofErr w:type="spellStart"/>
      <w:r w:rsidRPr="00D34E0B">
        <w:rPr>
          <w:sz w:val="24"/>
          <w:szCs w:val="24"/>
        </w:rPr>
        <w:t>Neotopisz</w:t>
      </w:r>
      <w:proofErr w:type="spellEnd"/>
      <w:r w:rsidRPr="00D34E0B">
        <w:rPr>
          <w:sz w:val="24"/>
          <w:szCs w:val="24"/>
        </w:rPr>
        <w:t xml:space="preserve"> flórabirodalom jellemzése és kertészeti növényei</w:t>
      </w:r>
    </w:p>
    <w:p w:rsidR="00D34E0B" w:rsidRPr="00D34E0B" w:rsidRDefault="00D34E0B" w:rsidP="00E20B7A">
      <w:pPr>
        <w:pStyle w:val="Listaszerbekezds"/>
        <w:numPr>
          <w:ilvl w:val="0"/>
          <w:numId w:val="3"/>
        </w:numPr>
        <w:suppressAutoHyphens/>
        <w:rPr>
          <w:sz w:val="24"/>
          <w:szCs w:val="24"/>
        </w:rPr>
      </w:pPr>
      <w:r w:rsidRPr="00D34E0B">
        <w:rPr>
          <w:sz w:val="24"/>
          <w:szCs w:val="24"/>
        </w:rPr>
        <w:t xml:space="preserve">A </w:t>
      </w:r>
      <w:proofErr w:type="spellStart"/>
      <w:r w:rsidRPr="00D34E0B">
        <w:rPr>
          <w:sz w:val="24"/>
          <w:szCs w:val="24"/>
        </w:rPr>
        <w:t>Capensis</w:t>
      </w:r>
      <w:proofErr w:type="spellEnd"/>
      <w:r w:rsidRPr="00D34E0B">
        <w:rPr>
          <w:sz w:val="24"/>
          <w:szCs w:val="24"/>
        </w:rPr>
        <w:t xml:space="preserve"> és </w:t>
      </w:r>
      <w:proofErr w:type="spellStart"/>
      <w:r w:rsidRPr="00D34E0B">
        <w:rPr>
          <w:sz w:val="24"/>
          <w:szCs w:val="24"/>
        </w:rPr>
        <w:t>Ausztralisz</w:t>
      </w:r>
      <w:proofErr w:type="spellEnd"/>
      <w:r w:rsidRPr="00D34E0B">
        <w:rPr>
          <w:sz w:val="24"/>
          <w:szCs w:val="24"/>
        </w:rPr>
        <w:t xml:space="preserve"> flórabirodalom jellemzése, kertészeti növényei</w:t>
      </w:r>
    </w:p>
    <w:p w:rsidR="00D34E0B" w:rsidRPr="00D34E0B" w:rsidRDefault="00D34E0B" w:rsidP="00E20B7A">
      <w:pPr>
        <w:pStyle w:val="Listaszerbekezds"/>
        <w:numPr>
          <w:ilvl w:val="0"/>
          <w:numId w:val="3"/>
        </w:numPr>
        <w:suppressAutoHyphens/>
        <w:rPr>
          <w:sz w:val="24"/>
          <w:szCs w:val="24"/>
        </w:rPr>
      </w:pPr>
      <w:r w:rsidRPr="00D34E0B">
        <w:rPr>
          <w:sz w:val="24"/>
          <w:szCs w:val="24"/>
        </w:rPr>
        <w:t>Fajkeletkezési elméletek</w:t>
      </w:r>
    </w:p>
    <w:p w:rsidR="00D34E0B" w:rsidRPr="00D34E0B" w:rsidRDefault="00D34E0B" w:rsidP="00E20B7A">
      <w:pPr>
        <w:pStyle w:val="Listaszerbekezds"/>
        <w:numPr>
          <w:ilvl w:val="0"/>
          <w:numId w:val="3"/>
        </w:numPr>
        <w:suppressAutoHyphens/>
        <w:rPr>
          <w:sz w:val="24"/>
          <w:szCs w:val="24"/>
        </w:rPr>
      </w:pPr>
      <w:r w:rsidRPr="00D34E0B">
        <w:rPr>
          <w:sz w:val="24"/>
          <w:szCs w:val="24"/>
        </w:rPr>
        <w:t>Termesztési körzetek hazánkban: A legfontosabb hazai zöldségnövények eredete</w:t>
      </w:r>
      <w:proofErr w:type="gramStart"/>
      <w:r w:rsidRPr="00D34E0B">
        <w:rPr>
          <w:sz w:val="24"/>
          <w:szCs w:val="24"/>
        </w:rPr>
        <w:t>,  ismertetésük</w:t>
      </w:r>
      <w:proofErr w:type="gramEnd"/>
      <w:r w:rsidRPr="00D34E0B">
        <w:rPr>
          <w:sz w:val="24"/>
          <w:szCs w:val="24"/>
        </w:rPr>
        <w:t xml:space="preserve"> és termesztési körzeteik (I)</w:t>
      </w:r>
    </w:p>
    <w:p w:rsidR="00D34E0B" w:rsidRPr="00D34E0B" w:rsidRDefault="00D34E0B" w:rsidP="00E20B7A">
      <w:pPr>
        <w:pStyle w:val="Listaszerbekezds"/>
        <w:numPr>
          <w:ilvl w:val="0"/>
          <w:numId w:val="3"/>
        </w:numPr>
        <w:suppressAutoHyphens/>
        <w:rPr>
          <w:sz w:val="24"/>
          <w:szCs w:val="24"/>
        </w:rPr>
      </w:pPr>
      <w:r w:rsidRPr="00D34E0B">
        <w:rPr>
          <w:sz w:val="24"/>
          <w:szCs w:val="24"/>
        </w:rPr>
        <w:t>A legfontosabb hazai zöldségnövények eredete, ismertetésük és termesztési körzeteik (II)</w:t>
      </w:r>
    </w:p>
    <w:p w:rsidR="00D34E0B" w:rsidRPr="00D34E0B" w:rsidRDefault="00D34E0B" w:rsidP="00E20B7A">
      <w:pPr>
        <w:pStyle w:val="Listaszerbekezds"/>
        <w:numPr>
          <w:ilvl w:val="0"/>
          <w:numId w:val="3"/>
        </w:numPr>
        <w:suppressAutoHyphens/>
        <w:rPr>
          <w:sz w:val="24"/>
          <w:szCs w:val="24"/>
        </w:rPr>
      </w:pPr>
      <w:r w:rsidRPr="00D34E0B">
        <w:rPr>
          <w:sz w:val="24"/>
          <w:szCs w:val="24"/>
        </w:rPr>
        <w:t>A legfontosabb hazai zöldségnövények eredete, ismertetésük és termesztési körzeteik (III)</w:t>
      </w:r>
    </w:p>
    <w:p w:rsidR="00D34E0B" w:rsidRPr="00D34E0B" w:rsidRDefault="00D34E0B" w:rsidP="00E20B7A">
      <w:pPr>
        <w:pStyle w:val="Listaszerbekezds"/>
        <w:numPr>
          <w:ilvl w:val="0"/>
          <w:numId w:val="3"/>
        </w:numPr>
        <w:suppressAutoHyphens/>
        <w:rPr>
          <w:sz w:val="24"/>
          <w:szCs w:val="24"/>
        </w:rPr>
      </w:pPr>
      <w:r w:rsidRPr="00D34E0B">
        <w:rPr>
          <w:sz w:val="24"/>
          <w:szCs w:val="24"/>
        </w:rPr>
        <w:t>A legfontosabb gyümölcseink eredete, ismertetésük és termesztési körzeteik (I)</w:t>
      </w:r>
    </w:p>
    <w:p w:rsidR="00D34E0B" w:rsidRPr="00D34E0B" w:rsidRDefault="00D34E0B" w:rsidP="00E20B7A">
      <w:pPr>
        <w:pStyle w:val="Listaszerbekezds"/>
        <w:numPr>
          <w:ilvl w:val="0"/>
          <w:numId w:val="3"/>
        </w:numPr>
        <w:suppressAutoHyphens/>
        <w:rPr>
          <w:sz w:val="24"/>
          <w:szCs w:val="24"/>
        </w:rPr>
      </w:pPr>
      <w:r w:rsidRPr="00D34E0B">
        <w:rPr>
          <w:sz w:val="24"/>
          <w:szCs w:val="24"/>
        </w:rPr>
        <w:t>A legfontosabb gyümölcseink eredete, ismertetésük és termesztési körzeteik (II)</w:t>
      </w:r>
    </w:p>
    <w:p w:rsidR="00D34E0B" w:rsidRPr="00D34E0B" w:rsidRDefault="00D34E0B" w:rsidP="00E20B7A">
      <w:pPr>
        <w:pStyle w:val="Listaszerbekezds"/>
        <w:numPr>
          <w:ilvl w:val="0"/>
          <w:numId w:val="3"/>
        </w:numPr>
        <w:suppressAutoHyphens/>
        <w:rPr>
          <w:sz w:val="24"/>
          <w:szCs w:val="24"/>
        </w:rPr>
      </w:pPr>
      <w:r w:rsidRPr="00D34E0B">
        <w:rPr>
          <w:sz w:val="24"/>
          <w:szCs w:val="24"/>
        </w:rPr>
        <w:t>A legfontosabb gyümölcseink eredete, ismertetésük és termesztési körzeteik (II)</w:t>
      </w:r>
    </w:p>
    <w:p w:rsidR="00D34E0B" w:rsidRPr="00D34E0B" w:rsidRDefault="00D34E0B" w:rsidP="00E20B7A">
      <w:pPr>
        <w:pStyle w:val="Listaszerbekezds"/>
        <w:numPr>
          <w:ilvl w:val="0"/>
          <w:numId w:val="3"/>
        </w:numPr>
        <w:suppressAutoHyphens/>
        <w:rPr>
          <w:sz w:val="24"/>
          <w:szCs w:val="24"/>
        </w:rPr>
      </w:pPr>
      <w:r w:rsidRPr="00D34E0B">
        <w:rPr>
          <w:sz w:val="24"/>
          <w:szCs w:val="24"/>
        </w:rPr>
        <w:t>A legismertebb szőlőfajták eredete, ismertetésük és termesztési körzeteik</w:t>
      </w:r>
    </w:p>
    <w:p w:rsidR="00D34E0B" w:rsidRDefault="00D34E0B" w:rsidP="00E20B7A">
      <w:pPr>
        <w:pStyle w:val="Listaszerbekezds"/>
        <w:numPr>
          <w:ilvl w:val="0"/>
          <w:numId w:val="3"/>
        </w:numPr>
        <w:suppressAutoHyphens/>
        <w:rPr>
          <w:sz w:val="24"/>
          <w:szCs w:val="24"/>
        </w:rPr>
      </w:pPr>
      <w:r w:rsidRPr="00D34E0B">
        <w:rPr>
          <w:sz w:val="24"/>
          <w:szCs w:val="24"/>
        </w:rPr>
        <w:t>A legfontosabb dísznövényfajok eredete, ismertetésük és termesztési körzeteik</w:t>
      </w:r>
    </w:p>
    <w:p w:rsidR="00885EA8" w:rsidRPr="00D34E0B" w:rsidRDefault="00D34E0B" w:rsidP="00E20B7A">
      <w:pPr>
        <w:pStyle w:val="Listaszerbekezds"/>
        <w:numPr>
          <w:ilvl w:val="0"/>
          <w:numId w:val="3"/>
        </w:numPr>
        <w:suppressAutoHyphens/>
        <w:rPr>
          <w:sz w:val="24"/>
          <w:szCs w:val="24"/>
        </w:rPr>
      </w:pPr>
      <w:r w:rsidRPr="00D34E0B">
        <w:rPr>
          <w:sz w:val="24"/>
          <w:szCs w:val="24"/>
        </w:rPr>
        <w:t>A legfontosabb gyógy- és aromanövényfajok eredete, ismertetésük és termesztési körzeteik</w:t>
      </w:r>
    </w:p>
    <w:p w:rsidR="00EF69BA" w:rsidRPr="00252F51" w:rsidRDefault="003E50EC" w:rsidP="00252F51">
      <w:pPr>
        <w:spacing w:before="120"/>
        <w:jc w:val="both"/>
        <w:rPr>
          <w:i/>
        </w:rPr>
      </w:pPr>
      <w:r w:rsidRPr="00B14F70">
        <w:rPr>
          <w:b/>
        </w:rPr>
        <w:t xml:space="preserve">Évközi ellenőrzés módja: </w:t>
      </w:r>
      <w:r w:rsidR="00252F51">
        <w:t xml:space="preserve">A </w:t>
      </w:r>
      <w:r w:rsidRPr="00B14F70">
        <w:t>gyakorlatokon való részvétel kötelező. Az aláírás megszerzésnek feltétele</w:t>
      </w:r>
      <w:r w:rsidR="00252F51">
        <w:t>: a gyakorlatokon való részvétel (</w:t>
      </w:r>
      <w:proofErr w:type="spellStart"/>
      <w:r w:rsidR="00252F51">
        <w:t>max</w:t>
      </w:r>
      <w:proofErr w:type="spellEnd"/>
      <w:r w:rsidR="00252F51">
        <w:t xml:space="preserve">: 3 hiányzás a gyakorlatokról), </w:t>
      </w:r>
      <w:r w:rsidR="005320CD">
        <w:t>2</w:t>
      </w:r>
      <w:r w:rsidR="00EE4268">
        <w:t xml:space="preserve"> </w:t>
      </w:r>
      <w:r w:rsidR="005320CD">
        <w:t>ZH</w:t>
      </w:r>
      <w:r w:rsidR="00A33D64">
        <w:t xml:space="preserve"> megírása legalább elégségesre</w:t>
      </w:r>
      <w:r w:rsidR="00252F51">
        <w:t xml:space="preserve"> </w:t>
      </w:r>
      <w:r w:rsidR="00A33D64">
        <w:t>(j</w:t>
      </w:r>
      <w:r w:rsidR="00252F51">
        <w:t xml:space="preserve">avítás: </w:t>
      </w:r>
      <w:r w:rsidR="00345BE1">
        <w:t>egyszer)</w:t>
      </w:r>
      <w:r w:rsidR="00EE4268">
        <w:t xml:space="preserve">, </w:t>
      </w:r>
      <w:r w:rsidR="005320CD">
        <w:t>1 db</w:t>
      </w:r>
      <w:r w:rsidR="00293BE3">
        <w:t xml:space="preserve"> igényesen, határidőig elkészített</w:t>
      </w:r>
      <w:r w:rsidR="005320CD">
        <w:t xml:space="preserve"> ppt. </w:t>
      </w:r>
      <w:proofErr w:type="gramStart"/>
      <w:r w:rsidR="005320CD">
        <w:t>előadás</w:t>
      </w:r>
      <w:proofErr w:type="gramEnd"/>
      <w:r w:rsidR="005320CD">
        <w:t xml:space="preserve"> megtartása</w:t>
      </w:r>
      <w:r w:rsidR="00293BE3">
        <w:t>.</w:t>
      </w:r>
      <w:r w:rsidR="005320CD">
        <w:t xml:space="preserve"> </w:t>
      </w:r>
    </w:p>
    <w:p w:rsidR="00537BD6" w:rsidRDefault="008303CB" w:rsidP="00293BE3">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rsidR="00293BE3">
        <w:t>gyakorlati jegy</w:t>
      </w:r>
      <w:r w:rsidR="00E751CC">
        <w:t xml:space="preserve"> </w:t>
      </w:r>
    </w:p>
    <w:p w:rsidR="00293BE3" w:rsidRPr="00B14F70" w:rsidRDefault="00293BE3" w:rsidP="00293BE3">
      <w:pPr>
        <w:spacing w:before="120"/>
        <w:jc w:val="both"/>
      </w:pPr>
    </w:p>
    <w:p w:rsidR="00CE38CA" w:rsidRPr="00B14F70" w:rsidRDefault="008A033E" w:rsidP="008A033E">
      <w:r w:rsidRPr="00B14F70">
        <w:rPr>
          <w:b/>
        </w:rPr>
        <w:t>Oktatási segédanyagok:</w:t>
      </w:r>
      <w:r w:rsidRPr="00B14F70">
        <w:t xml:space="preserve"> az előadások diasorai</w:t>
      </w:r>
    </w:p>
    <w:p w:rsidR="008A033E" w:rsidRPr="00B14F70" w:rsidRDefault="008A033E" w:rsidP="00691588">
      <w:pPr>
        <w:rPr>
          <w:b/>
        </w:rPr>
      </w:pPr>
    </w:p>
    <w:p w:rsidR="00CE38CA" w:rsidRPr="00B14F70" w:rsidRDefault="00A33D64" w:rsidP="00691588">
      <w:pPr>
        <w:rPr>
          <w:b/>
        </w:rPr>
      </w:pPr>
      <w:r>
        <w:rPr>
          <w:b/>
        </w:rPr>
        <w:t>Kötelező/</w:t>
      </w:r>
      <w:r w:rsidR="00CE38CA" w:rsidRPr="00B14F70">
        <w:rPr>
          <w:b/>
        </w:rPr>
        <w:t xml:space="preserve">Ajánlott irodalom: </w:t>
      </w:r>
    </w:p>
    <w:p w:rsidR="00456E3D" w:rsidRDefault="00456E3D" w:rsidP="00456E3D">
      <w:pPr>
        <w:suppressAutoHyphens/>
        <w:ind w:left="34"/>
      </w:pPr>
      <w:r>
        <w:t xml:space="preserve">Franz </w:t>
      </w:r>
      <w:proofErr w:type="spellStart"/>
      <w:r>
        <w:t>Schwanitz</w:t>
      </w:r>
      <w:proofErr w:type="spellEnd"/>
      <w:r>
        <w:t>: A kultúrnövények keletkezése (1973): Mezőgazdasági Kiadó. Bp.</w:t>
      </w:r>
    </w:p>
    <w:p w:rsidR="00456E3D" w:rsidRPr="005C4740" w:rsidRDefault="00456E3D" w:rsidP="00456E3D">
      <w:pPr>
        <w:suppressAutoHyphens/>
        <w:ind w:left="34"/>
      </w:pPr>
      <w:r w:rsidRPr="005C4740">
        <w:t>Hortobágyi T.- Simon T. (1981): Növényföldrajz, társulástan és ökológia</w:t>
      </w:r>
      <w:r>
        <w:t>.</w:t>
      </w:r>
      <w:r w:rsidRPr="005C4740">
        <w:t xml:space="preserve"> Tankönyvkiadó</w:t>
      </w:r>
    </w:p>
    <w:p w:rsidR="00456E3D" w:rsidRPr="005C4740" w:rsidRDefault="00456E3D" w:rsidP="00456E3D">
      <w:pPr>
        <w:suppressAutoHyphens/>
        <w:ind w:left="34"/>
      </w:pPr>
      <w:r w:rsidRPr="005C4740">
        <w:t xml:space="preserve">Kárpáti  Z.- </w:t>
      </w:r>
      <w:proofErr w:type="spellStart"/>
      <w:r w:rsidRPr="005C4740">
        <w:t>Terpó</w:t>
      </w:r>
      <w:proofErr w:type="spellEnd"/>
      <w:r w:rsidRPr="005C4740">
        <w:t xml:space="preserve"> </w:t>
      </w:r>
      <w:proofErr w:type="gramStart"/>
      <w:r w:rsidRPr="005C4740">
        <w:t>A</w:t>
      </w:r>
      <w:proofErr w:type="gramEnd"/>
      <w:r w:rsidRPr="005C4740">
        <w:t>. (1971): Alkalmazott növényföldrajz. Mezőgazdasági Kiadó.</w:t>
      </w:r>
    </w:p>
    <w:p w:rsidR="00456E3D" w:rsidRDefault="00456E3D" w:rsidP="00456E3D">
      <w:pPr>
        <w:suppressAutoHyphens/>
      </w:pPr>
      <w:r w:rsidRPr="005C4740">
        <w:t xml:space="preserve">Simon T. 2000: A magyarországi edényes </w:t>
      </w:r>
      <w:proofErr w:type="gramStart"/>
      <w:r w:rsidRPr="005C4740">
        <w:t>flóra</w:t>
      </w:r>
      <w:proofErr w:type="gramEnd"/>
      <w:r w:rsidRPr="005C4740">
        <w:t xml:space="preserve"> határozója. Nemzeti Tankönyvkiadó Rt</w:t>
      </w:r>
    </w:p>
    <w:p w:rsidR="008F4382" w:rsidRDefault="008F4382" w:rsidP="00456E3D">
      <w:pPr>
        <w:jc w:val="both"/>
      </w:pPr>
    </w:p>
    <w:p w:rsidR="009F76D0" w:rsidRDefault="009F76D0" w:rsidP="00456E3D">
      <w:pPr>
        <w:jc w:val="both"/>
      </w:pPr>
    </w:p>
    <w:p w:rsidR="009F76D0" w:rsidRDefault="009F76D0" w:rsidP="00456E3D">
      <w:pPr>
        <w:jc w:val="both"/>
      </w:pPr>
    </w:p>
    <w:p w:rsidR="009F76D0" w:rsidRDefault="009F76D0" w:rsidP="00456E3D">
      <w:pPr>
        <w:jc w:val="both"/>
      </w:pPr>
    </w:p>
    <w:p w:rsidR="009F76D0" w:rsidRDefault="009F76D0" w:rsidP="00456E3D">
      <w:pPr>
        <w:jc w:val="both"/>
      </w:pPr>
      <w:r>
        <w:tab/>
      </w:r>
      <w:r>
        <w:tab/>
      </w:r>
      <w:r>
        <w:tab/>
      </w:r>
      <w:r>
        <w:tab/>
      </w:r>
      <w:r>
        <w:tab/>
        <w:t xml:space="preserve">           </w:t>
      </w:r>
      <w:r>
        <w:tab/>
      </w:r>
      <w:r>
        <w:tab/>
        <w:t>……………………………………….</w:t>
      </w:r>
    </w:p>
    <w:p w:rsidR="009F76D0" w:rsidRDefault="009F76D0" w:rsidP="00456E3D">
      <w:pPr>
        <w:jc w:val="both"/>
      </w:pPr>
      <w:r>
        <w:tab/>
      </w:r>
      <w:r>
        <w:tab/>
      </w:r>
      <w:r>
        <w:tab/>
      </w:r>
      <w:r>
        <w:tab/>
      </w:r>
      <w:r>
        <w:tab/>
      </w:r>
      <w:r>
        <w:tab/>
      </w:r>
      <w:r>
        <w:tab/>
      </w:r>
      <w:r>
        <w:tab/>
      </w:r>
      <w:r>
        <w:tab/>
        <w:t>Dr. Kovács Szilvia</w:t>
      </w:r>
    </w:p>
    <w:p w:rsidR="009F76D0" w:rsidRDefault="009F76D0" w:rsidP="00456E3D">
      <w:pPr>
        <w:jc w:val="both"/>
      </w:pPr>
    </w:p>
    <w:p w:rsidR="009F76D0" w:rsidRDefault="009F76D0" w:rsidP="00456E3D">
      <w:pPr>
        <w:jc w:val="both"/>
      </w:pPr>
    </w:p>
    <w:p w:rsidR="009F76D0" w:rsidRDefault="009F76D0" w:rsidP="00456E3D">
      <w:pPr>
        <w:jc w:val="both"/>
      </w:pPr>
      <w:r>
        <w:t>Debrecen, 2022.01.28</w:t>
      </w:r>
    </w:p>
    <w:p w:rsidR="00F12CBB" w:rsidRDefault="00F12CBB" w:rsidP="00456E3D">
      <w:pPr>
        <w:jc w:val="both"/>
      </w:pPr>
    </w:p>
    <w:p w:rsidR="00F12CBB" w:rsidRDefault="00F12CBB">
      <w:r>
        <w:br w:type="page"/>
      </w:r>
    </w:p>
    <w:p w:rsidR="00F12CBB" w:rsidRPr="00496386" w:rsidRDefault="00F12CBB" w:rsidP="00F12CBB">
      <w:pPr>
        <w:pStyle w:val="Nincstrkz"/>
        <w:jc w:val="center"/>
        <w:rPr>
          <w:b/>
        </w:rPr>
      </w:pPr>
      <w:r w:rsidRPr="00496386">
        <w:rPr>
          <w:b/>
        </w:rPr>
        <w:t>KÖVETELMÉNYRENDSZER</w:t>
      </w:r>
    </w:p>
    <w:p w:rsidR="00F12CBB" w:rsidRDefault="00F12CBB" w:rsidP="00F12CBB">
      <w:pPr>
        <w:jc w:val="center"/>
        <w:rPr>
          <w:b/>
        </w:rPr>
      </w:pPr>
      <w:r>
        <w:rPr>
          <w:b/>
        </w:rPr>
        <w:t>2022/2023 tanév 2. félév</w:t>
      </w:r>
    </w:p>
    <w:p w:rsidR="00F12CBB" w:rsidRDefault="00F12CBB" w:rsidP="00F12CBB">
      <w:pPr>
        <w:jc w:val="center"/>
        <w:rPr>
          <w:b/>
        </w:rPr>
      </w:pPr>
    </w:p>
    <w:p w:rsidR="00F12CBB" w:rsidRPr="00496386" w:rsidRDefault="00F12CBB" w:rsidP="00F12CBB">
      <w:pPr>
        <w:jc w:val="both"/>
        <w:rPr>
          <w:rFonts w:ascii="Calibri" w:hAnsi="Calibri" w:cs="Calibri"/>
          <w:color w:val="000000"/>
          <w:sz w:val="22"/>
          <w:szCs w:val="22"/>
        </w:rPr>
      </w:pPr>
      <w:r w:rsidRPr="00B95F0A">
        <w:rPr>
          <w:b/>
        </w:rPr>
        <w:t>A tantárgy neve</w:t>
      </w:r>
      <w:r>
        <w:rPr>
          <w:b/>
        </w:rPr>
        <w:t>, kódja</w:t>
      </w:r>
      <w:r w:rsidRPr="00B95F0A">
        <w:rPr>
          <w:b/>
        </w:rPr>
        <w:t>:</w:t>
      </w:r>
      <w:r w:rsidRPr="00496386">
        <w:t xml:space="preserve"> </w:t>
      </w:r>
      <w:r>
        <w:t xml:space="preserve">A </w:t>
      </w:r>
      <w:proofErr w:type="spellStart"/>
      <w:r>
        <w:rPr>
          <w:lang w:val="en-GB"/>
        </w:rPr>
        <w:t>Kertészeti</w:t>
      </w:r>
      <w:proofErr w:type="spellEnd"/>
      <w:r>
        <w:rPr>
          <w:lang w:val="en-GB"/>
        </w:rPr>
        <w:t xml:space="preserve"> </w:t>
      </w:r>
      <w:proofErr w:type="spellStart"/>
      <w:r>
        <w:rPr>
          <w:lang w:val="en-GB"/>
        </w:rPr>
        <w:t>Növények</w:t>
      </w:r>
      <w:proofErr w:type="spellEnd"/>
      <w:r>
        <w:rPr>
          <w:lang w:val="en-GB"/>
        </w:rPr>
        <w:t xml:space="preserve"> </w:t>
      </w:r>
      <w:proofErr w:type="spellStart"/>
      <w:r>
        <w:rPr>
          <w:lang w:val="en-GB"/>
        </w:rPr>
        <w:t>élettana</w:t>
      </w:r>
      <w:proofErr w:type="spellEnd"/>
      <w:r>
        <w:rPr>
          <w:lang w:val="en-GB"/>
        </w:rPr>
        <w:t xml:space="preserve">, </w:t>
      </w:r>
      <w:r w:rsidRPr="00F34484">
        <w:rPr>
          <w:color w:val="000000"/>
        </w:rPr>
        <w:t>MT</w:t>
      </w:r>
      <w:r>
        <w:rPr>
          <w:color w:val="000000"/>
        </w:rPr>
        <w:t>MKE7002</w:t>
      </w:r>
    </w:p>
    <w:p w:rsidR="00F12CBB" w:rsidRPr="00141D15" w:rsidRDefault="00F12CBB" w:rsidP="00F12CBB">
      <w:r w:rsidRPr="00141D15">
        <w:rPr>
          <w:b/>
        </w:rPr>
        <w:t>A tantárgyfelelős neve, beosztása:</w:t>
      </w:r>
      <w:r>
        <w:rPr>
          <w:b/>
        </w:rPr>
        <w:t xml:space="preserve"> </w:t>
      </w:r>
      <w:r>
        <w:t>Prof.</w:t>
      </w:r>
      <w:r w:rsidRPr="00141D15">
        <w:t xml:space="preserve"> Dr</w:t>
      </w:r>
      <w:r>
        <w:t>. Veres Szilvia, egyetemi tanár</w:t>
      </w:r>
    </w:p>
    <w:p w:rsidR="00F12CBB" w:rsidRPr="00B14F70" w:rsidRDefault="00F12CBB" w:rsidP="00F12CBB">
      <w:pPr>
        <w:rPr>
          <w:b/>
        </w:rPr>
      </w:pPr>
      <w:r w:rsidRPr="00141D15">
        <w:rPr>
          <w:b/>
        </w:rPr>
        <w:t>A tantárgy oktatásába b</w:t>
      </w:r>
      <w:r w:rsidRPr="00B14F70">
        <w:rPr>
          <w:b/>
        </w:rPr>
        <w:t xml:space="preserve">evont további oktatók: </w:t>
      </w:r>
      <w:r>
        <w:t>-</w:t>
      </w:r>
    </w:p>
    <w:p w:rsidR="00F12CBB" w:rsidRPr="00B14F70" w:rsidRDefault="00F12CBB" w:rsidP="00F12CBB">
      <w:r w:rsidRPr="00B14F70">
        <w:rPr>
          <w:b/>
        </w:rPr>
        <w:t>Szak neve, szintje:</w:t>
      </w:r>
      <w:r w:rsidRPr="00B14F70">
        <w:t xml:space="preserve"> </w:t>
      </w:r>
      <w:r>
        <w:t xml:space="preserve">Kertészmérnök </w:t>
      </w:r>
      <w:proofErr w:type="spellStart"/>
      <w:r>
        <w:t>MSc</w:t>
      </w:r>
      <w:proofErr w:type="spellEnd"/>
    </w:p>
    <w:p w:rsidR="00F12CBB" w:rsidRPr="00B14F70" w:rsidRDefault="00F12CBB" w:rsidP="00F12CBB">
      <w:r w:rsidRPr="00B14F70">
        <w:rPr>
          <w:b/>
        </w:rPr>
        <w:t xml:space="preserve">Tantárgy típusa: </w:t>
      </w:r>
      <w:r>
        <w:t>kötelező</w:t>
      </w:r>
    </w:p>
    <w:p w:rsidR="00F12CBB" w:rsidRPr="00B14F70" w:rsidRDefault="00F12CBB" w:rsidP="00F12CBB">
      <w:r w:rsidRPr="00B14F70">
        <w:rPr>
          <w:b/>
        </w:rPr>
        <w:t xml:space="preserve">A tantárgy oktatási időterve, vizsga típusa: </w:t>
      </w:r>
      <w:r w:rsidRPr="009F19D5">
        <w:t>2+</w:t>
      </w:r>
      <w:r>
        <w:t>1</w:t>
      </w:r>
      <w:r w:rsidRPr="009F19D5">
        <w:t xml:space="preserve"> K</w:t>
      </w:r>
    </w:p>
    <w:p w:rsidR="00F12CBB" w:rsidRPr="00B14F70" w:rsidRDefault="00F12CBB" w:rsidP="00F12CBB">
      <w:r w:rsidRPr="00B14F70">
        <w:rPr>
          <w:b/>
        </w:rPr>
        <w:t xml:space="preserve">A tantárgy kredit értéke: </w:t>
      </w:r>
      <w:r w:rsidRPr="009F19D5">
        <w:t>3</w:t>
      </w:r>
    </w:p>
    <w:p w:rsidR="00F12CBB" w:rsidRPr="00B14F70" w:rsidRDefault="00F12CBB" w:rsidP="00F12CBB">
      <w:pPr>
        <w:rPr>
          <w:b/>
        </w:rPr>
      </w:pPr>
    </w:p>
    <w:p w:rsidR="00F12CBB" w:rsidRPr="00B14F70" w:rsidRDefault="00F12CBB" w:rsidP="00F12CBB">
      <w:pPr>
        <w:jc w:val="both"/>
        <w:rPr>
          <w:b/>
        </w:rPr>
      </w:pPr>
      <w:r w:rsidRPr="00B14F70">
        <w:rPr>
          <w:b/>
        </w:rPr>
        <w:t>A tárgy oktatásának célja:</w:t>
      </w:r>
      <w:r w:rsidRPr="00B14F70">
        <w:t xml:space="preserve"> </w:t>
      </w:r>
      <w:r w:rsidRPr="001821BD">
        <w:t xml:space="preserve">A Kertészeti növényélettan előadások során az ismeretanyagot a növények életjelenségeinek és életfolyamatainak az ismerete képezi. Megismeri a szerkezet-funkció növénybiológiai szintű értékelését, kiemelten kezelve a kertészeti gyakorlat során felvetülő kérdéseket. </w:t>
      </w:r>
      <w:r w:rsidRPr="001821BD">
        <w:rPr>
          <w:lang w:val="en-GB"/>
        </w:rPr>
        <w:t>A g</w:t>
      </w:r>
      <w:proofErr w:type="spellStart"/>
      <w:r w:rsidRPr="001821BD">
        <w:t>yakorlatokon</w:t>
      </w:r>
      <w:proofErr w:type="spellEnd"/>
      <w:r w:rsidRPr="001821BD">
        <w:t xml:space="preserve"> az elvégzett kísérletekkel a hallgatók betekintést nyernek a növényélettani kísérletek tervezésébe és módszertanába. A kísérletek segítik az elméleti anyag megértését, elsajátítását.</w:t>
      </w:r>
    </w:p>
    <w:p w:rsidR="00F12CBB" w:rsidRPr="00B14F70" w:rsidRDefault="00F12CBB" w:rsidP="00F12CBB">
      <w:pPr>
        <w:rPr>
          <w:b/>
        </w:rPr>
      </w:pPr>
    </w:p>
    <w:p w:rsidR="00F12CBB" w:rsidRPr="00B14F70" w:rsidRDefault="00F12CBB" w:rsidP="00F12CBB">
      <w:r w:rsidRPr="00B14F70">
        <w:rPr>
          <w:b/>
        </w:rPr>
        <w:t xml:space="preserve">A tantárgy tartalma </w:t>
      </w:r>
      <w:r w:rsidRPr="00B14F70">
        <w:t xml:space="preserve">(14 hét bontásban): </w:t>
      </w:r>
    </w:p>
    <w:p w:rsidR="00F12CBB" w:rsidRPr="00F91C16" w:rsidRDefault="00F12CBB" w:rsidP="00F12CBB"/>
    <w:p w:rsidR="00F12CBB" w:rsidRPr="00F91C16" w:rsidRDefault="00F12CBB" w:rsidP="00E20B7A">
      <w:pPr>
        <w:pStyle w:val="Listaszerbekezds"/>
        <w:widowControl w:val="0"/>
        <w:numPr>
          <w:ilvl w:val="0"/>
          <w:numId w:val="5"/>
        </w:numPr>
        <w:tabs>
          <w:tab w:val="left" w:pos="343"/>
        </w:tabs>
        <w:spacing w:before="48"/>
        <w:contextualSpacing w:val="0"/>
        <w:rPr>
          <w:sz w:val="24"/>
          <w:szCs w:val="24"/>
        </w:rPr>
      </w:pPr>
      <w:r w:rsidRPr="00F91C16">
        <w:rPr>
          <w:spacing w:val="-1"/>
          <w:sz w:val="24"/>
          <w:szCs w:val="24"/>
        </w:rPr>
        <w:t>Biológiai</w:t>
      </w:r>
      <w:r w:rsidRPr="00F91C16">
        <w:rPr>
          <w:spacing w:val="-15"/>
          <w:sz w:val="24"/>
          <w:szCs w:val="24"/>
        </w:rPr>
        <w:t xml:space="preserve"> </w:t>
      </w:r>
      <w:r>
        <w:rPr>
          <w:spacing w:val="-1"/>
          <w:sz w:val="24"/>
          <w:szCs w:val="24"/>
        </w:rPr>
        <w:t>alapfogalmak, Fotoszintézis I.</w:t>
      </w:r>
      <w:r w:rsidRPr="00F91C16">
        <w:rPr>
          <w:spacing w:val="-10"/>
          <w:sz w:val="24"/>
          <w:szCs w:val="24"/>
        </w:rPr>
        <w:t xml:space="preserve"> </w:t>
      </w:r>
      <w:r w:rsidRPr="00F91C16">
        <w:rPr>
          <w:spacing w:val="-1"/>
          <w:sz w:val="24"/>
          <w:szCs w:val="24"/>
        </w:rPr>
        <w:t>(fényreakció)</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z w:val="24"/>
          <w:szCs w:val="24"/>
        </w:rPr>
        <w:t>Fotoszintézis</w:t>
      </w:r>
      <w:r w:rsidRPr="00F91C16">
        <w:rPr>
          <w:spacing w:val="-10"/>
          <w:sz w:val="24"/>
          <w:szCs w:val="24"/>
        </w:rPr>
        <w:t xml:space="preserve"> </w:t>
      </w:r>
      <w:r w:rsidRPr="00F91C16">
        <w:rPr>
          <w:sz w:val="24"/>
          <w:szCs w:val="24"/>
        </w:rPr>
        <w:t>II.</w:t>
      </w:r>
      <w:r w:rsidRPr="00F91C16">
        <w:rPr>
          <w:spacing w:val="-10"/>
          <w:sz w:val="24"/>
          <w:szCs w:val="24"/>
        </w:rPr>
        <w:t xml:space="preserve"> </w:t>
      </w:r>
      <w:r w:rsidRPr="00F91C16">
        <w:rPr>
          <w:spacing w:val="-1"/>
          <w:sz w:val="24"/>
          <w:szCs w:val="24"/>
        </w:rPr>
        <w:t>(CO</w:t>
      </w:r>
      <w:r w:rsidRPr="00F91C16">
        <w:rPr>
          <w:spacing w:val="-1"/>
          <w:sz w:val="24"/>
          <w:szCs w:val="24"/>
          <w:vertAlign w:val="subscript"/>
        </w:rPr>
        <w:t>2</w:t>
      </w:r>
      <w:r w:rsidRPr="00F91C16">
        <w:rPr>
          <w:spacing w:val="-1"/>
          <w:sz w:val="24"/>
          <w:szCs w:val="24"/>
        </w:rPr>
        <w:t>-redukció)</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z w:val="24"/>
          <w:szCs w:val="24"/>
        </w:rPr>
        <w:t>Fotoszintézis</w:t>
      </w:r>
      <w:r w:rsidRPr="00F91C16">
        <w:rPr>
          <w:spacing w:val="-10"/>
          <w:sz w:val="24"/>
          <w:szCs w:val="24"/>
        </w:rPr>
        <w:t xml:space="preserve"> </w:t>
      </w:r>
      <w:r w:rsidRPr="00F91C16">
        <w:rPr>
          <w:sz w:val="24"/>
          <w:szCs w:val="24"/>
        </w:rPr>
        <w:t>III.</w:t>
      </w:r>
      <w:r w:rsidRPr="00F91C16">
        <w:rPr>
          <w:spacing w:val="-11"/>
          <w:sz w:val="24"/>
          <w:szCs w:val="24"/>
        </w:rPr>
        <w:t xml:space="preserve"> </w:t>
      </w:r>
      <w:r w:rsidRPr="00F91C16">
        <w:rPr>
          <w:spacing w:val="-1"/>
          <w:sz w:val="24"/>
          <w:szCs w:val="24"/>
        </w:rPr>
        <w:t>(</w:t>
      </w:r>
      <w:proofErr w:type="spellStart"/>
      <w:r w:rsidRPr="00F91C16">
        <w:rPr>
          <w:spacing w:val="-1"/>
          <w:sz w:val="24"/>
          <w:szCs w:val="24"/>
        </w:rPr>
        <w:t>ökofiziológia</w:t>
      </w:r>
      <w:proofErr w:type="spellEnd"/>
      <w:r w:rsidRPr="00F91C16">
        <w:rPr>
          <w:spacing w:val="-1"/>
          <w:sz w:val="24"/>
          <w:szCs w:val="24"/>
        </w:rPr>
        <w:t>)</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z w:val="24"/>
          <w:szCs w:val="24"/>
        </w:rPr>
        <w:t>L</w:t>
      </w:r>
      <w:r w:rsidRPr="00F91C16">
        <w:rPr>
          <w:spacing w:val="-1"/>
          <w:sz w:val="24"/>
          <w:szCs w:val="24"/>
        </w:rPr>
        <w:t>égzés</w:t>
      </w:r>
      <w:r w:rsidRPr="00F91C16">
        <w:rPr>
          <w:spacing w:val="-9"/>
          <w:sz w:val="24"/>
          <w:szCs w:val="24"/>
        </w:rPr>
        <w:t xml:space="preserve"> </w:t>
      </w:r>
      <w:r w:rsidRPr="00F91C16">
        <w:rPr>
          <w:sz w:val="24"/>
          <w:szCs w:val="24"/>
        </w:rPr>
        <w:t>I.</w:t>
      </w:r>
      <w:r w:rsidRPr="00F91C16">
        <w:rPr>
          <w:spacing w:val="-8"/>
          <w:sz w:val="24"/>
          <w:szCs w:val="24"/>
        </w:rPr>
        <w:t xml:space="preserve"> </w:t>
      </w:r>
      <w:r w:rsidRPr="00F91C16">
        <w:rPr>
          <w:spacing w:val="-1"/>
          <w:sz w:val="24"/>
          <w:szCs w:val="24"/>
        </w:rPr>
        <w:t>(</w:t>
      </w:r>
      <w:proofErr w:type="spellStart"/>
      <w:r w:rsidRPr="00F91C16">
        <w:rPr>
          <w:spacing w:val="-1"/>
          <w:sz w:val="24"/>
          <w:szCs w:val="24"/>
        </w:rPr>
        <w:t>dehidrogenálás</w:t>
      </w:r>
      <w:proofErr w:type="spellEnd"/>
      <w:r w:rsidRPr="00F91C16">
        <w:rPr>
          <w:spacing w:val="-1"/>
          <w:sz w:val="24"/>
          <w:szCs w:val="24"/>
        </w:rPr>
        <w:t>)</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z w:val="24"/>
          <w:szCs w:val="24"/>
        </w:rPr>
        <w:t>L</w:t>
      </w:r>
      <w:r w:rsidRPr="00F91C16">
        <w:rPr>
          <w:spacing w:val="-1"/>
          <w:sz w:val="24"/>
          <w:szCs w:val="24"/>
        </w:rPr>
        <w:t>égzés</w:t>
      </w:r>
      <w:r w:rsidRPr="00F91C16">
        <w:rPr>
          <w:spacing w:val="-8"/>
          <w:sz w:val="24"/>
          <w:szCs w:val="24"/>
        </w:rPr>
        <w:t xml:space="preserve"> </w:t>
      </w:r>
      <w:r w:rsidRPr="00F91C16">
        <w:rPr>
          <w:sz w:val="24"/>
          <w:szCs w:val="24"/>
        </w:rPr>
        <w:t>II.</w:t>
      </w:r>
      <w:r w:rsidRPr="00F91C16">
        <w:rPr>
          <w:spacing w:val="-7"/>
          <w:sz w:val="24"/>
          <w:szCs w:val="24"/>
        </w:rPr>
        <w:t xml:space="preserve"> </w:t>
      </w:r>
      <w:r w:rsidRPr="00F91C16">
        <w:rPr>
          <w:spacing w:val="-1"/>
          <w:sz w:val="24"/>
          <w:szCs w:val="24"/>
        </w:rPr>
        <w:t>(végoxidáció)</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pacing w:val="-1"/>
          <w:sz w:val="24"/>
          <w:szCs w:val="24"/>
        </w:rPr>
        <w:t>Vízgazdálkodás</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pacing w:val="-1"/>
          <w:sz w:val="24"/>
          <w:szCs w:val="24"/>
        </w:rPr>
        <w:t>Ásványi</w:t>
      </w:r>
      <w:r w:rsidRPr="00F91C16">
        <w:rPr>
          <w:spacing w:val="-17"/>
          <w:sz w:val="24"/>
          <w:szCs w:val="24"/>
        </w:rPr>
        <w:t xml:space="preserve"> </w:t>
      </w:r>
      <w:r w:rsidRPr="00F91C16">
        <w:rPr>
          <w:spacing w:val="-1"/>
          <w:sz w:val="24"/>
          <w:szCs w:val="24"/>
        </w:rPr>
        <w:t>anyagcsere</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pacing w:val="-1"/>
          <w:sz w:val="24"/>
          <w:szCs w:val="24"/>
        </w:rPr>
        <w:t>Hormonális</w:t>
      </w:r>
      <w:r w:rsidRPr="00F91C16">
        <w:rPr>
          <w:spacing w:val="-12"/>
          <w:sz w:val="24"/>
          <w:szCs w:val="24"/>
        </w:rPr>
        <w:t xml:space="preserve"> </w:t>
      </w:r>
      <w:r w:rsidRPr="00F91C16">
        <w:rPr>
          <w:spacing w:val="-1"/>
          <w:sz w:val="24"/>
          <w:szCs w:val="24"/>
        </w:rPr>
        <w:t>szabályozás</w:t>
      </w:r>
      <w:r w:rsidRPr="00F91C16">
        <w:rPr>
          <w:spacing w:val="-12"/>
          <w:sz w:val="24"/>
          <w:szCs w:val="24"/>
        </w:rPr>
        <w:t xml:space="preserve"> </w:t>
      </w:r>
      <w:r w:rsidRPr="00F91C16">
        <w:rPr>
          <w:sz w:val="24"/>
          <w:szCs w:val="24"/>
        </w:rPr>
        <w:t>I.</w:t>
      </w:r>
      <w:r w:rsidRPr="00F91C16">
        <w:rPr>
          <w:spacing w:val="-12"/>
          <w:sz w:val="24"/>
          <w:szCs w:val="24"/>
        </w:rPr>
        <w:t xml:space="preserve"> </w:t>
      </w:r>
      <w:r w:rsidRPr="00F91C16">
        <w:rPr>
          <w:sz w:val="24"/>
          <w:szCs w:val="24"/>
        </w:rPr>
        <w:t>(</w:t>
      </w:r>
      <w:proofErr w:type="spellStart"/>
      <w:r w:rsidRPr="00F91C16">
        <w:rPr>
          <w:sz w:val="24"/>
          <w:szCs w:val="24"/>
        </w:rPr>
        <w:t>auxinok</w:t>
      </w:r>
      <w:proofErr w:type="spellEnd"/>
      <w:r w:rsidRPr="00F91C16">
        <w:rPr>
          <w:sz w:val="24"/>
          <w:szCs w:val="24"/>
        </w:rPr>
        <w:t>,</w:t>
      </w:r>
      <w:r w:rsidRPr="00F91C16">
        <w:rPr>
          <w:spacing w:val="-12"/>
          <w:sz w:val="24"/>
          <w:szCs w:val="24"/>
        </w:rPr>
        <w:t xml:space="preserve"> </w:t>
      </w:r>
      <w:proofErr w:type="spellStart"/>
      <w:r w:rsidRPr="00F91C16">
        <w:rPr>
          <w:spacing w:val="-1"/>
          <w:sz w:val="24"/>
          <w:szCs w:val="24"/>
        </w:rPr>
        <w:t>gibberellinek</w:t>
      </w:r>
      <w:proofErr w:type="spellEnd"/>
      <w:r w:rsidRPr="00F91C16">
        <w:rPr>
          <w:spacing w:val="-1"/>
          <w:sz w:val="24"/>
          <w:szCs w:val="24"/>
        </w:rPr>
        <w:t>)</w:t>
      </w:r>
    </w:p>
    <w:p w:rsidR="00F12CBB" w:rsidRPr="00F91C16" w:rsidRDefault="00F12CBB" w:rsidP="00E20B7A">
      <w:pPr>
        <w:pStyle w:val="Listaszerbekezds"/>
        <w:widowControl w:val="0"/>
        <w:numPr>
          <w:ilvl w:val="0"/>
          <w:numId w:val="5"/>
        </w:numPr>
        <w:tabs>
          <w:tab w:val="left" w:pos="343"/>
        </w:tabs>
        <w:contextualSpacing w:val="0"/>
        <w:rPr>
          <w:sz w:val="24"/>
          <w:szCs w:val="24"/>
        </w:rPr>
      </w:pPr>
      <w:r w:rsidRPr="00F91C16">
        <w:rPr>
          <w:spacing w:val="-1"/>
          <w:sz w:val="24"/>
          <w:szCs w:val="24"/>
        </w:rPr>
        <w:t>Hormonális</w:t>
      </w:r>
      <w:r w:rsidRPr="00F91C16">
        <w:rPr>
          <w:spacing w:val="-12"/>
          <w:sz w:val="24"/>
          <w:szCs w:val="24"/>
        </w:rPr>
        <w:t xml:space="preserve"> </w:t>
      </w:r>
      <w:r w:rsidRPr="00F91C16">
        <w:rPr>
          <w:spacing w:val="-1"/>
          <w:sz w:val="24"/>
          <w:szCs w:val="24"/>
        </w:rPr>
        <w:t>szabályozás</w:t>
      </w:r>
      <w:r w:rsidRPr="00F91C16">
        <w:rPr>
          <w:spacing w:val="-11"/>
          <w:sz w:val="24"/>
          <w:szCs w:val="24"/>
        </w:rPr>
        <w:t xml:space="preserve"> </w:t>
      </w:r>
      <w:r w:rsidRPr="00F91C16">
        <w:rPr>
          <w:sz w:val="24"/>
          <w:szCs w:val="24"/>
        </w:rPr>
        <w:t>II.</w:t>
      </w:r>
      <w:r w:rsidRPr="00F91C16">
        <w:rPr>
          <w:spacing w:val="-11"/>
          <w:sz w:val="24"/>
          <w:szCs w:val="24"/>
        </w:rPr>
        <w:t xml:space="preserve"> </w:t>
      </w:r>
      <w:r w:rsidRPr="00F91C16">
        <w:rPr>
          <w:spacing w:val="-1"/>
          <w:sz w:val="24"/>
          <w:szCs w:val="24"/>
        </w:rPr>
        <w:t>(</w:t>
      </w:r>
      <w:proofErr w:type="spellStart"/>
      <w:r w:rsidRPr="00F91C16">
        <w:rPr>
          <w:spacing w:val="-1"/>
          <w:sz w:val="24"/>
          <w:szCs w:val="24"/>
        </w:rPr>
        <w:t>citokininek</w:t>
      </w:r>
      <w:proofErr w:type="spellEnd"/>
      <w:r w:rsidRPr="00F91C16">
        <w:rPr>
          <w:spacing w:val="-1"/>
          <w:sz w:val="24"/>
          <w:szCs w:val="24"/>
        </w:rPr>
        <w:t>,</w:t>
      </w:r>
      <w:r w:rsidRPr="00F91C16">
        <w:rPr>
          <w:spacing w:val="-11"/>
          <w:sz w:val="24"/>
          <w:szCs w:val="24"/>
        </w:rPr>
        <w:t xml:space="preserve"> </w:t>
      </w:r>
      <w:proofErr w:type="spellStart"/>
      <w:r w:rsidRPr="00F91C16">
        <w:rPr>
          <w:spacing w:val="-1"/>
          <w:sz w:val="24"/>
          <w:szCs w:val="24"/>
        </w:rPr>
        <w:t>abszcizinsav</w:t>
      </w:r>
      <w:proofErr w:type="spellEnd"/>
      <w:r w:rsidRPr="00F91C16">
        <w:rPr>
          <w:spacing w:val="-1"/>
          <w:sz w:val="24"/>
          <w:szCs w:val="24"/>
        </w:rPr>
        <w:t>,</w:t>
      </w:r>
      <w:r w:rsidRPr="00F91C16">
        <w:rPr>
          <w:spacing w:val="-11"/>
          <w:sz w:val="24"/>
          <w:szCs w:val="24"/>
        </w:rPr>
        <w:t xml:space="preserve"> </w:t>
      </w:r>
      <w:r w:rsidRPr="00F91C16">
        <w:rPr>
          <w:spacing w:val="-1"/>
          <w:sz w:val="24"/>
          <w:szCs w:val="24"/>
        </w:rPr>
        <w:t>etilén)</w:t>
      </w:r>
    </w:p>
    <w:p w:rsidR="00F12CBB" w:rsidRPr="00F91C16" w:rsidRDefault="00F12CBB" w:rsidP="00E20B7A">
      <w:pPr>
        <w:pStyle w:val="Listaszerbekezds"/>
        <w:widowControl w:val="0"/>
        <w:numPr>
          <w:ilvl w:val="0"/>
          <w:numId w:val="5"/>
        </w:numPr>
        <w:tabs>
          <w:tab w:val="left" w:pos="463"/>
        </w:tabs>
        <w:ind w:left="462" w:hanging="360"/>
        <w:contextualSpacing w:val="0"/>
        <w:rPr>
          <w:sz w:val="24"/>
          <w:szCs w:val="24"/>
        </w:rPr>
      </w:pPr>
      <w:r w:rsidRPr="00F91C16">
        <w:rPr>
          <w:spacing w:val="-1"/>
          <w:sz w:val="24"/>
          <w:szCs w:val="24"/>
        </w:rPr>
        <w:t>Növekedés,</w:t>
      </w:r>
      <w:r w:rsidRPr="00F91C16">
        <w:rPr>
          <w:spacing w:val="37"/>
          <w:sz w:val="24"/>
          <w:szCs w:val="24"/>
        </w:rPr>
        <w:t xml:space="preserve"> </w:t>
      </w:r>
      <w:r w:rsidRPr="00F91C16">
        <w:rPr>
          <w:spacing w:val="-1"/>
          <w:sz w:val="24"/>
          <w:szCs w:val="24"/>
        </w:rPr>
        <w:t>fejlődés</w:t>
      </w:r>
    </w:p>
    <w:p w:rsidR="00F12CBB" w:rsidRPr="00F91C16" w:rsidRDefault="00F12CBB" w:rsidP="00E20B7A">
      <w:pPr>
        <w:pStyle w:val="Listaszerbekezds"/>
        <w:widowControl w:val="0"/>
        <w:numPr>
          <w:ilvl w:val="0"/>
          <w:numId w:val="5"/>
        </w:numPr>
        <w:tabs>
          <w:tab w:val="left" w:pos="463"/>
        </w:tabs>
        <w:ind w:left="462" w:hanging="360"/>
        <w:contextualSpacing w:val="0"/>
        <w:rPr>
          <w:sz w:val="24"/>
          <w:szCs w:val="24"/>
        </w:rPr>
      </w:pPr>
      <w:proofErr w:type="spellStart"/>
      <w:r w:rsidRPr="00F91C16">
        <w:rPr>
          <w:spacing w:val="-1"/>
          <w:sz w:val="24"/>
          <w:szCs w:val="24"/>
        </w:rPr>
        <w:t>Fotomorfózisok</w:t>
      </w:r>
      <w:proofErr w:type="spellEnd"/>
    </w:p>
    <w:p w:rsidR="00F12CBB" w:rsidRPr="00F91C16" w:rsidRDefault="00F12CBB" w:rsidP="00E20B7A">
      <w:pPr>
        <w:pStyle w:val="Listaszerbekezds"/>
        <w:widowControl w:val="0"/>
        <w:numPr>
          <w:ilvl w:val="0"/>
          <w:numId w:val="5"/>
        </w:numPr>
        <w:tabs>
          <w:tab w:val="left" w:pos="463"/>
        </w:tabs>
        <w:ind w:left="462" w:hanging="360"/>
        <w:contextualSpacing w:val="0"/>
        <w:rPr>
          <w:sz w:val="24"/>
          <w:szCs w:val="24"/>
        </w:rPr>
      </w:pPr>
      <w:r w:rsidRPr="00F91C16">
        <w:rPr>
          <w:spacing w:val="-1"/>
          <w:sz w:val="24"/>
          <w:szCs w:val="24"/>
        </w:rPr>
        <w:t>Virágzás</w:t>
      </w:r>
    </w:p>
    <w:p w:rsidR="00F12CBB" w:rsidRPr="00F91C16" w:rsidRDefault="00F12CBB" w:rsidP="00E20B7A">
      <w:pPr>
        <w:pStyle w:val="Listaszerbekezds"/>
        <w:widowControl w:val="0"/>
        <w:numPr>
          <w:ilvl w:val="0"/>
          <w:numId w:val="5"/>
        </w:numPr>
        <w:tabs>
          <w:tab w:val="left" w:pos="463"/>
        </w:tabs>
        <w:ind w:left="462" w:hanging="360"/>
        <w:contextualSpacing w:val="0"/>
        <w:rPr>
          <w:sz w:val="24"/>
          <w:szCs w:val="24"/>
        </w:rPr>
      </w:pPr>
      <w:r w:rsidRPr="00F91C16">
        <w:rPr>
          <w:spacing w:val="-1"/>
          <w:sz w:val="24"/>
          <w:szCs w:val="24"/>
        </w:rPr>
        <w:t>Termésképzés</w:t>
      </w:r>
    </w:p>
    <w:p w:rsidR="00F12CBB" w:rsidRPr="00F91C16" w:rsidRDefault="00F12CBB" w:rsidP="00E20B7A">
      <w:pPr>
        <w:pStyle w:val="Listaszerbekezds"/>
        <w:widowControl w:val="0"/>
        <w:numPr>
          <w:ilvl w:val="0"/>
          <w:numId w:val="5"/>
        </w:numPr>
        <w:tabs>
          <w:tab w:val="left" w:pos="463"/>
        </w:tabs>
        <w:ind w:left="462" w:hanging="360"/>
        <w:contextualSpacing w:val="0"/>
        <w:rPr>
          <w:sz w:val="24"/>
          <w:szCs w:val="24"/>
        </w:rPr>
      </w:pPr>
      <w:r w:rsidRPr="00F91C16">
        <w:rPr>
          <w:spacing w:val="-1"/>
          <w:sz w:val="24"/>
          <w:szCs w:val="24"/>
        </w:rPr>
        <w:t>Öregedés</w:t>
      </w:r>
    </w:p>
    <w:p w:rsidR="00F12CBB" w:rsidRPr="00F91C16" w:rsidRDefault="00F12CBB" w:rsidP="00F12CBB"/>
    <w:p w:rsidR="00F12CBB" w:rsidRPr="00F91C16" w:rsidRDefault="00F12CBB" w:rsidP="00F12CBB">
      <w:pPr>
        <w:spacing w:before="120"/>
        <w:jc w:val="both"/>
        <w:rPr>
          <w:i/>
        </w:rPr>
      </w:pPr>
      <w:r w:rsidRPr="00F91C16">
        <w:rPr>
          <w:b/>
        </w:rPr>
        <w:t xml:space="preserve">Évközi ellenőrzés módja: </w:t>
      </w:r>
    </w:p>
    <w:p w:rsidR="00F12CBB" w:rsidRPr="00F91C16" w:rsidRDefault="00F12CBB" w:rsidP="00F12CBB">
      <w:pPr>
        <w:spacing w:before="120"/>
        <w:jc w:val="both"/>
      </w:pPr>
      <w:proofErr w:type="gramStart"/>
      <w:r w:rsidRPr="00F91C16">
        <w:t>nem</w:t>
      </w:r>
      <w:proofErr w:type="gramEnd"/>
      <w:r w:rsidRPr="00F91C16">
        <w:t xml:space="preserve"> releváns</w:t>
      </w:r>
    </w:p>
    <w:p w:rsidR="00F12CBB" w:rsidRPr="00F91C16" w:rsidRDefault="00F12CBB" w:rsidP="00F12CBB">
      <w:pPr>
        <w:spacing w:before="120"/>
        <w:jc w:val="both"/>
      </w:pPr>
      <w:r w:rsidRPr="00F91C16">
        <w:rPr>
          <w:b/>
        </w:rPr>
        <w:t>Számonkérés módja</w:t>
      </w:r>
      <w:r w:rsidRPr="00F91C16">
        <w:t xml:space="preserve"> félévi vizsgajegy szóbeli/írásbeli vizsga </w:t>
      </w:r>
    </w:p>
    <w:p w:rsidR="00F12CBB" w:rsidRPr="00F91C16" w:rsidRDefault="00F12CBB" w:rsidP="00F12CBB"/>
    <w:p w:rsidR="00F12CBB" w:rsidRPr="00F91C16" w:rsidRDefault="00F12CBB" w:rsidP="00F12CBB">
      <w:r w:rsidRPr="00F91C16">
        <w:rPr>
          <w:b/>
        </w:rPr>
        <w:t>Oktatási segédanyagok:</w:t>
      </w:r>
      <w:r w:rsidRPr="00F91C16">
        <w:t xml:space="preserve"> </w:t>
      </w:r>
    </w:p>
    <w:p w:rsidR="00F12CBB" w:rsidRPr="00F91C16" w:rsidRDefault="00F12CBB" w:rsidP="00E20B7A">
      <w:pPr>
        <w:numPr>
          <w:ilvl w:val="0"/>
          <w:numId w:val="4"/>
        </w:numPr>
        <w:jc w:val="both"/>
        <w:rPr>
          <w:lang w:val="en-GB"/>
        </w:rPr>
      </w:pPr>
      <w:proofErr w:type="spellStart"/>
      <w:r w:rsidRPr="00F91C16">
        <w:rPr>
          <w:lang w:val="en-GB"/>
        </w:rPr>
        <w:t>előadásanyagok</w:t>
      </w:r>
      <w:proofErr w:type="spellEnd"/>
    </w:p>
    <w:p w:rsidR="00F12CBB" w:rsidRPr="00F91C16" w:rsidRDefault="00F12CBB" w:rsidP="00E20B7A">
      <w:pPr>
        <w:pStyle w:val="Listaszerbekezds"/>
        <w:numPr>
          <w:ilvl w:val="0"/>
          <w:numId w:val="4"/>
        </w:numPr>
        <w:suppressAutoHyphens/>
        <w:spacing w:after="200" w:line="276" w:lineRule="auto"/>
        <w:rPr>
          <w:sz w:val="24"/>
          <w:szCs w:val="24"/>
        </w:rPr>
      </w:pPr>
      <w:r w:rsidRPr="00F91C16">
        <w:rPr>
          <w:sz w:val="24"/>
          <w:szCs w:val="24"/>
        </w:rPr>
        <w:t>Pethő Menyhért: Mezőgazdasági növények élettana. Tankönyv. Akadémiai Kiadó, Budapest. 1993. 508 oldal. ISBN 963 05 7486 3</w:t>
      </w:r>
    </w:p>
    <w:p w:rsidR="00F12CBB" w:rsidRPr="00B14F70" w:rsidRDefault="00F12CBB" w:rsidP="00F12CBB">
      <w:pPr>
        <w:rPr>
          <w:b/>
        </w:rPr>
      </w:pPr>
      <w:r w:rsidRPr="00F91C16">
        <w:rPr>
          <w:b/>
        </w:rPr>
        <w:t>Aján</w:t>
      </w:r>
      <w:r w:rsidRPr="00B14F70">
        <w:rPr>
          <w:b/>
        </w:rPr>
        <w:t xml:space="preserve">lott irodalom: </w:t>
      </w:r>
    </w:p>
    <w:p w:rsidR="00F12CBB" w:rsidRDefault="00F12CBB" w:rsidP="00F12CBB"/>
    <w:p w:rsidR="00F12CBB" w:rsidRPr="007723DE" w:rsidRDefault="00F12CBB" w:rsidP="00F12CBB">
      <w:pPr>
        <w:ind w:left="1593" w:hanging="1593"/>
        <w:jc w:val="both"/>
      </w:pPr>
      <w:r w:rsidRPr="007723DE">
        <w:rPr>
          <w:spacing w:val="-1"/>
        </w:rPr>
        <w:t>Erdei</w:t>
      </w:r>
      <w:r w:rsidRPr="007723DE">
        <w:rPr>
          <w:spacing w:val="-3"/>
        </w:rPr>
        <w:t xml:space="preserve"> </w:t>
      </w:r>
      <w:r w:rsidRPr="007723DE">
        <w:rPr>
          <w:spacing w:val="-1"/>
        </w:rPr>
        <w:t>László:</w:t>
      </w:r>
      <w:r w:rsidRPr="007723DE">
        <w:rPr>
          <w:spacing w:val="-6"/>
        </w:rPr>
        <w:t xml:space="preserve"> </w:t>
      </w:r>
      <w:r w:rsidRPr="007723DE">
        <w:rPr>
          <w:spacing w:val="-1"/>
        </w:rPr>
        <w:t>Növényélettan</w:t>
      </w:r>
      <w:r w:rsidRPr="007723DE">
        <w:rPr>
          <w:spacing w:val="-5"/>
        </w:rPr>
        <w:t xml:space="preserve">. Tankönyv. </w:t>
      </w:r>
      <w:r w:rsidRPr="007723DE">
        <w:rPr>
          <w:spacing w:val="-1"/>
        </w:rPr>
        <w:t>JATE</w:t>
      </w:r>
      <w:r w:rsidRPr="007723DE">
        <w:rPr>
          <w:spacing w:val="-6"/>
        </w:rPr>
        <w:t xml:space="preserve"> </w:t>
      </w:r>
      <w:r w:rsidRPr="007723DE">
        <w:rPr>
          <w:spacing w:val="-1"/>
        </w:rPr>
        <w:t xml:space="preserve">Press, Szeged. </w:t>
      </w:r>
      <w:r w:rsidRPr="007723DE">
        <w:rPr>
          <w:spacing w:val="-6"/>
        </w:rPr>
        <w:t xml:space="preserve"> </w:t>
      </w:r>
      <w:r w:rsidRPr="007723DE">
        <w:t>2004. 366 oldal.</w:t>
      </w:r>
      <w:r w:rsidRPr="007723DE">
        <w:rPr>
          <w:spacing w:val="-3"/>
        </w:rPr>
        <w:t xml:space="preserve"> </w:t>
      </w:r>
      <w:r w:rsidRPr="007723DE">
        <w:rPr>
          <w:spacing w:val="-2"/>
        </w:rPr>
        <w:t>ISBN</w:t>
      </w:r>
      <w:r w:rsidRPr="007723DE">
        <w:rPr>
          <w:spacing w:val="-6"/>
        </w:rPr>
        <w:t xml:space="preserve"> </w:t>
      </w:r>
      <w:r w:rsidRPr="007723DE">
        <w:t>963</w:t>
      </w:r>
      <w:r w:rsidRPr="007723DE">
        <w:rPr>
          <w:spacing w:val="-6"/>
        </w:rPr>
        <w:t xml:space="preserve"> </w:t>
      </w:r>
      <w:r w:rsidRPr="007723DE">
        <w:t>482</w:t>
      </w:r>
      <w:r w:rsidRPr="007723DE">
        <w:rPr>
          <w:spacing w:val="-5"/>
        </w:rPr>
        <w:t xml:space="preserve"> </w:t>
      </w:r>
      <w:r w:rsidRPr="007723DE">
        <w:t>668</w:t>
      </w:r>
      <w:r w:rsidRPr="007723DE">
        <w:rPr>
          <w:spacing w:val="-5"/>
        </w:rPr>
        <w:t xml:space="preserve"> </w:t>
      </w:r>
      <w:r w:rsidRPr="007723DE">
        <w:t>7</w:t>
      </w:r>
    </w:p>
    <w:p w:rsidR="00F12CBB" w:rsidRPr="007723DE" w:rsidRDefault="00F12CBB" w:rsidP="00F12CBB">
      <w:pPr>
        <w:suppressAutoHyphens/>
        <w:ind w:left="34"/>
      </w:pPr>
      <w:r w:rsidRPr="007723DE">
        <w:t>Láng Ferenc (</w:t>
      </w:r>
      <w:proofErr w:type="spellStart"/>
      <w:r w:rsidRPr="007723DE">
        <w:t>szerk</w:t>
      </w:r>
      <w:proofErr w:type="spellEnd"/>
      <w:r w:rsidRPr="007723DE">
        <w:t>.): Növényélettan I. és II. ELTE Eötvös Kiadó, Budapest. 2007, ISBN 963 463 567 9</w:t>
      </w:r>
    </w:p>
    <w:p w:rsidR="00F12CBB" w:rsidRDefault="00F12CBB">
      <w:proofErr w:type="spellStart"/>
      <w:r w:rsidRPr="007723DE">
        <w:t>Taiz</w:t>
      </w:r>
      <w:proofErr w:type="spellEnd"/>
      <w:r w:rsidRPr="007723DE">
        <w:t xml:space="preserve">, L., </w:t>
      </w:r>
      <w:proofErr w:type="spellStart"/>
      <w:r w:rsidRPr="007723DE">
        <w:t>Zeiger</w:t>
      </w:r>
      <w:proofErr w:type="spellEnd"/>
      <w:r w:rsidRPr="007723DE">
        <w:t>, E</w:t>
      </w:r>
      <w:proofErr w:type="gramStart"/>
      <w:r w:rsidRPr="007723DE">
        <w:t>.:</w:t>
      </w:r>
      <w:proofErr w:type="gramEnd"/>
      <w:r w:rsidRPr="007723DE">
        <w:t xml:space="preserve"> </w:t>
      </w:r>
      <w:proofErr w:type="spellStart"/>
      <w:r w:rsidRPr="007723DE">
        <w:t>Plant</w:t>
      </w:r>
      <w:proofErr w:type="spellEnd"/>
      <w:r w:rsidRPr="007723DE">
        <w:t xml:space="preserve"> </w:t>
      </w:r>
      <w:proofErr w:type="spellStart"/>
      <w:r w:rsidRPr="007723DE">
        <w:t>Physiology</w:t>
      </w:r>
      <w:proofErr w:type="spellEnd"/>
      <w:r w:rsidRPr="007723DE">
        <w:t xml:space="preserve"> 3. kiadás, </w:t>
      </w:r>
      <w:proofErr w:type="spellStart"/>
      <w:r w:rsidRPr="007723DE">
        <w:t>Sinauer</w:t>
      </w:r>
      <w:proofErr w:type="spellEnd"/>
      <w:r w:rsidRPr="007723DE">
        <w:t xml:space="preserve"> </w:t>
      </w:r>
      <w:proofErr w:type="spellStart"/>
      <w:r w:rsidRPr="007723DE">
        <w:t>Assoc</w:t>
      </w:r>
      <w:proofErr w:type="spellEnd"/>
      <w:r w:rsidRPr="007723DE">
        <w:t xml:space="preserve">., </w:t>
      </w:r>
      <w:proofErr w:type="spellStart"/>
      <w:r w:rsidRPr="007723DE">
        <w:t>Sund</w:t>
      </w:r>
      <w:proofErr w:type="spellEnd"/>
      <w:r w:rsidRPr="007723DE">
        <w:t xml:space="preserve">., </w:t>
      </w:r>
      <w:proofErr w:type="spellStart"/>
      <w:r w:rsidRPr="007723DE">
        <w:t>Massachusets</w:t>
      </w:r>
      <w:proofErr w:type="spellEnd"/>
      <w:r w:rsidRPr="007723DE">
        <w:t>, USA 2002</w:t>
      </w:r>
      <w:r>
        <w:br w:type="page"/>
      </w:r>
    </w:p>
    <w:p w:rsidR="00F12CBB" w:rsidRPr="00782CDB" w:rsidRDefault="00F12CBB" w:rsidP="00F12CBB">
      <w:pPr>
        <w:jc w:val="center"/>
        <w:rPr>
          <w:b/>
        </w:rPr>
      </w:pPr>
      <w:r w:rsidRPr="00782CDB">
        <w:rPr>
          <w:b/>
        </w:rPr>
        <w:t>KÖVETELMÉNYRENDSZER</w:t>
      </w:r>
    </w:p>
    <w:p w:rsidR="00F12CBB" w:rsidRPr="00782CDB" w:rsidRDefault="00F12CBB" w:rsidP="00F12CBB">
      <w:pPr>
        <w:jc w:val="center"/>
        <w:rPr>
          <w:b/>
        </w:rPr>
      </w:pPr>
      <w:r>
        <w:rPr>
          <w:b/>
        </w:rPr>
        <w:t>2022/2023</w:t>
      </w:r>
      <w:r w:rsidRPr="00782CDB">
        <w:rPr>
          <w:b/>
        </w:rPr>
        <w:t>. tanév II. félév</w:t>
      </w:r>
    </w:p>
    <w:p w:rsidR="00F12CBB" w:rsidRPr="00782CDB" w:rsidRDefault="00F12CBB" w:rsidP="00F12CBB">
      <w:pPr>
        <w:jc w:val="center"/>
        <w:rPr>
          <w:b/>
        </w:rPr>
      </w:pPr>
    </w:p>
    <w:p w:rsidR="00F12CBB" w:rsidRPr="00782CDB" w:rsidRDefault="00F12CBB" w:rsidP="00F12CBB">
      <w:r w:rsidRPr="00782CDB">
        <w:rPr>
          <w:b/>
        </w:rPr>
        <w:t xml:space="preserve">A tantárgy neve, kódja: Kertészeti növények </w:t>
      </w:r>
      <w:proofErr w:type="gramStart"/>
      <w:r w:rsidRPr="00782CDB">
        <w:rPr>
          <w:b/>
        </w:rPr>
        <w:t>klasszikus</w:t>
      </w:r>
      <w:proofErr w:type="gramEnd"/>
      <w:r w:rsidRPr="00782CDB">
        <w:rPr>
          <w:b/>
        </w:rPr>
        <w:t xml:space="preserve"> és molekuláris nemesítése- MTMKE7003</w:t>
      </w:r>
    </w:p>
    <w:p w:rsidR="00F12CBB" w:rsidRPr="00782CDB" w:rsidRDefault="00F12CBB" w:rsidP="00F12CBB">
      <w:r w:rsidRPr="00782CDB">
        <w:rPr>
          <w:b/>
        </w:rPr>
        <w:t>A tantárgyfelelős neve, beosztása:</w:t>
      </w:r>
      <w:r w:rsidRPr="00782CDB">
        <w:t xml:space="preserve"> </w:t>
      </w:r>
      <w:proofErr w:type="spellStart"/>
      <w:r>
        <w:t>Pepó</w:t>
      </w:r>
      <w:proofErr w:type="spellEnd"/>
      <w:r>
        <w:t xml:space="preserve"> Pál.</w:t>
      </w:r>
      <w:r w:rsidRPr="00782CDB">
        <w:t xml:space="preserve"> Egyetemi tanár</w:t>
      </w:r>
    </w:p>
    <w:p w:rsidR="00F12CBB" w:rsidRPr="00876393" w:rsidRDefault="00F12CBB" w:rsidP="00F12CBB">
      <w:r w:rsidRPr="00876393">
        <w:rPr>
          <w:b/>
        </w:rPr>
        <w:t xml:space="preserve">A tantárgy oktatásába bevont további oktatók: </w:t>
      </w:r>
      <w:r w:rsidRPr="00876393">
        <w:t>Dr. Kurucz Erika</w:t>
      </w:r>
      <w:r>
        <w:t xml:space="preserve"> adjunktus</w:t>
      </w:r>
    </w:p>
    <w:p w:rsidR="00F12CBB" w:rsidRPr="00782CDB" w:rsidRDefault="00F12CBB" w:rsidP="00F12CBB">
      <w:r w:rsidRPr="00782CDB">
        <w:rPr>
          <w:b/>
        </w:rPr>
        <w:t>Szak neve:</w:t>
      </w:r>
      <w:r w:rsidRPr="00782CDB">
        <w:t xml:space="preserve"> Kertészmérnök </w:t>
      </w:r>
      <w:proofErr w:type="spellStart"/>
      <w:r w:rsidRPr="00782CDB">
        <w:t>MsC</w:t>
      </w:r>
      <w:proofErr w:type="spellEnd"/>
    </w:p>
    <w:p w:rsidR="00F12CBB" w:rsidRPr="00782CDB" w:rsidRDefault="00F12CBB" w:rsidP="00F12CBB">
      <w:r w:rsidRPr="00782CDB">
        <w:rPr>
          <w:b/>
        </w:rPr>
        <w:t>Tantárgy típusa:</w:t>
      </w:r>
      <w:r>
        <w:rPr>
          <w:b/>
        </w:rPr>
        <w:t xml:space="preserve"> </w:t>
      </w:r>
      <w:r w:rsidRPr="00782CDB">
        <w:rPr>
          <w:b/>
        </w:rPr>
        <w:t>Kötelező</w:t>
      </w:r>
    </w:p>
    <w:p w:rsidR="00F12CBB" w:rsidRPr="00782CDB" w:rsidRDefault="00F12CBB" w:rsidP="00F12CBB">
      <w:r w:rsidRPr="00782CDB">
        <w:rPr>
          <w:b/>
        </w:rPr>
        <w:t>A tantárgy oktatási időterve, vizsga típusa: Kollokvium</w:t>
      </w:r>
    </w:p>
    <w:p w:rsidR="00F12CBB" w:rsidRPr="00782CDB" w:rsidRDefault="00F12CBB" w:rsidP="00F12CBB">
      <w:pPr>
        <w:rPr>
          <w:b/>
        </w:rPr>
      </w:pPr>
      <w:r w:rsidRPr="00782CDB">
        <w:rPr>
          <w:b/>
        </w:rPr>
        <w:t>A tantárgy kredit értéke:3</w:t>
      </w:r>
    </w:p>
    <w:p w:rsidR="00F12CBB" w:rsidRPr="00782CDB" w:rsidRDefault="00F12CBB" w:rsidP="00F12CBB">
      <w:pPr>
        <w:rPr>
          <w:b/>
        </w:rPr>
      </w:pPr>
      <w:r w:rsidRPr="00782CDB">
        <w:rPr>
          <w:b/>
        </w:rPr>
        <w:t>A tárgy oktatásának célja:</w:t>
      </w:r>
      <w:r w:rsidRPr="00782CDB">
        <w:t xml:space="preserve"> </w:t>
      </w:r>
    </w:p>
    <w:p w:rsidR="00F12CBB" w:rsidRDefault="00F12CBB" w:rsidP="00F12CBB">
      <w:pPr>
        <w:jc w:val="both"/>
      </w:pPr>
      <w:r w:rsidRPr="00E203C3">
        <w:t xml:space="preserve">Gyümölcstermesztésünk fejlesztése, </w:t>
      </w:r>
      <w:proofErr w:type="spellStart"/>
      <w:r w:rsidRPr="00E203C3">
        <w:t>korszerűsítésa</w:t>
      </w:r>
      <w:proofErr w:type="spellEnd"/>
      <w:r w:rsidRPr="00E203C3">
        <w:t xml:space="preserve"> az elmúlt időszakban felgyorsult és rohamos mértékben fejlődik az </w:t>
      </w:r>
      <w:proofErr w:type="spellStart"/>
      <w:r w:rsidRPr="00E203C3">
        <w:t>utónni</w:t>
      </w:r>
      <w:proofErr w:type="spellEnd"/>
      <w:r w:rsidRPr="00E203C3">
        <w:t xml:space="preserve"> időszakban. Ezen fejlődés </w:t>
      </w:r>
      <w:proofErr w:type="spellStart"/>
      <w:r w:rsidRPr="00E203C3">
        <w:t>nyomonkövetéséhez</w:t>
      </w:r>
      <w:proofErr w:type="spellEnd"/>
      <w:r w:rsidRPr="00E203C3">
        <w:t xml:space="preserve"> szükségessé válik a legújabb ismeretek megismerésére is. A gyümölcs- és zöldségtermesztés szinte valamennyi területe ugrásszerűen fejlődött, ami szükségessé teszi az új eljárások megismerését, továbbá az </w:t>
      </w:r>
      <w:proofErr w:type="gramStart"/>
      <w:r w:rsidRPr="00E203C3">
        <w:t>ezen</w:t>
      </w:r>
      <w:proofErr w:type="gramEnd"/>
      <w:r w:rsidRPr="00E203C3">
        <w:t xml:space="preserve"> feladatoknak megfelelő fajták klasszikus és molekuláris módszerekkel történő előállítását. A nemzetgazdaság új irányvonalának a megjelenése tette </w:t>
      </w:r>
      <w:proofErr w:type="spellStart"/>
      <w:r w:rsidRPr="00E203C3">
        <w:t>szügségessé</w:t>
      </w:r>
      <w:proofErr w:type="spellEnd"/>
      <w:r w:rsidRPr="00E203C3">
        <w:t xml:space="preserve"> ezen tantárgy létrehozását és az oktatás folyamatába történő beillesztését is.</w:t>
      </w:r>
    </w:p>
    <w:p w:rsidR="00F12CBB" w:rsidRPr="00E203C3" w:rsidRDefault="00F12CBB" w:rsidP="00F12CBB">
      <w:pPr>
        <w:jc w:val="both"/>
        <w:rPr>
          <w:b/>
        </w:rPr>
      </w:pPr>
    </w:p>
    <w:p w:rsidR="00F12CBB" w:rsidRPr="00782CDB" w:rsidRDefault="00F12CBB" w:rsidP="00F12CBB">
      <w:r w:rsidRPr="00782CDB">
        <w:rPr>
          <w:b/>
        </w:rPr>
        <w:t xml:space="preserve">A tantárgy tartalma </w:t>
      </w:r>
      <w:r w:rsidRPr="00782CDB">
        <w:t xml:space="preserve">(14 hét bontásban): </w:t>
      </w:r>
    </w:p>
    <w:p w:rsidR="00F12CBB" w:rsidRPr="00E203C3" w:rsidRDefault="00F12CBB" w:rsidP="00E20B7A">
      <w:pPr>
        <w:numPr>
          <w:ilvl w:val="0"/>
          <w:numId w:val="6"/>
        </w:numPr>
        <w:ind w:left="714" w:hanging="357"/>
        <w:jc w:val="both"/>
        <w:rPr>
          <w:rFonts w:eastAsia="Calibri"/>
          <w:lang w:eastAsia="en-US"/>
        </w:rPr>
      </w:pPr>
      <w:proofErr w:type="gramStart"/>
      <w:r w:rsidRPr="00E203C3">
        <w:rPr>
          <w:rFonts w:eastAsia="Calibri"/>
          <w:lang w:eastAsia="en-US"/>
        </w:rPr>
        <w:t>Klasszikus</w:t>
      </w:r>
      <w:proofErr w:type="gramEnd"/>
      <w:r w:rsidRPr="00E203C3">
        <w:rPr>
          <w:rFonts w:eastAsia="Calibri"/>
          <w:lang w:eastAsia="en-US"/>
        </w:rPr>
        <w:t xml:space="preserve"> nemesítés kertészeti vonatkozásai, irányvonalai, eredményei</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Új irányvonalak a modern kertészeti </w:t>
      </w:r>
      <w:proofErr w:type="spellStart"/>
      <w:r w:rsidRPr="00E203C3">
        <w:rPr>
          <w:rFonts w:eastAsia="Calibri"/>
          <w:lang w:eastAsia="en-US"/>
        </w:rPr>
        <w:t>nemesítésban</w:t>
      </w:r>
      <w:proofErr w:type="spellEnd"/>
      <w:r w:rsidRPr="00E203C3">
        <w:rPr>
          <w:rFonts w:eastAsia="Calibri"/>
          <w:lang w:eastAsia="en-US"/>
        </w:rPr>
        <w:t xml:space="preserve">, irányított </w:t>
      </w:r>
      <w:proofErr w:type="gramStart"/>
      <w:r w:rsidRPr="00E203C3">
        <w:rPr>
          <w:rFonts w:eastAsia="Calibri"/>
          <w:lang w:eastAsia="en-US"/>
        </w:rPr>
        <w:t>mutációs</w:t>
      </w:r>
      <w:proofErr w:type="gramEnd"/>
      <w:r w:rsidRPr="00E203C3">
        <w:rPr>
          <w:rFonts w:eastAsia="Calibri"/>
          <w:lang w:eastAsia="en-US"/>
        </w:rPr>
        <w:t xml:space="preserve"> rendszerek</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Alma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Körte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Birsalma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Szilva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Cseresznye </w:t>
      </w:r>
      <w:proofErr w:type="gramStart"/>
      <w:r w:rsidRPr="00E203C3">
        <w:rPr>
          <w:rFonts w:eastAsia="Calibri"/>
          <w:lang w:eastAsia="en-US"/>
        </w:rPr>
        <w:t>klasszikus</w:t>
      </w:r>
      <w:proofErr w:type="gramEnd"/>
      <w:r w:rsidRPr="00E203C3">
        <w:rPr>
          <w:rFonts w:eastAsia="Calibri"/>
          <w:lang w:eastAsia="en-US"/>
        </w:rPr>
        <w:t xml:space="preserve"> és molekuláris nemesítése </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Meggy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Burgonyafélék (Paradicsom, paprika)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Kabakosok (uborkafélék, dinnyefélék)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Leveszöldségek (saláta, spenót)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Gyökérzöldségek (sárgarépa, petrezselyem, </w:t>
      </w:r>
      <w:proofErr w:type="spellStart"/>
      <w:r w:rsidRPr="00E203C3">
        <w:rPr>
          <w:rFonts w:eastAsia="Calibri"/>
          <w:lang w:eastAsia="en-US"/>
        </w:rPr>
        <w:t>zellér</w:t>
      </w:r>
      <w:proofErr w:type="spellEnd"/>
      <w:r w:rsidRPr="00E203C3">
        <w:rPr>
          <w:rFonts w:eastAsia="Calibri"/>
          <w:lang w:eastAsia="en-US"/>
        </w:rPr>
        <w:t xml:space="preserve">, retek) </w:t>
      </w:r>
      <w:proofErr w:type="gramStart"/>
      <w:r w:rsidRPr="00E203C3">
        <w:rPr>
          <w:rFonts w:eastAsia="Calibri"/>
          <w:lang w:eastAsia="en-US"/>
        </w:rPr>
        <w:t>klasszikus</w:t>
      </w:r>
      <w:proofErr w:type="gramEnd"/>
      <w:r w:rsidRPr="00E203C3">
        <w:rPr>
          <w:rFonts w:eastAsia="Calibri"/>
          <w:lang w:eastAsia="en-US"/>
        </w:rPr>
        <w:t xml:space="preserve"> és molekuláris nemesítése</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Káposztafélék </w:t>
      </w:r>
      <w:proofErr w:type="gramStart"/>
      <w:r w:rsidRPr="00E203C3">
        <w:rPr>
          <w:rFonts w:eastAsia="Calibri"/>
          <w:lang w:eastAsia="en-US"/>
        </w:rPr>
        <w:t>klasszikus</w:t>
      </w:r>
      <w:proofErr w:type="gramEnd"/>
      <w:r w:rsidRPr="00E203C3">
        <w:rPr>
          <w:rFonts w:eastAsia="Calibri"/>
          <w:lang w:eastAsia="en-US"/>
        </w:rPr>
        <w:t xml:space="preserve"> és molekuláris nemesítése </w:t>
      </w:r>
    </w:p>
    <w:p w:rsidR="00F12CBB" w:rsidRPr="00E203C3" w:rsidRDefault="00F12CBB" w:rsidP="00E20B7A">
      <w:pPr>
        <w:numPr>
          <w:ilvl w:val="0"/>
          <w:numId w:val="6"/>
        </w:numPr>
        <w:ind w:left="714" w:hanging="357"/>
        <w:jc w:val="both"/>
        <w:rPr>
          <w:rFonts w:eastAsia="Calibri"/>
          <w:lang w:eastAsia="en-US"/>
        </w:rPr>
      </w:pPr>
      <w:r w:rsidRPr="00E203C3">
        <w:rPr>
          <w:rFonts w:eastAsia="Calibri"/>
          <w:lang w:eastAsia="en-US"/>
        </w:rPr>
        <w:t xml:space="preserve">Hagymafélék </w:t>
      </w:r>
      <w:proofErr w:type="gramStart"/>
      <w:r w:rsidRPr="00E203C3">
        <w:rPr>
          <w:rFonts w:eastAsia="Calibri"/>
          <w:lang w:eastAsia="en-US"/>
        </w:rPr>
        <w:t>klasszikus</w:t>
      </w:r>
      <w:proofErr w:type="gramEnd"/>
      <w:r w:rsidRPr="00E203C3">
        <w:rPr>
          <w:rFonts w:eastAsia="Calibri"/>
          <w:lang w:eastAsia="en-US"/>
        </w:rPr>
        <w:t xml:space="preserve"> és molekuláris nemesítése </w:t>
      </w:r>
    </w:p>
    <w:p w:rsidR="00F12CBB" w:rsidRPr="00782CDB" w:rsidRDefault="00F12CBB" w:rsidP="00F12CBB">
      <w:pPr>
        <w:spacing w:before="120"/>
        <w:jc w:val="both"/>
      </w:pPr>
      <w:r w:rsidRPr="00782CDB">
        <w:rPr>
          <w:b/>
        </w:rPr>
        <w:t xml:space="preserve">Évközi ellenőrzés módja </w:t>
      </w:r>
      <w:r w:rsidRPr="00782CDB">
        <w:t>(</w:t>
      </w:r>
      <w:r w:rsidRPr="00782CDB">
        <w:rPr>
          <w:i/>
        </w:rPr>
        <w:t>a foglalkozásokon való részvétel előírásai és félévközi ellenőrzésének módja, a vizsgára bocsátás és aláírás feltételei</w:t>
      </w:r>
      <w:r w:rsidRPr="00782CDB">
        <w:t>): Az órákon való részvétel</w:t>
      </w:r>
    </w:p>
    <w:p w:rsidR="00F12CBB" w:rsidRPr="00DE1515" w:rsidRDefault="00F12CBB" w:rsidP="00F12CBB">
      <w:pPr>
        <w:spacing w:before="120"/>
      </w:pPr>
      <w:r w:rsidRPr="00DE1515">
        <w:t>A gyakorlatokon való részvétel kötelező. A gyakorlatok 70 %-án való részvétel kötelező. Hiányzás esetén két héten belül jegyzőkönyvet kell leadni a hallgatóknak az elmulasztott gyakorlat anyagából (elméleti és gyakorlati ismertető). Az aláírás megszerzésének feltétele a gyakorlatokon való részvétel. A hallgatóknak a gyakorlatvezetők külön írásbeli feladatot adhatnak ki.</w:t>
      </w:r>
    </w:p>
    <w:p w:rsidR="00F12CBB" w:rsidRPr="00782CDB" w:rsidRDefault="00F12CBB" w:rsidP="00F12CBB">
      <w:pPr>
        <w:spacing w:before="120"/>
        <w:jc w:val="both"/>
      </w:pPr>
      <w:r w:rsidRPr="00782CDB">
        <w:rPr>
          <w:b/>
        </w:rPr>
        <w:t>Számonkérés módja</w:t>
      </w:r>
      <w:r w:rsidRPr="00782CDB">
        <w:t xml:space="preserve"> (</w:t>
      </w:r>
      <w:r w:rsidRPr="00782CDB">
        <w:rPr>
          <w:i/>
        </w:rPr>
        <w:t>félévi vizsgajegy kialakításának módja – beszámoló, gyakorlati jegy</w:t>
      </w:r>
      <w:r w:rsidRPr="00782CDB">
        <w:t>): Kollokvium</w:t>
      </w:r>
    </w:p>
    <w:p w:rsidR="00F12CBB" w:rsidRPr="00782CDB" w:rsidRDefault="00F12CBB" w:rsidP="00F12CBB"/>
    <w:p w:rsidR="00F12CBB" w:rsidRPr="00B14F70" w:rsidRDefault="00F12CBB" w:rsidP="00F12CBB">
      <w:r w:rsidRPr="00B14F70">
        <w:rPr>
          <w:b/>
        </w:rPr>
        <w:t>Oktatási segédanyagok:</w:t>
      </w:r>
      <w:r w:rsidRPr="00B14F70">
        <w:t xml:space="preserve"> </w:t>
      </w:r>
    </w:p>
    <w:p w:rsidR="00F12CBB" w:rsidRPr="00E203C3" w:rsidRDefault="00F12CBB" w:rsidP="00F12CBB">
      <w:proofErr w:type="spellStart"/>
      <w:r w:rsidRPr="00E203C3">
        <w:t>Pepó</w:t>
      </w:r>
      <w:proofErr w:type="spellEnd"/>
      <w:r w:rsidRPr="00E203C3">
        <w:t xml:space="preserve"> Pál et </w:t>
      </w:r>
      <w:proofErr w:type="spellStart"/>
      <w:r w:rsidRPr="00E203C3">
        <w:t>al</w:t>
      </w:r>
      <w:proofErr w:type="spellEnd"/>
      <w:r w:rsidRPr="00E203C3">
        <w:t xml:space="preserve">. (2007): Szántóföldi növények </w:t>
      </w:r>
      <w:proofErr w:type="gramStart"/>
      <w:r w:rsidRPr="00E203C3">
        <w:t>genetikája</w:t>
      </w:r>
      <w:proofErr w:type="gramEnd"/>
      <w:r w:rsidRPr="00E203C3">
        <w:t>, nemesítése és biotechnológiája. ISBN9789639732186</w:t>
      </w:r>
    </w:p>
    <w:p w:rsidR="00F12CBB" w:rsidRPr="00E203C3" w:rsidRDefault="00F12CBB" w:rsidP="00F12CBB">
      <w:proofErr w:type="spellStart"/>
      <w:r w:rsidRPr="00E203C3">
        <w:t>Pepó</w:t>
      </w:r>
      <w:proofErr w:type="spellEnd"/>
      <w:r w:rsidRPr="00E203C3">
        <w:t xml:space="preserve"> Pál (2003): </w:t>
      </w:r>
      <w:proofErr w:type="spellStart"/>
      <w:r w:rsidRPr="00E203C3">
        <w:t>Agrobiotechnológia</w:t>
      </w:r>
      <w:proofErr w:type="spellEnd"/>
      <w:r w:rsidRPr="00E203C3">
        <w:t>. ISBN9789633184035</w:t>
      </w:r>
    </w:p>
    <w:p w:rsidR="00F12CBB" w:rsidRPr="00E203C3" w:rsidRDefault="00F12CBB" w:rsidP="00F12CBB">
      <w:proofErr w:type="spellStart"/>
      <w:r w:rsidRPr="00E203C3">
        <w:t>Pepó</w:t>
      </w:r>
      <w:proofErr w:type="spellEnd"/>
      <w:r w:rsidRPr="00E203C3">
        <w:t xml:space="preserve"> Pál (2013): Növényi </w:t>
      </w:r>
      <w:proofErr w:type="spellStart"/>
      <w:r w:rsidRPr="00E203C3">
        <w:t>agrogenetika</w:t>
      </w:r>
      <w:proofErr w:type="spellEnd"/>
      <w:r w:rsidRPr="00E203C3">
        <w:t>, nemesítés és biotechnológia. ISBN 9789633183571</w:t>
      </w:r>
    </w:p>
    <w:p w:rsidR="00F12CBB" w:rsidRPr="00E203C3" w:rsidRDefault="00F12CBB" w:rsidP="00F12CBB">
      <w:proofErr w:type="spellStart"/>
      <w:r w:rsidRPr="00E203C3">
        <w:t>Csihon</w:t>
      </w:r>
      <w:proofErr w:type="spellEnd"/>
      <w:r w:rsidRPr="00E203C3">
        <w:t xml:space="preserve"> Ádám (2020): A gyümölcstermesztés technológiája. e-book ISBN978-963-318-965-1</w:t>
      </w:r>
    </w:p>
    <w:p w:rsidR="00F12CBB" w:rsidRPr="00E203C3" w:rsidRDefault="00F12CBB" w:rsidP="00F12CBB">
      <w:proofErr w:type="spellStart"/>
      <w:r w:rsidRPr="00E203C3">
        <w:t>Badenes</w:t>
      </w:r>
      <w:proofErr w:type="spellEnd"/>
      <w:r w:rsidRPr="00E203C3">
        <w:t xml:space="preserve">, M.L, </w:t>
      </w:r>
      <w:proofErr w:type="spellStart"/>
      <w:r w:rsidRPr="00E203C3">
        <w:t>Byrne</w:t>
      </w:r>
      <w:proofErr w:type="spellEnd"/>
      <w:r w:rsidRPr="00E203C3">
        <w:t xml:space="preserve">, D. </w:t>
      </w:r>
      <w:proofErr w:type="spellStart"/>
      <w:r w:rsidRPr="00E203C3">
        <w:t>Fruit</w:t>
      </w:r>
      <w:proofErr w:type="spellEnd"/>
      <w:r w:rsidRPr="00E203C3">
        <w:t xml:space="preserve"> </w:t>
      </w:r>
      <w:proofErr w:type="spellStart"/>
      <w:r w:rsidRPr="00E203C3">
        <w:t>breeding</w:t>
      </w:r>
      <w:proofErr w:type="spellEnd"/>
      <w:r w:rsidRPr="00E203C3">
        <w:t>, e-</w:t>
      </w:r>
      <w:proofErr w:type="spellStart"/>
      <w:r w:rsidRPr="00E203C3">
        <w:t>bbok</w:t>
      </w:r>
      <w:proofErr w:type="spellEnd"/>
    </w:p>
    <w:p w:rsidR="00F12CBB" w:rsidRPr="00E203C3" w:rsidRDefault="00F12CBB" w:rsidP="00F12CBB">
      <w:proofErr w:type="spellStart"/>
      <w:r w:rsidRPr="00E203C3">
        <w:t>Al-Khayri</w:t>
      </w:r>
      <w:proofErr w:type="spellEnd"/>
      <w:r w:rsidRPr="00E203C3">
        <w:t>, J</w:t>
      </w:r>
      <w:proofErr w:type="gramStart"/>
      <w:r w:rsidRPr="00E203C3">
        <w:t>.,</w:t>
      </w:r>
      <w:proofErr w:type="gramEnd"/>
      <w:r w:rsidRPr="00E203C3">
        <w:t xml:space="preserve"> </w:t>
      </w:r>
      <w:proofErr w:type="spellStart"/>
      <w:r w:rsidRPr="00E203C3">
        <w:t>JAin</w:t>
      </w:r>
      <w:proofErr w:type="spellEnd"/>
      <w:r w:rsidRPr="00E203C3">
        <w:t xml:space="preserve">, S.M., Johnson D. V.: </w:t>
      </w:r>
      <w:proofErr w:type="spellStart"/>
      <w:r w:rsidRPr="00E203C3">
        <w:t>Advances</w:t>
      </w:r>
      <w:proofErr w:type="spellEnd"/>
      <w:r w:rsidRPr="00E203C3">
        <w:t xml:space="preserve"> in </w:t>
      </w:r>
      <w:proofErr w:type="spellStart"/>
      <w:r w:rsidRPr="00E203C3">
        <w:t>plant</w:t>
      </w:r>
      <w:proofErr w:type="spellEnd"/>
      <w:r w:rsidRPr="00E203C3">
        <w:t xml:space="preserve"> </w:t>
      </w:r>
      <w:proofErr w:type="spellStart"/>
      <w:r w:rsidRPr="00E203C3">
        <w:t>breeding</w:t>
      </w:r>
      <w:proofErr w:type="spellEnd"/>
      <w:r w:rsidRPr="00E203C3">
        <w:t xml:space="preserve"> </w:t>
      </w:r>
      <w:proofErr w:type="spellStart"/>
      <w:r w:rsidRPr="00E203C3">
        <w:t>strategies</w:t>
      </w:r>
      <w:proofErr w:type="spellEnd"/>
      <w:r w:rsidRPr="00E203C3">
        <w:t>, Springer, 2018.</w:t>
      </w:r>
    </w:p>
    <w:p w:rsidR="00F12CBB" w:rsidRPr="00E203C3" w:rsidRDefault="00F12CBB" w:rsidP="00F12CBB">
      <w:proofErr w:type="spellStart"/>
      <w:r w:rsidRPr="00E203C3">
        <w:t>Sharma</w:t>
      </w:r>
      <w:proofErr w:type="spellEnd"/>
      <w:r w:rsidRPr="00E203C3">
        <w:t xml:space="preserve">, J. P.: </w:t>
      </w:r>
      <w:proofErr w:type="spellStart"/>
      <w:r w:rsidRPr="00E203C3">
        <w:t>Vegetable</w:t>
      </w:r>
      <w:proofErr w:type="spellEnd"/>
      <w:r w:rsidRPr="00E203C3">
        <w:t xml:space="preserve"> </w:t>
      </w:r>
      <w:proofErr w:type="spellStart"/>
      <w:r w:rsidRPr="00E203C3">
        <w:t>breeding</w:t>
      </w:r>
      <w:proofErr w:type="spellEnd"/>
      <w:r w:rsidRPr="00E203C3">
        <w:t>, e-book.</w:t>
      </w:r>
    </w:p>
    <w:p w:rsidR="00F12CBB" w:rsidRPr="00E203C3" w:rsidRDefault="00F12CBB" w:rsidP="00F12CBB">
      <w:proofErr w:type="spellStart"/>
      <w:r w:rsidRPr="00E203C3">
        <w:t>Koundinya</w:t>
      </w:r>
      <w:proofErr w:type="spellEnd"/>
      <w:r w:rsidRPr="00E203C3">
        <w:t xml:space="preserve">, </w:t>
      </w:r>
      <w:proofErr w:type="gramStart"/>
      <w:r w:rsidRPr="00E203C3">
        <w:t>A</w:t>
      </w:r>
      <w:proofErr w:type="gramEnd"/>
      <w:r w:rsidRPr="00E203C3">
        <w:t xml:space="preserve">. V. V. (2017): Basic </w:t>
      </w:r>
      <w:proofErr w:type="spellStart"/>
      <w:r w:rsidRPr="00E203C3">
        <w:t>plant</w:t>
      </w:r>
      <w:proofErr w:type="spellEnd"/>
      <w:r w:rsidRPr="00E203C3">
        <w:t xml:space="preserve"> </w:t>
      </w:r>
      <w:proofErr w:type="spellStart"/>
      <w:r w:rsidRPr="00E203C3">
        <w:t>breeding</w:t>
      </w:r>
      <w:proofErr w:type="spellEnd"/>
      <w:r w:rsidRPr="00E203C3">
        <w:t xml:space="preserve"> </w:t>
      </w:r>
      <w:proofErr w:type="spellStart"/>
      <w:r w:rsidRPr="00E203C3">
        <w:t>for</w:t>
      </w:r>
      <w:proofErr w:type="spellEnd"/>
      <w:r w:rsidRPr="00E203C3">
        <w:t xml:space="preserve"> </w:t>
      </w:r>
      <w:proofErr w:type="spellStart"/>
      <w:r w:rsidRPr="00E203C3">
        <w:t>vegetable</w:t>
      </w:r>
      <w:proofErr w:type="spellEnd"/>
      <w:r w:rsidRPr="00E203C3">
        <w:t xml:space="preserve"> </w:t>
      </w:r>
      <w:proofErr w:type="spellStart"/>
      <w:r w:rsidRPr="00E203C3">
        <w:t>science</w:t>
      </w:r>
      <w:proofErr w:type="spellEnd"/>
      <w:r w:rsidRPr="00E203C3">
        <w:t>. DOI:10.13140/RG.2.2.34523.67367.</w:t>
      </w:r>
    </w:p>
    <w:p w:rsidR="00F12CBB" w:rsidRPr="00E203C3" w:rsidRDefault="00F12CBB" w:rsidP="00F12CBB">
      <w:pPr>
        <w:ind w:firstLine="4860"/>
      </w:pPr>
    </w:p>
    <w:p w:rsidR="00F12CBB" w:rsidRPr="007723DE" w:rsidRDefault="00F12CBB" w:rsidP="00F12CBB"/>
    <w:p w:rsidR="00F12CBB" w:rsidRDefault="00F12CBB">
      <w:r>
        <w:br w:type="page"/>
      </w:r>
    </w:p>
    <w:p w:rsidR="00F12CBB" w:rsidRDefault="00F12CBB" w:rsidP="00F12CBB">
      <w:pPr>
        <w:jc w:val="center"/>
        <w:rPr>
          <w:b/>
        </w:rPr>
      </w:pPr>
      <w:r>
        <w:rPr>
          <w:b/>
        </w:rPr>
        <w:t>KÖVETELMÉNYRENDSZER</w:t>
      </w:r>
    </w:p>
    <w:p w:rsidR="00F12CBB" w:rsidRDefault="00F12CBB" w:rsidP="00F12CBB">
      <w:pPr>
        <w:jc w:val="center"/>
        <w:rPr>
          <w:b/>
          <w:bCs/>
        </w:rPr>
      </w:pPr>
      <w:r w:rsidRPr="5F6B2EE8">
        <w:rPr>
          <w:b/>
          <w:bCs/>
        </w:rPr>
        <w:t>2022/2023. tanév II. félév</w:t>
      </w:r>
    </w:p>
    <w:p w:rsidR="00F12CBB" w:rsidRDefault="00F12CBB" w:rsidP="00F12CBB">
      <w:pPr>
        <w:jc w:val="center"/>
        <w:rPr>
          <w:b/>
        </w:rPr>
      </w:pPr>
    </w:p>
    <w:p w:rsidR="00F12CBB" w:rsidRDefault="00F12CBB" w:rsidP="00F12CBB">
      <w:pPr>
        <w:jc w:val="center"/>
        <w:rPr>
          <w:b/>
        </w:rPr>
      </w:pPr>
    </w:p>
    <w:p w:rsidR="00F12CBB" w:rsidRPr="00AF68FA" w:rsidRDefault="00F12CBB" w:rsidP="00F12CBB">
      <w:r w:rsidRPr="00B95F0A">
        <w:rPr>
          <w:b/>
        </w:rPr>
        <w:t>A tantárgy neve</w:t>
      </w:r>
      <w:r>
        <w:rPr>
          <w:b/>
        </w:rPr>
        <w:t>, kódja</w:t>
      </w:r>
      <w:r w:rsidRPr="00B95F0A">
        <w:rPr>
          <w:b/>
        </w:rPr>
        <w:t>:</w:t>
      </w:r>
      <w:r>
        <w:rPr>
          <w:b/>
        </w:rPr>
        <w:t xml:space="preserve"> </w:t>
      </w:r>
      <w:r w:rsidRPr="007D41E5">
        <w:t xml:space="preserve">A szaktanácsadás </w:t>
      </w:r>
      <w:r>
        <w:t>a</w:t>
      </w:r>
      <w:r w:rsidRPr="007D41E5">
        <w:t>grokémiai alapjai (</w:t>
      </w:r>
      <w:r w:rsidRPr="00AF68FA">
        <w:t>MTMKE7004</w:t>
      </w:r>
      <w:r w:rsidRPr="007D41E5">
        <w:t>)</w:t>
      </w:r>
    </w:p>
    <w:p w:rsidR="00F12CBB" w:rsidRPr="00B95F0A" w:rsidRDefault="00F12CBB" w:rsidP="00F12CBB">
      <w:r>
        <w:rPr>
          <w:b/>
        </w:rPr>
        <w:t>A t</w:t>
      </w:r>
      <w:r w:rsidRPr="00B95F0A">
        <w:rPr>
          <w:b/>
        </w:rPr>
        <w:t>antárgyfelelős neve, beosztása:</w:t>
      </w:r>
      <w:r>
        <w:t xml:space="preserve"> Balláné Dr. Kovács Andrea, egyetemi docens</w:t>
      </w:r>
    </w:p>
    <w:p w:rsidR="00F12CBB" w:rsidRPr="00313870" w:rsidRDefault="00F12CBB" w:rsidP="00F12CBB">
      <w:pPr>
        <w:rPr>
          <w:b/>
          <w:color w:val="000000"/>
        </w:rPr>
      </w:pPr>
      <w:r w:rsidRPr="00313870">
        <w:rPr>
          <w:b/>
          <w:color w:val="000000"/>
        </w:rPr>
        <w:t>A tantárgy oktatásába bevont további oktatók:</w:t>
      </w:r>
      <w:r>
        <w:rPr>
          <w:b/>
          <w:color w:val="000000"/>
        </w:rPr>
        <w:t xml:space="preserve"> -</w:t>
      </w:r>
    </w:p>
    <w:p w:rsidR="00F12CBB" w:rsidRDefault="00F12CBB" w:rsidP="00F12CBB">
      <w:r w:rsidRPr="00B95F0A">
        <w:rPr>
          <w:b/>
        </w:rPr>
        <w:t>Szak</w:t>
      </w:r>
      <w:r>
        <w:rPr>
          <w:b/>
        </w:rPr>
        <w:t xml:space="preserve"> neve, szintje</w:t>
      </w:r>
      <w:r w:rsidRPr="00B95F0A">
        <w:rPr>
          <w:b/>
        </w:rPr>
        <w:t>:</w:t>
      </w:r>
      <w:r>
        <w:t xml:space="preserve"> Kertészmérnöki </w:t>
      </w:r>
      <w:proofErr w:type="spellStart"/>
      <w:r>
        <w:t>MSc</w:t>
      </w:r>
      <w:proofErr w:type="spellEnd"/>
    </w:p>
    <w:p w:rsidR="00F12CBB" w:rsidRPr="00C42C25" w:rsidRDefault="00F12CBB" w:rsidP="00F12CBB">
      <w:r w:rsidRPr="00B95F0A">
        <w:rPr>
          <w:b/>
        </w:rPr>
        <w:t>Tantárgy típusa:</w:t>
      </w:r>
      <w:r>
        <w:rPr>
          <w:b/>
        </w:rPr>
        <w:t xml:space="preserve"> </w:t>
      </w:r>
      <w:r w:rsidRPr="00C42C25">
        <w:t>szabadon választható</w:t>
      </w:r>
    </w:p>
    <w:p w:rsidR="00F12CBB" w:rsidRPr="007D41E5" w:rsidRDefault="00F12CBB" w:rsidP="00F12CBB">
      <w:r>
        <w:rPr>
          <w:b/>
        </w:rPr>
        <w:t>A tantárgy oktatási időterve, vizsga típusa: 2+2 K</w:t>
      </w:r>
    </w:p>
    <w:p w:rsidR="00F12CBB" w:rsidRPr="00B95F0A" w:rsidRDefault="00F12CBB" w:rsidP="00F12CBB">
      <w:r w:rsidRPr="00B95F0A">
        <w:rPr>
          <w:b/>
        </w:rPr>
        <w:t>A tantárgy kredit</w:t>
      </w:r>
      <w:r>
        <w:rPr>
          <w:b/>
        </w:rPr>
        <w:t xml:space="preserve"> </w:t>
      </w:r>
      <w:r w:rsidRPr="00B95F0A">
        <w:rPr>
          <w:b/>
        </w:rPr>
        <w:t>értéke:</w:t>
      </w:r>
      <w:r>
        <w:rPr>
          <w:b/>
        </w:rPr>
        <w:t xml:space="preserve"> 4</w:t>
      </w:r>
    </w:p>
    <w:p w:rsidR="00F12CBB" w:rsidRPr="00313870" w:rsidRDefault="00F12CBB" w:rsidP="00F12CBB">
      <w:pPr>
        <w:rPr>
          <w:color w:val="000000"/>
        </w:rPr>
      </w:pPr>
      <w:r w:rsidRPr="00313870">
        <w:rPr>
          <w:b/>
          <w:color w:val="000000"/>
        </w:rPr>
        <w:t>A tárgy oktatásának célja:</w:t>
      </w:r>
    </w:p>
    <w:p w:rsidR="00F12CBB" w:rsidRDefault="00F12CBB" w:rsidP="00F12CBB">
      <w:pPr>
        <w:suppressAutoHyphens/>
        <w:spacing w:before="60"/>
        <w:jc w:val="both"/>
      </w:pPr>
      <w:r w:rsidRPr="00826B23">
        <w:t xml:space="preserve">A hallgatók jártasságot szereznek a kertészeti növények növénytáplálásának, környezetkímélő tápanyag-gazdálkodásának a témakörében. A </w:t>
      </w:r>
      <w:proofErr w:type="spellStart"/>
      <w:r w:rsidRPr="00826B23">
        <w:t>makroelemek</w:t>
      </w:r>
      <w:proofErr w:type="spellEnd"/>
      <w:r w:rsidRPr="00826B23">
        <w:t xml:space="preserve"> mellett megismerik a mikroelemek szerepét a növény élettani folyamatokban, megtanulják a növényi tápelem felvételt befolyásoló tényezőket. Megismerkednek a kereskedelmi forgalomban kapható (különös tekintettel a kertészeti kultúrákban alkalmazható) műtrágyák összetételével, fizikai, kémiai tulajdonságaival, azok hatásaival a talajra, környezetre. Megtanulják a szerves trágyák fajtáit, azok hatásait a talajra, környezetre, megismerik a szerves trágyák tápanyagszolgáltató képességét, kertészeti hasznosításának szabályait. Megismerkednek a tápoldatkészítés alapfogalmaival, biztos jártasságot szereznek a tápoldatok elkészítésével kapcsolatos számolási </w:t>
      </w:r>
      <w:proofErr w:type="gramStart"/>
      <w:r w:rsidRPr="00826B23">
        <w:t>metodikában</w:t>
      </w:r>
      <w:proofErr w:type="gramEnd"/>
      <w:r w:rsidRPr="00826B23">
        <w:t xml:space="preserve">. Megismerkednek a műtrágyázási szaktanácsadás alapvető fogalmaival. </w:t>
      </w:r>
    </w:p>
    <w:p w:rsidR="00F12CBB" w:rsidRDefault="00F12CBB" w:rsidP="00F12CBB">
      <w:r>
        <w:rPr>
          <w:b/>
        </w:rPr>
        <w:t>A tantárgy tartalma</w:t>
      </w:r>
      <w:r w:rsidRPr="00B95F0A">
        <w:rPr>
          <w:b/>
        </w:rPr>
        <w:t xml:space="preserve"> </w:t>
      </w:r>
      <w:r w:rsidRPr="008303CB">
        <w:t>(</w:t>
      </w:r>
      <w:r>
        <w:t>14 hét bontásban</w:t>
      </w:r>
      <w:r w:rsidRPr="008303CB">
        <w:t>):</w:t>
      </w:r>
      <w:r>
        <w:t xml:space="preserve"> </w:t>
      </w:r>
    </w:p>
    <w:p w:rsidR="00F12CBB" w:rsidRDefault="00F12CBB" w:rsidP="00F12CBB"/>
    <w:p w:rsidR="00F12CBB" w:rsidRDefault="00F12CBB" w:rsidP="00E20B7A">
      <w:pPr>
        <w:numPr>
          <w:ilvl w:val="0"/>
          <w:numId w:val="1"/>
        </w:numPr>
        <w:jc w:val="both"/>
      </w:pPr>
      <w:r>
        <w:t>A növényi tápelemek és csoportosításuk. A növények kémiai összetétele (víz-, szerves anyag-, hamu-tartalom)</w:t>
      </w:r>
    </w:p>
    <w:p w:rsidR="00F12CBB" w:rsidRDefault="00F12CBB" w:rsidP="00E20B7A">
      <w:pPr>
        <w:numPr>
          <w:ilvl w:val="0"/>
          <w:numId w:val="1"/>
        </w:numPr>
        <w:jc w:val="both"/>
      </w:pPr>
      <w:r>
        <w:t xml:space="preserve">A növények gyökéren keresztüli tápanyagfelvétele és befolyásoló tényezők, </w:t>
      </w:r>
      <w:proofErr w:type="gramStart"/>
      <w:r>
        <w:t>A</w:t>
      </w:r>
      <w:proofErr w:type="gramEnd"/>
      <w:r>
        <w:t xml:space="preserve"> talaj pH szerepe, a </w:t>
      </w:r>
      <w:proofErr w:type="spellStart"/>
      <w:r>
        <w:t>redoxpotenciál</w:t>
      </w:r>
      <w:proofErr w:type="spellEnd"/>
      <w:r>
        <w:t xml:space="preserve"> szerepe a növények tápanyag-felvételénél, a talaj sótartalma, a zöldségek sótűrő képessége, Ionok mozgása a talajban</w:t>
      </w:r>
    </w:p>
    <w:p w:rsidR="00F12CBB" w:rsidRDefault="00F12CBB" w:rsidP="00E20B7A">
      <w:pPr>
        <w:numPr>
          <w:ilvl w:val="0"/>
          <w:numId w:val="1"/>
        </w:numPr>
        <w:jc w:val="both"/>
      </w:pPr>
      <w:r>
        <w:t xml:space="preserve">A talaj </w:t>
      </w:r>
      <w:proofErr w:type="spellStart"/>
      <w:r>
        <w:t>adszorbciós</w:t>
      </w:r>
      <w:proofErr w:type="spellEnd"/>
      <w:r>
        <w:t xml:space="preserve"> viszonyai, az </w:t>
      </w:r>
      <w:proofErr w:type="spellStart"/>
      <w:r>
        <w:t>adszorbció</w:t>
      </w:r>
      <w:proofErr w:type="spellEnd"/>
      <w:r>
        <w:t xml:space="preserve"> törvényszerűségei, </w:t>
      </w:r>
      <w:proofErr w:type="gramStart"/>
      <w:r>
        <w:t>A</w:t>
      </w:r>
      <w:proofErr w:type="gramEnd"/>
      <w:r>
        <w:t xml:space="preserve"> levélen keresztüli tápanyagfelvétel és befolyásoló tényezők, A tápanyagellátás hatása a termés mennyiségére, minőségére </w:t>
      </w:r>
    </w:p>
    <w:p w:rsidR="00F12CBB" w:rsidRDefault="00F12CBB" w:rsidP="00E20B7A">
      <w:pPr>
        <w:numPr>
          <w:ilvl w:val="0"/>
          <w:numId w:val="1"/>
        </w:numPr>
        <w:jc w:val="both"/>
      </w:pPr>
      <w:r>
        <w:t xml:space="preserve">A gyümölcsösök éves vegetációs ciklusa, </w:t>
      </w:r>
      <w:proofErr w:type="gramStart"/>
      <w:r>
        <w:t>szezonális</w:t>
      </w:r>
      <w:proofErr w:type="gramEnd"/>
      <w:r>
        <w:t xml:space="preserve"> tápanyagfelvételi dinamika (A gyümölcsfák szezonális tápelem-igényének változása), Tápanyagellátási módok </w:t>
      </w:r>
    </w:p>
    <w:p w:rsidR="00F12CBB" w:rsidRDefault="00F12CBB" w:rsidP="00E20B7A">
      <w:pPr>
        <w:numPr>
          <w:ilvl w:val="0"/>
          <w:numId w:val="1"/>
        </w:numPr>
        <w:jc w:val="both"/>
      </w:pPr>
      <w:r>
        <w:t>A tápelemmérleg fogalma, célja, szintjei (egyszerűsített, teljes tápelemmérleg), Nitrogén a talajban, a nitrogén felvétele, szerepe a növényben, nitrogén mérleg, Nitrogén műtrágyák (szilárd műtrágyák, lassan hatók, folyékony műtrágyák), a savasság, sóindex, mészindex,</w:t>
      </w:r>
      <w:r w:rsidRPr="005437C4">
        <w:t xml:space="preserve"> </w:t>
      </w:r>
      <w:proofErr w:type="gramStart"/>
      <w:r>
        <w:t>A</w:t>
      </w:r>
      <w:proofErr w:type="gramEnd"/>
      <w:r>
        <w:t xml:space="preserve"> nitrátdirektíva és betartása</w:t>
      </w:r>
    </w:p>
    <w:p w:rsidR="00F12CBB" w:rsidRDefault="00F12CBB" w:rsidP="00E20B7A">
      <w:pPr>
        <w:numPr>
          <w:ilvl w:val="0"/>
          <w:numId w:val="1"/>
        </w:numPr>
      </w:pPr>
      <w:r>
        <w:t>Foszfor a talajban, foszfor-mérleg, foszforműtrágyák, a foszfor felvétele, szerepe</w:t>
      </w:r>
    </w:p>
    <w:p w:rsidR="00F12CBB" w:rsidRDefault="00F12CBB" w:rsidP="00F12CBB">
      <w:pPr>
        <w:ind w:left="717"/>
        <w:jc w:val="both"/>
      </w:pPr>
      <w:r>
        <w:t>Kálium a talajban, kálium-mérleg, kálium műtrágyák, a kálium felvétele, szerepe</w:t>
      </w:r>
    </w:p>
    <w:p w:rsidR="00F12CBB" w:rsidRDefault="00F12CBB" w:rsidP="00E20B7A">
      <w:pPr>
        <w:numPr>
          <w:ilvl w:val="0"/>
          <w:numId w:val="1"/>
        </w:numPr>
      </w:pPr>
      <w:r>
        <w:t>Kémiai talajjavítás, mésztrágyázás, mésztrágyák, javító anyagok</w:t>
      </w:r>
    </w:p>
    <w:p w:rsidR="00F12CBB" w:rsidRDefault="00F12CBB" w:rsidP="00F12CBB">
      <w:pPr>
        <w:ind w:left="717"/>
      </w:pPr>
      <w:r>
        <w:t>Összetett műtrágyák, kevert műtrágyák</w:t>
      </w:r>
    </w:p>
    <w:p w:rsidR="00F12CBB" w:rsidRDefault="00F12CBB" w:rsidP="00E20B7A">
      <w:pPr>
        <w:numPr>
          <w:ilvl w:val="0"/>
          <w:numId w:val="1"/>
        </w:numPr>
        <w:jc w:val="both"/>
      </w:pPr>
      <w:r>
        <w:t xml:space="preserve">Mikroelemtrágyák, </w:t>
      </w:r>
    </w:p>
    <w:p w:rsidR="00F12CBB" w:rsidRDefault="00F12CBB" w:rsidP="00E20B7A">
      <w:pPr>
        <w:numPr>
          <w:ilvl w:val="0"/>
          <w:numId w:val="1"/>
        </w:numPr>
        <w:jc w:val="both"/>
      </w:pPr>
      <w:r>
        <w:t>Tápelemellátási filozófiák (</w:t>
      </w:r>
      <w:proofErr w:type="gramStart"/>
      <w:r>
        <w:t>intenzív</w:t>
      </w:r>
      <w:proofErr w:type="gramEnd"/>
      <w:r>
        <w:t xml:space="preserve">, integrált, </w:t>
      </w:r>
      <w:proofErr w:type="spellStart"/>
      <w:r>
        <w:t>bio</w:t>
      </w:r>
      <w:proofErr w:type="spellEnd"/>
      <w:r>
        <w:t>) elvek, módszerek. Az ökológiai gazdálkodás, a tápanyag-utánpótlás lehetőségei</w:t>
      </w:r>
    </w:p>
    <w:p w:rsidR="00F12CBB" w:rsidRDefault="00F12CBB" w:rsidP="00E20B7A">
      <w:pPr>
        <w:numPr>
          <w:ilvl w:val="0"/>
          <w:numId w:val="1"/>
        </w:numPr>
        <w:jc w:val="both"/>
      </w:pPr>
      <w:r>
        <w:t>Tápanyagellátási elvek (tapasztalatok, megfigyelések alapján, tápelemmérleg alapján, oldat</w:t>
      </w:r>
      <w:proofErr w:type="gramStart"/>
      <w:r>
        <w:t>koncentráció</w:t>
      </w:r>
      <w:proofErr w:type="gramEnd"/>
      <w:r>
        <w:t xml:space="preserve"> beállításával, növényanalízis alapján, talajanalízis alapján, mint </w:t>
      </w:r>
      <w:proofErr w:type="spellStart"/>
      <w:r>
        <w:t>Nmin</w:t>
      </w:r>
      <w:proofErr w:type="spellEnd"/>
      <w:r>
        <w:t xml:space="preserve"> módszer, oldható tápelemtartalom módszer)</w:t>
      </w:r>
    </w:p>
    <w:p w:rsidR="00F12CBB" w:rsidRDefault="00F12CBB" w:rsidP="00E20B7A">
      <w:pPr>
        <w:numPr>
          <w:ilvl w:val="0"/>
          <w:numId w:val="1"/>
        </w:numPr>
        <w:jc w:val="both"/>
      </w:pPr>
      <w:r>
        <w:t xml:space="preserve">A gyümölcsösök tápanyag-utánpótlási gyakorlata (feltöltő trágyázás, fenntartó trágyázás, lombtrágyázás), </w:t>
      </w:r>
      <w:proofErr w:type="gramStart"/>
      <w:r>
        <w:t>A</w:t>
      </w:r>
      <w:proofErr w:type="gramEnd"/>
      <w:r>
        <w:t xml:space="preserve"> </w:t>
      </w:r>
      <w:proofErr w:type="spellStart"/>
      <w:r>
        <w:t>tápoldatozás</w:t>
      </w:r>
      <w:proofErr w:type="spellEnd"/>
      <w:r>
        <w:t xml:space="preserve"> alapjai I.</w:t>
      </w:r>
    </w:p>
    <w:p w:rsidR="00F12CBB" w:rsidRDefault="00F12CBB" w:rsidP="00E20B7A">
      <w:pPr>
        <w:numPr>
          <w:ilvl w:val="0"/>
          <w:numId w:val="1"/>
        </w:numPr>
        <w:jc w:val="both"/>
      </w:pPr>
      <w:r>
        <w:t xml:space="preserve">A </w:t>
      </w:r>
      <w:proofErr w:type="spellStart"/>
      <w:r>
        <w:t>tápoldatozás</w:t>
      </w:r>
      <w:proofErr w:type="spellEnd"/>
      <w:r>
        <w:t xml:space="preserve"> alapjai II.</w:t>
      </w:r>
    </w:p>
    <w:p w:rsidR="00F12CBB" w:rsidRDefault="00F12CBB" w:rsidP="00E20B7A">
      <w:pPr>
        <w:numPr>
          <w:ilvl w:val="0"/>
          <w:numId w:val="1"/>
        </w:numPr>
        <w:jc w:val="both"/>
      </w:pPr>
      <w:r>
        <w:t>A MÉM-NAK műtrágyázási szaktanácsadás alapjai, lépései</w:t>
      </w:r>
    </w:p>
    <w:p w:rsidR="00F12CBB" w:rsidRDefault="00F12CBB" w:rsidP="00E20B7A">
      <w:pPr>
        <w:numPr>
          <w:ilvl w:val="0"/>
          <w:numId w:val="1"/>
        </w:numPr>
        <w:jc w:val="both"/>
      </w:pPr>
      <w:r>
        <w:t>Környezetkímélő szaktanácsadás elvei, lépései</w:t>
      </w:r>
    </w:p>
    <w:p w:rsidR="00F12CBB" w:rsidRPr="00922743" w:rsidRDefault="00F12CBB" w:rsidP="00F12CBB">
      <w:pPr>
        <w:ind w:left="717"/>
        <w:jc w:val="both"/>
      </w:pPr>
    </w:p>
    <w:p w:rsidR="00F12CBB" w:rsidRDefault="00F12CBB" w:rsidP="00F12CBB">
      <w:pPr>
        <w:jc w:val="both"/>
        <w:rPr>
          <w:b/>
        </w:rPr>
      </w:pPr>
      <w:r>
        <w:rPr>
          <w:b/>
        </w:rPr>
        <w:t xml:space="preserve">Az évközi ellenőrzés módja: </w:t>
      </w:r>
    </w:p>
    <w:p w:rsidR="00F12CBB" w:rsidRDefault="00F12CBB" w:rsidP="00F12CBB">
      <w:pPr>
        <w:jc w:val="both"/>
      </w:pPr>
      <w:r>
        <w:t>A félév gyakorlati elismerésének, az aláírásnak, így a vizsgára bocsátásnak a feltétele a gyakorlatokon való részvétel és az írásbeli beszámolók 70%-</w:t>
      </w:r>
      <w:proofErr w:type="spellStart"/>
      <w:r>
        <w:t>os</w:t>
      </w:r>
      <w:proofErr w:type="spellEnd"/>
      <w:r>
        <w:t xml:space="preserve"> teljesítése. A gyakorlatokon való részvétel kötelező. </w:t>
      </w:r>
      <w:r w:rsidRPr="00F8700D">
        <w:t>A gyakorlati foglalkozások</w:t>
      </w:r>
      <w:r>
        <w:t>ról</w:t>
      </w:r>
      <w:r w:rsidRPr="00F8700D">
        <w:t xml:space="preserve"> történő hiányzás </w:t>
      </w:r>
      <w:r>
        <w:t xml:space="preserve">nem lépheti túl a félévente három alkalmat. A hiányzást nem lehet pótolni. A gyakorlatok anyagából a félév során két zárthelyi eredményes megírása kötelező. Az eredménytelen zárthelyiket két-két alkalommal lehet javítani. </w:t>
      </w:r>
    </w:p>
    <w:p w:rsidR="00F12CBB" w:rsidRDefault="00F12CBB" w:rsidP="00F12CBB">
      <w:pPr>
        <w:jc w:val="both"/>
      </w:pPr>
      <w:r>
        <w:t>A gyakorlati követelmények nem teljesítése a félév elismerésének megtagadását vonja maga után.</w:t>
      </w:r>
    </w:p>
    <w:p w:rsidR="00F12CBB" w:rsidRDefault="00F12CBB" w:rsidP="00F12CBB">
      <w:pPr>
        <w:jc w:val="both"/>
        <w:rPr>
          <w:b/>
        </w:rPr>
      </w:pPr>
    </w:p>
    <w:p w:rsidR="00F12CBB" w:rsidRPr="00270CB5" w:rsidRDefault="00F12CBB" w:rsidP="00F12CBB">
      <w:pPr>
        <w:jc w:val="both"/>
        <w:rPr>
          <w:b/>
          <w:i/>
        </w:rPr>
      </w:pPr>
      <w:r>
        <w:rPr>
          <w:b/>
        </w:rPr>
        <w:t>S</w:t>
      </w:r>
      <w:r w:rsidRPr="00A02BFC">
        <w:rPr>
          <w:b/>
        </w:rPr>
        <w:t>zámonkérés módja:</w:t>
      </w:r>
      <w:r>
        <w:rPr>
          <w:b/>
          <w:i/>
        </w:rPr>
        <w:t xml:space="preserve"> </w:t>
      </w:r>
      <w:r>
        <w:t>Kollokvium</w:t>
      </w:r>
    </w:p>
    <w:p w:rsidR="00F12CBB" w:rsidRDefault="00F12CBB" w:rsidP="00F12CBB"/>
    <w:p w:rsidR="00F12CBB" w:rsidRPr="00313870" w:rsidRDefault="00F12CBB" w:rsidP="00F12CBB">
      <w:pPr>
        <w:rPr>
          <w:color w:val="000000"/>
        </w:rPr>
      </w:pPr>
      <w:r w:rsidRPr="00313870">
        <w:rPr>
          <w:b/>
          <w:color w:val="000000"/>
        </w:rPr>
        <w:t>Oktatási segédanyagok:</w:t>
      </w:r>
      <w:r w:rsidRPr="00313870">
        <w:rPr>
          <w:color w:val="000000"/>
        </w:rPr>
        <w:t xml:space="preserve"> </w:t>
      </w:r>
    </w:p>
    <w:p w:rsidR="00F12CBB" w:rsidRPr="00313870" w:rsidRDefault="00F12CBB" w:rsidP="00F12CBB">
      <w:pPr>
        <w:rPr>
          <w:b/>
          <w:color w:val="000000"/>
        </w:rPr>
      </w:pPr>
      <w:proofErr w:type="spellStart"/>
      <w:r w:rsidRPr="00313870">
        <w:rPr>
          <w:color w:val="000000"/>
        </w:rPr>
        <w:t>Loch</w:t>
      </w:r>
      <w:proofErr w:type="spellEnd"/>
      <w:r w:rsidRPr="00313870">
        <w:rPr>
          <w:color w:val="000000"/>
        </w:rPr>
        <w:t xml:space="preserve"> J.- Kiss </w:t>
      </w:r>
      <w:proofErr w:type="spellStart"/>
      <w:r w:rsidRPr="00313870">
        <w:rPr>
          <w:color w:val="000000"/>
        </w:rPr>
        <w:t>Szendille</w:t>
      </w:r>
      <w:proofErr w:type="spellEnd"/>
      <w:r w:rsidRPr="00313870">
        <w:rPr>
          <w:color w:val="000000"/>
        </w:rPr>
        <w:t xml:space="preserve">: Agrokémia </w:t>
      </w:r>
      <w:proofErr w:type="spellStart"/>
      <w:r w:rsidRPr="00313870">
        <w:rPr>
          <w:color w:val="000000"/>
        </w:rPr>
        <w:t>BSc</w:t>
      </w:r>
      <w:proofErr w:type="spellEnd"/>
      <w:r w:rsidRPr="00313870">
        <w:rPr>
          <w:color w:val="000000"/>
        </w:rPr>
        <w:t xml:space="preserve"> hallgatók részére, Debreceni Egyetemi Kiadó 2010 ISBN:978-963-473-359-1</w:t>
      </w:r>
    </w:p>
    <w:p w:rsidR="00F12CBB" w:rsidRPr="00313870" w:rsidRDefault="00F12CBB" w:rsidP="00F12CBB">
      <w:pPr>
        <w:rPr>
          <w:b/>
          <w:color w:val="000000"/>
        </w:rPr>
      </w:pPr>
      <w:r w:rsidRPr="00313870">
        <w:rPr>
          <w:b/>
          <w:color w:val="000000"/>
        </w:rPr>
        <w:t>Ajánlott irodalom:</w:t>
      </w:r>
    </w:p>
    <w:p w:rsidR="00F12CBB" w:rsidRPr="00826B23" w:rsidRDefault="00F12CBB" w:rsidP="00F12CBB">
      <w:pPr>
        <w:suppressAutoHyphens/>
        <w:spacing w:before="60"/>
        <w:jc w:val="both"/>
      </w:pPr>
      <w:proofErr w:type="spellStart"/>
      <w:r w:rsidRPr="00826B23">
        <w:t>Loch</w:t>
      </w:r>
      <w:proofErr w:type="spellEnd"/>
      <w:r w:rsidRPr="00826B23">
        <w:t xml:space="preserve"> J.- </w:t>
      </w:r>
      <w:proofErr w:type="spellStart"/>
      <w:r w:rsidRPr="00826B23">
        <w:t>Nosticzius</w:t>
      </w:r>
      <w:proofErr w:type="spellEnd"/>
      <w:r w:rsidRPr="00826B23">
        <w:t xml:space="preserve"> Á.: Agrokémia és növényvédelmi kémia, Mezőgazda Kiadó, 2004 (ISBN:963 286 053 5)</w:t>
      </w:r>
    </w:p>
    <w:p w:rsidR="00F12CBB" w:rsidRPr="00826B23" w:rsidRDefault="00F12CBB" w:rsidP="00F12CBB">
      <w:pPr>
        <w:suppressAutoHyphens/>
        <w:spacing w:before="60"/>
        <w:jc w:val="both"/>
      </w:pPr>
      <w:proofErr w:type="spellStart"/>
      <w:r w:rsidRPr="00826B23">
        <w:t>Füleky</w:t>
      </w:r>
      <w:proofErr w:type="spellEnd"/>
      <w:r w:rsidRPr="00826B23">
        <w:t xml:space="preserve"> </w:t>
      </w:r>
      <w:proofErr w:type="spellStart"/>
      <w:r w:rsidRPr="00826B23">
        <w:t>Gy</w:t>
      </w:r>
      <w:proofErr w:type="spellEnd"/>
      <w:r w:rsidRPr="00826B23">
        <w:t>. : Tápanyaggazdálkodás, Mezőgazda Kiadó, 2002 (ISBN:963 923 908 9)</w:t>
      </w:r>
    </w:p>
    <w:p w:rsidR="00F12CBB" w:rsidRPr="00826B23" w:rsidRDefault="00F12CBB" w:rsidP="00F12CBB">
      <w:pPr>
        <w:suppressAutoHyphens/>
        <w:spacing w:before="60"/>
        <w:jc w:val="both"/>
      </w:pPr>
      <w:r w:rsidRPr="00826B23">
        <w:t xml:space="preserve">K. </w:t>
      </w:r>
      <w:proofErr w:type="spellStart"/>
      <w:r w:rsidRPr="00826B23">
        <w:t>Mengel</w:t>
      </w:r>
      <w:proofErr w:type="spellEnd"/>
      <w:r w:rsidRPr="00826B23">
        <w:t xml:space="preserve"> and E. </w:t>
      </w:r>
      <w:proofErr w:type="gramStart"/>
      <w:r w:rsidRPr="00826B23">
        <w:t>A.</w:t>
      </w:r>
      <w:proofErr w:type="gramEnd"/>
      <w:r w:rsidRPr="00826B23">
        <w:t xml:space="preserve"> </w:t>
      </w:r>
      <w:proofErr w:type="spellStart"/>
      <w:r w:rsidRPr="00826B23">
        <w:t>Kirkby</w:t>
      </w:r>
      <w:proofErr w:type="spellEnd"/>
      <w:r w:rsidRPr="00826B23">
        <w:t xml:space="preserve">: </w:t>
      </w:r>
      <w:proofErr w:type="spellStart"/>
      <w:r w:rsidRPr="00826B23">
        <w:t>Principles</w:t>
      </w:r>
      <w:proofErr w:type="spellEnd"/>
      <w:r w:rsidRPr="00826B23">
        <w:t xml:space="preserve"> of </w:t>
      </w:r>
      <w:proofErr w:type="spellStart"/>
      <w:r w:rsidRPr="00826B23">
        <w:t>plant</w:t>
      </w:r>
      <w:proofErr w:type="spellEnd"/>
      <w:r w:rsidRPr="00826B23">
        <w:t xml:space="preserve"> </w:t>
      </w:r>
      <w:proofErr w:type="spellStart"/>
      <w:r w:rsidRPr="00826B23">
        <w:t>nutrition</w:t>
      </w:r>
      <w:proofErr w:type="spellEnd"/>
      <w:r w:rsidRPr="00826B23">
        <w:t xml:space="preserve">, Lang </w:t>
      </w:r>
      <w:proofErr w:type="spellStart"/>
      <w:r w:rsidRPr="00826B23">
        <w:t>Druck</w:t>
      </w:r>
      <w:proofErr w:type="spellEnd"/>
      <w:r w:rsidRPr="00826B23">
        <w:t xml:space="preserve"> AG, </w:t>
      </w:r>
      <w:proofErr w:type="spellStart"/>
      <w:r w:rsidRPr="00826B23">
        <w:t>Liebefeld</w:t>
      </w:r>
      <w:proofErr w:type="spellEnd"/>
      <w:r w:rsidRPr="00826B23">
        <w:t>/Bern, (ISBN:3-906-535037)</w:t>
      </w:r>
    </w:p>
    <w:p w:rsidR="00F12CBB" w:rsidRDefault="00F12CBB" w:rsidP="00F12CBB">
      <w:r w:rsidRPr="00826B23">
        <w:t xml:space="preserve">J. </w:t>
      </w:r>
      <w:proofErr w:type="spellStart"/>
      <w:r w:rsidRPr="00826B23">
        <w:t>Benton</w:t>
      </w:r>
      <w:proofErr w:type="spellEnd"/>
      <w:r w:rsidRPr="00826B23">
        <w:t xml:space="preserve"> </w:t>
      </w:r>
      <w:proofErr w:type="spellStart"/>
      <w:r w:rsidRPr="00826B23">
        <w:t>jones</w:t>
      </w:r>
      <w:proofErr w:type="spellEnd"/>
      <w:r w:rsidRPr="00826B23">
        <w:t xml:space="preserve">, </w:t>
      </w:r>
      <w:proofErr w:type="spellStart"/>
      <w:r w:rsidRPr="00826B23">
        <w:t>Jr</w:t>
      </w:r>
      <w:proofErr w:type="spellEnd"/>
      <w:proofErr w:type="gramStart"/>
      <w:r w:rsidRPr="00826B23">
        <w:t>.:</w:t>
      </w:r>
      <w:proofErr w:type="gramEnd"/>
      <w:r w:rsidRPr="00826B23">
        <w:t xml:space="preserve"> </w:t>
      </w:r>
      <w:proofErr w:type="spellStart"/>
      <w:r w:rsidRPr="00826B23">
        <w:t>Plant</w:t>
      </w:r>
      <w:proofErr w:type="spellEnd"/>
      <w:r w:rsidRPr="00826B23">
        <w:t xml:space="preserve"> </w:t>
      </w:r>
      <w:proofErr w:type="spellStart"/>
      <w:r w:rsidRPr="00826B23">
        <w:t>nutrition</w:t>
      </w:r>
      <w:proofErr w:type="spellEnd"/>
      <w:r w:rsidRPr="00826B23">
        <w:t xml:space="preserve"> and </w:t>
      </w:r>
      <w:proofErr w:type="spellStart"/>
      <w:r w:rsidRPr="00826B23">
        <w:t>soil</w:t>
      </w:r>
      <w:proofErr w:type="spellEnd"/>
      <w:r w:rsidRPr="00826B23">
        <w:t xml:space="preserve"> </w:t>
      </w:r>
      <w:proofErr w:type="spellStart"/>
      <w:r w:rsidRPr="00826B23">
        <w:t>fertility</w:t>
      </w:r>
      <w:proofErr w:type="spellEnd"/>
      <w:r w:rsidRPr="00826B23">
        <w:t xml:space="preserve"> </w:t>
      </w:r>
      <w:proofErr w:type="spellStart"/>
      <w:r w:rsidRPr="00826B23">
        <w:t>manual</w:t>
      </w:r>
      <w:proofErr w:type="spellEnd"/>
      <w:r w:rsidRPr="00826B23">
        <w:t xml:space="preserve">, CRC </w:t>
      </w:r>
      <w:proofErr w:type="spellStart"/>
      <w:r w:rsidRPr="00826B23">
        <w:t>press</w:t>
      </w:r>
      <w:proofErr w:type="spellEnd"/>
      <w:r w:rsidRPr="00826B23">
        <w:t>, Taylor and Francis Group, (ISBN: 978-1-4398-1609-7)</w:t>
      </w:r>
    </w:p>
    <w:p w:rsidR="00F12CBB" w:rsidRDefault="00F12CBB" w:rsidP="00F12CBB"/>
    <w:p w:rsidR="00F12CBB" w:rsidRDefault="00F12CBB" w:rsidP="00F12CBB"/>
    <w:p w:rsidR="00F12CBB" w:rsidRDefault="00F12CBB" w:rsidP="00F12CBB">
      <w:pPr>
        <w:spacing w:line="259" w:lineRule="auto"/>
        <w:rPr>
          <w:b/>
          <w:bCs/>
        </w:rPr>
      </w:pPr>
      <w:r w:rsidRPr="5F6B2EE8">
        <w:t>Debrecen, 2023. január 30.</w:t>
      </w:r>
      <w:r>
        <w:tab/>
      </w:r>
      <w:r>
        <w:tab/>
      </w:r>
      <w:r>
        <w:tab/>
      </w:r>
      <w:r>
        <w:tab/>
        <w:t>Balláné Dr. Kovács Andrea</w:t>
      </w:r>
    </w:p>
    <w:p w:rsidR="00F12CBB" w:rsidRDefault="00F12CBB" w:rsidP="00F12CBB">
      <w:pPr>
        <w:ind w:firstLine="4860"/>
        <w:rPr>
          <w:b/>
        </w:rPr>
      </w:pPr>
    </w:p>
    <w:p w:rsidR="00F12CBB" w:rsidRPr="00F6370F" w:rsidRDefault="00F12CBB" w:rsidP="00F12CBB">
      <w:pPr>
        <w:ind w:firstLine="4860"/>
      </w:pPr>
      <w:r>
        <w:rPr>
          <w:b/>
        </w:rPr>
        <w:t xml:space="preserve">        </w:t>
      </w:r>
      <w:proofErr w:type="gramStart"/>
      <w:r>
        <w:rPr>
          <w:b/>
        </w:rPr>
        <w:t>tárgyfelelős</w:t>
      </w:r>
      <w:proofErr w:type="gramEnd"/>
      <w:r>
        <w:rPr>
          <w:b/>
        </w:rPr>
        <w:t xml:space="preserve"> oktató</w:t>
      </w:r>
    </w:p>
    <w:p w:rsidR="00F12CBB" w:rsidRDefault="00F12CBB" w:rsidP="00456E3D">
      <w:pPr>
        <w:jc w:val="both"/>
      </w:pPr>
    </w:p>
    <w:p w:rsidR="00F12CBB" w:rsidRDefault="00F12CBB">
      <w:r>
        <w:br w:type="page"/>
      </w:r>
    </w:p>
    <w:p w:rsidR="00F12CBB" w:rsidRDefault="00F12CBB" w:rsidP="00F12CBB">
      <w:pPr>
        <w:jc w:val="center"/>
      </w:pPr>
      <w:r>
        <w:t>KÖVETELMÉNYRENDSZER</w:t>
      </w:r>
    </w:p>
    <w:p w:rsidR="00F12CBB" w:rsidRDefault="00F12CBB" w:rsidP="00F12CBB">
      <w:pPr>
        <w:jc w:val="center"/>
      </w:pPr>
      <w:r>
        <w:rPr>
          <w:b/>
          <w:bCs/>
        </w:rPr>
        <w:t>2022/2023. tanév II. félév</w:t>
      </w:r>
    </w:p>
    <w:p w:rsidR="00F12CBB" w:rsidRDefault="00F12CBB" w:rsidP="00F12CBB">
      <w:pPr>
        <w:jc w:val="center"/>
      </w:pPr>
    </w:p>
    <w:p w:rsidR="00F12CBB" w:rsidRDefault="00F12CBB" w:rsidP="00F12CBB">
      <w:pPr>
        <w:rPr>
          <w:b/>
        </w:rPr>
      </w:pPr>
      <w:r>
        <w:rPr>
          <w:b/>
        </w:rPr>
        <w:t>Tantárgy neve és kódja: Talajbiológiai ismeretek a kertészetben MTMKE7005</w:t>
      </w:r>
    </w:p>
    <w:p w:rsidR="00F12CBB" w:rsidRDefault="00F12CBB" w:rsidP="00F12CBB">
      <w:r>
        <w:rPr>
          <w:b/>
        </w:rPr>
        <w:t xml:space="preserve">Tantárgyfelelős neve és beosztása: </w:t>
      </w:r>
      <w:r>
        <w:t xml:space="preserve">Dr. </w:t>
      </w:r>
      <w:proofErr w:type="spellStart"/>
      <w:r>
        <w:t>Tállai</w:t>
      </w:r>
      <w:proofErr w:type="spellEnd"/>
      <w:r>
        <w:t xml:space="preserve"> Magdolna, adjunktus</w:t>
      </w:r>
    </w:p>
    <w:p w:rsidR="00F12CBB" w:rsidRDefault="00F12CBB" w:rsidP="00F12CBB">
      <w:pPr>
        <w:rPr>
          <w:b/>
        </w:rPr>
      </w:pPr>
      <w:r>
        <w:rPr>
          <w:b/>
        </w:rPr>
        <w:t>Tantárgy oktatásába bevont további oktatók: -</w:t>
      </w:r>
    </w:p>
    <w:p w:rsidR="00F12CBB" w:rsidRDefault="00F12CBB" w:rsidP="00F12CBB">
      <w:r>
        <w:rPr>
          <w:b/>
        </w:rPr>
        <w:t xml:space="preserve">Szak neve, szintje: </w:t>
      </w:r>
      <w:r>
        <w:t xml:space="preserve">természetvédelmi mérnök </w:t>
      </w:r>
      <w:proofErr w:type="spellStart"/>
      <w:r>
        <w:t>MSc</w:t>
      </w:r>
      <w:proofErr w:type="spellEnd"/>
    </w:p>
    <w:p w:rsidR="00F12CBB" w:rsidRDefault="00F12CBB" w:rsidP="00F12CBB">
      <w:r>
        <w:rPr>
          <w:b/>
        </w:rPr>
        <w:t>A tantárgy oktatási időterve, vizsga típusa:</w:t>
      </w:r>
      <w:r>
        <w:t xml:space="preserve"> 2+0 K</w:t>
      </w:r>
    </w:p>
    <w:p w:rsidR="00F12CBB" w:rsidRDefault="00F12CBB" w:rsidP="00F12CBB">
      <w:r>
        <w:rPr>
          <w:b/>
        </w:rPr>
        <w:t>A tantárgy kredit értéke:</w:t>
      </w:r>
      <w:r>
        <w:t xml:space="preserve"> 3</w:t>
      </w:r>
    </w:p>
    <w:p w:rsidR="00F12CBB" w:rsidRDefault="00F12CBB" w:rsidP="00F12CBB"/>
    <w:p w:rsidR="00F12CBB" w:rsidRDefault="00F12CBB" w:rsidP="00F12CBB">
      <w:pPr>
        <w:rPr>
          <w:b/>
        </w:rPr>
      </w:pPr>
      <w:r>
        <w:rPr>
          <w:b/>
        </w:rPr>
        <w:t xml:space="preserve">A tárgy oktatásának a célja: </w:t>
      </w:r>
    </w:p>
    <w:p w:rsidR="00F12CBB" w:rsidRDefault="00F12CBB" w:rsidP="00F12CBB">
      <w:pPr>
        <w:jc w:val="both"/>
      </w:pPr>
      <w:r>
        <w:t xml:space="preserve">Amikor a talaj, mint természeti erőforrásunk jelentőségéről beszélünk, annak elsősorban a fizikai és kémiai jellemzőire gondolunk. A tantárgy célja, hogy a talaj biológiai tulajdonságát hangsúlyozza, mely minden élet körforgalmának alapvető közege. A tantárgy további célkitűzése a szemléletmód kialakítása, amelyben talaj a bioszféra és az ökoszisztémák fontos alkotója, és ehhez a talajban élő szervezetek nagyban hozzájárulnak. A talaj életközege az </w:t>
      </w:r>
      <w:proofErr w:type="spellStart"/>
      <w:r>
        <w:t>edafonnak</w:t>
      </w:r>
      <w:proofErr w:type="spellEnd"/>
      <w:r>
        <w:t xml:space="preserve">. A fontosabb talajtulajdonságainak ismeretében értékeljük a „talaj környezetet”.  </w:t>
      </w:r>
    </w:p>
    <w:p w:rsidR="00F12CBB" w:rsidRDefault="00F12CBB" w:rsidP="00F12CBB">
      <w:pPr>
        <w:jc w:val="both"/>
      </w:pPr>
      <w:r>
        <w:t>Célunk, hogy a hallgatók képesek legyenek a talajjal kapcsolatos új ismeretek szelektálására, befogadására és integrálására.  Az ismeretek átadásakor törekszünk arra, hogy kellő hangsúlyt kapjon a fenntartható, környezetkímélő gazdálkodás és a talajhasználat kapcsolata.  A tananyag elsajátítása lehetővé teszi, hogy a hallgatók a kapcsolódó ismereteket befogadják és későbbi munkájuk során alkotó-, értő módon hasznosítsák.</w:t>
      </w:r>
    </w:p>
    <w:p w:rsidR="00F12CBB" w:rsidRDefault="00F12CBB" w:rsidP="00F12CBB">
      <w:pPr>
        <w:jc w:val="both"/>
      </w:pPr>
    </w:p>
    <w:p w:rsidR="00F12CBB" w:rsidRDefault="00F12CBB" w:rsidP="00F12CBB">
      <w:pPr>
        <w:jc w:val="both"/>
        <w:rPr>
          <w:b/>
        </w:rPr>
      </w:pPr>
      <w:r>
        <w:rPr>
          <w:b/>
        </w:rPr>
        <w:t>A tantárgy tartalma:</w:t>
      </w:r>
    </w:p>
    <w:p w:rsidR="00F12CBB" w:rsidRDefault="00F12CBB" w:rsidP="00F12CBB">
      <w:pPr>
        <w:jc w:val="both"/>
      </w:pPr>
      <w:r>
        <w:rPr>
          <w:sz w:val="28"/>
          <w:szCs w:val="28"/>
        </w:rPr>
        <w:t>1</w:t>
      </w:r>
      <w:r>
        <w:t xml:space="preserve">. hét </w:t>
      </w:r>
      <w:proofErr w:type="gramStart"/>
      <w:r>
        <w:t>A</w:t>
      </w:r>
      <w:proofErr w:type="gramEnd"/>
      <w:r>
        <w:t xml:space="preserve"> talajtan és a talajbiológia helye és szerepe. A talaj </w:t>
      </w:r>
      <w:proofErr w:type="gramStart"/>
      <w:r>
        <w:t>funkciói</w:t>
      </w:r>
      <w:proofErr w:type="gramEnd"/>
      <w:r>
        <w:t xml:space="preserve">. A talaj </w:t>
      </w:r>
      <w:proofErr w:type="spellStart"/>
      <w:r>
        <w:t>biotikus</w:t>
      </w:r>
      <w:proofErr w:type="spellEnd"/>
      <w:r>
        <w:t xml:space="preserve"> és abiotikus alrendszere. A bioszféra, a </w:t>
      </w:r>
      <w:proofErr w:type="spellStart"/>
      <w:r>
        <w:t>biom</w:t>
      </w:r>
      <w:proofErr w:type="spellEnd"/>
      <w:r>
        <w:t xml:space="preserve">, az ökoszisztéma. Az ökoszisztémák abiotikus tényezői: a fény, a levegő, a hőmérséklet, a víz és a domborzat, a talaj. </w:t>
      </w:r>
    </w:p>
    <w:p w:rsidR="00F12CBB" w:rsidRDefault="00F12CBB" w:rsidP="00F12CBB">
      <w:pPr>
        <w:jc w:val="both"/>
      </w:pPr>
    </w:p>
    <w:p w:rsidR="00F12CBB" w:rsidRDefault="00F12CBB" w:rsidP="00F12CBB">
      <w:pPr>
        <w:jc w:val="both"/>
      </w:pPr>
      <w:r>
        <w:t xml:space="preserve">2. hét Az ökoszisztémák típusai. Az agrár-ökoszisztémák (szántóföld, telepített gyep, erdő, halastó) és </w:t>
      </w:r>
      <w:proofErr w:type="gramStart"/>
      <w:r>
        <w:t>funkcióik</w:t>
      </w:r>
      <w:proofErr w:type="gramEnd"/>
      <w:r>
        <w:t xml:space="preserve">. Táplálékláncok, táplálékpiramis. </w:t>
      </w:r>
    </w:p>
    <w:p w:rsidR="00F12CBB" w:rsidRDefault="00F12CBB" w:rsidP="00F12CBB">
      <w:pPr>
        <w:jc w:val="both"/>
      </w:pPr>
    </w:p>
    <w:p w:rsidR="00F12CBB" w:rsidRDefault="00F12CBB" w:rsidP="00F12CBB">
      <w:pPr>
        <w:jc w:val="both"/>
      </w:pPr>
      <w:r>
        <w:t xml:space="preserve">3. hét </w:t>
      </w:r>
      <w:proofErr w:type="gramStart"/>
      <w:r>
        <w:t>A</w:t>
      </w:r>
      <w:proofErr w:type="gramEnd"/>
      <w:r>
        <w:t xml:space="preserve"> természetes és mesterséges ökoszisztémák anyag körforgalma és energiaáramlása. A talaj, mint a szárazföldi biocönózisok, az </w:t>
      </w:r>
      <w:proofErr w:type="spellStart"/>
      <w:r>
        <w:t>edafon</w:t>
      </w:r>
      <w:proofErr w:type="spellEnd"/>
      <w:r>
        <w:t xml:space="preserve"> élőhelye. Erdő, mint </w:t>
      </w:r>
      <w:proofErr w:type="spellStart"/>
      <w:r>
        <w:t>cönózis</w:t>
      </w:r>
      <w:proofErr w:type="spellEnd"/>
      <w:r>
        <w:t>.</w:t>
      </w:r>
    </w:p>
    <w:p w:rsidR="00F12CBB" w:rsidRDefault="00F12CBB" w:rsidP="00F12CBB">
      <w:pPr>
        <w:jc w:val="both"/>
      </w:pPr>
      <w:r>
        <w:t xml:space="preserve"> </w:t>
      </w:r>
    </w:p>
    <w:p w:rsidR="00F12CBB" w:rsidRDefault="00F12CBB" w:rsidP="00F12CBB">
      <w:pPr>
        <w:jc w:val="both"/>
      </w:pPr>
      <w:r>
        <w:t xml:space="preserve">4. hét Tápanyag tőke, tápanyag szolgáltatás. A növényi tápelemek. Az elemek körforgalma és az energiaáramlás. Elemek körforgalmának mikrobiológiai dinamikája. In vivo és in vitro szénkörforgalom. A foszfor biológiai körforgalma. A kálium előfordulása a talaj-növény rendszerben. </w:t>
      </w:r>
    </w:p>
    <w:p w:rsidR="00F12CBB" w:rsidRDefault="00F12CBB" w:rsidP="00F12CBB">
      <w:pPr>
        <w:jc w:val="both"/>
      </w:pPr>
    </w:p>
    <w:p w:rsidR="00F12CBB" w:rsidRDefault="00F12CBB" w:rsidP="00F12CBB">
      <w:pPr>
        <w:jc w:val="both"/>
      </w:pPr>
      <w:r>
        <w:t xml:space="preserve">5. hét </w:t>
      </w:r>
      <w:proofErr w:type="gramStart"/>
      <w:r>
        <w:t>A</w:t>
      </w:r>
      <w:proofErr w:type="gramEnd"/>
      <w:r>
        <w:t xml:space="preserve"> talaj – növény - légkör rendszer nitrogén körforgalma. Az </w:t>
      </w:r>
      <w:proofErr w:type="spellStart"/>
      <w:r>
        <w:t>ammonifikáció</w:t>
      </w:r>
      <w:proofErr w:type="spellEnd"/>
      <w:r>
        <w:t xml:space="preserve">, a nitrifikáció, a </w:t>
      </w:r>
      <w:proofErr w:type="spellStart"/>
      <w:r>
        <w:t>denitrifikáció</w:t>
      </w:r>
      <w:proofErr w:type="spellEnd"/>
      <w:r>
        <w:t xml:space="preserve"> és a nitrogénkötés mikrobiológiai folyamatai. A kén biológiai körforgalma: a </w:t>
      </w:r>
      <w:proofErr w:type="spellStart"/>
      <w:r>
        <w:t>szulfurikáció</w:t>
      </w:r>
      <w:proofErr w:type="spellEnd"/>
      <w:r>
        <w:t xml:space="preserve"> és a </w:t>
      </w:r>
      <w:proofErr w:type="spellStart"/>
      <w:r>
        <w:t>deszulfurikáció</w:t>
      </w:r>
      <w:proofErr w:type="spellEnd"/>
      <w:r>
        <w:t xml:space="preserve">. </w:t>
      </w:r>
    </w:p>
    <w:p w:rsidR="00F12CBB" w:rsidRDefault="00F12CBB" w:rsidP="00F12CBB">
      <w:pPr>
        <w:jc w:val="both"/>
      </w:pPr>
    </w:p>
    <w:p w:rsidR="00F12CBB" w:rsidRDefault="00F12CBB" w:rsidP="00F12CBB">
      <w:pPr>
        <w:jc w:val="both"/>
      </w:pPr>
      <w:r>
        <w:t xml:space="preserve">6. hét Az élővilág nagy csoportjai. </w:t>
      </w:r>
      <w:proofErr w:type="spellStart"/>
      <w:r>
        <w:t>Prokarióták</w:t>
      </w:r>
      <w:proofErr w:type="spellEnd"/>
      <w:r>
        <w:t>. A talajban élő baktériumok táplálkozás élettani csoportjai. Fontosabb csoportjai: kékbaktériumok (</w:t>
      </w:r>
      <w:proofErr w:type="spellStart"/>
      <w:r>
        <w:t>Cyanophyta</w:t>
      </w:r>
      <w:proofErr w:type="spellEnd"/>
      <w:r>
        <w:t>), és a sugárgombák (</w:t>
      </w:r>
      <w:proofErr w:type="spellStart"/>
      <w:r>
        <w:t>Actinomycetes</w:t>
      </w:r>
      <w:proofErr w:type="spellEnd"/>
      <w:r>
        <w:t xml:space="preserve">). </w:t>
      </w:r>
    </w:p>
    <w:p w:rsidR="00F12CBB" w:rsidRDefault="00F12CBB" w:rsidP="00F12CBB">
      <w:pPr>
        <w:jc w:val="both"/>
      </w:pPr>
    </w:p>
    <w:p w:rsidR="00F12CBB" w:rsidRDefault="00F12CBB" w:rsidP="00F12CBB">
      <w:pPr>
        <w:jc w:val="both"/>
      </w:pPr>
      <w:r>
        <w:t xml:space="preserve">7. hét </w:t>
      </w:r>
      <w:proofErr w:type="gramStart"/>
      <w:r>
        <w:t>A</w:t>
      </w:r>
      <w:proofErr w:type="gramEnd"/>
      <w:r>
        <w:t xml:space="preserve"> mikroszkopikus és makroszkopikus gombák helye az élőszervezetek között. A talajban élő gombák táplálkozás élettani csoportjai. A </w:t>
      </w:r>
      <w:proofErr w:type="spellStart"/>
      <w:r>
        <w:t>mikorrhiza</w:t>
      </w:r>
      <w:proofErr w:type="spellEnd"/>
      <w:r>
        <w:t xml:space="preserve"> kapcsolat előnyei, típusai, előfordulása. Az algák szerepe és jelentősége. </w:t>
      </w:r>
    </w:p>
    <w:p w:rsidR="00F12CBB" w:rsidRDefault="00F12CBB" w:rsidP="00F12CBB">
      <w:pPr>
        <w:jc w:val="both"/>
      </w:pPr>
    </w:p>
    <w:p w:rsidR="00F12CBB" w:rsidRDefault="00F12CBB" w:rsidP="00F12CBB">
      <w:pPr>
        <w:jc w:val="both"/>
      </w:pPr>
      <w:r>
        <w:t>8. hét A talaj</w:t>
      </w:r>
      <w:proofErr w:type="gramStart"/>
      <w:r>
        <w:t>fauna</w:t>
      </w:r>
      <w:proofErr w:type="gramEnd"/>
      <w:r>
        <w:t xml:space="preserve">. A protozoák, (ostorosok, gyökérlábúak, spórások és csillósok) fonalférgek, ugróvillások, atkák medveállatok </w:t>
      </w:r>
      <w:proofErr w:type="gramStart"/>
      <w:r>
        <w:t>morfológiája</w:t>
      </w:r>
      <w:proofErr w:type="gramEnd"/>
      <w:r>
        <w:t xml:space="preserve">, szerepük a talaj anyagforgalmában. Növényi kórokozók. Gyűrűsférgek szerepe a talajban. Az Ízeltlábúak. Vakondfélék. </w:t>
      </w:r>
    </w:p>
    <w:p w:rsidR="00F12CBB" w:rsidRDefault="00F12CBB" w:rsidP="00F12CBB">
      <w:pPr>
        <w:jc w:val="both"/>
      </w:pPr>
    </w:p>
    <w:p w:rsidR="00F12CBB" w:rsidRDefault="00F12CBB" w:rsidP="00F12CBB">
      <w:pPr>
        <w:jc w:val="both"/>
      </w:pPr>
      <w:r>
        <w:t xml:space="preserve">9. hét </w:t>
      </w:r>
      <w:proofErr w:type="gramStart"/>
      <w:r>
        <w:t>A</w:t>
      </w:r>
      <w:proofErr w:type="gramEnd"/>
      <w:r>
        <w:t xml:space="preserve"> fontosabb talaj fizikai tulajdonságok (textúra, porozitása, nedvességtartalma, szerkezete) hatása a talaj élővilágára. A baktériumok, a gombák és a gyűrűsférgek tevékenységének hatása a talaj szerkezetére. </w:t>
      </w:r>
    </w:p>
    <w:p w:rsidR="00F12CBB" w:rsidRDefault="00F12CBB" w:rsidP="00F12CBB">
      <w:pPr>
        <w:jc w:val="both"/>
      </w:pPr>
    </w:p>
    <w:p w:rsidR="00F12CBB" w:rsidRDefault="00F12CBB" w:rsidP="00F12CBB">
      <w:pPr>
        <w:jc w:val="both"/>
      </w:pPr>
      <w:r>
        <w:t xml:space="preserve">10. hét </w:t>
      </w:r>
      <w:proofErr w:type="gramStart"/>
      <w:r>
        <w:t>A</w:t>
      </w:r>
      <w:proofErr w:type="gramEnd"/>
      <w:r>
        <w:t xml:space="preserve"> talajok fontosabb kémiai tulajdonságainak (humusztartalom, ásványi anyag tartalom, pH és talajsavanyúság és lúgosság, a talaj kolloidok, </w:t>
      </w:r>
      <w:proofErr w:type="spellStart"/>
      <w:r>
        <w:t>redox</w:t>
      </w:r>
      <w:proofErr w:type="spellEnd"/>
      <w:r>
        <w:t xml:space="preserve"> viszonyok a talajban) hatása a talaj élővilágára, a talajtulajdonságok változásának hatásai. </w:t>
      </w:r>
    </w:p>
    <w:p w:rsidR="00F12CBB" w:rsidRDefault="00F12CBB" w:rsidP="00F12CBB">
      <w:pPr>
        <w:jc w:val="both"/>
      </w:pPr>
    </w:p>
    <w:p w:rsidR="00F12CBB" w:rsidRDefault="00F12CBB" w:rsidP="00F12CBB">
      <w:pPr>
        <w:jc w:val="both"/>
      </w:pPr>
      <w:r>
        <w:t xml:space="preserve">11. hét </w:t>
      </w:r>
      <w:proofErr w:type="gramStart"/>
      <w:r>
        <w:t>A</w:t>
      </w:r>
      <w:proofErr w:type="gramEnd"/>
      <w:r>
        <w:t xml:space="preserve"> növények és mikroorganizmusok kapcsolata. A populáció és a környezet kapcsolata. A populáció szerkezete. Populációs kölcsönhatások. </w:t>
      </w:r>
      <w:proofErr w:type="spellStart"/>
      <w:r>
        <w:t>Szimbionta</w:t>
      </w:r>
      <w:proofErr w:type="spellEnd"/>
      <w:r>
        <w:t xml:space="preserve"> nitrogénkötő baktériumok. A </w:t>
      </w:r>
      <w:proofErr w:type="spellStart"/>
      <w:r>
        <w:t>mikorrhiza</w:t>
      </w:r>
      <w:proofErr w:type="spellEnd"/>
      <w:r>
        <w:t xml:space="preserve"> gombák. A </w:t>
      </w:r>
      <w:proofErr w:type="spellStart"/>
      <w:r>
        <w:t>mikorrhiza</w:t>
      </w:r>
      <w:proofErr w:type="spellEnd"/>
      <w:r>
        <w:t xml:space="preserve"> típusai és a kölcsönhatás előnyei. A zuzmó.</w:t>
      </w:r>
    </w:p>
    <w:p w:rsidR="00F12CBB" w:rsidRDefault="00F12CBB" w:rsidP="00F12CBB">
      <w:pPr>
        <w:jc w:val="both"/>
      </w:pPr>
    </w:p>
    <w:p w:rsidR="00F12CBB" w:rsidRDefault="00F12CBB" w:rsidP="00F12CBB">
      <w:pPr>
        <w:jc w:val="both"/>
      </w:pPr>
      <w:r>
        <w:t xml:space="preserve">12. hét </w:t>
      </w:r>
      <w:proofErr w:type="gramStart"/>
      <w:r>
        <w:t>A</w:t>
      </w:r>
      <w:proofErr w:type="gramEnd"/>
      <w:r>
        <w:t xml:space="preserve"> növényi gyökérzet és a mikroorganizmusok kölcsönhatásai. A </w:t>
      </w:r>
      <w:proofErr w:type="spellStart"/>
      <w:r>
        <w:t>rhizoszféra</w:t>
      </w:r>
      <w:proofErr w:type="spellEnd"/>
      <w:r>
        <w:t xml:space="preserve"> és a </w:t>
      </w:r>
      <w:proofErr w:type="spellStart"/>
      <w:r>
        <w:t>rhizoplán</w:t>
      </w:r>
      <w:proofErr w:type="spellEnd"/>
      <w:r>
        <w:t xml:space="preserve">. </w:t>
      </w:r>
      <w:proofErr w:type="spellStart"/>
      <w:r>
        <w:t>Rhizoszféra</w:t>
      </w:r>
      <w:proofErr w:type="spellEnd"/>
      <w:r>
        <w:t xml:space="preserve"> </w:t>
      </w:r>
      <w:proofErr w:type="gramStart"/>
      <w:r>
        <w:t>effektus</w:t>
      </w:r>
      <w:proofErr w:type="gramEnd"/>
      <w:r>
        <w:t xml:space="preserve">. A mikroorganizmusok stratégiája a gyökérrendszerben. A </w:t>
      </w:r>
      <w:proofErr w:type="spellStart"/>
      <w:r>
        <w:t>rhizoszféra</w:t>
      </w:r>
      <w:proofErr w:type="spellEnd"/>
      <w:r>
        <w:t xml:space="preserve"> hasznos mikroszervezetei. </w:t>
      </w:r>
    </w:p>
    <w:p w:rsidR="00F12CBB" w:rsidRDefault="00F12CBB" w:rsidP="00F12CBB">
      <w:pPr>
        <w:jc w:val="both"/>
      </w:pPr>
    </w:p>
    <w:p w:rsidR="00F12CBB" w:rsidRDefault="00F12CBB" w:rsidP="00F12CBB">
      <w:pPr>
        <w:jc w:val="both"/>
      </w:pPr>
      <w:r>
        <w:t xml:space="preserve">13. hét </w:t>
      </w:r>
      <w:proofErr w:type="gramStart"/>
      <w:r>
        <w:t>A</w:t>
      </w:r>
      <w:proofErr w:type="gramEnd"/>
      <w:r>
        <w:t xml:space="preserve"> </w:t>
      </w:r>
      <w:proofErr w:type="spellStart"/>
      <w:r>
        <w:t>biotrágyák</w:t>
      </w:r>
      <w:proofErr w:type="spellEnd"/>
      <w:r>
        <w:t xml:space="preserve">. A biológiai </w:t>
      </w:r>
      <w:proofErr w:type="gramStart"/>
      <w:r>
        <w:t>aktivitás</w:t>
      </w:r>
      <w:proofErr w:type="gramEnd"/>
      <w:r>
        <w:t xml:space="preserve"> fokozásának módjai. A talajminőség </w:t>
      </w:r>
      <w:proofErr w:type="gramStart"/>
      <w:r>
        <w:t>indikálására</w:t>
      </w:r>
      <w:proofErr w:type="gramEnd"/>
      <w:r>
        <w:t xml:space="preserve"> javasolt fontosabb talaj- és </w:t>
      </w:r>
      <w:proofErr w:type="spellStart"/>
      <w:r>
        <w:t>rhizobiológiai</w:t>
      </w:r>
      <w:proofErr w:type="spellEnd"/>
      <w:r>
        <w:t xml:space="preserve"> vizsgálati eljárások. A </w:t>
      </w:r>
      <w:proofErr w:type="spellStart"/>
      <w:r>
        <w:t>biodiverzitás</w:t>
      </w:r>
      <w:proofErr w:type="spellEnd"/>
      <w:r>
        <w:t xml:space="preserve"> mérési lehetőségei és szerepe a fenntartható mezőgazdaságban. Az élővilág szerepe a talajban lejátszódó folyamatokban. </w:t>
      </w:r>
    </w:p>
    <w:p w:rsidR="00F12CBB" w:rsidRDefault="00F12CBB" w:rsidP="00F12CBB">
      <w:pPr>
        <w:jc w:val="both"/>
      </w:pPr>
    </w:p>
    <w:p w:rsidR="00F12CBB" w:rsidRDefault="00F12CBB" w:rsidP="00F12CBB">
      <w:pPr>
        <w:jc w:val="both"/>
      </w:pPr>
      <w:r>
        <w:t xml:space="preserve">14. hét Az agrotechnikai tényezők hatása a talaj élőlényeire. Az öntözés, a talajművelés, a savanyodás, a tápanyag utánpótlás, herbicidek hatása a talajban előforduló mikroorganizmusok mennyiségére és </w:t>
      </w:r>
      <w:proofErr w:type="gramStart"/>
      <w:r>
        <w:t>aktivitására</w:t>
      </w:r>
      <w:proofErr w:type="gramEnd"/>
      <w:r>
        <w:t xml:space="preserve">. </w:t>
      </w:r>
    </w:p>
    <w:p w:rsidR="00F12CBB" w:rsidRDefault="00F12CBB" w:rsidP="00F12CBB">
      <w:pPr>
        <w:jc w:val="both"/>
      </w:pPr>
    </w:p>
    <w:p w:rsidR="00F12CBB" w:rsidRDefault="00F12CBB" w:rsidP="00F12CBB">
      <w:pPr>
        <w:jc w:val="both"/>
        <w:rPr>
          <w:b/>
        </w:rPr>
      </w:pPr>
      <w:r>
        <w:rPr>
          <w:b/>
        </w:rPr>
        <w:t>Évközi ellenőrzés módja:</w:t>
      </w:r>
    </w:p>
    <w:p w:rsidR="00F12CBB" w:rsidRDefault="00F12CBB" w:rsidP="00F12CBB">
      <w:pPr>
        <w:jc w:val="both"/>
      </w:pPr>
      <w:r>
        <w:t>Az előadások 50%-án a hallgató megjelenni köteles. A tantárgy oktatása egy félév során befejeződik.</w:t>
      </w:r>
    </w:p>
    <w:p w:rsidR="00F12CBB" w:rsidRDefault="00F12CBB" w:rsidP="00F12CBB">
      <w:pPr>
        <w:jc w:val="both"/>
        <w:rPr>
          <w:b/>
        </w:rPr>
      </w:pPr>
    </w:p>
    <w:p w:rsidR="00F12CBB" w:rsidRDefault="00F12CBB" w:rsidP="00F12CBB">
      <w:pPr>
        <w:jc w:val="both"/>
        <w:rPr>
          <w:b/>
        </w:rPr>
      </w:pPr>
      <w:r>
        <w:rPr>
          <w:b/>
        </w:rPr>
        <w:t>Számonkérés módja: (félévi vizsgajegy kialakításának módja – beszámoló, gyakorlati jegy, kollokvium, szigorlat):</w:t>
      </w:r>
    </w:p>
    <w:p w:rsidR="00F12CBB" w:rsidRDefault="00F12CBB" w:rsidP="00F12CBB">
      <w:pPr>
        <w:jc w:val="both"/>
        <w:rPr>
          <w:b/>
        </w:rPr>
      </w:pPr>
    </w:p>
    <w:p w:rsidR="00F12CBB" w:rsidRDefault="00F12CBB" w:rsidP="00F12CBB">
      <w:pPr>
        <w:jc w:val="both"/>
      </w:pPr>
      <w:r>
        <w:t>A félév zárása írásbeli vizsgával, kollokviummal történik.</w:t>
      </w:r>
    </w:p>
    <w:p w:rsidR="00F12CBB" w:rsidRDefault="00F12CBB" w:rsidP="00F12CBB">
      <w:pPr>
        <w:jc w:val="both"/>
        <w:rPr>
          <w:b/>
        </w:rPr>
      </w:pPr>
    </w:p>
    <w:p w:rsidR="00F12CBB" w:rsidRDefault="00F12CBB" w:rsidP="00F12CBB">
      <w:pPr>
        <w:jc w:val="both"/>
        <w:rPr>
          <w:b/>
        </w:rPr>
      </w:pPr>
      <w:r>
        <w:rPr>
          <w:b/>
        </w:rPr>
        <w:t>Oktatási segédanyagok:</w:t>
      </w:r>
    </w:p>
    <w:p w:rsidR="00F12CBB" w:rsidRDefault="00F12CBB" w:rsidP="00F12CBB">
      <w:pPr>
        <w:jc w:val="both"/>
      </w:pPr>
      <w:r>
        <w:t>Előadás prezentáció, diasor (E-</w:t>
      </w:r>
      <w:proofErr w:type="spellStart"/>
      <w:r>
        <w:t>learning</w:t>
      </w:r>
      <w:proofErr w:type="spellEnd"/>
      <w:r>
        <w:t>)</w:t>
      </w:r>
    </w:p>
    <w:p w:rsidR="00F12CBB" w:rsidRDefault="00F12CBB" w:rsidP="00F12CBB">
      <w:pPr>
        <w:jc w:val="both"/>
      </w:pPr>
      <w:r>
        <w:t xml:space="preserve">Kátai J. (2011): Talajökológia. (e-könyv) </w:t>
      </w:r>
    </w:p>
    <w:p w:rsidR="00F12CBB" w:rsidRDefault="00F12CBB" w:rsidP="00F12CBB">
      <w:pPr>
        <w:jc w:val="both"/>
      </w:pPr>
      <w:r>
        <w:t>https://docplayer.hu/17956705-Talajokologia-janos-katai</w:t>
      </w:r>
      <w:proofErr w:type="gramStart"/>
      <w:r>
        <w:t>.html</w:t>
      </w:r>
      <w:proofErr w:type="gramEnd"/>
    </w:p>
    <w:p w:rsidR="00F12CBB" w:rsidRDefault="00F12CBB" w:rsidP="00F12CBB">
      <w:pPr>
        <w:jc w:val="both"/>
      </w:pPr>
      <w:r>
        <w:t>https://dtk.tankonyvtar.hu/xmlui/bitstream/handle/123456789/7453/0010_1A_Book_adaptalt_01_Talajokologia.pdf</w:t>
      </w:r>
      <w:proofErr w:type="gramStart"/>
      <w:r>
        <w:t>?sequence</w:t>
      </w:r>
      <w:proofErr w:type="gramEnd"/>
      <w:r>
        <w:t>=1&amp;isAllowed=y</w:t>
      </w:r>
    </w:p>
    <w:p w:rsidR="00F12CBB" w:rsidRDefault="00F12CBB" w:rsidP="00F12CBB">
      <w:pPr>
        <w:jc w:val="both"/>
        <w:rPr>
          <w:bCs/>
        </w:rPr>
      </w:pPr>
      <w:r>
        <w:rPr>
          <w:bCs/>
        </w:rPr>
        <w:t>Kátai J. (</w:t>
      </w:r>
      <w:proofErr w:type="spellStart"/>
      <w:r>
        <w:rPr>
          <w:bCs/>
        </w:rPr>
        <w:t>Szerk</w:t>
      </w:r>
      <w:proofErr w:type="spellEnd"/>
      <w:r>
        <w:rPr>
          <w:bCs/>
        </w:rPr>
        <w:t>.) 2021. Talajtan. Egyetemi Jegyzet. DE MÉK ATI. ISBN978-963-318-936-8</w:t>
      </w:r>
    </w:p>
    <w:p w:rsidR="00F12CBB" w:rsidRDefault="00F12CBB" w:rsidP="00F12CBB">
      <w:pPr>
        <w:jc w:val="both"/>
        <w:rPr>
          <w:bCs/>
        </w:rPr>
      </w:pPr>
      <w:r>
        <w:rPr>
          <w:bCs/>
        </w:rPr>
        <w:t>https://elearning.unideb.hu/course/view.php</w:t>
      </w:r>
      <w:proofErr w:type="gramStart"/>
      <w:r>
        <w:rPr>
          <w:bCs/>
        </w:rPr>
        <w:t>?id</w:t>
      </w:r>
      <w:proofErr w:type="gramEnd"/>
      <w:r>
        <w:rPr>
          <w:bCs/>
        </w:rPr>
        <w:t>=14720</w:t>
      </w:r>
    </w:p>
    <w:p w:rsidR="00F12CBB" w:rsidRDefault="00F12CBB" w:rsidP="00F12CBB">
      <w:pPr>
        <w:jc w:val="both"/>
        <w:rPr>
          <w:b/>
          <w:bCs/>
        </w:rPr>
      </w:pPr>
    </w:p>
    <w:p w:rsidR="00F12CBB" w:rsidRDefault="00F12CBB" w:rsidP="00F12CBB">
      <w:pPr>
        <w:jc w:val="both"/>
        <w:rPr>
          <w:b/>
        </w:rPr>
      </w:pPr>
      <w:r>
        <w:rPr>
          <w:b/>
        </w:rPr>
        <w:t>Ajánlott irodalom:</w:t>
      </w:r>
    </w:p>
    <w:p w:rsidR="00F12CBB" w:rsidRDefault="00F12CBB" w:rsidP="00F12CBB">
      <w:pPr>
        <w:jc w:val="both"/>
      </w:pPr>
      <w:r>
        <w:t xml:space="preserve">Kátai J. - </w:t>
      </w:r>
      <w:proofErr w:type="spellStart"/>
      <w:r>
        <w:t>Csubák</w:t>
      </w:r>
      <w:proofErr w:type="spellEnd"/>
      <w:r>
        <w:t xml:space="preserve"> M. - Makó </w:t>
      </w:r>
      <w:proofErr w:type="gramStart"/>
      <w:r>
        <w:t>A</w:t>
      </w:r>
      <w:proofErr w:type="gramEnd"/>
      <w:r>
        <w:t xml:space="preserve">. -  </w:t>
      </w:r>
      <w:proofErr w:type="spellStart"/>
      <w:r>
        <w:t>Michéli</w:t>
      </w:r>
      <w:proofErr w:type="spellEnd"/>
      <w:r>
        <w:t xml:space="preserve"> E.- Sándor </w:t>
      </w:r>
      <w:proofErr w:type="spellStart"/>
      <w:r>
        <w:t>Zs</w:t>
      </w:r>
      <w:proofErr w:type="spellEnd"/>
      <w:r>
        <w:t xml:space="preserve">. - Sípos M. - Vágó I.- </w:t>
      </w:r>
      <w:proofErr w:type="spellStart"/>
      <w:r>
        <w:t>Zsuposné</w:t>
      </w:r>
      <w:proofErr w:type="spellEnd"/>
      <w:r>
        <w:t xml:space="preserve"> O.Á (2008): Talajtan, Talajökológia. Kátai J. (</w:t>
      </w:r>
      <w:proofErr w:type="spellStart"/>
      <w:r>
        <w:t>szerk</w:t>
      </w:r>
      <w:proofErr w:type="spellEnd"/>
      <w:r>
        <w:t xml:space="preserve">.) Debrecen, Észak-alföldi Régióért Kht., 173. </w:t>
      </w:r>
    </w:p>
    <w:p w:rsidR="00F12CBB" w:rsidRDefault="00F12CBB" w:rsidP="00F12CBB">
      <w:pPr>
        <w:jc w:val="both"/>
      </w:pPr>
      <w:r>
        <w:t xml:space="preserve">Kátai J – </w:t>
      </w:r>
      <w:proofErr w:type="spellStart"/>
      <w:r>
        <w:t>Zsuposné</w:t>
      </w:r>
      <w:proofErr w:type="spellEnd"/>
      <w:r>
        <w:t xml:space="preserve"> O. Á. (</w:t>
      </w:r>
      <w:proofErr w:type="spellStart"/>
      <w:r>
        <w:t>szerk</w:t>
      </w:r>
      <w:proofErr w:type="spellEnd"/>
      <w:r>
        <w:t xml:space="preserve">.) (2012): A talajökológia néhány fejezete. </w:t>
      </w:r>
      <w:proofErr w:type="gramStart"/>
      <w:r>
        <w:t>Adaptáció</w:t>
      </w:r>
      <w:proofErr w:type="gramEnd"/>
      <w:r>
        <w:t xml:space="preserve"> a TÁMOP támogatásával. (</w:t>
      </w:r>
      <w:proofErr w:type="spellStart"/>
      <w:r>
        <w:t>MSc</w:t>
      </w:r>
      <w:proofErr w:type="spellEnd"/>
      <w:r>
        <w:t xml:space="preserve">) </w:t>
      </w:r>
    </w:p>
    <w:p w:rsidR="00F12CBB" w:rsidRDefault="00F12CBB" w:rsidP="00F12CBB">
      <w:pPr>
        <w:jc w:val="both"/>
      </w:pPr>
      <w:r>
        <w:t>Szabó, I. M. (2006): Az általános talajtan biológiai alapjai. Mezőgazdasági Kiadó. Bp.</w:t>
      </w:r>
    </w:p>
    <w:p w:rsidR="00F12CBB" w:rsidRDefault="00F12CBB" w:rsidP="00F12CBB">
      <w:pPr>
        <w:jc w:val="both"/>
      </w:pPr>
      <w:r>
        <w:t xml:space="preserve">Wall, D. H. et. </w:t>
      </w:r>
      <w:proofErr w:type="spellStart"/>
      <w:proofErr w:type="gramStart"/>
      <w:r>
        <w:t>al</w:t>
      </w:r>
      <w:proofErr w:type="spellEnd"/>
      <w:proofErr w:type="gramEnd"/>
      <w:r>
        <w:t>. (</w:t>
      </w:r>
      <w:proofErr w:type="spellStart"/>
      <w:r>
        <w:t>eds</w:t>
      </w:r>
      <w:proofErr w:type="spellEnd"/>
      <w:r>
        <w:t xml:space="preserve">) (2012): </w:t>
      </w:r>
      <w:proofErr w:type="spellStart"/>
      <w:r>
        <w:t>Soil</w:t>
      </w:r>
      <w:proofErr w:type="spellEnd"/>
      <w:r>
        <w:t xml:space="preserve"> </w:t>
      </w:r>
      <w:proofErr w:type="spellStart"/>
      <w:r>
        <w:t>Ecology</w:t>
      </w:r>
      <w:proofErr w:type="spellEnd"/>
      <w:r>
        <w:t xml:space="preserve"> and </w:t>
      </w:r>
      <w:proofErr w:type="spellStart"/>
      <w:r>
        <w:t>Ecosystem</w:t>
      </w:r>
      <w:proofErr w:type="spellEnd"/>
      <w:r>
        <w:t xml:space="preserve"> </w:t>
      </w:r>
      <w:proofErr w:type="spellStart"/>
      <w:r>
        <w:t>Services</w:t>
      </w:r>
      <w:proofErr w:type="spellEnd"/>
      <w:r>
        <w:t xml:space="preserve">, Oxford University Press. </w:t>
      </w:r>
    </w:p>
    <w:p w:rsidR="00F12CBB" w:rsidRDefault="00F12CBB" w:rsidP="00F12CBB">
      <w:pPr>
        <w:jc w:val="both"/>
      </w:pPr>
    </w:p>
    <w:p w:rsidR="00F12CBB" w:rsidRDefault="00F12CBB" w:rsidP="00F12CBB">
      <w:pPr>
        <w:spacing w:line="254" w:lineRule="auto"/>
      </w:pPr>
      <w:r>
        <w:t>Debrecen, 2023. január 30.</w:t>
      </w:r>
    </w:p>
    <w:p w:rsidR="00F12CBB" w:rsidRDefault="00F12CBB">
      <w:r>
        <w:br w:type="page"/>
      </w:r>
    </w:p>
    <w:p w:rsidR="00F12CBB" w:rsidRDefault="00F12CBB" w:rsidP="00F12CBB">
      <w:pPr>
        <w:jc w:val="center"/>
        <w:rPr>
          <w:b/>
        </w:rPr>
      </w:pPr>
      <w:r>
        <w:rPr>
          <w:b/>
        </w:rPr>
        <w:t>KÖVETELMÉNYRENDSZER</w:t>
      </w:r>
    </w:p>
    <w:p w:rsidR="00F12CBB" w:rsidRDefault="00F12CBB" w:rsidP="00F12CBB">
      <w:pPr>
        <w:jc w:val="center"/>
        <w:rPr>
          <w:b/>
        </w:rPr>
      </w:pPr>
      <w:r>
        <w:rPr>
          <w:b/>
        </w:rPr>
        <w:t>2022/23</w:t>
      </w:r>
      <w:r w:rsidRPr="00D1505D">
        <w:rPr>
          <w:b/>
        </w:rPr>
        <w:t xml:space="preserve"> tanév</w:t>
      </w:r>
      <w:r>
        <w:rPr>
          <w:b/>
        </w:rPr>
        <w:t xml:space="preserve"> II.</w:t>
      </w:r>
      <w:r w:rsidRPr="00D1505D">
        <w:rPr>
          <w:b/>
        </w:rPr>
        <w:t xml:space="preserve"> félév</w:t>
      </w:r>
    </w:p>
    <w:p w:rsidR="00F12CBB" w:rsidRDefault="00F12CBB" w:rsidP="00F12CBB">
      <w:pPr>
        <w:jc w:val="center"/>
        <w:rPr>
          <w:b/>
        </w:rPr>
      </w:pPr>
    </w:p>
    <w:p w:rsidR="00F12CBB" w:rsidRPr="000D66F6" w:rsidRDefault="00F12CBB" w:rsidP="00F12CBB">
      <w:r w:rsidRPr="00B95F0A">
        <w:rPr>
          <w:b/>
        </w:rPr>
        <w:t>A tantárgy neve</w:t>
      </w:r>
      <w:r>
        <w:rPr>
          <w:b/>
        </w:rPr>
        <w:t>, kódja</w:t>
      </w:r>
      <w:r w:rsidRPr="00B95F0A">
        <w:rPr>
          <w:b/>
        </w:rPr>
        <w:t>:</w:t>
      </w:r>
      <w:r>
        <w:rPr>
          <w:b/>
        </w:rPr>
        <w:t xml:space="preserve"> </w:t>
      </w:r>
      <w:r>
        <w:t>Környezetgazdálkodás a kertészetben, MTMKE7006</w:t>
      </w:r>
    </w:p>
    <w:p w:rsidR="00F12CBB" w:rsidRDefault="00F12CBB" w:rsidP="00F12CBB">
      <w:r>
        <w:rPr>
          <w:b/>
        </w:rPr>
        <w:t>A t</w:t>
      </w:r>
      <w:r w:rsidRPr="00B95F0A">
        <w:rPr>
          <w:b/>
        </w:rPr>
        <w:t>antárgyfelelős neve, beosztása:</w:t>
      </w:r>
      <w:r>
        <w:t xml:space="preserve"> Prof. Dr. Tamás János, egyetemi tanár</w:t>
      </w:r>
    </w:p>
    <w:p w:rsidR="00F12CBB" w:rsidRPr="00700421" w:rsidRDefault="00F12CBB" w:rsidP="00F12CBB">
      <w:pPr>
        <w:rPr>
          <w:bCs/>
        </w:rPr>
      </w:pPr>
      <w:r w:rsidRPr="009516F8">
        <w:rPr>
          <w:b/>
        </w:rPr>
        <w:t>A tantárgy oktatásába bevont további oktatók:</w:t>
      </w:r>
      <w:r w:rsidRPr="00B14F70">
        <w:rPr>
          <w:b/>
        </w:rPr>
        <w:t xml:space="preserve"> </w:t>
      </w:r>
      <w:r w:rsidRPr="00700421">
        <w:rPr>
          <w:bCs/>
        </w:rPr>
        <w:t xml:space="preserve">Dr. </w:t>
      </w:r>
      <w:proofErr w:type="spellStart"/>
      <w:r w:rsidRPr="00700421">
        <w:rPr>
          <w:bCs/>
        </w:rPr>
        <w:t>Gorliczay</w:t>
      </w:r>
      <w:proofErr w:type="spellEnd"/>
      <w:r w:rsidRPr="00700421">
        <w:rPr>
          <w:bCs/>
        </w:rPr>
        <w:t xml:space="preserve"> Edit, tanársegéd</w:t>
      </w:r>
    </w:p>
    <w:p w:rsidR="00F12CBB" w:rsidRPr="00B14F70" w:rsidRDefault="00F12CBB" w:rsidP="00F12CBB">
      <w:r w:rsidRPr="00B14F70">
        <w:rPr>
          <w:b/>
        </w:rPr>
        <w:t>Szak neve, szintje:</w:t>
      </w:r>
      <w:r>
        <w:t xml:space="preserve"> Kertészmérnöki </w:t>
      </w:r>
      <w:proofErr w:type="spellStart"/>
      <w:r>
        <w:t>MSc</w:t>
      </w:r>
      <w:proofErr w:type="spellEnd"/>
    </w:p>
    <w:p w:rsidR="00F12CBB" w:rsidRPr="00B14F70" w:rsidRDefault="00F12CBB" w:rsidP="00F12CBB">
      <w:r w:rsidRPr="00B14F70">
        <w:rPr>
          <w:b/>
        </w:rPr>
        <w:t xml:space="preserve">Tantárgy típusa: </w:t>
      </w:r>
      <w:r w:rsidRPr="000D66F6">
        <w:t>kötelező</w:t>
      </w:r>
    </w:p>
    <w:p w:rsidR="00F12CBB" w:rsidRPr="00B14F70" w:rsidRDefault="00F12CBB" w:rsidP="00F12CBB">
      <w:r w:rsidRPr="00B14F70">
        <w:rPr>
          <w:b/>
        </w:rPr>
        <w:t xml:space="preserve">A tantárgy oktatási időterve, vizsga típusa: </w:t>
      </w:r>
      <w:r>
        <w:t>2+0 K</w:t>
      </w:r>
    </w:p>
    <w:p w:rsidR="00F12CBB" w:rsidRPr="000D66F6" w:rsidRDefault="00F12CBB" w:rsidP="00F12CBB">
      <w:r w:rsidRPr="00B14F70">
        <w:rPr>
          <w:b/>
        </w:rPr>
        <w:t xml:space="preserve">A tantárgy kredit értéke: </w:t>
      </w:r>
      <w:r>
        <w:t>3</w:t>
      </w:r>
    </w:p>
    <w:p w:rsidR="00F12CBB" w:rsidRDefault="00F12CBB" w:rsidP="00F12CBB">
      <w:pPr>
        <w:jc w:val="both"/>
        <w:rPr>
          <w:b/>
        </w:rPr>
      </w:pPr>
    </w:p>
    <w:p w:rsidR="00F12CBB" w:rsidRPr="00B82D97" w:rsidRDefault="00F12CBB" w:rsidP="00F12CBB">
      <w:pPr>
        <w:jc w:val="both"/>
        <w:rPr>
          <w:bCs/>
        </w:rPr>
      </w:pPr>
      <w:r w:rsidRPr="00B14F70">
        <w:rPr>
          <w:b/>
        </w:rPr>
        <w:t>A tárgy oktatásának célja:</w:t>
      </w:r>
      <w:r>
        <w:rPr>
          <w:b/>
        </w:rPr>
        <w:t xml:space="preserve"> </w:t>
      </w:r>
      <w:r>
        <w:t xml:space="preserve">A tantárgy keretében a hallgató elsajátítja a vízgazdálkodás kertészeti ismereteit. Képes lesz az egyes kultúrák vízigényének számítására. </w:t>
      </w:r>
      <w:proofErr w:type="gramStart"/>
      <w:r>
        <w:t>Megtudja</w:t>
      </w:r>
      <w:proofErr w:type="gramEnd"/>
      <w:r>
        <w:t xml:space="preserve"> tervezni és felügyelni az optimális vízgazdálkodási rendet. Megismeri a legfontosabb környezeti hatásokat a kertészetekben és azok kezelésének módját.</w:t>
      </w:r>
    </w:p>
    <w:p w:rsidR="00F12CBB" w:rsidRPr="00B14F70" w:rsidRDefault="00F12CBB" w:rsidP="00F12CBB">
      <w:pPr>
        <w:rPr>
          <w:b/>
        </w:rPr>
      </w:pPr>
    </w:p>
    <w:p w:rsidR="00F12CBB" w:rsidRPr="00B14F70" w:rsidRDefault="00F12CBB" w:rsidP="00F12CBB">
      <w:r w:rsidRPr="00B14F70">
        <w:rPr>
          <w:b/>
        </w:rPr>
        <w:t xml:space="preserve">A tantárgy tartalma </w:t>
      </w:r>
      <w:r w:rsidRPr="00B14F70">
        <w:t xml:space="preserve">(14 hét bontásban): </w:t>
      </w:r>
    </w:p>
    <w:p w:rsidR="00F12CBB" w:rsidRPr="00B14F70" w:rsidRDefault="00F12CBB" w:rsidP="00F12CBB"/>
    <w:p w:rsidR="00F12CBB" w:rsidRDefault="00F12CBB" w:rsidP="00F12CBB">
      <w:r>
        <w:t xml:space="preserve">1. Talajok szerepe a vízgazdálkodásban </w:t>
      </w:r>
    </w:p>
    <w:p w:rsidR="00F12CBB" w:rsidRDefault="00F12CBB" w:rsidP="00F12CBB">
      <w:r>
        <w:t xml:space="preserve">2. Növények szerepe a vízgazdálkodásban </w:t>
      </w:r>
    </w:p>
    <w:p w:rsidR="00F12CBB" w:rsidRDefault="00F12CBB" w:rsidP="00F12CBB">
      <w:r>
        <w:t xml:space="preserve">3. Mikroklíma szerepe a vízgazdálkodásban </w:t>
      </w:r>
    </w:p>
    <w:p w:rsidR="00F12CBB" w:rsidRDefault="00F12CBB" w:rsidP="00F12CBB">
      <w:r>
        <w:t xml:space="preserve">4. Esőztető öntöző rendszerek </w:t>
      </w:r>
    </w:p>
    <w:p w:rsidR="00F12CBB" w:rsidRDefault="00F12CBB" w:rsidP="00F12CBB">
      <w:r>
        <w:t xml:space="preserve">5. Mikro öntöző rendszerek </w:t>
      </w:r>
    </w:p>
    <w:p w:rsidR="00F12CBB" w:rsidRDefault="00F12CBB" w:rsidP="00F12CBB">
      <w:r>
        <w:t xml:space="preserve">6. Öntöző rendszerek karbantartása és üzemeltetése </w:t>
      </w:r>
    </w:p>
    <w:p w:rsidR="00F12CBB" w:rsidRDefault="00F12CBB" w:rsidP="00F12CBB">
      <w:r>
        <w:t xml:space="preserve">7. Öntözési rend tervezése </w:t>
      </w:r>
    </w:p>
    <w:p w:rsidR="00F12CBB" w:rsidRDefault="00F12CBB" w:rsidP="00F12CBB">
      <w:r>
        <w:t xml:space="preserve">8. Almatermésűek vízgazdálkodása </w:t>
      </w:r>
    </w:p>
    <w:p w:rsidR="00F12CBB" w:rsidRDefault="00F12CBB" w:rsidP="00F12CBB">
      <w:r>
        <w:t xml:space="preserve">9. Csonthéjasok és Bogyósok vízgazdálkodása </w:t>
      </w:r>
    </w:p>
    <w:p w:rsidR="00F12CBB" w:rsidRDefault="00F12CBB" w:rsidP="00F12CBB">
      <w:r>
        <w:t xml:space="preserve">10. Zöldségnövények </w:t>
      </w:r>
      <w:proofErr w:type="spellStart"/>
      <w:r>
        <w:t>Hajtatásos</w:t>
      </w:r>
      <w:proofErr w:type="spellEnd"/>
      <w:r>
        <w:t xml:space="preserve"> növények vízgazdálkodása </w:t>
      </w:r>
    </w:p>
    <w:p w:rsidR="00F12CBB" w:rsidRDefault="00F12CBB" w:rsidP="00F12CBB">
      <w:r>
        <w:t xml:space="preserve">11. Üvegházi termesztés vízgazdálkodása </w:t>
      </w:r>
    </w:p>
    <w:p w:rsidR="00F12CBB" w:rsidRDefault="00F12CBB" w:rsidP="00F12CBB">
      <w:r>
        <w:t xml:space="preserve">12. </w:t>
      </w:r>
      <w:proofErr w:type="gramStart"/>
      <w:r>
        <w:t>Speciális</w:t>
      </w:r>
      <w:proofErr w:type="gramEnd"/>
      <w:r>
        <w:t xml:space="preserve"> célú öntözési megoldások </w:t>
      </w:r>
    </w:p>
    <w:p w:rsidR="00F12CBB" w:rsidRDefault="00F12CBB" w:rsidP="00F12CBB">
      <w:r>
        <w:t xml:space="preserve">13. Környezettechnológiai megoldások a kertészetben </w:t>
      </w:r>
    </w:p>
    <w:p w:rsidR="00F12CBB" w:rsidRPr="00B14F70" w:rsidRDefault="00F12CBB" w:rsidP="00F12CBB">
      <w:r>
        <w:t>14. Veszélyes anyagok kezelése a kertészetben</w:t>
      </w:r>
    </w:p>
    <w:p w:rsidR="00F12CBB" w:rsidRDefault="00F12CBB" w:rsidP="00F12CBB">
      <w:pPr>
        <w:spacing w:before="120"/>
        <w:jc w:val="both"/>
        <w:rPr>
          <w:b/>
        </w:rPr>
      </w:pPr>
      <w:r w:rsidRPr="00B14F70">
        <w:rPr>
          <w:b/>
        </w:rPr>
        <w:t xml:space="preserve">Évközi ellenőrzés módja: </w:t>
      </w:r>
      <w:r>
        <w:rPr>
          <w:b/>
        </w:rPr>
        <w:t>-</w:t>
      </w:r>
    </w:p>
    <w:p w:rsidR="00F12CBB" w:rsidRPr="00B14F70" w:rsidRDefault="00F12CBB" w:rsidP="00F12CBB">
      <w:pPr>
        <w:spacing w:before="120"/>
        <w:jc w:val="both"/>
        <w:rPr>
          <w:b/>
        </w:rPr>
      </w:pPr>
      <w:r w:rsidRPr="009A300D">
        <w:rPr>
          <w:b/>
          <w:bCs/>
        </w:rPr>
        <w:t>Az aláírás megszerzésének feltétele:</w:t>
      </w:r>
      <w:r>
        <w:rPr>
          <w:b/>
          <w:bCs/>
        </w:rPr>
        <w:t>-</w:t>
      </w:r>
    </w:p>
    <w:p w:rsidR="00F12CBB" w:rsidRPr="00B14F70" w:rsidRDefault="00F12CBB" w:rsidP="00F12CBB">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F12CBB" w:rsidRPr="00B14F70" w:rsidRDefault="00F12CBB" w:rsidP="00F12CBB"/>
    <w:p w:rsidR="00F12CBB" w:rsidRPr="00B14F70" w:rsidRDefault="00F12CBB" w:rsidP="00F12CBB">
      <w:r w:rsidRPr="00B14F70">
        <w:rPr>
          <w:b/>
        </w:rPr>
        <w:t>Oktatási segédanyagok:</w:t>
      </w:r>
      <w:r w:rsidRPr="00B14F70">
        <w:t xml:space="preserve"> </w:t>
      </w:r>
      <w:r>
        <w:t>Az előadások diasorai.</w:t>
      </w:r>
    </w:p>
    <w:p w:rsidR="00F12CBB" w:rsidRPr="00B14F70" w:rsidRDefault="00F12CBB" w:rsidP="00F12CBB">
      <w:pPr>
        <w:rPr>
          <w:b/>
        </w:rPr>
      </w:pPr>
    </w:p>
    <w:p w:rsidR="00F12CBB" w:rsidRDefault="00F12CBB" w:rsidP="00F12CBB">
      <w:pPr>
        <w:rPr>
          <w:b/>
        </w:rPr>
      </w:pPr>
      <w:r w:rsidRPr="00B14F70">
        <w:rPr>
          <w:b/>
        </w:rPr>
        <w:t>Ajánlott irodalom:</w:t>
      </w:r>
    </w:p>
    <w:p w:rsidR="00F12CBB" w:rsidRDefault="00F12CBB" w:rsidP="00F12CBB">
      <w:pPr>
        <w:rPr>
          <w:b/>
        </w:rPr>
      </w:pPr>
      <w:r w:rsidRPr="00B14F70">
        <w:rPr>
          <w:b/>
        </w:rPr>
        <w:t xml:space="preserve"> </w:t>
      </w:r>
    </w:p>
    <w:p w:rsidR="00F12CBB" w:rsidRPr="00B14F70" w:rsidRDefault="00F12CBB" w:rsidP="00F12CBB">
      <w:pPr>
        <w:spacing w:line="360" w:lineRule="auto"/>
        <w:rPr>
          <w:b/>
        </w:rPr>
      </w:pPr>
      <w:r>
        <w:t>Tamás J. (</w:t>
      </w:r>
      <w:proofErr w:type="spellStart"/>
      <w:r>
        <w:t>szerk</w:t>
      </w:r>
      <w:proofErr w:type="spellEnd"/>
      <w:r>
        <w:t xml:space="preserve">.)(2011) Almaültetvények vízkészlet-gazdálkodása. ISBN 9789639732995 2. Tamás J.(2013) Gazdálkodás belvizes és aszályos területeken. ISBN 9786155224393 3. </w:t>
      </w:r>
      <w:proofErr w:type="spellStart"/>
      <w:r>
        <w:t>Mendez</w:t>
      </w:r>
      <w:proofErr w:type="spellEnd"/>
      <w:r>
        <w:t xml:space="preserve">, E. (2016) </w:t>
      </w:r>
      <w:proofErr w:type="spellStart"/>
      <w:r>
        <w:t>Agroecology</w:t>
      </w:r>
      <w:proofErr w:type="spellEnd"/>
      <w:r>
        <w:t xml:space="preserve"> CRC PRESS ISBN 9781482241761</w:t>
      </w:r>
    </w:p>
    <w:p w:rsidR="00F12CBB" w:rsidRDefault="00F12CBB" w:rsidP="00F12CBB">
      <w:pPr>
        <w:jc w:val="both"/>
      </w:pPr>
    </w:p>
    <w:p w:rsidR="00F12CBB" w:rsidRDefault="00F12CBB">
      <w:r>
        <w:br w:type="page"/>
      </w:r>
    </w:p>
    <w:p w:rsidR="00F12CBB" w:rsidRPr="00B14F70" w:rsidRDefault="00F12CBB" w:rsidP="00F12CBB">
      <w:pPr>
        <w:jc w:val="center"/>
        <w:rPr>
          <w:b/>
        </w:rPr>
      </w:pPr>
      <w:r w:rsidRPr="00B14F70">
        <w:rPr>
          <w:b/>
        </w:rPr>
        <w:t>KÖVETELMÉNYRENDSZER</w:t>
      </w:r>
    </w:p>
    <w:p w:rsidR="00F12CBB" w:rsidRPr="00B14F70" w:rsidRDefault="00F12CBB" w:rsidP="00F12CBB">
      <w:pPr>
        <w:jc w:val="center"/>
        <w:rPr>
          <w:b/>
        </w:rPr>
      </w:pPr>
      <w:r w:rsidRPr="00B14F70">
        <w:rPr>
          <w:b/>
        </w:rPr>
        <w:t>20</w:t>
      </w:r>
      <w:r>
        <w:rPr>
          <w:b/>
        </w:rPr>
        <w:t>22</w:t>
      </w:r>
      <w:r w:rsidRPr="00B14F70">
        <w:rPr>
          <w:b/>
        </w:rPr>
        <w:t>/20</w:t>
      </w:r>
      <w:r>
        <w:rPr>
          <w:b/>
        </w:rPr>
        <w:t>23</w:t>
      </w:r>
      <w:r w:rsidRPr="00B14F70">
        <w:rPr>
          <w:b/>
        </w:rPr>
        <w:t>. tanév II. félév</w:t>
      </w:r>
    </w:p>
    <w:p w:rsidR="00F12CBB" w:rsidRPr="00B14F70" w:rsidRDefault="00F12CBB" w:rsidP="00F12CBB">
      <w:pPr>
        <w:jc w:val="center"/>
        <w:rPr>
          <w:b/>
        </w:rPr>
      </w:pPr>
    </w:p>
    <w:p w:rsidR="00F12CBB" w:rsidRPr="00B14F70" w:rsidRDefault="00F12CBB" w:rsidP="00F12CBB">
      <w:r w:rsidRPr="00B14F70">
        <w:rPr>
          <w:b/>
        </w:rPr>
        <w:t xml:space="preserve">A tantárgy neve, kódja: </w:t>
      </w:r>
      <w:r w:rsidRPr="00883E43">
        <w:rPr>
          <w:b/>
        </w:rPr>
        <w:t>Kertészeti növényvédelem biológiai alapjai</w:t>
      </w:r>
      <w:r>
        <w:rPr>
          <w:b/>
        </w:rPr>
        <w:t xml:space="preserve"> </w:t>
      </w:r>
      <w:r w:rsidRPr="00883E43">
        <w:rPr>
          <w:b/>
        </w:rPr>
        <w:t>MTMKE7007</w:t>
      </w:r>
    </w:p>
    <w:p w:rsidR="00F12CBB" w:rsidRPr="00B14F70" w:rsidRDefault="00F12CBB" w:rsidP="00F12CBB">
      <w:r w:rsidRPr="00B14F70">
        <w:rPr>
          <w:b/>
        </w:rPr>
        <w:t>A tantárgyfelelős neve, beosztása:</w:t>
      </w:r>
      <w:r w:rsidRPr="00B14F70">
        <w:t xml:space="preserve"> </w:t>
      </w:r>
      <w:r>
        <w:t xml:space="preserve">Prof. </w:t>
      </w:r>
      <w:r w:rsidRPr="00883E43">
        <w:t xml:space="preserve">Dr. </w:t>
      </w:r>
      <w:proofErr w:type="spellStart"/>
      <w:r w:rsidRPr="00883E43">
        <w:t>Holb</w:t>
      </w:r>
      <w:proofErr w:type="spellEnd"/>
      <w:r w:rsidRPr="00883E43">
        <w:t xml:space="preserve"> Imre János</w:t>
      </w:r>
      <w:r>
        <w:t>, egyetemi tanár</w:t>
      </w:r>
    </w:p>
    <w:p w:rsidR="00F12CBB" w:rsidRPr="00B14F70" w:rsidRDefault="00F12CBB" w:rsidP="00F12CBB">
      <w:pPr>
        <w:rPr>
          <w:b/>
        </w:rPr>
      </w:pPr>
      <w:r w:rsidRPr="00B14F70">
        <w:rPr>
          <w:b/>
        </w:rPr>
        <w:t xml:space="preserve">A tantárgy oktatásába bevont további oktatók: </w:t>
      </w:r>
    </w:p>
    <w:p w:rsidR="00F12CBB" w:rsidRPr="00B14F70" w:rsidRDefault="00F12CBB" w:rsidP="00F12CBB">
      <w:r w:rsidRPr="00B14F70">
        <w:rPr>
          <w:b/>
        </w:rPr>
        <w:t>Szak neve, szintje:</w:t>
      </w:r>
      <w:r w:rsidRPr="00B14F70">
        <w:t xml:space="preserve"> </w:t>
      </w:r>
      <w:r>
        <w:t>kertész</w:t>
      </w:r>
      <w:r w:rsidRPr="00B14F70">
        <w:t>mérnök</w:t>
      </w:r>
      <w:r>
        <w:t xml:space="preserve"> </w:t>
      </w:r>
      <w:proofErr w:type="spellStart"/>
      <w:r>
        <w:t>M</w:t>
      </w:r>
      <w:r w:rsidRPr="00B14F70">
        <w:t>Sc</w:t>
      </w:r>
      <w:proofErr w:type="spellEnd"/>
    </w:p>
    <w:p w:rsidR="00F12CBB" w:rsidRPr="00B14F70" w:rsidRDefault="00F12CBB" w:rsidP="00F12CBB">
      <w:r w:rsidRPr="00B14F70">
        <w:rPr>
          <w:b/>
        </w:rPr>
        <w:t xml:space="preserve">Tantárgy típusa: </w:t>
      </w:r>
      <w:r w:rsidRPr="00B14F70">
        <w:t>kötelező</w:t>
      </w:r>
    </w:p>
    <w:p w:rsidR="00F12CBB" w:rsidRPr="00B14F70" w:rsidRDefault="00F12CBB" w:rsidP="00F12CBB">
      <w:r w:rsidRPr="00B14F70">
        <w:rPr>
          <w:b/>
        </w:rPr>
        <w:t xml:space="preserve">A tantárgy oktatási időterve, vizsga típusa: </w:t>
      </w:r>
      <w:r>
        <w:t>2+2 GY</w:t>
      </w:r>
    </w:p>
    <w:p w:rsidR="00F12CBB" w:rsidRPr="00B14F70" w:rsidRDefault="00F12CBB" w:rsidP="00F12CBB">
      <w:r w:rsidRPr="00B14F70">
        <w:rPr>
          <w:b/>
        </w:rPr>
        <w:t xml:space="preserve">A tantárgy kredit értéke: </w:t>
      </w:r>
      <w:r>
        <w:t>3</w:t>
      </w:r>
    </w:p>
    <w:p w:rsidR="00F12CBB" w:rsidRPr="00B14F70" w:rsidRDefault="00F12CBB" w:rsidP="00F12CBB">
      <w:pPr>
        <w:rPr>
          <w:b/>
        </w:rPr>
      </w:pPr>
    </w:p>
    <w:p w:rsidR="00F12CBB" w:rsidRDefault="00F12CBB" w:rsidP="00F12CBB">
      <w:pPr>
        <w:jc w:val="both"/>
      </w:pPr>
      <w:r w:rsidRPr="00B14F70">
        <w:rPr>
          <w:b/>
        </w:rPr>
        <w:t>A tárgy oktatásának célja:</w:t>
      </w:r>
      <w:r w:rsidRPr="00B14F70">
        <w:t xml:space="preserve"> </w:t>
      </w:r>
      <w:r>
        <w:t xml:space="preserve">A kertészeti növényvédelemben a </w:t>
      </w:r>
      <w:proofErr w:type="spellStart"/>
      <w:r>
        <w:t>fitopatológiai</w:t>
      </w:r>
      <w:proofErr w:type="spellEnd"/>
      <w:r>
        <w:t xml:space="preserve">, az </w:t>
      </w:r>
      <w:proofErr w:type="gramStart"/>
      <w:r>
        <w:t>entomológiai</w:t>
      </w:r>
      <w:proofErr w:type="gramEnd"/>
      <w:r>
        <w:t xml:space="preserve"> és a </w:t>
      </w:r>
      <w:proofErr w:type="spellStart"/>
      <w:r>
        <w:t>herbológiai</w:t>
      </w:r>
      <w:proofErr w:type="spellEnd"/>
      <w:r>
        <w:t xml:space="preserve"> részdiszciplínák biológiai alapismereteit sajátítja el a hallgató. A </w:t>
      </w:r>
      <w:proofErr w:type="spellStart"/>
      <w:r>
        <w:t>fitopatológia</w:t>
      </w:r>
      <w:proofErr w:type="spellEnd"/>
      <w:r>
        <w:t xml:space="preserve"> területén: </w:t>
      </w:r>
      <w:proofErr w:type="spellStart"/>
      <w:r>
        <w:t>szimptomatológia</w:t>
      </w:r>
      <w:proofErr w:type="spellEnd"/>
      <w:r>
        <w:t xml:space="preserve">, taxonómia, </w:t>
      </w:r>
      <w:proofErr w:type="spellStart"/>
      <w:r>
        <w:t>etiológia</w:t>
      </w:r>
      <w:proofErr w:type="spellEnd"/>
      <w:r>
        <w:t xml:space="preserve">, gazda-parazita kapcsolatok, epidemiológia, gombatoxikológia, </w:t>
      </w:r>
      <w:proofErr w:type="spellStart"/>
      <w:r>
        <w:t>fungicid</w:t>
      </w:r>
      <w:proofErr w:type="spellEnd"/>
      <w:r>
        <w:t xml:space="preserve">- és </w:t>
      </w:r>
      <w:proofErr w:type="spellStart"/>
      <w:r>
        <w:t>bactericidrezisztencia</w:t>
      </w:r>
      <w:proofErr w:type="spellEnd"/>
      <w:r>
        <w:t xml:space="preserve"> biológiája és </w:t>
      </w:r>
      <w:proofErr w:type="spellStart"/>
      <w:r>
        <w:t>fitofilakológia</w:t>
      </w:r>
      <w:proofErr w:type="spellEnd"/>
      <w:r>
        <w:t xml:space="preserve"> biológiai alapjai. Az </w:t>
      </w:r>
      <w:proofErr w:type="gramStart"/>
      <w:r>
        <w:t>entomológia</w:t>
      </w:r>
      <w:proofErr w:type="gramEnd"/>
      <w:r>
        <w:t xml:space="preserve"> területén: rovarfiziológia, rovarfejlődéstan, taxonómia, rovartoxikológia, rovar-rezisztencia biológiája és a védekezéstan biológiai alapjai. A </w:t>
      </w:r>
      <w:proofErr w:type="spellStart"/>
      <w:r>
        <w:t>herbológia</w:t>
      </w:r>
      <w:proofErr w:type="spellEnd"/>
      <w:r>
        <w:t xml:space="preserve"> területén: mag- és csírázásbiológia, gyommorfológia, gyomok rendszerezése, gyomfiziológia, herbicid-rezisztencia és a védekezéstan biológiai alapjai.</w:t>
      </w:r>
    </w:p>
    <w:p w:rsidR="00F12CBB" w:rsidRPr="00B14F70" w:rsidRDefault="00F12CBB" w:rsidP="00F12CBB">
      <w:pPr>
        <w:jc w:val="both"/>
        <w:rPr>
          <w:b/>
        </w:rPr>
      </w:pPr>
    </w:p>
    <w:p w:rsidR="00F12CBB" w:rsidRPr="00B14F70" w:rsidRDefault="00F12CBB" w:rsidP="00F12CBB">
      <w:r w:rsidRPr="00B14F70">
        <w:rPr>
          <w:b/>
        </w:rPr>
        <w:t xml:space="preserve">A tantárgy tartalma </w:t>
      </w:r>
      <w:r w:rsidRPr="00B14F70">
        <w:t xml:space="preserve">(14 hét bontásban): </w:t>
      </w:r>
    </w:p>
    <w:p w:rsidR="00F12CBB" w:rsidRPr="00B14F70" w:rsidRDefault="00F12CBB" w:rsidP="00F12CBB"/>
    <w:p w:rsidR="00F12CBB" w:rsidRDefault="00F12CBB" w:rsidP="00E20B7A">
      <w:pPr>
        <w:numPr>
          <w:ilvl w:val="0"/>
          <w:numId w:val="7"/>
        </w:numPr>
        <w:jc w:val="both"/>
      </w:pPr>
      <w:r>
        <w:t xml:space="preserve">Kertészeti növénykórtan </w:t>
      </w:r>
      <w:proofErr w:type="spellStart"/>
      <w:r>
        <w:t>szimptomatológia</w:t>
      </w:r>
      <w:proofErr w:type="spellEnd"/>
      <w:r>
        <w:t>, taxonómia</w:t>
      </w:r>
    </w:p>
    <w:p w:rsidR="00F12CBB" w:rsidRDefault="00F12CBB" w:rsidP="00E20B7A">
      <w:pPr>
        <w:numPr>
          <w:ilvl w:val="0"/>
          <w:numId w:val="7"/>
        </w:numPr>
        <w:jc w:val="both"/>
      </w:pPr>
      <w:r>
        <w:t xml:space="preserve">Kertészeti növénykórtan </w:t>
      </w:r>
      <w:proofErr w:type="spellStart"/>
      <w:r>
        <w:t>etiológia</w:t>
      </w:r>
      <w:proofErr w:type="spellEnd"/>
      <w:r>
        <w:t xml:space="preserve">, epidemiológia és gombatoxikológia </w:t>
      </w:r>
    </w:p>
    <w:p w:rsidR="00F12CBB" w:rsidRPr="00B14F70" w:rsidRDefault="00F12CBB" w:rsidP="00E20B7A">
      <w:pPr>
        <w:numPr>
          <w:ilvl w:val="0"/>
          <w:numId w:val="7"/>
        </w:numPr>
        <w:jc w:val="both"/>
      </w:pPr>
      <w:r>
        <w:t xml:space="preserve">Kertészeti </w:t>
      </w:r>
      <w:proofErr w:type="spellStart"/>
      <w:r>
        <w:t>fungicid</w:t>
      </w:r>
      <w:proofErr w:type="spellEnd"/>
      <w:r>
        <w:t xml:space="preserve">- és </w:t>
      </w:r>
      <w:proofErr w:type="spellStart"/>
      <w:r>
        <w:t>bactericid</w:t>
      </w:r>
      <w:proofErr w:type="spellEnd"/>
      <w:r>
        <w:t>-rezisztencia biológiája</w:t>
      </w:r>
      <w:r w:rsidRPr="00B14F70">
        <w:t>.</w:t>
      </w:r>
    </w:p>
    <w:p w:rsidR="00F12CBB" w:rsidRDefault="00F12CBB" w:rsidP="00E20B7A">
      <w:pPr>
        <w:numPr>
          <w:ilvl w:val="0"/>
          <w:numId w:val="7"/>
        </w:numPr>
        <w:jc w:val="both"/>
      </w:pPr>
      <w:r>
        <w:t xml:space="preserve">Kertészeti </w:t>
      </w:r>
      <w:proofErr w:type="spellStart"/>
      <w:r>
        <w:t>fitofilakológia</w:t>
      </w:r>
      <w:proofErr w:type="spellEnd"/>
      <w:r>
        <w:t xml:space="preserve"> biológiai alapjai</w:t>
      </w:r>
    </w:p>
    <w:p w:rsidR="00F12CBB" w:rsidRDefault="00F12CBB" w:rsidP="00E20B7A">
      <w:pPr>
        <w:numPr>
          <w:ilvl w:val="0"/>
          <w:numId w:val="7"/>
        </w:numPr>
        <w:jc w:val="both"/>
      </w:pPr>
      <w:r>
        <w:t xml:space="preserve">Kertészeti rovarfiziológia </w:t>
      </w:r>
    </w:p>
    <w:p w:rsidR="00F12CBB" w:rsidRPr="00B14F70" w:rsidRDefault="00F12CBB" w:rsidP="00E20B7A">
      <w:pPr>
        <w:numPr>
          <w:ilvl w:val="0"/>
          <w:numId w:val="7"/>
        </w:numPr>
        <w:jc w:val="both"/>
      </w:pPr>
      <w:r>
        <w:t>Kertészeti rovarfejlődéstan</w:t>
      </w:r>
      <w:r w:rsidRPr="00B14F70">
        <w:t xml:space="preserve">. </w:t>
      </w:r>
    </w:p>
    <w:p w:rsidR="00F12CBB" w:rsidRDefault="00F12CBB" w:rsidP="00E20B7A">
      <w:pPr>
        <w:numPr>
          <w:ilvl w:val="0"/>
          <w:numId w:val="7"/>
        </w:numPr>
        <w:jc w:val="both"/>
      </w:pPr>
      <w:r>
        <w:t>Kertészeti állattani taxonómia</w:t>
      </w:r>
    </w:p>
    <w:p w:rsidR="00F12CBB" w:rsidRDefault="00F12CBB" w:rsidP="00E20B7A">
      <w:pPr>
        <w:numPr>
          <w:ilvl w:val="0"/>
          <w:numId w:val="7"/>
        </w:numPr>
        <w:jc w:val="both"/>
      </w:pPr>
      <w:r>
        <w:t>Kertészeti rovartoxikológia</w:t>
      </w:r>
    </w:p>
    <w:p w:rsidR="00F12CBB" w:rsidRDefault="00F12CBB" w:rsidP="00E20B7A">
      <w:pPr>
        <w:numPr>
          <w:ilvl w:val="0"/>
          <w:numId w:val="7"/>
        </w:numPr>
        <w:jc w:val="both"/>
      </w:pPr>
      <w:r>
        <w:t>Kertészeti állattani rovar-rezisztencia biológiája</w:t>
      </w:r>
    </w:p>
    <w:p w:rsidR="00F12CBB" w:rsidRDefault="00F12CBB" w:rsidP="00E20B7A">
      <w:pPr>
        <w:numPr>
          <w:ilvl w:val="0"/>
          <w:numId w:val="7"/>
        </w:numPr>
        <w:jc w:val="both"/>
      </w:pPr>
      <w:r>
        <w:t>Kertészeti állattan védekezésének biológiai alapjai</w:t>
      </w:r>
    </w:p>
    <w:p w:rsidR="00F12CBB" w:rsidRDefault="00F12CBB" w:rsidP="00E20B7A">
      <w:pPr>
        <w:numPr>
          <w:ilvl w:val="0"/>
          <w:numId w:val="7"/>
        </w:numPr>
        <w:jc w:val="both"/>
      </w:pPr>
      <w:r>
        <w:t xml:space="preserve">Gyomok mag- és csírázásbiológia </w:t>
      </w:r>
    </w:p>
    <w:p w:rsidR="00F12CBB" w:rsidRDefault="00F12CBB" w:rsidP="00E20B7A">
      <w:pPr>
        <w:numPr>
          <w:ilvl w:val="0"/>
          <w:numId w:val="7"/>
        </w:numPr>
        <w:jc w:val="both"/>
      </w:pPr>
      <w:r>
        <w:t xml:space="preserve">Gyommorfológia, gyomok rendszerezése </w:t>
      </w:r>
    </w:p>
    <w:p w:rsidR="00F12CBB" w:rsidRDefault="00F12CBB" w:rsidP="00E20B7A">
      <w:pPr>
        <w:numPr>
          <w:ilvl w:val="0"/>
          <w:numId w:val="7"/>
        </w:numPr>
        <w:jc w:val="both"/>
      </w:pPr>
      <w:r>
        <w:t>Gyomfiziológia, herbicid-rezisztencia</w:t>
      </w:r>
    </w:p>
    <w:p w:rsidR="00F12CBB" w:rsidRDefault="00F12CBB" w:rsidP="00F12CBB">
      <w:pPr>
        <w:ind w:left="717"/>
        <w:jc w:val="both"/>
      </w:pPr>
    </w:p>
    <w:p w:rsidR="00F12CBB" w:rsidRDefault="00F12CBB" w:rsidP="00F12CBB">
      <w:pPr>
        <w:spacing w:before="120"/>
        <w:jc w:val="both"/>
        <w:rPr>
          <w:i/>
        </w:rPr>
      </w:pPr>
      <w:r w:rsidRPr="00B14F70">
        <w:rPr>
          <w:b/>
        </w:rPr>
        <w:t xml:space="preserve">Évközi ellenőrzés módja: </w:t>
      </w:r>
      <w:r>
        <w:t>Zárthelyi dolgozat.</w:t>
      </w:r>
      <w:r w:rsidRPr="00CD7B05">
        <w:t xml:space="preserve"> </w:t>
      </w:r>
      <w:r>
        <w:t>Az aláírás megszerzésnek feltétele az órákon való részvétel.</w:t>
      </w:r>
    </w:p>
    <w:p w:rsidR="00F12CBB" w:rsidRPr="00B14F70" w:rsidRDefault="00F12CBB" w:rsidP="00F12CBB">
      <w:pPr>
        <w:spacing w:before="120"/>
        <w:rPr>
          <w:b/>
        </w:rPr>
      </w:pPr>
    </w:p>
    <w:p w:rsidR="00F12CBB" w:rsidRDefault="00F12CBB" w:rsidP="00F12CBB">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F12CBB" w:rsidRPr="00B14F70" w:rsidRDefault="00F12CBB" w:rsidP="00F12CBB">
      <w:pPr>
        <w:spacing w:before="120"/>
        <w:jc w:val="both"/>
      </w:pPr>
    </w:p>
    <w:p w:rsidR="00F12CBB" w:rsidRDefault="00F12CBB" w:rsidP="00F12CBB">
      <w:r w:rsidRPr="00B14F70">
        <w:rPr>
          <w:b/>
        </w:rPr>
        <w:t>Oktatási segédanyagok:</w:t>
      </w:r>
      <w:r>
        <w:t xml:space="preserve"> az e-</w:t>
      </w:r>
      <w:proofErr w:type="spellStart"/>
      <w:r>
        <w:t>learning</w:t>
      </w:r>
      <w:proofErr w:type="spellEnd"/>
      <w:r>
        <w:t>-re feltöltött tananyag</w:t>
      </w:r>
    </w:p>
    <w:p w:rsidR="00F12CBB" w:rsidRPr="00B14F70" w:rsidRDefault="00F12CBB" w:rsidP="00F12CBB">
      <w:pPr>
        <w:rPr>
          <w:b/>
        </w:rPr>
      </w:pPr>
    </w:p>
    <w:p w:rsidR="00F12CBB" w:rsidRPr="00B14F70" w:rsidRDefault="00F12CBB" w:rsidP="00F12CBB">
      <w:pPr>
        <w:rPr>
          <w:b/>
        </w:rPr>
      </w:pPr>
      <w:r w:rsidRPr="00B14F70">
        <w:rPr>
          <w:b/>
        </w:rPr>
        <w:t xml:space="preserve">Ajánlott irodalom: </w:t>
      </w:r>
    </w:p>
    <w:p w:rsidR="00F12CBB" w:rsidRDefault="00F12CBB" w:rsidP="00F12CBB">
      <w:pPr>
        <w:jc w:val="both"/>
      </w:pPr>
      <w:proofErr w:type="spellStart"/>
      <w:r>
        <w:t>Glits</w:t>
      </w:r>
      <w:proofErr w:type="spellEnd"/>
      <w:r>
        <w:t xml:space="preserve"> M. és </w:t>
      </w:r>
      <w:proofErr w:type="spellStart"/>
      <w:r>
        <w:t>Folk</w:t>
      </w:r>
      <w:proofErr w:type="spellEnd"/>
      <w:r>
        <w:t xml:space="preserve"> </w:t>
      </w:r>
      <w:proofErr w:type="spellStart"/>
      <w:r>
        <w:t>Gy</w:t>
      </w:r>
      <w:proofErr w:type="spellEnd"/>
      <w:r>
        <w:t xml:space="preserve">. Kertészeti növénykórtan. Mezőgazda Kiadó, 2000. </w:t>
      </w:r>
    </w:p>
    <w:p w:rsidR="00F12CBB" w:rsidRDefault="00F12CBB" w:rsidP="00F12CBB">
      <w:pPr>
        <w:jc w:val="both"/>
      </w:pPr>
      <w:proofErr w:type="spellStart"/>
      <w:r>
        <w:t>Jakucs</w:t>
      </w:r>
      <w:proofErr w:type="spellEnd"/>
      <w:r>
        <w:t xml:space="preserve"> E. </w:t>
      </w:r>
      <w:proofErr w:type="gramStart"/>
      <w:r>
        <w:t>és</w:t>
      </w:r>
      <w:proofErr w:type="gramEnd"/>
      <w:r>
        <w:t xml:space="preserve"> Vajna L. Mikológia, </w:t>
      </w:r>
      <w:proofErr w:type="spellStart"/>
      <w:r>
        <w:t>Agroinform</w:t>
      </w:r>
      <w:proofErr w:type="spellEnd"/>
      <w:r>
        <w:t xml:space="preserve"> Kiadó, 2003. </w:t>
      </w:r>
    </w:p>
    <w:p w:rsidR="00F12CBB" w:rsidRDefault="00F12CBB" w:rsidP="00F12CBB">
      <w:pPr>
        <w:jc w:val="both"/>
      </w:pPr>
      <w:proofErr w:type="spellStart"/>
      <w:r>
        <w:t>Jermy</w:t>
      </w:r>
      <w:proofErr w:type="spellEnd"/>
      <w:r>
        <w:t xml:space="preserve"> T. </w:t>
      </w:r>
      <w:proofErr w:type="gramStart"/>
      <w:r>
        <w:t>és</w:t>
      </w:r>
      <w:proofErr w:type="gramEnd"/>
      <w:r>
        <w:t xml:space="preserve"> Balázs K. (</w:t>
      </w:r>
      <w:proofErr w:type="spellStart"/>
      <w:r>
        <w:t>szerk</w:t>
      </w:r>
      <w:proofErr w:type="spellEnd"/>
      <w:r>
        <w:t xml:space="preserve">): Növényvédelmi állattan kézikönyve, Akadémiai Kiadó, 1-6 kötet. 1990-1996. </w:t>
      </w:r>
    </w:p>
    <w:p w:rsidR="00F12CBB" w:rsidRDefault="00F12CBB" w:rsidP="00F12CBB">
      <w:pPr>
        <w:jc w:val="both"/>
      </w:pPr>
      <w:r>
        <w:t xml:space="preserve">Érsek T. </w:t>
      </w:r>
      <w:proofErr w:type="gramStart"/>
      <w:r>
        <w:t>és</w:t>
      </w:r>
      <w:proofErr w:type="gramEnd"/>
      <w:r>
        <w:t xml:space="preserve"> </w:t>
      </w:r>
      <w:proofErr w:type="spellStart"/>
      <w:r>
        <w:t>Gáborjányi</w:t>
      </w:r>
      <w:proofErr w:type="spellEnd"/>
      <w:r>
        <w:t xml:space="preserve"> R. 1998. Növénykórokozó mikroorganizmusok, ELTE Eötvös Kiadó, 1998. </w:t>
      </w:r>
    </w:p>
    <w:p w:rsidR="00F12CBB" w:rsidRDefault="00F12CBB" w:rsidP="00F12CBB">
      <w:pPr>
        <w:jc w:val="both"/>
      </w:pPr>
      <w:proofErr w:type="spellStart"/>
      <w:r>
        <w:t>Holb</w:t>
      </w:r>
      <w:proofErr w:type="spellEnd"/>
      <w:r>
        <w:t xml:space="preserve"> I. (</w:t>
      </w:r>
      <w:proofErr w:type="spellStart"/>
      <w:r>
        <w:t>szerk</w:t>
      </w:r>
      <w:proofErr w:type="spellEnd"/>
      <w:r>
        <w:t xml:space="preserve">): A gyümölcsösök és a szőlő ökológiai növényvédelme, Mezőgazda Kiadó, 2005. </w:t>
      </w:r>
    </w:p>
    <w:p w:rsidR="00F12CBB" w:rsidRDefault="00F12CBB" w:rsidP="00F12CBB">
      <w:pPr>
        <w:jc w:val="both"/>
      </w:pPr>
      <w:r>
        <w:t xml:space="preserve">Hunyadi Károly, Béres Imre, Kazinczi Gabriella: Gyomnövények, gyomirtás, gyombiológia.  Mezőgazda Kiadó, 2000. </w:t>
      </w:r>
    </w:p>
    <w:p w:rsidR="00F12CBB" w:rsidRDefault="00F12CBB" w:rsidP="00F12CBB">
      <w:pPr>
        <w:jc w:val="both"/>
      </w:pPr>
      <w:proofErr w:type="spellStart"/>
      <w:r>
        <w:t>Petrányi</w:t>
      </w:r>
      <w:proofErr w:type="spellEnd"/>
      <w:r>
        <w:t xml:space="preserve"> István, Tóth Ádám: Gyomcsíranövények. Reprint Kiadó, 2000. </w:t>
      </w:r>
    </w:p>
    <w:p w:rsidR="00F12CBB" w:rsidRDefault="00F12CBB" w:rsidP="00F12CBB">
      <w:pPr>
        <w:jc w:val="both"/>
      </w:pPr>
      <w:r>
        <w:t xml:space="preserve">Deacon, J. W. Modern </w:t>
      </w:r>
      <w:proofErr w:type="spellStart"/>
      <w:r>
        <w:t>Mycology</w:t>
      </w:r>
      <w:proofErr w:type="spellEnd"/>
      <w:r>
        <w:t xml:space="preserve">. </w:t>
      </w:r>
      <w:proofErr w:type="spellStart"/>
      <w:r>
        <w:t>Blacwell</w:t>
      </w:r>
      <w:proofErr w:type="spellEnd"/>
      <w:r>
        <w:t xml:space="preserve"> Science, </w:t>
      </w:r>
      <w:proofErr w:type="spellStart"/>
      <w:r>
        <w:t>Germany</w:t>
      </w:r>
      <w:proofErr w:type="spellEnd"/>
      <w:r>
        <w:t xml:space="preserve">, 1997. </w:t>
      </w:r>
    </w:p>
    <w:p w:rsidR="00F12CBB" w:rsidRDefault="00F12CBB" w:rsidP="00F12CBB">
      <w:pPr>
        <w:jc w:val="both"/>
      </w:pPr>
      <w:proofErr w:type="spellStart"/>
      <w:r>
        <w:t>Reuveni</w:t>
      </w:r>
      <w:proofErr w:type="spellEnd"/>
      <w:r>
        <w:t xml:space="preserve"> R. </w:t>
      </w:r>
      <w:proofErr w:type="spellStart"/>
      <w:r>
        <w:t>Novel</w:t>
      </w:r>
      <w:proofErr w:type="spellEnd"/>
      <w:r>
        <w:t xml:space="preserve"> </w:t>
      </w:r>
      <w:proofErr w:type="spellStart"/>
      <w:r>
        <w:t>Approach</w:t>
      </w:r>
      <w:proofErr w:type="spellEnd"/>
      <w:r>
        <w:t xml:space="preserve"> </w:t>
      </w:r>
      <w:proofErr w:type="spellStart"/>
      <w:r>
        <w:t>to</w:t>
      </w:r>
      <w:proofErr w:type="spellEnd"/>
      <w:r>
        <w:t xml:space="preserve"> </w:t>
      </w:r>
      <w:proofErr w:type="spellStart"/>
      <w:r>
        <w:t>Integrated</w:t>
      </w:r>
      <w:proofErr w:type="spellEnd"/>
      <w:r>
        <w:t xml:space="preserve"> Pest Management, CRC Press, </w:t>
      </w:r>
      <w:proofErr w:type="spellStart"/>
      <w:r>
        <w:t>Boca</w:t>
      </w:r>
      <w:proofErr w:type="spellEnd"/>
      <w:r>
        <w:t xml:space="preserve"> </w:t>
      </w:r>
      <w:proofErr w:type="spellStart"/>
      <w:r>
        <w:t>Raton</w:t>
      </w:r>
      <w:proofErr w:type="spellEnd"/>
      <w:r>
        <w:t xml:space="preserve">, 1995. </w:t>
      </w:r>
    </w:p>
    <w:p w:rsidR="00F12CBB" w:rsidRPr="00B14F70" w:rsidRDefault="00F12CBB" w:rsidP="00F12CBB">
      <w:pPr>
        <w:jc w:val="both"/>
      </w:pPr>
      <w:proofErr w:type="spellStart"/>
      <w:r>
        <w:t>Agrios</w:t>
      </w:r>
      <w:proofErr w:type="spellEnd"/>
      <w:r>
        <w:t xml:space="preserve"> G (2004): </w:t>
      </w:r>
      <w:proofErr w:type="spellStart"/>
      <w:r>
        <w:t>Plant</w:t>
      </w:r>
      <w:proofErr w:type="spellEnd"/>
      <w:r>
        <w:t xml:space="preserve"> </w:t>
      </w:r>
      <w:proofErr w:type="spellStart"/>
      <w:r>
        <w:t>pathology</w:t>
      </w:r>
      <w:proofErr w:type="spellEnd"/>
      <w:r>
        <w:t>, USA ISBN:9780120445653</w:t>
      </w:r>
    </w:p>
    <w:p w:rsidR="00F12CBB" w:rsidRDefault="00F12CBB" w:rsidP="00456E3D">
      <w:pPr>
        <w:jc w:val="both"/>
      </w:pPr>
    </w:p>
    <w:p w:rsidR="00F12CBB" w:rsidRDefault="00F12CBB">
      <w:r>
        <w:br w:type="page"/>
      </w:r>
    </w:p>
    <w:p w:rsidR="00F12CBB" w:rsidRPr="00B14F70" w:rsidRDefault="00F12CBB" w:rsidP="00F12CBB">
      <w:pPr>
        <w:jc w:val="center"/>
        <w:rPr>
          <w:b/>
        </w:rPr>
      </w:pPr>
      <w:r w:rsidRPr="00B14F70">
        <w:rPr>
          <w:b/>
        </w:rPr>
        <w:t>KÖVETELMÉNYRENDSZER</w:t>
      </w:r>
    </w:p>
    <w:p w:rsidR="00F12CBB" w:rsidRPr="00B14F70" w:rsidRDefault="00F12CBB" w:rsidP="00F12CBB">
      <w:pPr>
        <w:jc w:val="center"/>
        <w:rPr>
          <w:b/>
        </w:rPr>
      </w:pPr>
      <w:r w:rsidRPr="00B14F70">
        <w:rPr>
          <w:b/>
        </w:rPr>
        <w:t>20</w:t>
      </w:r>
      <w:r>
        <w:rPr>
          <w:b/>
        </w:rPr>
        <w:t>22</w:t>
      </w:r>
      <w:r w:rsidRPr="00B14F70">
        <w:rPr>
          <w:b/>
        </w:rPr>
        <w:t>/20</w:t>
      </w:r>
      <w:r>
        <w:rPr>
          <w:b/>
        </w:rPr>
        <w:t>23</w:t>
      </w:r>
      <w:r w:rsidRPr="00B14F70">
        <w:rPr>
          <w:b/>
        </w:rPr>
        <w:t>. tanév II. félév</w:t>
      </w:r>
    </w:p>
    <w:p w:rsidR="00F12CBB" w:rsidRPr="00B14F70" w:rsidRDefault="00F12CBB" w:rsidP="00F12CBB">
      <w:pPr>
        <w:jc w:val="center"/>
        <w:rPr>
          <w:b/>
        </w:rPr>
      </w:pPr>
    </w:p>
    <w:p w:rsidR="00F12CBB" w:rsidRPr="001C2AD1" w:rsidRDefault="00F12CBB" w:rsidP="00F12CBB">
      <w:pPr>
        <w:jc w:val="both"/>
      </w:pPr>
      <w:r w:rsidRPr="001C2AD1">
        <w:rPr>
          <w:b/>
        </w:rPr>
        <w:t>A tantárgy neve, kódja: Informatikai rendszerek a kertészetben, MTMKE7008</w:t>
      </w:r>
    </w:p>
    <w:p w:rsidR="00F12CBB" w:rsidRPr="001C2AD1" w:rsidRDefault="00F12CBB" w:rsidP="00F12CBB">
      <w:pPr>
        <w:jc w:val="both"/>
      </w:pPr>
      <w:r w:rsidRPr="001C2AD1">
        <w:rPr>
          <w:b/>
        </w:rPr>
        <w:t>A tantárgyfelelős neve, beosztása:</w:t>
      </w:r>
      <w:r w:rsidRPr="001C2AD1">
        <w:t xml:space="preserve"> Dr. </w:t>
      </w:r>
      <w:proofErr w:type="spellStart"/>
      <w:r w:rsidRPr="001C2AD1">
        <w:t>Várallyai</w:t>
      </w:r>
      <w:proofErr w:type="spellEnd"/>
      <w:r w:rsidRPr="001C2AD1">
        <w:t xml:space="preserve"> László, egyetemi docens</w:t>
      </w:r>
    </w:p>
    <w:p w:rsidR="00F12CBB" w:rsidRPr="001C2AD1" w:rsidRDefault="00F12CBB" w:rsidP="00F12CBB">
      <w:pPr>
        <w:jc w:val="both"/>
        <w:rPr>
          <w:b/>
        </w:rPr>
      </w:pPr>
      <w:r w:rsidRPr="001C2AD1">
        <w:rPr>
          <w:b/>
        </w:rPr>
        <w:t xml:space="preserve">A tantárgy oktatásába bevont további oktatók: </w:t>
      </w:r>
      <w:r>
        <w:t>-</w:t>
      </w:r>
    </w:p>
    <w:p w:rsidR="00F12CBB" w:rsidRPr="001C2AD1" w:rsidRDefault="00F12CBB" w:rsidP="00F12CBB">
      <w:pPr>
        <w:jc w:val="both"/>
      </w:pPr>
      <w:r w:rsidRPr="001C2AD1">
        <w:rPr>
          <w:b/>
        </w:rPr>
        <w:t>Szak neve, szintje:</w:t>
      </w:r>
      <w:r w:rsidRPr="001C2AD1">
        <w:t xml:space="preserve"> Kertészmérnöki </w:t>
      </w:r>
      <w:proofErr w:type="spellStart"/>
      <w:r w:rsidRPr="001C2AD1">
        <w:t>MSc</w:t>
      </w:r>
      <w:proofErr w:type="spellEnd"/>
    </w:p>
    <w:p w:rsidR="00F12CBB" w:rsidRPr="001C2AD1" w:rsidRDefault="00F12CBB" w:rsidP="00F12CBB">
      <w:pPr>
        <w:jc w:val="both"/>
      </w:pPr>
      <w:r w:rsidRPr="001C2AD1">
        <w:rPr>
          <w:b/>
        </w:rPr>
        <w:t xml:space="preserve">Tantárgy típusa: </w:t>
      </w:r>
      <w:r w:rsidRPr="001C2AD1">
        <w:t>kötelező</w:t>
      </w:r>
    </w:p>
    <w:p w:rsidR="00F12CBB" w:rsidRPr="001C2AD1" w:rsidRDefault="00F12CBB" w:rsidP="00F12CBB">
      <w:pPr>
        <w:jc w:val="both"/>
      </w:pPr>
      <w:r w:rsidRPr="001C2AD1">
        <w:rPr>
          <w:b/>
        </w:rPr>
        <w:t xml:space="preserve">A tantárgy oktatási időterve, vizsga típusa: </w:t>
      </w:r>
      <w:r w:rsidRPr="001C2AD1">
        <w:t>2+1 G</w:t>
      </w:r>
    </w:p>
    <w:p w:rsidR="00F12CBB" w:rsidRPr="001C2AD1" w:rsidRDefault="00F12CBB" w:rsidP="00F12CBB">
      <w:pPr>
        <w:jc w:val="both"/>
      </w:pPr>
      <w:r w:rsidRPr="001C2AD1">
        <w:rPr>
          <w:b/>
        </w:rPr>
        <w:t xml:space="preserve">A tantárgy kredit értéke: </w:t>
      </w:r>
      <w:r w:rsidRPr="001C2AD1">
        <w:t>3</w:t>
      </w:r>
    </w:p>
    <w:p w:rsidR="00F12CBB" w:rsidRPr="001C2AD1" w:rsidRDefault="00F12CBB" w:rsidP="00F12CBB">
      <w:pPr>
        <w:jc w:val="both"/>
        <w:rPr>
          <w:b/>
        </w:rPr>
      </w:pPr>
    </w:p>
    <w:p w:rsidR="00F12CBB" w:rsidRPr="001C2AD1" w:rsidRDefault="00F12CBB" w:rsidP="00F12CBB">
      <w:pPr>
        <w:jc w:val="both"/>
      </w:pPr>
      <w:r w:rsidRPr="001C2AD1">
        <w:rPr>
          <w:b/>
        </w:rPr>
        <w:t>A tárgy oktatásának célja:</w:t>
      </w:r>
      <w:r w:rsidRPr="001C2AD1">
        <w:t xml:space="preserve"> A hallgatók a képzés során sajátítsák el a képzési program </w:t>
      </w:r>
      <w:proofErr w:type="gramStart"/>
      <w:r w:rsidRPr="001C2AD1">
        <w:t>kompetenciák</w:t>
      </w:r>
      <w:proofErr w:type="gramEnd"/>
      <w:r w:rsidRPr="001C2AD1">
        <w:t xml:space="preserve"> megszerzéséhez szükséges informatikai és számítástechnikai ismereteket. Ismerjék meg az adatbázis kezelés elméleti alapfogalmait, ismerjék az egyes adatmodelleket és modellezési technikákat. Sajátítsák el a kutatómunkájukhoz, gyakorlati feladataikhoz szükséges, a táblázatkezelő, adatbázis-kezelő és statisztikai modellező rendszerek ismereteit.</w:t>
      </w:r>
    </w:p>
    <w:p w:rsidR="00F12CBB" w:rsidRPr="001C2AD1" w:rsidRDefault="00F12CBB" w:rsidP="00F12CBB">
      <w:pPr>
        <w:jc w:val="both"/>
        <w:rPr>
          <w:b/>
        </w:rPr>
      </w:pPr>
    </w:p>
    <w:p w:rsidR="00F12CBB" w:rsidRPr="001C2AD1" w:rsidRDefault="00F12CBB" w:rsidP="00F12CBB">
      <w:pPr>
        <w:jc w:val="both"/>
      </w:pPr>
      <w:r w:rsidRPr="001C2AD1">
        <w:rPr>
          <w:b/>
        </w:rPr>
        <w:t xml:space="preserve">A tantárgy tartalma </w:t>
      </w:r>
      <w:r w:rsidRPr="001C2AD1">
        <w:t xml:space="preserve">(14 hét bontásban): </w:t>
      </w:r>
    </w:p>
    <w:p w:rsidR="00F12CBB" w:rsidRPr="001C2AD1" w:rsidRDefault="00F12CBB" w:rsidP="00F12CBB">
      <w:pPr>
        <w:jc w:val="both"/>
      </w:pPr>
    </w:p>
    <w:p w:rsidR="00F12CBB" w:rsidRPr="001C2AD1" w:rsidRDefault="00F12CBB" w:rsidP="00E20B7A">
      <w:pPr>
        <w:numPr>
          <w:ilvl w:val="0"/>
          <w:numId w:val="8"/>
        </w:numPr>
        <w:jc w:val="both"/>
      </w:pPr>
      <w:r w:rsidRPr="001C2AD1">
        <w:t>Kertészeti termékek minősége (</w:t>
      </w:r>
      <w:proofErr w:type="spellStart"/>
      <w:r w:rsidRPr="001C2AD1">
        <w:t>beltartalom</w:t>
      </w:r>
      <w:proofErr w:type="spellEnd"/>
      <w:r w:rsidRPr="001C2AD1">
        <w:t>, technológiai szempontból fontos paraméterek). A kertészeti termékek minőségére ható tényezők</w:t>
      </w:r>
    </w:p>
    <w:p w:rsidR="00F12CBB" w:rsidRPr="001C2AD1" w:rsidRDefault="00F12CBB" w:rsidP="00E20B7A">
      <w:pPr>
        <w:numPr>
          <w:ilvl w:val="0"/>
          <w:numId w:val="8"/>
        </w:numPr>
        <w:jc w:val="both"/>
      </w:pPr>
      <w:r w:rsidRPr="001C2AD1">
        <w:t xml:space="preserve">Az érés folyamata. Érettségi </w:t>
      </w:r>
      <w:proofErr w:type="gramStart"/>
      <w:r w:rsidRPr="001C2AD1">
        <w:t>kategóriák</w:t>
      </w:r>
      <w:proofErr w:type="gramEnd"/>
      <w:r w:rsidRPr="001C2AD1">
        <w:t>. A technológiai érettség megállapítása különböző kultúráknál. A tárolás fejlődése, helyzete. A tárolás alatt lejátszódó folyamatok. Tárolási veszteségek (élettani veszteségek, betegségek)</w:t>
      </w:r>
    </w:p>
    <w:p w:rsidR="00F12CBB" w:rsidRPr="001C2AD1" w:rsidRDefault="00F12CBB" w:rsidP="00E20B7A">
      <w:pPr>
        <w:numPr>
          <w:ilvl w:val="0"/>
          <w:numId w:val="8"/>
        </w:numPr>
        <w:jc w:val="both"/>
      </w:pPr>
      <w:r w:rsidRPr="001C2AD1">
        <w:t>Kertészet termékek tárolhatóságát meghatározó körülmények. Tárolási módok. Fontosabb gyümölcsök és kertészeti termények tárolástechnológiája. Be- és kitárolás.</w:t>
      </w:r>
    </w:p>
    <w:p w:rsidR="00F12CBB" w:rsidRPr="001C2AD1" w:rsidRDefault="00F12CBB" w:rsidP="00E20B7A">
      <w:pPr>
        <w:numPr>
          <w:ilvl w:val="0"/>
          <w:numId w:val="8"/>
        </w:numPr>
        <w:jc w:val="both"/>
      </w:pPr>
      <w:r w:rsidRPr="001C2AD1">
        <w:t>Kertészeti termékek feldolgozásának általános műveletei. Feldolgozási folyamatok körülményeinek hatása a termékminőségre.</w:t>
      </w:r>
    </w:p>
    <w:p w:rsidR="00F12CBB" w:rsidRPr="001C2AD1" w:rsidRDefault="00F12CBB" w:rsidP="00E20B7A">
      <w:pPr>
        <w:numPr>
          <w:ilvl w:val="0"/>
          <w:numId w:val="8"/>
        </w:numPr>
        <w:jc w:val="both"/>
      </w:pPr>
      <w:r w:rsidRPr="001C2AD1">
        <w:t xml:space="preserve">Hőelvonással tartósított darabos zöldség- és főzelékkészítmények. Gyorsfagyasztott gyümölcskészítmények </w:t>
      </w:r>
      <w:proofErr w:type="gramStart"/>
      <w:r w:rsidRPr="001C2AD1">
        <w:t>A</w:t>
      </w:r>
      <w:proofErr w:type="gramEnd"/>
      <w:r w:rsidRPr="001C2AD1">
        <w:t xml:space="preserve"> fagyasztás folyamata és hatása a termékek minőségére</w:t>
      </w:r>
    </w:p>
    <w:p w:rsidR="00F12CBB" w:rsidRPr="001C2AD1" w:rsidRDefault="00F12CBB" w:rsidP="00E20B7A">
      <w:pPr>
        <w:numPr>
          <w:ilvl w:val="0"/>
          <w:numId w:val="8"/>
        </w:numPr>
        <w:jc w:val="both"/>
      </w:pPr>
      <w:r w:rsidRPr="001C2AD1">
        <w:t xml:space="preserve">Hőkezelési módok a kertészeti termékek feldolgozásában, hatásuk a minőségre és eltarthatóságra. Hőkezeléssel tartósított főzelékkonzervek. Zöldségpürék, zöldségkrémek. </w:t>
      </w:r>
    </w:p>
    <w:p w:rsidR="00F12CBB" w:rsidRPr="001C2AD1" w:rsidRDefault="00F12CBB" w:rsidP="00E20B7A">
      <w:pPr>
        <w:numPr>
          <w:ilvl w:val="0"/>
          <w:numId w:val="8"/>
        </w:numPr>
        <w:jc w:val="both"/>
      </w:pPr>
      <w:r w:rsidRPr="001C2AD1">
        <w:t xml:space="preserve">Gyümölcsbefőttek.  Gyümölcs féltermékek. </w:t>
      </w:r>
    </w:p>
    <w:p w:rsidR="00F12CBB" w:rsidRPr="001C2AD1" w:rsidRDefault="00F12CBB" w:rsidP="00E20B7A">
      <w:pPr>
        <w:numPr>
          <w:ilvl w:val="0"/>
          <w:numId w:val="8"/>
        </w:numPr>
        <w:jc w:val="both"/>
      </w:pPr>
      <w:r w:rsidRPr="001C2AD1">
        <w:t xml:space="preserve">A szárítás menete, módjai. </w:t>
      </w:r>
      <w:proofErr w:type="spellStart"/>
      <w:r w:rsidRPr="001C2AD1">
        <w:t>Szárítmányok</w:t>
      </w:r>
      <w:proofErr w:type="spellEnd"/>
      <w:r w:rsidRPr="001C2AD1">
        <w:t xml:space="preserve"> gyártása</w:t>
      </w:r>
    </w:p>
    <w:p w:rsidR="00F12CBB" w:rsidRPr="001C2AD1" w:rsidRDefault="00F12CBB" w:rsidP="00E20B7A">
      <w:pPr>
        <w:numPr>
          <w:ilvl w:val="0"/>
          <w:numId w:val="8"/>
        </w:numPr>
        <w:jc w:val="both"/>
      </w:pPr>
      <w:r w:rsidRPr="001C2AD1">
        <w:t>Sűrítmények előállítása termikus és nemtermikus úton. Gyümölcsszörpök, lekvárok</w:t>
      </w:r>
    </w:p>
    <w:p w:rsidR="00F12CBB" w:rsidRPr="001C2AD1" w:rsidRDefault="00F12CBB" w:rsidP="00E20B7A">
      <w:pPr>
        <w:numPr>
          <w:ilvl w:val="0"/>
          <w:numId w:val="8"/>
        </w:numPr>
        <w:jc w:val="both"/>
      </w:pPr>
      <w:r w:rsidRPr="001C2AD1">
        <w:t xml:space="preserve">Üdítőitalok, gyümölcsitalok, </w:t>
      </w:r>
      <w:proofErr w:type="spellStart"/>
      <w:r w:rsidRPr="001C2AD1">
        <w:t>gyümölcslevek</w:t>
      </w:r>
      <w:proofErr w:type="spellEnd"/>
      <w:r w:rsidRPr="001C2AD1">
        <w:t xml:space="preserve"> gyártása és minőségüket befolyásoló technológiai elemek</w:t>
      </w:r>
    </w:p>
    <w:p w:rsidR="00F12CBB" w:rsidRPr="001C2AD1" w:rsidRDefault="00F12CBB" w:rsidP="00E20B7A">
      <w:pPr>
        <w:numPr>
          <w:ilvl w:val="0"/>
          <w:numId w:val="8"/>
        </w:numPr>
        <w:jc w:val="both"/>
      </w:pPr>
      <w:r w:rsidRPr="001C2AD1">
        <w:t>Gyümölcspálinka-előállítás</w:t>
      </w:r>
    </w:p>
    <w:p w:rsidR="00F12CBB" w:rsidRPr="001C2AD1" w:rsidRDefault="00F12CBB" w:rsidP="00E20B7A">
      <w:pPr>
        <w:numPr>
          <w:ilvl w:val="0"/>
          <w:numId w:val="8"/>
        </w:numPr>
        <w:jc w:val="both"/>
      </w:pPr>
      <w:r w:rsidRPr="001C2AD1">
        <w:t xml:space="preserve">Borászati technológia. </w:t>
      </w:r>
      <w:proofErr w:type="gramStart"/>
      <w:r w:rsidRPr="001C2AD1">
        <w:t>Borecet gyártás</w:t>
      </w:r>
      <w:proofErr w:type="gramEnd"/>
    </w:p>
    <w:p w:rsidR="00F12CBB" w:rsidRPr="001C2AD1" w:rsidRDefault="00F12CBB" w:rsidP="00E20B7A">
      <w:pPr>
        <w:numPr>
          <w:ilvl w:val="0"/>
          <w:numId w:val="8"/>
        </w:numPr>
        <w:jc w:val="both"/>
      </w:pPr>
      <w:r w:rsidRPr="001C2AD1">
        <w:t>Savanyított termékek előállítása és a termékminőségére ható tényezők</w:t>
      </w:r>
    </w:p>
    <w:p w:rsidR="00F12CBB" w:rsidRPr="001C2AD1" w:rsidRDefault="00F12CBB" w:rsidP="00E20B7A">
      <w:pPr>
        <w:numPr>
          <w:ilvl w:val="0"/>
          <w:numId w:val="8"/>
        </w:numPr>
        <w:jc w:val="both"/>
      </w:pPr>
      <w:r w:rsidRPr="001C2AD1">
        <w:t xml:space="preserve">Egyéb tartósítási módok alkalmazása és alkalmazhatósága a kertészeti termékek feldolgozásában (sugárzás, </w:t>
      </w:r>
      <w:proofErr w:type="spellStart"/>
      <w:r w:rsidRPr="001C2AD1">
        <w:t>high</w:t>
      </w:r>
      <w:proofErr w:type="spellEnd"/>
      <w:r w:rsidRPr="001C2AD1">
        <w:t xml:space="preserve"> </w:t>
      </w:r>
      <w:proofErr w:type="spellStart"/>
      <w:r w:rsidRPr="001C2AD1">
        <w:t>pressure</w:t>
      </w:r>
      <w:proofErr w:type="spellEnd"/>
      <w:r w:rsidRPr="001C2AD1">
        <w:t xml:space="preserve"> </w:t>
      </w:r>
      <w:proofErr w:type="spellStart"/>
      <w:r w:rsidRPr="001C2AD1">
        <w:t>process</w:t>
      </w:r>
      <w:proofErr w:type="spellEnd"/>
      <w:r w:rsidRPr="001C2AD1">
        <w:t xml:space="preserve">, </w:t>
      </w:r>
      <w:proofErr w:type="spellStart"/>
      <w:r w:rsidRPr="001C2AD1">
        <w:t>pulsed</w:t>
      </w:r>
      <w:proofErr w:type="spellEnd"/>
      <w:r w:rsidRPr="001C2AD1">
        <w:t xml:space="preserve"> </w:t>
      </w:r>
      <w:proofErr w:type="spellStart"/>
      <w:r w:rsidRPr="001C2AD1">
        <w:t>electric</w:t>
      </w:r>
      <w:proofErr w:type="spellEnd"/>
      <w:r w:rsidRPr="001C2AD1">
        <w:t xml:space="preserve"> </w:t>
      </w:r>
      <w:proofErr w:type="spellStart"/>
      <w:r w:rsidRPr="001C2AD1">
        <w:t>field</w:t>
      </w:r>
      <w:proofErr w:type="spellEnd"/>
      <w:r w:rsidRPr="001C2AD1">
        <w:t>)</w:t>
      </w:r>
    </w:p>
    <w:p w:rsidR="00F12CBB" w:rsidRDefault="00F12CBB" w:rsidP="00F12CBB">
      <w:pPr>
        <w:jc w:val="both"/>
        <w:rPr>
          <w:b/>
        </w:rPr>
      </w:pPr>
    </w:p>
    <w:p w:rsidR="00F12CBB" w:rsidRPr="001C2AD1" w:rsidRDefault="00F12CBB" w:rsidP="00F12CBB">
      <w:pPr>
        <w:jc w:val="both"/>
      </w:pPr>
      <w:r w:rsidRPr="001C2AD1">
        <w:rPr>
          <w:b/>
        </w:rPr>
        <w:t xml:space="preserve">Évközi ellenőrzés módja: </w:t>
      </w:r>
      <w:r w:rsidRPr="001C2AD1">
        <w:t xml:space="preserve">A gyakorlatok és házi feladatok anyagának feltöltése a </w:t>
      </w:r>
      <w:proofErr w:type="spellStart"/>
      <w:r w:rsidRPr="001C2AD1">
        <w:t>Moodle</w:t>
      </w:r>
      <w:proofErr w:type="spellEnd"/>
      <w:r w:rsidRPr="001C2AD1">
        <w:t xml:space="preserve"> rendszeren keresztül. A félév során a gyakorlatokról 3 hiányzás megengedett. A félév során két számítógépes beszámoló van, 7. héten és a 13. héten. Ezek pótlására a félév végén egy alkalommal van lehetőség.</w:t>
      </w:r>
    </w:p>
    <w:p w:rsidR="00F12CBB" w:rsidRPr="001C2AD1" w:rsidRDefault="00F12CBB" w:rsidP="00F12CBB">
      <w:pPr>
        <w:jc w:val="both"/>
        <w:rPr>
          <w:i/>
        </w:rPr>
      </w:pPr>
    </w:p>
    <w:p w:rsidR="00F12CBB" w:rsidRPr="001C2AD1" w:rsidRDefault="00F12CBB" w:rsidP="00F12CBB">
      <w:pPr>
        <w:jc w:val="both"/>
      </w:pPr>
      <w:r w:rsidRPr="001C2AD1">
        <w:rPr>
          <w:b/>
        </w:rPr>
        <w:t>Számonkérés módja</w:t>
      </w:r>
      <w:r w:rsidRPr="001C2AD1">
        <w:t xml:space="preserve"> (</w:t>
      </w:r>
      <w:r w:rsidRPr="001C2AD1">
        <w:rPr>
          <w:i/>
        </w:rPr>
        <w:t>félévi vizsgajegy kialakításának módja – beszámoló, gyakorlati jegy, kollokvium, szigorlat</w:t>
      </w:r>
      <w:r w:rsidRPr="001C2AD1">
        <w:t>): A félév gyakorlati jeggyel zárul, melyre a beszámolók eredménye alapján a hallgató megajánlott jegyet kaphat. Ha a hallgató nem fogadja el a megajánlott jegyet, a vizsgaidőszakban a teljes anyagból kell a gyakorlati jegyet megszerezni.</w:t>
      </w:r>
    </w:p>
    <w:p w:rsidR="00F12CBB" w:rsidRPr="001C2AD1" w:rsidRDefault="00F12CBB" w:rsidP="00F12CBB">
      <w:pPr>
        <w:jc w:val="both"/>
      </w:pPr>
    </w:p>
    <w:p w:rsidR="00F12CBB" w:rsidRPr="001C2AD1" w:rsidRDefault="00F12CBB" w:rsidP="00F12CBB">
      <w:pPr>
        <w:jc w:val="both"/>
      </w:pPr>
    </w:p>
    <w:p w:rsidR="00F12CBB" w:rsidRPr="001C2AD1" w:rsidRDefault="00F12CBB" w:rsidP="00F12CBB">
      <w:pPr>
        <w:jc w:val="both"/>
      </w:pPr>
      <w:r w:rsidRPr="001C2AD1">
        <w:rPr>
          <w:b/>
        </w:rPr>
        <w:t>Oktatási segédanyagok:</w:t>
      </w:r>
      <w:r w:rsidRPr="001C2AD1">
        <w:t xml:space="preserve"> az előadások diasorai és órai feladatok</w:t>
      </w:r>
    </w:p>
    <w:p w:rsidR="00F12CBB" w:rsidRPr="001C2AD1" w:rsidRDefault="00F12CBB" w:rsidP="00F12CBB">
      <w:pPr>
        <w:jc w:val="both"/>
        <w:rPr>
          <w:b/>
        </w:rPr>
      </w:pPr>
    </w:p>
    <w:p w:rsidR="00F12CBB" w:rsidRPr="001C2AD1" w:rsidRDefault="00F12CBB" w:rsidP="00F12CBB">
      <w:pPr>
        <w:jc w:val="both"/>
        <w:rPr>
          <w:b/>
        </w:rPr>
      </w:pPr>
      <w:r w:rsidRPr="001C2AD1">
        <w:rPr>
          <w:b/>
        </w:rPr>
        <w:t xml:space="preserve">Ajánlott irodalom: </w:t>
      </w:r>
    </w:p>
    <w:p w:rsidR="00F12CBB" w:rsidRPr="001C2AD1" w:rsidRDefault="00F12CBB" w:rsidP="00F12CBB">
      <w:pPr>
        <w:suppressAutoHyphens/>
        <w:autoSpaceDE w:val="0"/>
        <w:jc w:val="both"/>
      </w:pPr>
      <w:r w:rsidRPr="001C2AD1">
        <w:t xml:space="preserve">Tanszéki szerzői </w:t>
      </w:r>
      <w:proofErr w:type="gramStart"/>
      <w:r w:rsidRPr="001C2AD1">
        <w:t>kollektíva</w:t>
      </w:r>
      <w:proofErr w:type="gramEnd"/>
      <w:r w:rsidRPr="001C2AD1">
        <w:t xml:space="preserve"> (2017) Üzleti informatika elektronikus jegyzet. </w:t>
      </w:r>
    </w:p>
    <w:p w:rsidR="00F12CBB" w:rsidRPr="001C2AD1" w:rsidRDefault="00F12CBB" w:rsidP="00F12CBB">
      <w:pPr>
        <w:suppressAutoHyphens/>
        <w:autoSpaceDE w:val="0"/>
        <w:jc w:val="both"/>
      </w:pPr>
      <w:proofErr w:type="spellStart"/>
      <w:r w:rsidRPr="001C2AD1">
        <w:t>Herdon</w:t>
      </w:r>
      <w:proofErr w:type="spellEnd"/>
      <w:r w:rsidRPr="001C2AD1">
        <w:t xml:space="preserve"> Miklós-Rózsa Tünde (2011): Információs rendszerek az agrárgazdaságban. Szaktudás Kiadó Ház, Budapest. ISBN: ISBN: 9789639935679</w:t>
      </w:r>
    </w:p>
    <w:p w:rsidR="00F12CBB" w:rsidRPr="001C2AD1" w:rsidRDefault="00F12CBB" w:rsidP="00F12CBB">
      <w:pPr>
        <w:suppressAutoHyphens/>
        <w:autoSpaceDE w:val="0"/>
        <w:jc w:val="both"/>
      </w:pPr>
      <w:proofErr w:type="spellStart"/>
      <w:r w:rsidRPr="001C2AD1">
        <w:t>Dobay</w:t>
      </w:r>
      <w:proofErr w:type="spellEnd"/>
      <w:r w:rsidRPr="001C2AD1">
        <w:t xml:space="preserve"> Péter (1997): Vállalati </w:t>
      </w:r>
      <w:proofErr w:type="gramStart"/>
      <w:r w:rsidRPr="001C2AD1">
        <w:t>információ</w:t>
      </w:r>
      <w:proofErr w:type="gramEnd"/>
      <w:r w:rsidRPr="001C2AD1">
        <w:t>-menedzsment. Nemzeti Tankönyvkiadó, ISBN: 9631883442 pp. 310</w:t>
      </w:r>
    </w:p>
    <w:p w:rsidR="00F12CBB" w:rsidRPr="001C2AD1" w:rsidRDefault="00F12CBB" w:rsidP="00F12CBB">
      <w:pPr>
        <w:suppressAutoHyphens/>
        <w:autoSpaceDE w:val="0"/>
        <w:jc w:val="both"/>
      </w:pPr>
      <w:proofErr w:type="spellStart"/>
      <w:r w:rsidRPr="001C2AD1">
        <w:t>Hetyei</w:t>
      </w:r>
      <w:proofErr w:type="spellEnd"/>
      <w:r w:rsidRPr="001C2AD1">
        <w:t xml:space="preserve"> József (2009): ERP rendszerek Magyarországon a 21. században. ISBN: 9789636183585. pp. 720</w:t>
      </w:r>
    </w:p>
    <w:p w:rsidR="00F12CBB" w:rsidRPr="001C2AD1" w:rsidRDefault="00F12CBB" w:rsidP="00F12CBB">
      <w:pPr>
        <w:suppressAutoHyphens/>
        <w:autoSpaceDE w:val="0"/>
        <w:jc w:val="both"/>
      </w:pPr>
      <w:r w:rsidRPr="001C2AD1">
        <w:t xml:space="preserve">Thomas F. </w:t>
      </w:r>
      <w:proofErr w:type="spellStart"/>
      <w:r w:rsidRPr="001C2AD1">
        <w:t>Wallance</w:t>
      </w:r>
      <w:proofErr w:type="spellEnd"/>
      <w:r w:rsidRPr="001C2AD1">
        <w:t xml:space="preserve">, Michael H. </w:t>
      </w:r>
      <w:proofErr w:type="spellStart"/>
      <w:r w:rsidRPr="001C2AD1">
        <w:t>Kremzar</w:t>
      </w:r>
      <w:proofErr w:type="spellEnd"/>
      <w:r w:rsidRPr="001C2AD1">
        <w:t xml:space="preserve"> (2006): ERP-vállalatirányítási rendszerek, ISBN: 9637525939 pp. 326</w:t>
      </w:r>
    </w:p>
    <w:p w:rsidR="00F12CBB" w:rsidRPr="001C2AD1" w:rsidRDefault="00F12CBB" w:rsidP="00F12CBB">
      <w:pPr>
        <w:suppressAutoHyphens/>
        <w:autoSpaceDE w:val="0"/>
        <w:jc w:val="both"/>
      </w:pPr>
    </w:p>
    <w:p w:rsidR="00F12CBB" w:rsidRDefault="00F12CBB" w:rsidP="00456E3D">
      <w:pPr>
        <w:jc w:val="both"/>
      </w:pPr>
    </w:p>
    <w:p w:rsidR="00F12CBB" w:rsidRDefault="00F12CBB">
      <w:r>
        <w:br w:type="page"/>
      </w:r>
    </w:p>
    <w:p w:rsidR="00F12CBB" w:rsidRPr="00B14F70" w:rsidRDefault="00F12CBB" w:rsidP="00F12CBB">
      <w:pPr>
        <w:jc w:val="center"/>
        <w:rPr>
          <w:b/>
        </w:rPr>
      </w:pPr>
      <w:r w:rsidRPr="00B14F70">
        <w:rPr>
          <w:b/>
        </w:rPr>
        <w:t>KÖVETELMÉNYRENDSZER</w:t>
      </w:r>
    </w:p>
    <w:p w:rsidR="00F12CBB" w:rsidRPr="00B14F70" w:rsidRDefault="00F12CBB" w:rsidP="00F12CBB">
      <w:pPr>
        <w:jc w:val="center"/>
        <w:rPr>
          <w:b/>
        </w:rPr>
      </w:pPr>
      <w:r w:rsidRPr="00B14F70">
        <w:rPr>
          <w:b/>
        </w:rPr>
        <w:t>2</w:t>
      </w:r>
      <w:r>
        <w:rPr>
          <w:b/>
        </w:rPr>
        <w:t>022</w:t>
      </w:r>
      <w:r w:rsidRPr="00B14F70">
        <w:rPr>
          <w:b/>
        </w:rPr>
        <w:t>/20</w:t>
      </w:r>
      <w:r>
        <w:rPr>
          <w:b/>
        </w:rPr>
        <w:t>23</w:t>
      </w:r>
      <w:r w:rsidRPr="00B14F70">
        <w:rPr>
          <w:b/>
        </w:rPr>
        <w:t>. tanév II. félév</w:t>
      </w:r>
    </w:p>
    <w:p w:rsidR="00F12CBB" w:rsidRPr="00B14F70" w:rsidRDefault="00F12CBB" w:rsidP="00F12CBB">
      <w:pPr>
        <w:jc w:val="center"/>
        <w:rPr>
          <w:b/>
        </w:rPr>
      </w:pPr>
    </w:p>
    <w:p w:rsidR="00F12CBB" w:rsidRPr="00B14F70" w:rsidRDefault="00F12CBB" w:rsidP="00F12CBB">
      <w:r w:rsidRPr="00B14F70">
        <w:rPr>
          <w:b/>
        </w:rPr>
        <w:t xml:space="preserve">A tantárgy neve, kódja: </w:t>
      </w:r>
      <w:r w:rsidRPr="008524B6">
        <w:rPr>
          <w:b/>
        </w:rPr>
        <w:t>Szőlő, gyümölcs- és zöldségnövények integrált védelme</w:t>
      </w:r>
      <w:r>
        <w:rPr>
          <w:b/>
        </w:rPr>
        <w:t>, M</w:t>
      </w:r>
      <w:r w:rsidRPr="008524B6">
        <w:rPr>
          <w:b/>
        </w:rPr>
        <w:t>TMKE</w:t>
      </w:r>
      <w:r>
        <w:rPr>
          <w:b/>
        </w:rPr>
        <w:t>7</w:t>
      </w:r>
      <w:r w:rsidRPr="008524B6">
        <w:rPr>
          <w:b/>
        </w:rPr>
        <w:t>016</w:t>
      </w:r>
    </w:p>
    <w:p w:rsidR="00F12CBB" w:rsidRPr="00B14F70" w:rsidRDefault="00F12CBB" w:rsidP="00F12CBB">
      <w:r w:rsidRPr="00B14F70">
        <w:rPr>
          <w:b/>
        </w:rPr>
        <w:t>A tantárgyfelelős neve, beosztása:</w:t>
      </w:r>
      <w:r w:rsidRPr="00B14F70">
        <w:t xml:space="preserve"> </w:t>
      </w:r>
      <w:r>
        <w:t xml:space="preserve">Prof. </w:t>
      </w:r>
      <w:r w:rsidRPr="00883E43">
        <w:t xml:space="preserve">Dr. </w:t>
      </w:r>
      <w:proofErr w:type="spellStart"/>
      <w:r w:rsidRPr="00883E43">
        <w:t>Holb</w:t>
      </w:r>
      <w:proofErr w:type="spellEnd"/>
      <w:r w:rsidRPr="00883E43">
        <w:t xml:space="preserve"> Imre János</w:t>
      </w:r>
      <w:r>
        <w:t>, egyetemi tanár</w:t>
      </w:r>
    </w:p>
    <w:p w:rsidR="00F12CBB" w:rsidRPr="00B14F70" w:rsidRDefault="00F12CBB" w:rsidP="00F12CBB">
      <w:pPr>
        <w:rPr>
          <w:b/>
        </w:rPr>
      </w:pPr>
      <w:r w:rsidRPr="00B14F70">
        <w:rPr>
          <w:b/>
        </w:rPr>
        <w:t xml:space="preserve">A tantárgy oktatásába bevont további oktatók: </w:t>
      </w:r>
    </w:p>
    <w:p w:rsidR="00F12CBB" w:rsidRPr="00B14F70" w:rsidRDefault="00F12CBB" w:rsidP="00F12CBB">
      <w:r w:rsidRPr="00B14F70">
        <w:rPr>
          <w:b/>
        </w:rPr>
        <w:t>Szak neve, szintje:</w:t>
      </w:r>
      <w:r w:rsidRPr="00B14F70">
        <w:t xml:space="preserve"> </w:t>
      </w:r>
      <w:r>
        <w:t>kertész</w:t>
      </w:r>
      <w:r w:rsidRPr="00B14F70">
        <w:t>mérnök</w:t>
      </w:r>
      <w:r>
        <w:t xml:space="preserve"> </w:t>
      </w:r>
      <w:proofErr w:type="spellStart"/>
      <w:r>
        <w:t>M</w:t>
      </w:r>
      <w:r w:rsidRPr="00B14F70">
        <w:t>Sc</w:t>
      </w:r>
      <w:proofErr w:type="spellEnd"/>
    </w:p>
    <w:p w:rsidR="00F12CBB" w:rsidRPr="00B14F70" w:rsidRDefault="00F12CBB" w:rsidP="00F12CBB">
      <w:r w:rsidRPr="00B14F70">
        <w:rPr>
          <w:b/>
        </w:rPr>
        <w:t xml:space="preserve">Tantárgy típusa: </w:t>
      </w:r>
      <w:r w:rsidRPr="00B14F70">
        <w:t>kötelező</w:t>
      </w:r>
    </w:p>
    <w:p w:rsidR="00F12CBB" w:rsidRPr="00B14F70" w:rsidRDefault="00F12CBB" w:rsidP="00F12CBB">
      <w:r w:rsidRPr="00B14F70">
        <w:rPr>
          <w:b/>
        </w:rPr>
        <w:t xml:space="preserve">A tantárgy oktatási időterve, vizsga típusa: </w:t>
      </w:r>
      <w:r>
        <w:t>2+2 GY</w:t>
      </w:r>
    </w:p>
    <w:p w:rsidR="00F12CBB" w:rsidRPr="00B14F70" w:rsidRDefault="00F12CBB" w:rsidP="00F12CBB">
      <w:r w:rsidRPr="00B14F70">
        <w:rPr>
          <w:b/>
        </w:rPr>
        <w:t xml:space="preserve">A tantárgy kredit értéke: </w:t>
      </w:r>
      <w:r>
        <w:t>4</w:t>
      </w:r>
    </w:p>
    <w:p w:rsidR="00F12CBB" w:rsidRPr="00B14F70" w:rsidRDefault="00F12CBB" w:rsidP="00F12CBB">
      <w:pPr>
        <w:rPr>
          <w:b/>
        </w:rPr>
      </w:pPr>
    </w:p>
    <w:p w:rsidR="00F12CBB" w:rsidRDefault="00F12CBB" w:rsidP="00F12CBB">
      <w:pPr>
        <w:jc w:val="both"/>
      </w:pPr>
      <w:r w:rsidRPr="00B14F70">
        <w:rPr>
          <w:b/>
        </w:rPr>
        <w:t>A tárgy oktatásának célja:</w:t>
      </w:r>
      <w:r w:rsidRPr="00B14F70">
        <w:t xml:space="preserve"> </w:t>
      </w:r>
      <w:r>
        <w:t xml:space="preserve">Felsőfokú, szakmérnöki szintű növényvédelmi technológiai ismeretek, I. és II. forgalmi </w:t>
      </w:r>
      <w:proofErr w:type="gramStart"/>
      <w:r>
        <w:t>kategóriájú</w:t>
      </w:r>
      <w:proofErr w:type="gramEnd"/>
      <w:r>
        <w:t xml:space="preserve"> növényvédő szerek felhasználásnak elsajátítása a kertészeti termesztésben. Részletes elméleti és gyakorlati növényvédelmi technológiai ismeretek nyújtása valamennyi gyümölcs (alma, körte, birs, cseresznye, meggy, kajszi, őszibarack, szilva, ribiszke, köszméte, málna, szamóca, dió, mogyoró és mandula), szőlő, zöldségnövény (paradicsom, paprika, kabakosok, káposztafélék, levélzöldségek, hagymafélék és gyökérzöldségek) dísznövény (egynyári, kétnyári és évelők) fajnál. A gyümölcs, zöldség és dísznövény biotechnológia növényvédelmi vonatkozásai.</w:t>
      </w:r>
    </w:p>
    <w:p w:rsidR="00F12CBB" w:rsidRDefault="00F12CBB" w:rsidP="00F12CBB">
      <w:pPr>
        <w:jc w:val="both"/>
      </w:pPr>
    </w:p>
    <w:p w:rsidR="00F12CBB" w:rsidRPr="00B14F70" w:rsidRDefault="00F12CBB" w:rsidP="00F12CBB">
      <w:pPr>
        <w:jc w:val="both"/>
      </w:pPr>
      <w:r w:rsidRPr="00B14F70">
        <w:rPr>
          <w:b/>
        </w:rPr>
        <w:t xml:space="preserve">A tantárgy tartalma </w:t>
      </w:r>
      <w:r w:rsidRPr="00B14F70">
        <w:t xml:space="preserve">(14 hét bontásban): </w:t>
      </w:r>
    </w:p>
    <w:p w:rsidR="00F12CBB" w:rsidRDefault="00F12CBB" w:rsidP="00F12CBB"/>
    <w:p w:rsidR="00F12CBB" w:rsidRDefault="00F12CBB" w:rsidP="00E20B7A">
      <w:pPr>
        <w:numPr>
          <w:ilvl w:val="0"/>
          <w:numId w:val="9"/>
        </w:numPr>
        <w:spacing w:before="120"/>
        <w:jc w:val="both"/>
      </w:pPr>
      <w:r>
        <w:t xml:space="preserve">Dió integrált növényvédelme </w:t>
      </w:r>
    </w:p>
    <w:p w:rsidR="00F12CBB" w:rsidRDefault="00F12CBB" w:rsidP="00E20B7A">
      <w:pPr>
        <w:numPr>
          <w:ilvl w:val="0"/>
          <w:numId w:val="9"/>
        </w:numPr>
        <w:spacing w:before="120"/>
        <w:jc w:val="both"/>
      </w:pPr>
      <w:r>
        <w:t xml:space="preserve">Mandula integrált növényvédelme </w:t>
      </w:r>
    </w:p>
    <w:p w:rsidR="00F12CBB" w:rsidRDefault="00F12CBB" w:rsidP="00E20B7A">
      <w:pPr>
        <w:numPr>
          <w:ilvl w:val="0"/>
          <w:numId w:val="9"/>
        </w:numPr>
        <w:spacing w:before="120"/>
        <w:jc w:val="both"/>
      </w:pPr>
      <w:r>
        <w:t xml:space="preserve">Mogyoró integrált növényvédelme </w:t>
      </w:r>
    </w:p>
    <w:p w:rsidR="00F12CBB" w:rsidRDefault="00F12CBB" w:rsidP="00E20B7A">
      <w:pPr>
        <w:numPr>
          <w:ilvl w:val="0"/>
          <w:numId w:val="9"/>
        </w:numPr>
        <w:spacing w:before="120"/>
        <w:jc w:val="both"/>
      </w:pPr>
      <w:r>
        <w:t xml:space="preserve">Gesztenye integrált növényvédelme </w:t>
      </w:r>
    </w:p>
    <w:p w:rsidR="00F12CBB" w:rsidRDefault="00F12CBB" w:rsidP="00E20B7A">
      <w:pPr>
        <w:numPr>
          <w:ilvl w:val="0"/>
          <w:numId w:val="9"/>
        </w:numPr>
        <w:spacing w:before="120"/>
        <w:jc w:val="both"/>
      </w:pPr>
      <w:r>
        <w:t xml:space="preserve">Paradicsom integrált növényvédelme </w:t>
      </w:r>
    </w:p>
    <w:p w:rsidR="00F12CBB" w:rsidRDefault="00F12CBB" w:rsidP="00E20B7A">
      <w:pPr>
        <w:numPr>
          <w:ilvl w:val="0"/>
          <w:numId w:val="9"/>
        </w:numPr>
        <w:spacing w:before="120"/>
        <w:jc w:val="both"/>
      </w:pPr>
      <w:r>
        <w:t xml:space="preserve">Paprika integrált növényvédelme </w:t>
      </w:r>
    </w:p>
    <w:p w:rsidR="00F12CBB" w:rsidRDefault="00F12CBB" w:rsidP="00E20B7A">
      <w:pPr>
        <w:numPr>
          <w:ilvl w:val="0"/>
          <w:numId w:val="9"/>
        </w:numPr>
        <w:spacing w:before="120"/>
        <w:jc w:val="both"/>
      </w:pPr>
      <w:r>
        <w:t xml:space="preserve">Kabakosok integrált növényvédelme </w:t>
      </w:r>
    </w:p>
    <w:p w:rsidR="00F12CBB" w:rsidRDefault="00F12CBB" w:rsidP="00E20B7A">
      <w:pPr>
        <w:numPr>
          <w:ilvl w:val="0"/>
          <w:numId w:val="9"/>
        </w:numPr>
        <w:spacing w:before="120"/>
        <w:jc w:val="both"/>
      </w:pPr>
      <w:r>
        <w:t xml:space="preserve">Káposztafélék integrált növényvédelme </w:t>
      </w:r>
    </w:p>
    <w:p w:rsidR="00F12CBB" w:rsidRDefault="00F12CBB" w:rsidP="00E20B7A">
      <w:pPr>
        <w:numPr>
          <w:ilvl w:val="0"/>
          <w:numId w:val="9"/>
        </w:numPr>
        <w:spacing w:before="120"/>
        <w:jc w:val="both"/>
      </w:pPr>
      <w:r>
        <w:t xml:space="preserve">Levélzöldségek integrált növényvédelme </w:t>
      </w:r>
    </w:p>
    <w:p w:rsidR="00F12CBB" w:rsidRDefault="00F12CBB" w:rsidP="00E20B7A">
      <w:pPr>
        <w:numPr>
          <w:ilvl w:val="0"/>
          <w:numId w:val="9"/>
        </w:numPr>
        <w:spacing w:before="120"/>
        <w:jc w:val="both"/>
      </w:pPr>
      <w:r>
        <w:t xml:space="preserve">Hagymafélék integrált növényvédelme </w:t>
      </w:r>
    </w:p>
    <w:p w:rsidR="00F12CBB" w:rsidRDefault="00F12CBB" w:rsidP="00E20B7A">
      <w:pPr>
        <w:numPr>
          <w:ilvl w:val="0"/>
          <w:numId w:val="9"/>
        </w:numPr>
        <w:spacing w:before="120"/>
        <w:jc w:val="both"/>
      </w:pPr>
      <w:r>
        <w:t xml:space="preserve">Gyökérzöldségek integrált növényvédelme </w:t>
      </w:r>
    </w:p>
    <w:p w:rsidR="00F12CBB" w:rsidRDefault="00F12CBB" w:rsidP="00E20B7A">
      <w:pPr>
        <w:numPr>
          <w:ilvl w:val="0"/>
          <w:numId w:val="9"/>
        </w:numPr>
        <w:spacing w:before="120"/>
        <w:jc w:val="both"/>
      </w:pPr>
      <w:r>
        <w:t xml:space="preserve">Egynyári dísznövények integrált növényvédelme </w:t>
      </w:r>
    </w:p>
    <w:p w:rsidR="00F12CBB" w:rsidRDefault="00F12CBB" w:rsidP="00E20B7A">
      <w:pPr>
        <w:numPr>
          <w:ilvl w:val="0"/>
          <w:numId w:val="9"/>
        </w:numPr>
        <w:spacing w:before="120"/>
        <w:jc w:val="both"/>
      </w:pPr>
      <w:r>
        <w:t xml:space="preserve">Kétnyári dísznövények integrált növényvédelme </w:t>
      </w:r>
    </w:p>
    <w:p w:rsidR="00F12CBB" w:rsidRDefault="00F12CBB" w:rsidP="00E20B7A">
      <w:pPr>
        <w:numPr>
          <w:ilvl w:val="0"/>
          <w:numId w:val="9"/>
        </w:numPr>
        <w:spacing w:before="120"/>
        <w:jc w:val="both"/>
      </w:pPr>
      <w:r>
        <w:t xml:space="preserve">Évelő dísznövények integrált növényvédelme </w:t>
      </w:r>
    </w:p>
    <w:p w:rsidR="00F12CBB" w:rsidRDefault="00F12CBB" w:rsidP="00F12CBB">
      <w:pPr>
        <w:spacing w:before="120"/>
        <w:jc w:val="both"/>
      </w:pPr>
    </w:p>
    <w:p w:rsidR="00F12CBB" w:rsidRDefault="00F12CBB" w:rsidP="00F12CBB">
      <w:pPr>
        <w:spacing w:before="120"/>
        <w:jc w:val="both"/>
        <w:rPr>
          <w:i/>
        </w:rPr>
      </w:pPr>
      <w:r w:rsidRPr="00B14F70">
        <w:rPr>
          <w:b/>
        </w:rPr>
        <w:t xml:space="preserve">Évközi ellenőrzés módja: </w:t>
      </w:r>
      <w:r>
        <w:t>Zárthelyi dolgozat. Az aláírás megszerzésnek feltétele az órákon való részvétel.</w:t>
      </w:r>
    </w:p>
    <w:p w:rsidR="00F12CBB" w:rsidRPr="00B14F70" w:rsidRDefault="00F12CBB" w:rsidP="00F12CBB">
      <w:pPr>
        <w:spacing w:before="120"/>
        <w:rPr>
          <w:b/>
        </w:rPr>
      </w:pPr>
    </w:p>
    <w:p w:rsidR="00F12CBB" w:rsidRPr="00B14F70" w:rsidRDefault="00F12CBB" w:rsidP="00F12CBB">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F12CBB" w:rsidRPr="00B14F70" w:rsidRDefault="00F12CBB" w:rsidP="00F12CBB"/>
    <w:p w:rsidR="00F12CBB" w:rsidRPr="00B14F70" w:rsidRDefault="00F12CBB" w:rsidP="00F12CBB">
      <w:r w:rsidRPr="00B14F70">
        <w:rPr>
          <w:b/>
        </w:rPr>
        <w:t>Oktatási segédanyagok:</w:t>
      </w:r>
      <w:r>
        <w:t xml:space="preserve"> az e-</w:t>
      </w:r>
      <w:proofErr w:type="spellStart"/>
      <w:r>
        <w:t>learning</w:t>
      </w:r>
      <w:proofErr w:type="spellEnd"/>
      <w:r>
        <w:t>-re feltöltött tananyag</w:t>
      </w:r>
    </w:p>
    <w:p w:rsidR="00F12CBB" w:rsidRPr="00B14F70" w:rsidRDefault="00F12CBB" w:rsidP="00F12CBB">
      <w:pPr>
        <w:rPr>
          <w:b/>
        </w:rPr>
      </w:pPr>
    </w:p>
    <w:p w:rsidR="00F12CBB" w:rsidRPr="00B14F70" w:rsidRDefault="00F12CBB" w:rsidP="00F12CBB">
      <w:pPr>
        <w:jc w:val="both"/>
        <w:rPr>
          <w:b/>
        </w:rPr>
      </w:pPr>
      <w:r w:rsidRPr="00B14F70">
        <w:rPr>
          <w:b/>
        </w:rPr>
        <w:t xml:space="preserve">Ajánlott irodalom: </w:t>
      </w:r>
    </w:p>
    <w:p w:rsidR="00F12CBB" w:rsidRDefault="00F12CBB" w:rsidP="00F12CBB">
      <w:pPr>
        <w:jc w:val="both"/>
      </w:pPr>
      <w:proofErr w:type="spellStart"/>
      <w:r>
        <w:t>Glits</w:t>
      </w:r>
      <w:proofErr w:type="spellEnd"/>
      <w:r>
        <w:t xml:space="preserve"> M. (2000) Kertészeti növénykórtan. Mezőgazda Kiadó, Budapest </w:t>
      </w:r>
    </w:p>
    <w:p w:rsidR="00F12CBB" w:rsidRDefault="00F12CBB" w:rsidP="00F12CBB">
      <w:pPr>
        <w:jc w:val="both"/>
      </w:pPr>
      <w:r>
        <w:t xml:space="preserve">Jenser G. (1984) </w:t>
      </w:r>
      <w:proofErr w:type="spellStart"/>
      <w:r>
        <w:t>Gyümöcsfák</w:t>
      </w:r>
      <w:proofErr w:type="spellEnd"/>
      <w:r>
        <w:t xml:space="preserve"> védelme. </w:t>
      </w:r>
      <w:proofErr w:type="spellStart"/>
      <w:r>
        <w:t>Mezőgazdági</w:t>
      </w:r>
      <w:proofErr w:type="spellEnd"/>
      <w:r>
        <w:t xml:space="preserve"> Kiadó, Budapest </w:t>
      </w:r>
    </w:p>
    <w:p w:rsidR="00F12CBB" w:rsidRDefault="00F12CBB" w:rsidP="00F12CBB">
      <w:pPr>
        <w:jc w:val="both"/>
      </w:pPr>
      <w:r>
        <w:t>Jenser G. (2003) Integrált növényvédelem a kártevők ellen. Mezőgazda Kiadó, Budapest</w:t>
      </w:r>
    </w:p>
    <w:p w:rsidR="00F12CBB" w:rsidRDefault="00F12CBB" w:rsidP="00F12CBB">
      <w:pPr>
        <w:jc w:val="both"/>
      </w:pPr>
      <w:r>
        <w:t>Jenser G</w:t>
      </w:r>
      <w:proofErr w:type="gramStart"/>
      <w:r>
        <w:t>.,</w:t>
      </w:r>
      <w:proofErr w:type="gramEnd"/>
      <w:r>
        <w:t xml:space="preserve"> Mészáros Z., Sáringer </w:t>
      </w:r>
      <w:proofErr w:type="spellStart"/>
      <w:r>
        <w:t>Gy</w:t>
      </w:r>
      <w:proofErr w:type="spellEnd"/>
      <w:r>
        <w:t xml:space="preserve">. (2003) A szántóföldi és kertészeti növények kártevői. Mezőgazda Kiadó, Budapest </w:t>
      </w:r>
    </w:p>
    <w:p w:rsidR="00F12CBB" w:rsidRDefault="00F12CBB" w:rsidP="00F12CBB">
      <w:pPr>
        <w:jc w:val="both"/>
      </w:pPr>
      <w:proofErr w:type="spellStart"/>
      <w:r>
        <w:t>Holb</w:t>
      </w:r>
      <w:proofErr w:type="spellEnd"/>
      <w:r>
        <w:t xml:space="preserve"> I (</w:t>
      </w:r>
      <w:proofErr w:type="spellStart"/>
      <w:r>
        <w:t>szerk</w:t>
      </w:r>
      <w:proofErr w:type="spellEnd"/>
      <w:r>
        <w:t xml:space="preserve">): (2005) Gyümölcsösök és a szőlő ökológiai növényvédelme, Mezőgazda </w:t>
      </w:r>
      <w:proofErr w:type="spellStart"/>
      <w:r>
        <w:t>Kiadó</w:t>
      </w:r>
      <w:proofErr w:type="gramStart"/>
      <w:r>
        <w:t>,Budapest</w:t>
      </w:r>
      <w:proofErr w:type="spellEnd"/>
      <w:proofErr w:type="gramEnd"/>
      <w:r>
        <w:t xml:space="preserve"> </w:t>
      </w:r>
    </w:p>
    <w:p w:rsidR="00F12CBB" w:rsidRDefault="00F12CBB" w:rsidP="00F12CBB">
      <w:pPr>
        <w:jc w:val="both"/>
      </w:pPr>
      <w:r>
        <w:t xml:space="preserve">Szőke L. (1996) </w:t>
      </w:r>
      <w:proofErr w:type="gramStart"/>
      <w:r>
        <w:t>A</w:t>
      </w:r>
      <w:proofErr w:type="gramEnd"/>
      <w:r>
        <w:t xml:space="preserve"> szőlő növényvédelme. Kiadó, Budapest </w:t>
      </w:r>
    </w:p>
    <w:p w:rsidR="00F12CBB" w:rsidRDefault="00F12CBB" w:rsidP="00F12CBB">
      <w:pPr>
        <w:jc w:val="both"/>
      </w:pPr>
      <w:proofErr w:type="spellStart"/>
      <w:r>
        <w:t>Glits</w:t>
      </w:r>
      <w:proofErr w:type="spellEnd"/>
      <w:r>
        <w:t xml:space="preserve"> M. és </w:t>
      </w:r>
      <w:proofErr w:type="spellStart"/>
      <w:r>
        <w:t>Folk</w:t>
      </w:r>
      <w:proofErr w:type="spellEnd"/>
      <w:r>
        <w:t xml:space="preserve"> </w:t>
      </w:r>
      <w:proofErr w:type="spellStart"/>
      <w:r>
        <w:t>Gy</w:t>
      </w:r>
      <w:proofErr w:type="spellEnd"/>
      <w:r>
        <w:t xml:space="preserve">. (2000) Kertészeti növénykórtan. Mezőgazda Kiadó, Budapest </w:t>
      </w:r>
    </w:p>
    <w:p w:rsidR="00F12CBB" w:rsidRDefault="00F12CBB" w:rsidP="00F12CBB">
      <w:pPr>
        <w:jc w:val="both"/>
      </w:pPr>
      <w:r>
        <w:t xml:space="preserve">Martinovics V. (1984) Dísznövények védelme. Mezőgazdasági Kiadó, Budapest </w:t>
      </w:r>
    </w:p>
    <w:p w:rsidR="00F12CBB" w:rsidRDefault="00F12CBB" w:rsidP="00F12CBB">
      <w:pPr>
        <w:jc w:val="both"/>
      </w:pPr>
      <w:r>
        <w:t xml:space="preserve">Budai Cs. (2002) Növényvédelem a zöldséghajtatásban. Mezőgazda Kiadó, Budapest </w:t>
      </w:r>
    </w:p>
    <w:p w:rsidR="00F12CBB" w:rsidRDefault="00F12CBB" w:rsidP="00F12CBB">
      <w:pPr>
        <w:jc w:val="both"/>
      </w:pPr>
      <w:r>
        <w:t>Jenser G. (2003) Integrált növényvédelem a kártevők ellen. Mezőgazda Kiadó, Budapest</w:t>
      </w:r>
    </w:p>
    <w:p w:rsidR="00F12CBB" w:rsidRDefault="00F12CBB" w:rsidP="00F12CBB">
      <w:pPr>
        <w:jc w:val="both"/>
      </w:pPr>
      <w:r>
        <w:t xml:space="preserve">Csizmazia Zoltán (2006) </w:t>
      </w:r>
      <w:proofErr w:type="gramStart"/>
      <w:r>
        <w:t>A</w:t>
      </w:r>
      <w:proofErr w:type="gramEnd"/>
      <w:r>
        <w:t xml:space="preserve"> növényvédelem gépei Mezőgazda Kiadó, Budapest </w:t>
      </w:r>
    </w:p>
    <w:p w:rsidR="00F12CBB" w:rsidRDefault="00F12CBB" w:rsidP="00F12CBB">
      <w:pPr>
        <w:jc w:val="both"/>
      </w:pPr>
      <w:r>
        <w:t xml:space="preserve">Maria R. </w:t>
      </w:r>
      <w:proofErr w:type="spellStart"/>
      <w:r>
        <w:t>Finckh</w:t>
      </w:r>
      <w:proofErr w:type="spellEnd"/>
      <w:r>
        <w:t xml:space="preserve">, </w:t>
      </w:r>
      <w:proofErr w:type="spellStart"/>
      <w:r>
        <w:t>Ariena</w:t>
      </w:r>
      <w:proofErr w:type="spellEnd"/>
      <w:r>
        <w:t xml:space="preserve"> H. C. van </w:t>
      </w:r>
      <w:proofErr w:type="spellStart"/>
      <w:r>
        <w:t>Bruggen</w:t>
      </w:r>
      <w:proofErr w:type="spellEnd"/>
      <w:r>
        <w:t xml:space="preserve">, and Lucius </w:t>
      </w:r>
      <w:proofErr w:type="spellStart"/>
      <w:r>
        <w:t>Tamm</w:t>
      </w:r>
      <w:proofErr w:type="spellEnd"/>
      <w:r>
        <w:t xml:space="preserve"> (2015): </w:t>
      </w:r>
      <w:proofErr w:type="spellStart"/>
      <w:r>
        <w:t>Plant</w:t>
      </w:r>
      <w:proofErr w:type="spellEnd"/>
      <w:r>
        <w:t xml:space="preserve"> </w:t>
      </w:r>
      <w:proofErr w:type="spellStart"/>
      <w:r>
        <w:t>Diseases</w:t>
      </w:r>
      <w:proofErr w:type="spellEnd"/>
      <w:r>
        <w:t xml:space="preserve"> and </w:t>
      </w:r>
      <w:proofErr w:type="spellStart"/>
      <w:r>
        <w:t>Their</w:t>
      </w:r>
      <w:proofErr w:type="spellEnd"/>
      <w:r>
        <w:t xml:space="preserve"> Management in </w:t>
      </w:r>
      <w:proofErr w:type="spellStart"/>
      <w:r>
        <w:t>Organic</w:t>
      </w:r>
      <w:proofErr w:type="spellEnd"/>
      <w:r>
        <w:t xml:space="preserve"> </w:t>
      </w:r>
      <w:proofErr w:type="spellStart"/>
      <w:r>
        <w:t>Agriculture</w:t>
      </w:r>
      <w:proofErr w:type="spellEnd"/>
      <w:r>
        <w:t xml:space="preserve">, APS, USA </w:t>
      </w:r>
    </w:p>
    <w:p w:rsidR="00F12CBB" w:rsidRDefault="00F12CBB" w:rsidP="00F12CBB">
      <w:pPr>
        <w:jc w:val="both"/>
      </w:pPr>
      <w:r>
        <w:t xml:space="preserve">G E </w:t>
      </w:r>
      <w:proofErr w:type="spellStart"/>
      <w:proofErr w:type="gramStart"/>
      <w:r>
        <w:t>Welbaum</w:t>
      </w:r>
      <w:proofErr w:type="spellEnd"/>
      <w:r>
        <w:t>(</w:t>
      </w:r>
      <w:proofErr w:type="gramEnd"/>
      <w:r>
        <w:t xml:space="preserve">2015): </w:t>
      </w:r>
      <w:proofErr w:type="spellStart"/>
      <w:r>
        <w:t>Vegetable</w:t>
      </w:r>
      <w:proofErr w:type="spellEnd"/>
      <w:r>
        <w:t xml:space="preserve"> </w:t>
      </w:r>
      <w:proofErr w:type="spellStart"/>
      <w:r>
        <w:t>Production</w:t>
      </w:r>
      <w:proofErr w:type="spellEnd"/>
      <w:r>
        <w:t xml:space="preserve"> and </w:t>
      </w:r>
      <w:proofErr w:type="spellStart"/>
      <w:r>
        <w:t>Practices</w:t>
      </w:r>
      <w:proofErr w:type="spellEnd"/>
      <w:r>
        <w:t xml:space="preserve">; Virginia </w:t>
      </w:r>
      <w:proofErr w:type="spellStart"/>
      <w:r>
        <w:t>Tech</w:t>
      </w:r>
      <w:proofErr w:type="spellEnd"/>
      <w:r>
        <w:t xml:space="preserve"> University, USA ISBN: 9781845938024 </w:t>
      </w:r>
    </w:p>
    <w:p w:rsidR="00F12CBB" w:rsidRPr="00B14F70" w:rsidRDefault="00F12CBB" w:rsidP="00F12CBB">
      <w:pPr>
        <w:jc w:val="both"/>
      </w:pPr>
      <w:proofErr w:type="spellStart"/>
      <w:r>
        <w:t>Supriya</w:t>
      </w:r>
      <w:proofErr w:type="spellEnd"/>
      <w:r>
        <w:t xml:space="preserve"> </w:t>
      </w:r>
      <w:proofErr w:type="spellStart"/>
      <w:r>
        <w:t>Bhattacharjee</w:t>
      </w:r>
      <w:proofErr w:type="spellEnd"/>
      <w:r>
        <w:t xml:space="preserve"> (2007): </w:t>
      </w:r>
      <w:proofErr w:type="spellStart"/>
      <w:r>
        <w:t>Ornamental</w:t>
      </w:r>
      <w:proofErr w:type="spellEnd"/>
      <w:r>
        <w:t xml:space="preserve"> </w:t>
      </w:r>
      <w:proofErr w:type="spellStart"/>
      <w:r>
        <w:t>Crop</w:t>
      </w:r>
      <w:proofErr w:type="spellEnd"/>
      <w:r>
        <w:t xml:space="preserve"> </w:t>
      </w:r>
      <w:proofErr w:type="spellStart"/>
      <w:r>
        <w:t>Production</w:t>
      </w:r>
      <w:proofErr w:type="spellEnd"/>
      <w:r>
        <w:t xml:space="preserve"> </w:t>
      </w:r>
      <w:proofErr w:type="spellStart"/>
      <w:r>
        <w:t>Technology</w:t>
      </w:r>
      <w:proofErr w:type="spellEnd"/>
      <w:r>
        <w:t xml:space="preserve">; Pointer </w:t>
      </w:r>
      <w:proofErr w:type="spellStart"/>
      <w:r>
        <w:t>Publishers</w:t>
      </w:r>
      <w:proofErr w:type="spellEnd"/>
      <w:r>
        <w:t>; ISBN: 978-8171324736</w:t>
      </w:r>
    </w:p>
    <w:p w:rsidR="00F12CBB" w:rsidRDefault="00F12CBB" w:rsidP="00456E3D">
      <w:pPr>
        <w:jc w:val="both"/>
      </w:pPr>
    </w:p>
    <w:p w:rsidR="00F12CBB" w:rsidRDefault="00F12CBB" w:rsidP="00456E3D">
      <w:pPr>
        <w:jc w:val="both"/>
      </w:pPr>
    </w:p>
    <w:p w:rsidR="00F12CBB" w:rsidRDefault="00F12CBB">
      <w:r>
        <w:br w:type="page"/>
      </w:r>
    </w:p>
    <w:p w:rsidR="00F12CBB" w:rsidRPr="00B14F70" w:rsidRDefault="00F12CBB" w:rsidP="00F12CBB">
      <w:pPr>
        <w:jc w:val="center"/>
        <w:rPr>
          <w:b/>
        </w:rPr>
      </w:pPr>
      <w:r>
        <w:rPr>
          <w:b/>
        </w:rPr>
        <w:t xml:space="preserve">TANTÁRGYI </w:t>
      </w:r>
      <w:r w:rsidRPr="00B14F70">
        <w:rPr>
          <w:b/>
        </w:rPr>
        <w:t>KÖVETELMÉNYRENDSZER</w:t>
      </w:r>
    </w:p>
    <w:p w:rsidR="00F12CBB" w:rsidRPr="00B14F70" w:rsidRDefault="00F12CBB" w:rsidP="00F12CBB">
      <w:pPr>
        <w:jc w:val="center"/>
        <w:rPr>
          <w:b/>
        </w:rPr>
      </w:pPr>
      <w:r w:rsidRPr="00B14F70">
        <w:rPr>
          <w:b/>
        </w:rPr>
        <w:t>20</w:t>
      </w:r>
      <w:r>
        <w:rPr>
          <w:b/>
        </w:rPr>
        <w:t>22</w:t>
      </w:r>
      <w:r w:rsidRPr="00B14F70">
        <w:rPr>
          <w:b/>
        </w:rPr>
        <w:t>/20</w:t>
      </w:r>
      <w:r>
        <w:rPr>
          <w:b/>
        </w:rPr>
        <w:t>23</w:t>
      </w:r>
      <w:r w:rsidRPr="00B14F70">
        <w:rPr>
          <w:b/>
        </w:rPr>
        <w:t>. tanév II. félév</w:t>
      </w:r>
    </w:p>
    <w:p w:rsidR="00F12CBB" w:rsidRPr="00B14F70" w:rsidRDefault="00F12CBB" w:rsidP="00F12CBB">
      <w:pPr>
        <w:jc w:val="center"/>
        <w:rPr>
          <w:b/>
        </w:rPr>
      </w:pPr>
    </w:p>
    <w:p w:rsidR="00F12CBB" w:rsidRPr="00B14F70" w:rsidRDefault="00F12CBB" w:rsidP="00F12CBB">
      <w:r w:rsidRPr="00B14F70">
        <w:rPr>
          <w:b/>
        </w:rPr>
        <w:t xml:space="preserve">A tantárgy neve, kódja: </w:t>
      </w:r>
      <w:r w:rsidRPr="00260606">
        <w:rPr>
          <w:b/>
        </w:rPr>
        <w:t>Intenzív és integrált gyümölcstermesztés</w:t>
      </w:r>
      <w:r>
        <w:rPr>
          <w:b/>
        </w:rPr>
        <w:t xml:space="preserve">, </w:t>
      </w:r>
      <w:r w:rsidRPr="00260606">
        <w:rPr>
          <w:b/>
        </w:rPr>
        <w:t>MTMKE7017</w:t>
      </w:r>
    </w:p>
    <w:p w:rsidR="00F12CBB" w:rsidRPr="00B14F70" w:rsidRDefault="00F12CBB" w:rsidP="00F12CBB">
      <w:r w:rsidRPr="00D7250C">
        <w:rPr>
          <w:b/>
        </w:rPr>
        <w:t>A tantárgyfelelős neve, beosztása:</w:t>
      </w:r>
      <w:r w:rsidRPr="00D7250C">
        <w:t xml:space="preserve"> Dr. </w:t>
      </w:r>
      <w:proofErr w:type="spellStart"/>
      <w:r w:rsidRPr="00D7250C">
        <w:t>Csihon</w:t>
      </w:r>
      <w:proofErr w:type="spellEnd"/>
      <w:r w:rsidRPr="00D7250C">
        <w:t xml:space="preserve"> Ádám, adjunktus</w:t>
      </w:r>
    </w:p>
    <w:p w:rsidR="00F12CBB" w:rsidRPr="00B14F70" w:rsidRDefault="00F12CBB" w:rsidP="00F12CBB">
      <w:pPr>
        <w:rPr>
          <w:b/>
        </w:rPr>
      </w:pPr>
      <w:r w:rsidRPr="00B14F70">
        <w:rPr>
          <w:b/>
        </w:rPr>
        <w:t xml:space="preserve">A tantárgy oktatásába bevont további oktatók: </w:t>
      </w:r>
      <w:r w:rsidRPr="00B14F70">
        <w:t xml:space="preserve">Dr. Sipos </w:t>
      </w:r>
      <w:r>
        <w:t>Marianna</w:t>
      </w:r>
      <w:r w:rsidRPr="00B14F70">
        <w:t>,</w:t>
      </w:r>
      <w:r>
        <w:t xml:space="preserve"> tanársegéd</w:t>
      </w:r>
    </w:p>
    <w:p w:rsidR="00F12CBB" w:rsidRPr="00B14F70" w:rsidRDefault="00F12CBB" w:rsidP="00F12CBB">
      <w:r w:rsidRPr="00B14F70">
        <w:rPr>
          <w:b/>
        </w:rPr>
        <w:t>Szak neve, szintje:</w:t>
      </w:r>
      <w:r w:rsidRPr="00B14F70">
        <w:t xml:space="preserve"> </w:t>
      </w:r>
      <w:r>
        <w:t xml:space="preserve">Kertészmérnök </w:t>
      </w:r>
      <w:proofErr w:type="spellStart"/>
      <w:r>
        <w:t>MSc</w:t>
      </w:r>
      <w:proofErr w:type="spellEnd"/>
      <w:r>
        <w:t xml:space="preserve"> képzés</w:t>
      </w:r>
    </w:p>
    <w:p w:rsidR="00F12CBB" w:rsidRPr="00B14F70" w:rsidRDefault="00F12CBB" w:rsidP="00F12CBB">
      <w:r w:rsidRPr="00B14F70">
        <w:rPr>
          <w:b/>
        </w:rPr>
        <w:t xml:space="preserve">Tantárgy típusa: </w:t>
      </w:r>
      <w:r w:rsidRPr="00B14F70">
        <w:t>kötelező</w:t>
      </w:r>
    </w:p>
    <w:p w:rsidR="00F12CBB" w:rsidRPr="00B14F70" w:rsidRDefault="00F12CBB" w:rsidP="00F12CBB">
      <w:r w:rsidRPr="00B14F70">
        <w:rPr>
          <w:b/>
        </w:rPr>
        <w:t xml:space="preserve">A tantárgy oktatási időterve, vizsga típusa: </w:t>
      </w:r>
      <w:r>
        <w:t>3</w:t>
      </w:r>
      <w:r w:rsidRPr="00B14F70">
        <w:t xml:space="preserve">+2 </w:t>
      </w:r>
      <w:r>
        <w:t>G</w:t>
      </w:r>
    </w:p>
    <w:p w:rsidR="00F12CBB" w:rsidRPr="00B14F70" w:rsidRDefault="00F12CBB" w:rsidP="00F12CBB">
      <w:r w:rsidRPr="00B14F70">
        <w:rPr>
          <w:b/>
        </w:rPr>
        <w:t xml:space="preserve">A tantárgy kredit értéke: </w:t>
      </w:r>
      <w:r>
        <w:rPr>
          <w:b/>
        </w:rPr>
        <w:t>5</w:t>
      </w:r>
    </w:p>
    <w:p w:rsidR="00F12CBB" w:rsidRPr="00B14F70" w:rsidRDefault="00F12CBB" w:rsidP="00F12CBB">
      <w:pPr>
        <w:rPr>
          <w:b/>
        </w:rPr>
      </w:pPr>
    </w:p>
    <w:p w:rsidR="00F12CBB" w:rsidRPr="00B14F70" w:rsidRDefault="00F12CBB" w:rsidP="00F12CBB">
      <w:pPr>
        <w:jc w:val="both"/>
        <w:rPr>
          <w:b/>
        </w:rPr>
      </w:pPr>
      <w:r w:rsidRPr="00B14F70">
        <w:rPr>
          <w:b/>
        </w:rPr>
        <w:t>A tárgy oktatásának célja:</w:t>
      </w:r>
      <w:r w:rsidRPr="00B14F70">
        <w:t xml:space="preserve"> </w:t>
      </w:r>
    </w:p>
    <w:p w:rsidR="00F12CBB" w:rsidRPr="00EF5685" w:rsidRDefault="00F12CBB" w:rsidP="00F12CBB">
      <w:pPr>
        <w:suppressAutoHyphens/>
        <w:ind w:left="34"/>
        <w:jc w:val="both"/>
        <w:rPr>
          <w:sz w:val="22"/>
        </w:rPr>
      </w:pPr>
      <w:r w:rsidRPr="00EF5685">
        <w:rPr>
          <w:sz w:val="22"/>
        </w:rPr>
        <w:t xml:space="preserve">A hallgatók a </w:t>
      </w:r>
      <w:proofErr w:type="gramStart"/>
      <w:r w:rsidRPr="00EF5685">
        <w:rPr>
          <w:sz w:val="22"/>
        </w:rPr>
        <w:t>kurzus</w:t>
      </w:r>
      <w:proofErr w:type="gramEnd"/>
      <w:r w:rsidRPr="00EF5685">
        <w:rPr>
          <w:sz w:val="22"/>
        </w:rPr>
        <w:t xml:space="preserve"> keretein belül </w:t>
      </w:r>
      <w:r>
        <w:rPr>
          <w:sz w:val="22"/>
        </w:rPr>
        <w:t>elsajátítják az integrált és az intenzív gyümölcstermesztéssel kapcsolatos alapismereteket, alapfogalmakat, az egyes termesztési elemek részletes ismereteit, valamit az egyes gyümölcsfajok részletes technológiáját.</w:t>
      </w:r>
      <w:r w:rsidRPr="00EF5685">
        <w:rPr>
          <w:sz w:val="22"/>
        </w:rPr>
        <w:t xml:space="preserve"> </w:t>
      </w:r>
    </w:p>
    <w:p w:rsidR="00F12CBB" w:rsidRPr="00B14F70" w:rsidRDefault="00F12CBB" w:rsidP="00F12CBB">
      <w:pPr>
        <w:rPr>
          <w:b/>
        </w:rPr>
      </w:pPr>
    </w:p>
    <w:p w:rsidR="00F12CBB" w:rsidRPr="00B14F70" w:rsidRDefault="00F12CBB" w:rsidP="00F12CBB">
      <w:r w:rsidRPr="00B14F70">
        <w:rPr>
          <w:b/>
        </w:rPr>
        <w:t xml:space="preserve">A tantárgy tartalma </w:t>
      </w:r>
      <w:r w:rsidRPr="00B14F70">
        <w:t xml:space="preserve">(14 hét bontásban): </w:t>
      </w:r>
    </w:p>
    <w:p w:rsidR="00F12CBB" w:rsidRPr="00B14F70" w:rsidRDefault="00F12CBB" w:rsidP="00F12CBB"/>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termesztés fogalma, jelentősége, s főbb jellemzői.</w:t>
      </w:r>
    </w:p>
    <w:p w:rsidR="00F12CBB" w:rsidRPr="00260606" w:rsidRDefault="00F12CBB" w:rsidP="00E20B7A">
      <w:pPr>
        <w:numPr>
          <w:ilvl w:val="0"/>
          <w:numId w:val="10"/>
        </w:numPr>
        <w:suppressAutoHyphens/>
        <w:contextualSpacing/>
        <w:jc w:val="both"/>
        <w:rPr>
          <w:sz w:val="22"/>
        </w:rPr>
      </w:pPr>
      <w:r w:rsidRPr="00260606">
        <w:rPr>
          <w:sz w:val="22"/>
        </w:rPr>
        <w:t xml:space="preserve">A gyümölcstermesztés </w:t>
      </w:r>
      <w:proofErr w:type="gramStart"/>
      <w:r w:rsidRPr="00260606">
        <w:rPr>
          <w:sz w:val="22"/>
        </w:rPr>
        <w:t>intenzitásának</w:t>
      </w:r>
      <w:proofErr w:type="gramEnd"/>
      <w:r w:rsidRPr="00260606">
        <w:rPr>
          <w:sz w:val="22"/>
        </w:rPr>
        <w:t xml:space="preserve"> változása, az üzemi termesztés kialakításától napjainkig.</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alanyhasználata.</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fajtahasználata.</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ültetési rendszerei és fajtatársítása, termékenyülési viszonyai.</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koronaformái.</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technológiája (koronaalakítás és fenntartás).</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technológiája. Növekedés és termésszabályozás (vegyszeres és</w:t>
      </w:r>
      <w:r>
        <w:rPr>
          <w:sz w:val="22"/>
        </w:rPr>
        <w:t xml:space="preserve"> </w:t>
      </w:r>
      <w:r w:rsidRPr="00260606">
        <w:rPr>
          <w:sz w:val="22"/>
        </w:rPr>
        <w:t xml:space="preserve">kézi gyümölcsritkítás, egyéb </w:t>
      </w:r>
      <w:proofErr w:type="spellStart"/>
      <w:r w:rsidRPr="00260606">
        <w:rPr>
          <w:sz w:val="22"/>
        </w:rPr>
        <w:t>fitotechnikai</w:t>
      </w:r>
      <w:proofErr w:type="spellEnd"/>
      <w:r w:rsidRPr="00260606">
        <w:rPr>
          <w:sz w:val="22"/>
        </w:rPr>
        <w:t xml:space="preserve"> műveletek).</w:t>
      </w:r>
    </w:p>
    <w:p w:rsidR="00F12CBB" w:rsidRPr="00260606" w:rsidRDefault="00F12CBB" w:rsidP="00E20B7A">
      <w:pPr>
        <w:numPr>
          <w:ilvl w:val="0"/>
          <w:numId w:val="10"/>
        </w:numPr>
        <w:suppressAutoHyphens/>
        <w:contextualSpacing/>
        <w:jc w:val="both"/>
        <w:rPr>
          <w:sz w:val="22"/>
        </w:rPr>
      </w:pPr>
      <w:r w:rsidRPr="00260606">
        <w:rPr>
          <w:sz w:val="22"/>
        </w:rPr>
        <w:t xml:space="preserve">Az </w:t>
      </w:r>
      <w:proofErr w:type="gramStart"/>
      <w:r w:rsidRPr="00260606">
        <w:rPr>
          <w:sz w:val="22"/>
        </w:rPr>
        <w:t>intenzív</w:t>
      </w:r>
      <w:proofErr w:type="gramEnd"/>
      <w:r w:rsidRPr="00260606">
        <w:rPr>
          <w:sz w:val="22"/>
        </w:rPr>
        <w:t xml:space="preserve"> gyümölcsültetvények technológiája (öntözés, talajerő gazdálkodás).</w:t>
      </w:r>
    </w:p>
    <w:p w:rsidR="00F12CBB" w:rsidRPr="00260606" w:rsidRDefault="00F12CBB" w:rsidP="00E20B7A">
      <w:pPr>
        <w:numPr>
          <w:ilvl w:val="0"/>
          <w:numId w:val="10"/>
        </w:numPr>
        <w:suppressAutoHyphens/>
        <w:contextualSpacing/>
        <w:jc w:val="both"/>
        <w:rPr>
          <w:sz w:val="22"/>
        </w:rPr>
      </w:pPr>
      <w:r w:rsidRPr="00260606">
        <w:rPr>
          <w:sz w:val="22"/>
        </w:rPr>
        <w:t>Az integrált növényvédelem fogalma, jelentősége, története.</w:t>
      </w:r>
    </w:p>
    <w:p w:rsidR="00F12CBB" w:rsidRPr="00260606" w:rsidRDefault="00F12CBB" w:rsidP="00E20B7A">
      <w:pPr>
        <w:numPr>
          <w:ilvl w:val="0"/>
          <w:numId w:val="10"/>
        </w:numPr>
        <w:suppressAutoHyphens/>
        <w:contextualSpacing/>
        <w:jc w:val="both"/>
        <w:rPr>
          <w:sz w:val="22"/>
        </w:rPr>
      </w:pPr>
      <w:r w:rsidRPr="00260606">
        <w:rPr>
          <w:sz w:val="22"/>
        </w:rPr>
        <w:t xml:space="preserve">Az integrált és </w:t>
      </w:r>
      <w:proofErr w:type="gramStart"/>
      <w:r w:rsidRPr="00260606">
        <w:rPr>
          <w:sz w:val="22"/>
        </w:rPr>
        <w:t>intenzív</w:t>
      </w:r>
      <w:proofErr w:type="gramEnd"/>
      <w:r w:rsidRPr="00260606">
        <w:rPr>
          <w:sz w:val="22"/>
        </w:rPr>
        <w:t xml:space="preserve"> termesztés összefüggései.</w:t>
      </w:r>
    </w:p>
    <w:p w:rsidR="00F12CBB" w:rsidRPr="00260606" w:rsidRDefault="00F12CBB" w:rsidP="00E20B7A">
      <w:pPr>
        <w:numPr>
          <w:ilvl w:val="0"/>
          <w:numId w:val="10"/>
        </w:numPr>
        <w:suppressAutoHyphens/>
        <w:contextualSpacing/>
        <w:jc w:val="both"/>
        <w:rPr>
          <w:sz w:val="22"/>
        </w:rPr>
      </w:pPr>
      <w:r w:rsidRPr="00260606">
        <w:rPr>
          <w:sz w:val="22"/>
        </w:rPr>
        <w:t>Az integrált vegyszeres növényvédelem.</w:t>
      </w:r>
    </w:p>
    <w:p w:rsidR="00F12CBB" w:rsidRPr="00260606" w:rsidRDefault="00F12CBB" w:rsidP="00E20B7A">
      <w:pPr>
        <w:numPr>
          <w:ilvl w:val="0"/>
          <w:numId w:val="10"/>
        </w:numPr>
        <w:suppressAutoHyphens/>
        <w:contextualSpacing/>
        <w:jc w:val="both"/>
        <w:rPr>
          <w:sz w:val="22"/>
        </w:rPr>
      </w:pPr>
      <w:r w:rsidRPr="00260606">
        <w:rPr>
          <w:sz w:val="22"/>
        </w:rPr>
        <w:t>Az integrált és ökológiai termesztés (növényvédelem) azonosságai és eltérései.</w:t>
      </w:r>
    </w:p>
    <w:p w:rsidR="00F12CBB" w:rsidRDefault="00F12CBB" w:rsidP="00E20B7A">
      <w:pPr>
        <w:numPr>
          <w:ilvl w:val="0"/>
          <w:numId w:val="10"/>
        </w:numPr>
        <w:suppressAutoHyphens/>
        <w:contextualSpacing/>
        <w:jc w:val="both"/>
        <w:rPr>
          <w:sz w:val="22"/>
        </w:rPr>
      </w:pPr>
      <w:r w:rsidRPr="00260606">
        <w:rPr>
          <w:sz w:val="22"/>
        </w:rPr>
        <w:t xml:space="preserve">Az integrált termesztés </w:t>
      </w:r>
      <w:proofErr w:type="spellStart"/>
      <w:r w:rsidRPr="00260606">
        <w:rPr>
          <w:sz w:val="22"/>
        </w:rPr>
        <w:t>előrejelzési</w:t>
      </w:r>
      <w:proofErr w:type="spellEnd"/>
      <w:r w:rsidRPr="00260606">
        <w:rPr>
          <w:sz w:val="22"/>
        </w:rPr>
        <w:t xml:space="preserve"> módszerei, a környezetkímélő növényvédelem </w:t>
      </w:r>
      <w:proofErr w:type="gramStart"/>
      <w:r w:rsidRPr="00260606">
        <w:rPr>
          <w:sz w:val="22"/>
        </w:rPr>
        <w:t>perspektívái</w:t>
      </w:r>
      <w:proofErr w:type="gramEnd"/>
      <w:r w:rsidRPr="00260606">
        <w:rPr>
          <w:sz w:val="22"/>
        </w:rPr>
        <w:t xml:space="preserve">. </w:t>
      </w:r>
      <w:r>
        <w:rPr>
          <w:sz w:val="22"/>
        </w:rPr>
        <w:t>A metszés elméleti alapjai</w:t>
      </w:r>
    </w:p>
    <w:p w:rsidR="00F12CBB" w:rsidRDefault="00F12CBB" w:rsidP="00F12CBB">
      <w:pPr>
        <w:spacing w:before="120"/>
        <w:jc w:val="both"/>
        <w:rPr>
          <w:b/>
        </w:rPr>
      </w:pPr>
    </w:p>
    <w:p w:rsidR="00F12CBB" w:rsidRPr="00B14F70" w:rsidRDefault="00F12CBB" w:rsidP="00F12CBB">
      <w:pPr>
        <w:spacing w:before="120"/>
        <w:jc w:val="both"/>
      </w:pPr>
      <w:r w:rsidRPr="00B14F70">
        <w:rPr>
          <w:b/>
        </w:rPr>
        <w:t xml:space="preserve">Évközi ellenőrzés módja: </w:t>
      </w:r>
      <w:r w:rsidRPr="00B14F70">
        <w:t>a gyakorlatokon való részvétel kötelező</w:t>
      </w:r>
      <w:r>
        <w:t>, maximum 3 hiányzás engedélyezett</w:t>
      </w:r>
      <w:r w:rsidRPr="00B14F70">
        <w:t xml:space="preserve">. </w:t>
      </w:r>
    </w:p>
    <w:p w:rsidR="00F12CBB" w:rsidRPr="00B14F70" w:rsidRDefault="00F12CBB" w:rsidP="00F12CBB">
      <w:pPr>
        <w:spacing w:before="120"/>
        <w:rPr>
          <w:b/>
        </w:rPr>
      </w:pPr>
    </w:p>
    <w:p w:rsidR="00F12CBB" w:rsidRPr="00B14F70" w:rsidRDefault="00F12CBB" w:rsidP="00F12CBB">
      <w:pPr>
        <w:spacing w:before="120"/>
        <w:jc w:val="both"/>
      </w:pPr>
      <w:r w:rsidRPr="00B14F70">
        <w:rPr>
          <w:b/>
        </w:rPr>
        <w:t>Számonkérés módja</w:t>
      </w:r>
      <w:r w:rsidRPr="00B14F70">
        <w:t xml:space="preserve">: </w:t>
      </w:r>
      <w:r>
        <w:t>kollokvium, írásban és szóban</w:t>
      </w:r>
    </w:p>
    <w:p w:rsidR="00F12CBB" w:rsidRPr="00B14F70" w:rsidRDefault="00F12CBB" w:rsidP="00F12CBB"/>
    <w:p w:rsidR="00F12CBB" w:rsidRPr="00B14F70" w:rsidRDefault="00F12CBB" w:rsidP="00F12CBB">
      <w:r w:rsidRPr="00B14F70">
        <w:rPr>
          <w:b/>
        </w:rPr>
        <w:t>Oktatási segédanyagok:</w:t>
      </w:r>
      <w:r w:rsidRPr="00B14F70">
        <w:t xml:space="preserve"> a</w:t>
      </w:r>
      <w:r>
        <w:t xml:space="preserve"> félév során elhangzott anyag</w:t>
      </w:r>
    </w:p>
    <w:p w:rsidR="00F12CBB" w:rsidRPr="00B14F70" w:rsidRDefault="00F12CBB" w:rsidP="00F12CBB">
      <w:pPr>
        <w:rPr>
          <w:b/>
        </w:rPr>
      </w:pPr>
    </w:p>
    <w:p w:rsidR="00F12CBB" w:rsidRPr="00B14F70" w:rsidRDefault="00F12CBB" w:rsidP="00F12CBB">
      <w:pPr>
        <w:rPr>
          <w:b/>
        </w:rPr>
      </w:pPr>
      <w:r w:rsidRPr="00B14F70">
        <w:rPr>
          <w:b/>
        </w:rPr>
        <w:t xml:space="preserve">Ajánlott irodalom: </w:t>
      </w:r>
    </w:p>
    <w:p w:rsidR="00F12CBB" w:rsidRDefault="00F12CBB" w:rsidP="00F12CBB">
      <w:r>
        <w:t xml:space="preserve">Papp J. (2003): Gyümölcstermesztési alapismeretek. Mezőgazda Kiadó, Budapest. </w:t>
      </w:r>
    </w:p>
    <w:p w:rsidR="00F12CBB" w:rsidRDefault="00F12CBB" w:rsidP="00F12CBB">
      <w:r>
        <w:t xml:space="preserve">Papp J. (2004): A gyümölcsök termesztése. Mezőgazda Kiadó, Budapest. </w:t>
      </w:r>
    </w:p>
    <w:p w:rsidR="00F12CBB" w:rsidRPr="00B14F70" w:rsidRDefault="00F12CBB" w:rsidP="00F12CBB">
      <w:r>
        <w:t>Soltész M. (1997): Integrált gyümölcstermesztés. Mezőgazda Kiadó, Budapest.</w:t>
      </w:r>
    </w:p>
    <w:p w:rsidR="00F12CBB" w:rsidRDefault="00F12CBB" w:rsidP="00456E3D">
      <w:pPr>
        <w:jc w:val="both"/>
      </w:pPr>
    </w:p>
    <w:p w:rsidR="00F12CBB" w:rsidRDefault="00F12CBB">
      <w:r>
        <w:br w:type="page"/>
      </w:r>
    </w:p>
    <w:p w:rsidR="00F12CBB" w:rsidRPr="00B14F70" w:rsidRDefault="00F12CBB" w:rsidP="00F12CBB">
      <w:pPr>
        <w:jc w:val="center"/>
        <w:rPr>
          <w:b/>
        </w:rPr>
      </w:pPr>
      <w:r w:rsidRPr="00B14F70">
        <w:rPr>
          <w:b/>
        </w:rPr>
        <w:t>KÖVETELMÉNYRENDSZER</w:t>
      </w:r>
    </w:p>
    <w:p w:rsidR="00F12CBB" w:rsidRPr="00B14F70" w:rsidRDefault="00F12CBB" w:rsidP="00F12CBB">
      <w:pPr>
        <w:jc w:val="center"/>
        <w:rPr>
          <w:b/>
        </w:rPr>
      </w:pPr>
      <w:r w:rsidRPr="00B14F70">
        <w:rPr>
          <w:b/>
        </w:rPr>
        <w:t>20</w:t>
      </w:r>
      <w:r>
        <w:rPr>
          <w:b/>
        </w:rPr>
        <w:t>22</w:t>
      </w:r>
      <w:r w:rsidRPr="00B14F70">
        <w:rPr>
          <w:b/>
        </w:rPr>
        <w:t>/20</w:t>
      </w:r>
      <w:r>
        <w:rPr>
          <w:b/>
        </w:rPr>
        <w:t>23</w:t>
      </w:r>
      <w:r w:rsidRPr="00B14F70">
        <w:rPr>
          <w:b/>
        </w:rPr>
        <w:t>. tanév II. félév</w:t>
      </w:r>
    </w:p>
    <w:p w:rsidR="00F12CBB" w:rsidRPr="00B14F70" w:rsidRDefault="00F12CBB" w:rsidP="00F12CBB">
      <w:pPr>
        <w:jc w:val="center"/>
        <w:rPr>
          <w:b/>
        </w:rPr>
      </w:pPr>
    </w:p>
    <w:p w:rsidR="00F12CBB" w:rsidRPr="00B14F70" w:rsidRDefault="00F12CBB" w:rsidP="00F12CBB">
      <w:r w:rsidRPr="00B14F70">
        <w:rPr>
          <w:b/>
        </w:rPr>
        <w:t xml:space="preserve">A tantárgy neve, kódja: </w:t>
      </w:r>
      <w:r w:rsidRPr="00BD0014">
        <w:rPr>
          <w:b/>
        </w:rPr>
        <w:t>Intenzív- és integr</w:t>
      </w:r>
      <w:r>
        <w:rPr>
          <w:b/>
        </w:rPr>
        <w:t>ált zöldségtermesztés (</w:t>
      </w:r>
      <w:r w:rsidRPr="00BD0014">
        <w:rPr>
          <w:b/>
        </w:rPr>
        <w:t>MTMKE7018</w:t>
      </w:r>
      <w:r>
        <w:rPr>
          <w:b/>
        </w:rPr>
        <w:t>)</w:t>
      </w:r>
    </w:p>
    <w:p w:rsidR="00F12CBB" w:rsidRPr="00B14F70" w:rsidRDefault="00F12CBB" w:rsidP="00F12CBB">
      <w:r w:rsidRPr="00B14F70">
        <w:rPr>
          <w:b/>
        </w:rPr>
        <w:t>A tantárgyfelelős neve, beosztása:</w:t>
      </w:r>
      <w:r>
        <w:rPr>
          <w:b/>
        </w:rPr>
        <w:t xml:space="preserve"> </w:t>
      </w:r>
      <w:r>
        <w:t xml:space="preserve">Takácsné dr. </w:t>
      </w:r>
      <w:proofErr w:type="spellStart"/>
      <w:r>
        <w:t>Hájos</w:t>
      </w:r>
      <w:proofErr w:type="spellEnd"/>
      <w:r>
        <w:t xml:space="preserve"> Mária</w:t>
      </w:r>
      <w:r w:rsidRPr="00B14F70">
        <w:t>, egyetemi docens</w:t>
      </w:r>
    </w:p>
    <w:p w:rsidR="00F12CBB" w:rsidRPr="00EE4B41" w:rsidRDefault="00F12CBB" w:rsidP="00F12CBB">
      <w:r w:rsidRPr="00B14F70">
        <w:rPr>
          <w:b/>
        </w:rPr>
        <w:t xml:space="preserve">A tantárgy oktatásába bevont </w:t>
      </w:r>
      <w:r w:rsidRPr="00EE4B41">
        <w:rPr>
          <w:b/>
        </w:rPr>
        <w:t xml:space="preserve">további oktatók: </w:t>
      </w:r>
      <w:r w:rsidRPr="00EE4B41">
        <w:rPr>
          <w:bCs/>
        </w:rPr>
        <w:t>Sinka Lúcia, PhD hallgató</w:t>
      </w:r>
    </w:p>
    <w:p w:rsidR="00F12CBB" w:rsidRPr="00EE4B41" w:rsidRDefault="00F12CBB" w:rsidP="00F12CBB">
      <w:r w:rsidRPr="00EE4B41">
        <w:rPr>
          <w:b/>
        </w:rPr>
        <w:t>Szak neve, szintje:</w:t>
      </w:r>
      <w:r w:rsidRPr="00EE4B41">
        <w:t xml:space="preserve"> kertészmérnöki </w:t>
      </w:r>
      <w:proofErr w:type="spellStart"/>
      <w:r w:rsidRPr="00EE4B41">
        <w:t>MSc</w:t>
      </w:r>
      <w:proofErr w:type="spellEnd"/>
      <w:r w:rsidRPr="00EE4B41">
        <w:t xml:space="preserve"> (3. tantervi félév 2021.02. és 2020.09. </w:t>
      </w:r>
      <w:proofErr w:type="spellStart"/>
      <w:r w:rsidRPr="00EE4B41">
        <w:t>felvetteknek</w:t>
      </w:r>
      <w:proofErr w:type="spellEnd"/>
      <w:r w:rsidRPr="00EE4B41">
        <w:t>)</w:t>
      </w:r>
    </w:p>
    <w:p w:rsidR="00F12CBB" w:rsidRPr="00EE4B41" w:rsidRDefault="00F12CBB" w:rsidP="00F12CBB">
      <w:r w:rsidRPr="00EE4B41">
        <w:rPr>
          <w:b/>
        </w:rPr>
        <w:t xml:space="preserve">Tantárgy típusa: </w:t>
      </w:r>
      <w:r w:rsidRPr="00EE4B41">
        <w:t>kötelező</w:t>
      </w:r>
    </w:p>
    <w:p w:rsidR="00F12CBB" w:rsidRPr="00EE4B41" w:rsidRDefault="00F12CBB" w:rsidP="00F12CBB">
      <w:r w:rsidRPr="00EE4B41">
        <w:rPr>
          <w:b/>
        </w:rPr>
        <w:t xml:space="preserve">A tantárgy oktatási időterve, vizsga típusa: </w:t>
      </w:r>
      <w:r w:rsidRPr="00EE4B41">
        <w:t>3+2 K</w:t>
      </w:r>
    </w:p>
    <w:p w:rsidR="00F12CBB" w:rsidRPr="00EE4B41" w:rsidRDefault="00F12CBB" w:rsidP="00F12CBB">
      <w:r w:rsidRPr="00EE4B41">
        <w:rPr>
          <w:b/>
        </w:rPr>
        <w:t xml:space="preserve">A tantárgy kredit értéke: </w:t>
      </w:r>
      <w:r w:rsidRPr="00EE4B41">
        <w:t>5</w:t>
      </w:r>
    </w:p>
    <w:p w:rsidR="00F12CBB" w:rsidRPr="00EE4B41" w:rsidRDefault="00F12CBB" w:rsidP="00F12CBB">
      <w:pPr>
        <w:rPr>
          <w:b/>
        </w:rPr>
      </w:pPr>
    </w:p>
    <w:p w:rsidR="00F12CBB" w:rsidRPr="00EE4B41" w:rsidRDefault="00F12CBB" w:rsidP="00F12CBB">
      <w:pPr>
        <w:jc w:val="both"/>
      </w:pPr>
      <w:r w:rsidRPr="00EE4B41">
        <w:rPr>
          <w:b/>
        </w:rPr>
        <w:t>A tárgy oktatásának célja:</w:t>
      </w:r>
      <w:r w:rsidRPr="00EE4B41">
        <w:t xml:space="preserve"> </w:t>
      </w:r>
      <w:r w:rsidRPr="00EE4B41">
        <w:rPr>
          <w:color w:val="000000"/>
        </w:rPr>
        <w:t xml:space="preserve">A hallgatók megismertetése az </w:t>
      </w:r>
      <w:proofErr w:type="gramStart"/>
      <w:r w:rsidRPr="00EE4B41">
        <w:rPr>
          <w:color w:val="000000"/>
        </w:rPr>
        <w:t>intenzív</w:t>
      </w:r>
      <w:proofErr w:type="gramEnd"/>
      <w:r w:rsidRPr="00EE4B41">
        <w:rPr>
          <w:color w:val="000000"/>
        </w:rPr>
        <w:t xml:space="preserve"> és integrált termesztéstechnológiával. Zöldségnövény-fajok környezeti igényének és </w:t>
      </w:r>
      <w:proofErr w:type="gramStart"/>
      <w:r w:rsidRPr="00EE4B41">
        <w:rPr>
          <w:color w:val="000000"/>
        </w:rPr>
        <w:t>intenzív</w:t>
      </w:r>
      <w:proofErr w:type="gramEnd"/>
      <w:r w:rsidRPr="00EE4B41">
        <w:rPr>
          <w:color w:val="000000"/>
        </w:rPr>
        <w:t>, integrált termesztéstechnológiájának elsajátítása a piacképes</w:t>
      </w:r>
      <w:r w:rsidRPr="00EE4B41">
        <w:t xml:space="preserve"> áru előállításhoz. Technológiai műveletek tervezése és termelő csoportok munkájának irányítására való készség kialakítása.</w:t>
      </w:r>
    </w:p>
    <w:p w:rsidR="00F12CBB" w:rsidRPr="00EE4B41" w:rsidRDefault="00F12CBB" w:rsidP="00F12CBB">
      <w:pPr>
        <w:rPr>
          <w:b/>
        </w:rPr>
      </w:pPr>
    </w:p>
    <w:p w:rsidR="00F12CBB" w:rsidRPr="00EE4B41" w:rsidRDefault="00F12CBB" w:rsidP="00F12CBB">
      <w:r w:rsidRPr="00EE4B41">
        <w:rPr>
          <w:b/>
        </w:rPr>
        <w:t>A tantárgy tartalma</w:t>
      </w:r>
      <w:r w:rsidRPr="00EE4B41">
        <w:t xml:space="preserve">: </w:t>
      </w:r>
    </w:p>
    <w:p w:rsidR="00F12CBB" w:rsidRPr="00EE4B41" w:rsidRDefault="00F12CBB" w:rsidP="00F12CBB">
      <w:pPr>
        <w:spacing w:before="120" w:after="120"/>
        <w:rPr>
          <w:u w:val="single"/>
        </w:rPr>
      </w:pPr>
      <w:r w:rsidRPr="00EE4B41">
        <w:rPr>
          <w:u w:val="single"/>
        </w:rPr>
        <w:t>Előadások:</w:t>
      </w:r>
    </w:p>
    <w:p w:rsidR="00F12CBB" w:rsidRPr="00EE4B41" w:rsidRDefault="00F12CBB" w:rsidP="00E20B7A">
      <w:pPr>
        <w:numPr>
          <w:ilvl w:val="0"/>
          <w:numId w:val="12"/>
        </w:numPr>
        <w:jc w:val="both"/>
      </w:pPr>
      <w:r w:rsidRPr="00EE4B41">
        <w:t xml:space="preserve">A hazai zöldségtermesztés helyzete és sajátosságai; Az integrált és az </w:t>
      </w:r>
      <w:proofErr w:type="gramStart"/>
      <w:r w:rsidRPr="00EE4B41">
        <w:t>intenzív</w:t>
      </w:r>
      <w:proofErr w:type="gramEnd"/>
      <w:r w:rsidRPr="00EE4B41">
        <w:t xml:space="preserve"> termesztés fogalma</w:t>
      </w:r>
    </w:p>
    <w:p w:rsidR="00F12CBB" w:rsidRPr="00EE4B41" w:rsidRDefault="00F12CBB" w:rsidP="00E20B7A">
      <w:pPr>
        <w:numPr>
          <w:ilvl w:val="0"/>
          <w:numId w:val="12"/>
        </w:numPr>
        <w:tabs>
          <w:tab w:val="num" w:pos="360"/>
        </w:tabs>
        <w:jc w:val="both"/>
      </w:pPr>
      <w:r w:rsidRPr="00EE4B41">
        <w:t>Gyökérzöldségfélék integrált termesztése – minőséget meghatározó paraméterek a sárgarépánál és a petrezselyemnél</w:t>
      </w:r>
    </w:p>
    <w:p w:rsidR="00F12CBB" w:rsidRPr="00EE4B41" w:rsidRDefault="00F12CBB" w:rsidP="00E20B7A">
      <w:pPr>
        <w:numPr>
          <w:ilvl w:val="0"/>
          <w:numId w:val="12"/>
        </w:numPr>
        <w:tabs>
          <w:tab w:val="num" w:pos="360"/>
        </w:tabs>
        <w:jc w:val="both"/>
      </w:pPr>
      <w:r w:rsidRPr="00EE4B41">
        <w:t>Cékla és zeller termesztési módok az értékesítési célok függvényében</w:t>
      </w:r>
    </w:p>
    <w:p w:rsidR="00F12CBB" w:rsidRPr="00EE4B41" w:rsidRDefault="00F12CBB" w:rsidP="00E20B7A">
      <w:pPr>
        <w:numPr>
          <w:ilvl w:val="0"/>
          <w:numId w:val="12"/>
        </w:numPr>
        <w:tabs>
          <w:tab w:val="num" w:pos="360"/>
        </w:tabs>
        <w:jc w:val="both"/>
      </w:pPr>
      <w:r w:rsidRPr="00EE4B41">
        <w:t xml:space="preserve">Egyéves vöröshagyma előállítása </w:t>
      </w:r>
      <w:proofErr w:type="gramStart"/>
      <w:r w:rsidRPr="00EE4B41">
        <w:t>intenzív</w:t>
      </w:r>
      <w:proofErr w:type="gramEnd"/>
      <w:r w:rsidRPr="00EE4B41">
        <w:t xml:space="preserve"> termesztésben </w:t>
      </w:r>
    </w:p>
    <w:p w:rsidR="00F12CBB" w:rsidRPr="00EE4B41" w:rsidRDefault="00F12CBB" w:rsidP="00E20B7A">
      <w:pPr>
        <w:numPr>
          <w:ilvl w:val="0"/>
          <w:numId w:val="12"/>
        </w:numPr>
        <w:jc w:val="both"/>
      </w:pPr>
      <w:r w:rsidRPr="00EE4B41">
        <w:t>Palántanevelés eszközei és technológiája</w:t>
      </w:r>
    </w:p>
    <w:p w:rsidR="00F12CBB" w:rsidRPr="00EE4B41" w:rsidRDefault="00F12CBB" w:rsidP="00E20B7A">
      <w:pPr>
        <w:numPr>
          <w:ilvl w:val="0"/>
          <w:numId w:val="12"/>
        </w:numPr>
        <w:tabs>
          <w:tab w:val="num" w:pos="360"/>
        </w:tabs>
        <w:jc w:val="both"/>
      </w:pPr>
      <w:r w:rsidRPr="00EE4B41">
        <w:t xml:space="preserve">Biológiai érettségben betakarított paprika </w:t>
      </w:r>
      <w:proofErr w:type="gramStart"/>
      <w:r w:rsidRPr="00EE4B41">
        <w:t>intenzív</w:t>
      </w:r>
      <w:proofErr w:type="gramEnd"/>
      <w:r w:rsidRPr="00EE4B41">
        <w:t xml:space="preserve"> szántóföldi termesztése</w:t>
      </w:r>
    </w:p>
    <w:p w:rsidR="00F12CBB" w:rsidRPr="00EE4B41" w:rsidRDefault="00F12CBB" w:rsidP="00E20B7A">
      <w:pPr>
        <w:numPr>
          <w:ilvl w:val="0"/>
          <w:numId w:val="12"/>
        </w:numPr>
        <w:tabs>
          <w:tab w:val="num" w:pos="360"/>
        </w:tabs>
        <w:jc w:val="both"/>
      </w:pPr>
      <w:r w:rsidRPr="00EE4B41">
        <w:t xml:space="preserve">Paradicsom </w:t>
      </w:r>
      <w:proofErr w:type="gramStart"/>
      <w:r w:rsidRPr="00EE4B41">
        <w:t>intenzív</w:t>
      </w:r>
      <w:proofErr w:type="gramEnd"/>
      <w:r w:rsidRPr="00EE4B41">
        <w:t xml:space="preserve"> szántóföldi termesztése</w:t>
      </w:r>
    </w:p>
    <w:p w:rsidR="00F12CBB" w:rsidRPr="00EE4B41" w:rsidRDefault="00F12CBB" w:rsidP="00E20B7A">
      <w:pPr>
        <w:numPr>
          <w:ilvl w:val="0"/>
          <w:numId w:val="12"/>
        </w:numPr>
        <w:jc w:val="both"/>
      </w:pPr>
      <w:r w:rsidRPr="00EE4B41">
        <w:t xml:space="preserve">Csemegekukoricánál alkalmazott </w:t>
      </w:r>
      <w:proofErr w:type="gramStart"/>
      <w:r w:rsidRPr="00EE4B41">
        <w:t>intenzív</w:t>
      </w:r>
      <w:proofErr w:type="gramEnd"/>
      <w:r w:rsidRPr="00EE4B41">
        <w:t xml:space="preserve"> és környezetkímélő termesztési módok </w:t>
      </w:r>
    </w:p>
    <w:p w:rsidR="00F12CBB" w:rsidRPr="00EE4B41" w:rsidRDefault="00F12CBB" w:rsidP="00E20B7A">
      <w:pPr>
        <w:numPr>
          <w:ilvl w:val="0"/>
          <w:numId w:val="12"/>
        </w:numPr>
        <w:jc w:val="both"/>
      </w:pPr>
      <w:proofErr w:type="spellStart"/>
      <w:r w:rsidRPr="00EE4B41">
        <w:t>Etiolált</w:t>
      </w:r>
      <w:proofErr w:type="spellEnd"/>
      <w:r w:rsidRPr="00EE4B41">
        <w:t xml:space="preserve"> spárga termesztése</w:t>
      </w:r>
    </w:p>
    <w:p w:rsidR="00F12CBB" w:rsidRPr="00EE4B41" w:rsidRDefault="00F12CBB" w:rsidP="00E20B7A">
      <w:pPr>
        <w:numPr>
          <w:ilvl w:val="0"/>
          <w:numId w:val="12"/>
        </w:numPr>
        <w:jc w:val="both"/>
      </w:pPr>
      <w:r w:rsidRPr="00EE4B41">
        <w:t xml:space="preserve">Koraiságot fokozó eljárások a sárgadinnye és a görögdinnye </w:t>
      </w:r>
      <w:proofErr w:type="gramStart"/>
      <w:r w:rsidRPr="00EE4B41">
        <w:t>intenzív</w:t>
      </w:r>
      <w:proofErr w:type="gramEnd"/>
      <w:r w:rsidRPr="00EE4B41">
        <w:t xml:space="preserve"> termesztésénél </w:t>
      </w:r>
    </w:p>
    <w:p w:rsidR="00F12CBB" w:rsidRPr="00EE4B41" w:rsidRDefault="00F12CBB" w:rsidP="00E20B7A">
      <w:pPr>
        <w:numPr>
          <w:ilvl w:val="0"/>
          <w:numId w:val="12"/>
        </w:numPr>
        <w:jc w:val="both"/>
      </w:pPr>
      <w:r w:rsidRPr="00EE4B41">
        <w:t xml:space="preserve">Konzervuborka </w:t>
      </w:r>
      <w:proofErr w:type="gramStart"/>
      <w:r w:rsidRPr="00EE4B41">
        <w:t>intenzív</w:t>
      </w:r>
      <w:proofErr w:type="gramEnd"/>
      <w:r w:rsidRPr="00EE4B41">
        <w:t xml:space="preserve"> termesztése</w:t>
      </w:r>
    </w:p>
    <w:p w:rsidR="00F12CBB" w:rsidRPr="00EE4B41" w:rsidRDefault="00F12CBB" w:rsidP="00E20B7A">
      <w:pPr>
        <w:numPr>
          <w:ilvl w:val="0"/>
          <w:numId w:val="12"/>
        </w:numPr>
        <w:jc w:val="both"/>
      </w:pPr>
      <w:r w:rsidRPr="00EE4B41">
        <w:t>Zöldséghajtatás fogalma, jelentősége, berendezései, koraiságot elősegítő technológiák</w:t>
      </w:r>
    </w:p>
    <w:p w:rsidR="00F12CBB" w:rsidRPr="00EE4B41" w:rsidRDefault="00F12CBB" w:rsidP="00E20B7A">
      <w:pPr>
        <w:numPr>
          <w:ilvl w:val="0"/>
          <w:numId w:val="12"/>
        </w:numPr>
        <w:jc w:val="both"/>
      </w:pPr>
      <w:r w:rsidRPr="00EE4B41">
        <w:t>Talaj nélküli termesztés – változatai, különböző termesztő rendszerek</w:t>
      </w:r>
    </w:p>
    <w:p w:rsidR="00F12CBB" w:rsidRPr="00EE4B41" w:rsidRDefault="00F12CBB" w:rsidP="00E20B7A">
      <w:pPr>
        <w:numPr>
          <w:ilvl w:val="0"/>
          <w:numId w:val="12"/>
        </w:numPr>
        <w:jc w:val="both"/>
      </w:pPr>
      <w:r w:rsidRPr="00EE4B41">
        <w:t>Étkezési paprika hajtatása</w:t>
      </w:r>
    </w:p>
    <w:p w:rsidR="00F12CBB" w:rsidRPr="00EE4B41" w:rsidRDefault="00F12CBB" w:rsidP="00E20B7A">
      <w:pPr>
        <w:numPr>
          <w:ilvl w:val="0"/>
          <w:numId w:val="12"/>
        </w:numPr>
        <w:jc w:val="both"/>
      </w:pPr>
      <w:r w:rsidRPr="00EE4B41">
        <w:t>Paradicsom hajtatása</w:t>
      </w:r>
    </w:p>
    <w:p w:rsidR="00F12CBB" w:rsidRPr="00EE4B41" w:rsidRDefault="00F12CBB" w:rsidP="00F12CBB">
      <w:pPr>
        <w:spacing w:before="120" w:after="120"/>
        <w:rPr>
          <w:u w:val="single"/>
        </w:rPr>
      </w:pPr>
      <w:r w:rsidRPr="00EE4B41">
        <w:rPr>
          <w:u w:val="single"/>
        </w:rPr>
        <w:t>Gyakorlatok:</w:t>
      </w:r>
    </w:p>
    <w:p w:rsidR="00F12CBB" w:rsidRPr="00EE4B41" w:rsidRDefault="00F12CBB" w:rsidP="00E20B7A">
      <w:pPr>
        <w:numPr>
          <w:ilvl w:val="0"/>
          <w:numId w:val="14"/>
        </w:numPr>
        <w:tabs>
          <w:tab w:val="clear" w:pos="1080"/>
          <w:tab w:val="num" w:pos="720"/>
        </w:tabs>
        <w:ind w:left="720"/>
        <w:jc w:val="both"/>
      </w:pPr>
      <w:proofErr w:type="gramStart"/>
      <w:r w:rsidRPr="00EE4B41">
        <w:t>Intenzív</w:t>
      </w:r>
      <w:proofErr w:type="gramEnd"/>
      <w:r w:rsidRPr="00EE4B41">
        <w:t xml:space="preserve"> termesztés lehetőségei szántóföldön – vándorfóliák alkalmazásának lehetőségei</w:t>
      </w:r>
    </w:p>
    <w:p w:rsidR="00F12CBB" w:rsidRPr="00EE4B41" w:rsidRDefault="00F12CBB" w:rsidP="00E20B7A">
      <w:pPr>
        <w:numPr>
          <w:ilvl w:val="0"/>
          <w:numId w:val="14"/>
        </w:numPr>
        <w:tabs>
          <w:tab w:val="clear" w:pos="1080"/>
          <w:tab w:val="num" w:pos="720"/>
        </w:tabs>
        <w:ind w:hanging="720"/>
        <w:jc w:val="both"/>
      </w:pPr>
      <w:r w:rsidRPr="00EE4B41">
        <w:t>Sárgarépa integrált termesztése és a minőség kapcsolata</w:t>
      </w:r>
    </w:p>
    <w:p w:rsidR="00F12CBB" w:rsidRPr="00EE4B41" w:rsidRDefault="00F12CBB" w:rsidP="00E20B7A">
      <w:pPr>
        <w:numPr>
          <w:ilvl w:val="0"/>
          <w:numId w:val="14"/>
        </w:numPr>
        <w:tabs>
          <w:tab w:val="clear" w:pos="1080"/>
          <w:tab w:val="num" w:pos="720"/>
        </w:tabs>
        <w:ind w:hanging="720"/>
        <w:jc w:val="both"/>
      </w:pPr>
      <w:r w:rsidRPr="00EE4B41">
        <w:t>Termesztési módok a céklánál a felhasználási célnak megfelelően</w:t>
      </w:r>
    </w:p>
    <w:p w:rsidR="00F12CBB" w:rsidRPr="00EE4B41" w:rsidRDefault="00F12CBB" w:rsidP="00E20B7A">
      <w:pPr>
        <w:numPr>
          <w:ilvl w:val="0"/>
          <w:numId w:val="14"/>
        </w:numPr>
        <w:tabs>
          <w:tab w:val="clear" w:pos="1080"/>
          <w:tab w:val="num" w:pos="720"/>
        </w:tabs>
        <w:ind w:hanging="720"/>
        <w:jc w:val="both"/>
      </w:pPr>
      <w:r w:rsidRPr="00EE4B41">
        <w:t>Vöröshagyma különlegességek szerepe a hazai termesztésben és fogyasztásban</w:t>
      </w:r>
    </w:p>
    <w:p w:rsidR="00F12CBB" w:rsidRPr="00EE4B41" w:rsidRDefault="00F12CBB" w:rsidP="00E20B7A">
      <w:pPr>
        <w:numPr>
          <w:ilvl w:val="0"/>
          <w:numId w:val="14"/>
        </w:numPr>
        <w:tabs>
          <w:tab w:val="clear" w:pos="1080"/>
          <w:tab w:val="num" w:pos="720"/>
        </w:tabs>
        <w:ind w:hanging="720"/>
        <w:jc w:val="both"/>
      </w:pPr>
      <w:r w:rsidRPr="00EE4B41">
        <w:t xml:space="preserve">Különböző palántanevelési módok a termesztés </w:t>
      </w:r>
      <w:proofErr w:type="gramStart"/>
      <w:r w:rsidRPr="00EE4B41">
        <w:t>intenzitásának</w:t>
      </w:r>
      <w:proofErr w:type="gramEnd"/>
      <w:r w:rsidRPr="00EE4B41">
        <w:t xml:space="preserve"> függvényében</w:t>
      </w:r>
    </w:p>
    <w:p w:rsidR="00F12CBB" w:rsidRPr="00EE4B41" w:rsidRDefault="00F12CBB" w:rsidP="00E20B7A">
      <w:pPr>
        <w:numPr>
          <w:ilvl w:val="0"/>
          <w:numId w:val="14"/>
        </w:numPr>
        <w:tabs>
          <w:tab w:val="clear" w:pos="1080"/>
          <w:tab w:val="num" w:pos="720"/>
        </w:tabs>
        <w:ind w:hanging="720"/>
        <w:jc w:val="both"/>
      </w:pPr>
      <w:r w:rsidRPr="00EE4B41">
        <w:t xml:space="preserve">1. </w:t>
      </w:r>
      <w:proofErr w:type="spellStart"/>
      <w:r w:rsidRPr="00EE4B41">
        <w:t>z.h</w:t>
      </w:r>
      <w:proofErr w:type="spellEnd"/>
      <w:r w:rsidRPr="00EE4B41">
        <w:t>. írás</w:t>
      </w:r>
    </w:p>
    <w:p w:rsidR="00F12CBB" w:rsidRPr="00EE4B41" w:rsidRDefault="00F12CBB" w:rsidP="00E20B7A">
      <w:pPr>
        <w:numPr>
          <w:ilvl w:val="1"/>
          <w:numId w:val="13"/>
        </w:numPr>
        <w:tabs>
          <w:tab w:val="clear" w:pos="1080"/>
          <w:tab w:val="num" w:pos="851"/>
        </w:tabs>
        <w:ind w:left="709" w:hanging="349"/>
        <w:jc w:val="both"/>
      </w:pPr>
      <w:r w:rsidRPr="00EE4B41">
        <w:t>Paprika, paradicsom és csemegekukorica szaporítása</w:t>
      </w:r>
    </w:p>
    <w:p w:rsidR="00F12CBB" w:rsidRPr="00EE4B41" w:rsidRDefault="00F12CBB" w:rsidP="00F12CBB">
      <w:pPr>
        <w:ind w:left="360"/>
        <w:jc w:val="both"/>
      </w:pPr>
      <w:r w:rsidRPr="00EE4B41">
        <w:t>9.   Spárga telepítése</w:t>
      </w:r>
    </w:p>
    <w:p w:rsidR="00F12CBB" w:rsidRPr="00EE4B41" w:rsidRDefault="00F12CBB" w:rsidP="00F12CBB">
      <w:pPr>
        <w:ind w:left="360"/>
        <w:jc w:val="both"/>
      </w:pPr>
      <w:r w:rsidRPr="00EE4B41">
        <w:t xml:space="preserve">10-11. </w:t>
      </w:r>
      <w:proofErr w:type="spellStart"/>
      <w:r w:rsidRPr="00EE4B41">
        <w:t>Kabakosak</w:t>
      </w:r>
      <w:proofErr w:type="spellEnd"/>
      <w:r w:rsidRPr="00EE4B41">
        <w:t xml:space="preserve"> szaporítása a gyakorlatban</w:t>
      </w:r>
    </w:p>
    <w:p w:rsidR="00F12CBB" w:rsidRPr="00EE4B41" w:rsidRDefault="00F12CBB" w:rsidP="00F12CBB">
      <w:pPr>
        <w:ind w:left="360"/>
        <w:jc w:val="both"/>
      </w:pPr>
      <w:r w:rsidRPr="00EE4B41">
        <w:t xml:space="preserve">12-13.  Házi dolgozatok bemutatása </w:t>
      </w:r>
    </w:p>
    <w:p w:rsidR="00F12CBB" w:rsidRPr="00EE4B41" w:rsidRDefault="00F12CBB" w:rsidP="00F12CBB">
      <w:pPr>
        <w:ind w:left="360"/>
        <w:jc w:val="both"/>
      </w:pPr>
      <w:r w:rsidRPr="00EE4B41">
        <w:t>14. Üzemlátogatás</w:t>
      </w:r>
    </w:p>
    <w:p w:rsidR="00F12CBB" w:rsidRPr="00EE4B41" w:rsidRDefault="00F12CBB" w:rsidP="00F12CBB">
      <w:pPr>
        <w:ind w:left="360"/>
        <w:jc w:val="both"/>
      </w:pPr>
      <w:r w:rsidRPr="00EE4B41">
        <w:t xml:space="preserve">15. 2. </w:t>
      </w:r>
      <w:proofErr w:type="spellStart"/>
      <w:r w:rsidRPr="00EE4B41">
        <w:t>z.h</w:t>
      </w:r>
      <w:proofErr w:type="spellEnd"/>
      <w:r w:rsidRPr="00EE4B41">
        <w:t xml:space="preserve">. </w:t>
      </w:r>
      <w:proofErr w:type="gramStart"/>
      <w:r w:rsidRPr="00EE4B41">
        <w:t>írása</w:t>
      </w:r>
      <w:proofErr w:type="gramEnd"/>
    </w:p>
    <w:p w:rsidR="00F12CBB" w:rsidRPr="00EE4B41" w:rsidRDefault="00F12CBB" w:rsidP="00F12CBB"/>
    <w:p w:rsidR="00F12CBB" w:rsidRPr="00EE4B41" w:rsidRDefault="00F12CBB" w:rsidP="00F12CBB"/>
    <w:p w:rsidR="00F12CBB" w:rsidRPr="00EE4B41" w:rsidRDefault="00F12CBB" w:rsidP="00F12CBB"/>
    <w:p w:rsidR="00F12CBB" w:rsidRPr="00EE4B41" w:rsidRDefault="00F12CBB" w:rsidP="00F12CBB">
      <w:pPr>
        <w:spacing w:before="120" w:after="120"/>
        <w:jc w:val="both"/>
        <w:rPr>
          <w:b/>
        </w:rPr>
      </w:pPr>
      <w:r w:rsidRPr="00EE4B41">
        <w:rPr>
          <w:b/>
        </w:rPr>
        <w:t>Évközi ellenőrzés módja: 2 zárthelyi dolgozat</w:t>
      </w:r>
    </w:p>
    <w:p w:rsidR="00F12CBB" w:rsidRPr="00EE4B41" w:rsidRDefault="00F12CBB" w:rsidP="00E20B7A">
      <w:pPr>
        <w:numPr>
          <w:ilvl w:val="0"/>
          <w:numId w:val="11"/>
        </w:numPr>
        <w:jc w:val="both"/>
      </w:pPr>
      <w:r w:rsidRPr="00EE4B41">
        <w:t xml:space="preserve">Mindkét zárthelyi dolgozat legalább elégséges eredménye (sikertelen </w:t>
      </w:r>
      <w:proofErr w:type="spellStart"/>
      <w:r w:rsidRPr="00EE4B41">
        <w:t>z.h</w:t>
      </w:r>
      <w:proofErr w:type="spellEnd"/>
      <w:r w:rsidRPr="00EE4B41">
        <w:t xml:space="preserve">.-t </w:t>
      </w:r>
      <w:r w:rsidRPr="00EE4B41">
        <w:rPr>
          <w:b/>
        </w:rPr>
        <w:t>egy</w:t>
      </w:r>
      <w:r w:rsidRPr="00EE4B41">
        <w:t xml:space="preserve"> alkalommal lehet pótolni)</w:t>
      </w:r>
    </w:p>
    <w:p w:rsidR="00F12CBB" w:rsidRPr="00EE4B41" w:rsidRDefault="00F12CBB" w:rsidP="00E20B7A">
      <w:pPr>
        <w:numPr>
          <w:ilvl w:val="0"/>
          <w:numId w:val="11"/>
        </w:numPr>
        <w:jc w:val="both"/>
      </w:pPr>
      <w:r w:rsidRPr="00EE4B41">
        <w:t xml:space="preserve">Egy szabadon választott zöldségnövény faj </w:t>
      </w:r>
      <w:proofErr w:type="gramStart"/>
      <w:r w:rsidRPr="00EE4B41">
        <w:t>intenzív</w:t>
      </w:r>
      <w:proofErr w:type="gramEnd"/>
      <w:r w:rsidRPr="00EE4B41">
        <w:t xml:space="preserve"> szántóföldi termesztés-technológiájának elkészítése, valamint annak bemutatása és vitája 15-20 perces előadás keretében.</w:t>
      </w:r>
    </w:p>
    <w:p w:rsidR="00F12CBB" w:rsidRPr="00EE4B41" w:rsidRDefault="00F12CBB" w:rsidP="00E20B7A">
      <w:pPr>
        <w:numPr>
          <w:ilvl w:val="0"/>
          <w:numId w:val="11"/>
        </w:numPr>
        <w:jc w:val="both"/>
      </w:pPr>
      <w:r w:rsidRPr="00EE4B41">
        <w:t xml:space="preserve">Aki mindkét </w:t>
      </w:r>
      <w:proofErr w:type="spellStart"/>
      <w:r w:rsidRPr="00EE4B41">
        <w:t>z.h</w:t>
      </w:r>
      <w:proofErr w:type="spellEnd"/>
      <w:r w:rsidRPr="00EE4B41">
        <w:t xml:space="preserve">.-t jelesre írta meg, valamint a félév követelményeinek eleget tett, mentesül a vizsga kötelezettsége alól. </w:t>
      </w:r>
    </w:p>
    <w:p w:rsidR="00F12CBB" w:rsidRPr="00EE4B41" w:rsidRDefault="00F12CBB" w:rsidP="00E20B7A">
      <w:pPr>
        <w:numPr>
          <w:ilvl w:val="0"/>
          <w:numId w:val="11"/>
        </w:numPr>
        <w:jc w:val="both"/>
      </w:pPr>
      <w:r w:rsidRPr="00EE4B41">
        <w:t>Gyakorlatokon történő rendszeres részvétel (</w:t>
      </w:r>
      <w:proofErr w:type="spellStart"/>
      <w:r w:rsidRPr="00EE4B41">
        <w:t>max</w:t>
      </w:r>
      <w:proofErr w:type="spellEnd"/>
      <w:r w:rsidRPr="00EE4B41">
        <w:t>. 3 hiányzás)</w:t>
      </w:r>
    </w:p>
    <w:p w:rsidR="00F12CBB" w:rsidRPr="00EE4B41" w:rsidRDefault="00F12CBB" w:rsidP="00F12CBB">
      <w:pPr>
        <w:ind w:left="360"/>
        <w:jc w:val="both"/>
      </w:pPr>
    </w:p>
    <w:p w:rsidR="00F12CBB" w:rsidRPr="00EE4B41" w:rsidRDefault="00F12CBB" w:rsidP="00F12CBB">
      <w:pPr>
        <w:spacing w:before="120"/>
        <w:jc w:val="both"/>
      </w:pPr>
      <w:r w:rsidRPr="00EE4B41">
        <w:rPr>
          <w:b/>
        </w:rPr>
        <w:t>Számonkérés módja</w:t>
      </w:r>
      <w:r w:rsidRPr="00EE4B41">
        <w:t>: Kollokvium (szóbeli) – a jegy két tétel ismertetését, valamint néhány kiegészítő kérdésre adott választ követően kerül kialakításra.</w:t>
      </w:r>
    </w:p>
    <w:p w:rsidR="00F12CBB" w:rsidRPr="00EE4B41" w:rsidRDefault="00F12CBB" w:rsidP="00F12CBB">
      <w:pPr>
        <w:spacing w:before="120" w:after="120"/>
      </w:pPr>
      <w:r w:rsidRPr="00EE4B41">
        <w:rPr>
          <w:b/>
        </w:rPr>
        <w:t>Oktatási segédanyagok:</w:t>
      </w:r>
      <w:r w:rsidRPr="00EE4B41">
        <w:t xml:space="preserve"> </w:t>
      </w:r>
    </w:p>
    <w:p w:rsidR="00F12CBB" w:rsidRPr="00EE4B41" w:rsidRDefault="00F12CBB" w:rsidP="00E20B7A">
      <w:pPr>
        <w:numPr>
          <w:ilvl w:val="0"/>
          <w:numId w:val="15"/>
        </w:numPr>
        <w:jc w:val="both"/>
      </w:pPr>
      <w:r w:rsidRPr="00EE4B41">
        <w:t>Előadásokon és gyakorlatokon elhangzott ismeretek.</w:t>
      </w:r>
    </w:p>
    <w:p w:rsidR="00F12CBB" w:rsidRPr="00EE4B41" w:rsidRDefault="00F12CBB" w:rsidP="00E20B7A">
      <w:pPr>
        <w:numPr>
          <w:ilvl w:val="0"/>
          <w:numId w:val="15"/>
        </w:numPr>
        <w:jc w:val="both"/>
      </w:pPr>
      <w:r w:rsidRPr="00EE4B41">
        <w:t xml:space="preserve">Takácsné </w:t>
      </w:r>
      <w:proofErr w:type="spellStart"/>
      <w:r w:rsidRPr="00EE4B41">
        <w:t>Hájos</w:t>
      </w:r>
      <w:proofErr w:type="spellEnd"/>
      <w:r w:rsidRPr="00EE4B41">
        <w:t xml:space="preserve"> M. (2017): Zöldségtermesztési ismeretek I., Debreceni Egyetemi Kiadó, 171 p.</w:t>
      </w:r>
    </w:p>
    <w:p w:rsidR="00F12CBB" w:rsidRPr="00EE4B41" w:rsidRDefault="00F12CBB" w:rsidP="00E20B7A">
      <w:pPr>
        <w:numPr>
          <w:ilvl w:val="0"/>
          <w:numId w:val="15"/>
        </w:numPr>
        <w:jc w:val="both"/>
      </w:pPr>
      <w:r w:rsidRPr="00EE4B41">
        <w:t xml:space="preserve">Takácsné </w:t>
      </w:r>
      <w:proofErr w:type="spellStart"/>
      <w:r w:rsidRPr="00EE4B41">
        <w:t>Hájos</w:t>
      </w:r>
      <w:proofErr w:type="spellEnd"/>
      <w:r w:rsidRPr="00EE4B41">
        <w:t xml:space="preserve"> M. (2018): Zöldségtermesztés II., Debreceni Egyetemi Kiadó, Debrecen University Press. 174 p. ISBN 978 963 318 742 5</w:t>
      </w:r>
    </w:p>
    <w:p w:rsidR="00F12CBB" w:rsidRPr="00EE4B41" w:rsidRDefault="00F12CBB" w:rsidP="00E20B7A">
      <w:pPr>
        <w:numPr>
          <w:ilvl w:val="0"/>
          <w:numId w:val="15"/>
        </w:numPr>
      </w:pPr>
      <w:r w:rsidRPr="00EE4B41">
        <w:t xml:space="preserve">Takácsné </w:t>
      </w:r>
      <w:proofErr w:type="spellStart"/>
      <w:r w:rsidRPr="00EE4B41">
        <w:t>Hájos</w:t>
      </w:r>
      <w:proofErr w:type="spellEnd"/>
      <w:r w:rsidRPr="00EE4B41">
        <w:t xml:space="preserve"> M. (2013): Zöldséghajtatás. Debreceni Egyetemi Kiadó, 97 p.</w:t>
      </w:r>
    </w:p>
    <w:p w:rsidR="00F12CBB" w:rsidRPr="00EE4B41" w:rsidRDefault="00F12CBB" w:rsidP="00F12CBB">
      <w:pPr>
        <w:rPr>
          <w:b/>
        </w:rPr>
      </w:pPr>
    </w:p>
    <w:p w:rsidR="00F12CBB" w:rsidRPr="00EE4B41" w:rsidRDefault="00F12CBB" w:rsidP="00F12CBB">
      <w:pPr>
        <w:spacing w:after="120"/>
        <w:rPr>
          <w:b/>
        </w:rPr>
      </w:pPr>
      <w:r w:rsidRPr="00EE4B41">
        <w:rPr>
          <w:b/>
        </w:rPr>
        <w:t xml:space="preserve">Ajánlott irodalom: </w:t>
      </w:r>
    </w:p>
    <w:p w:rsidR="00F12CBB" w:rsidRPr="00EE4B41" w:rsidRDefault="00F12CBB" w:rsidP="00E20B7A">
      <w:pPr>
        <w:numPr>
          <w:ilvl w:val="0"/>
          <w:numId w:val="15"/>
        </w:numPr>
      </w:pPr>
      <w:proofErr w:type="spellStart"/>
      <w:r w:rsidRPr="00EE4B41">
        <w:t>Terbe</w:t>
      </w:r>
      <w:proofErr w:type="spellEnd"/>
      <w:r w:rsidRPr="00EE4B41">
        <w:t xml:space="preserve"> I., Slezák K. (2019): Talaj nélküli zöldséghajtatás. Mezőgazda Kiadó, Budapest, 420 p., ISBN: 9789632867397</w:t>
      </w:r>
    </w:p>
    <w:p w:rsidR="00F12CBB" w:rsidRDefault="00F12CBB" w:rsidP="00E20B7A">
      <w:pPr>
        <w:numPr>
          <w:ilvl w:val="0"/>
          <w:numId w:val="15"/>
        </w:numPr>
      </w:pPr>
      <w:proofErr w:type="spellStart"/>
      <w:r>
        <w:t>Hodossi</w:t>
      </w:r>
      <w:proofErr w:type="spellEnd"/>
      <w:r>
        <w:t xml:space="preserve"> S., Kovács </w:t>
      </w:r>
      <w:proofErr w:type="gramStart"/>
      <w:r>
        <w:t>A</w:t>
      </w:r>
      <w:proofErr w:type="gramEnd"/>
      <w:r>
        <w:t xml:space="preserve">., </w:t>
      </w:r>
      <w:proofErr w:type="spellStart"/>
      <w:r>
        <w:t>Terbe</w:t>
      </w:r>
      <w:proofErr w:type="spellEnd"/>
      <w:r>
        <w:t xml:space="preserve"> I. (</w:t>
      </w:r>
      <w:proofErr w:type="spellStart"/>
      <w:r>
        <w:t>szerk</w:t>
      </w:r>
      <w:proofErr w:type="spellEnd"/>
      <w:r>
        <w:t>.) (2004): Zöldségtermesztés szabadföldön. Mezőgazda Kiadó, Budapest. 355 p.</w:t>
      </w:r>
    </w:p>
    <w:p w:rsidR="00F12CBB" w:rsidRDefault="00F12CBB" w:rsidP="00E20B7A">
      <w:pPr>
        <w:numPr>
          <w:ilvl w:val="0"/>
          <w:numId w:val="15"/>
        </w:numPr>
        <w:jc w:val="both"/>
      </w:pPr>
      <w:proofErr w:type="spellStart"/>
      <w:r>
        <w:t>Terbe</w:t>
      </w:r>
      <w:proofErr w:type="spellEnd"/>
      <w:r>
        <w:t xml:space="preserve"> I. – </w:t>
      </w:r>
      <w:proofErr w:type="spellStart"/>
      <w:r>
        <w:t>Hodossi</w:t>
      </w:r>
      <w:proofErr w:type="spellEnd"/>
      <w:r>
        <w:t xml:space="preserve"> S. – Kovács </w:t>
      </w:r>
      <w:proofErr w:type="gramStart"/>
      <w:r>
        <w:t>A</w:t>
      </w:r>
      <w:proofErr w:type="gramEnd"/>
      <w:r>
        <w:t>. (</w:t>
      </w:r>
      <w:proofErr w:type="spellStart"/>
      <w:r>
        <w:t>szerk</w:t>
      </w:r>
      <w:proofErr w:type="spellEnd"/>
      <w:r>
        <w:t xml:space="preserve">.) (2005): Zöldségtermesztés termesztőberendezésekben. Mezőgazda Kiadó, Budapest 271 p. </w:t>
      </w:r>
    </w:p>
    <w:p w:rsidR="00F12CBB" w:rsidRDefault="00F12CBB" w:rsidP="00F12CBB">
      <w:pPr>
        <w:rPr>
          <w:i/>
        </w:rPr>
      </w:pPr>
    </w:p>
    <w:p w:rsidR="00F12CBB" w:rsidRPr="00BD0014" w:rsidRDefault="00F12CBB" w:rsidP="00F12CBB">
      <w:pPr>
        <w:pStyle w:val="Csakszveg"/>
        <w:jc w:val="both"/>
        <w:rPr>
          <w:rFonts w:ascii="Times New Roman" w:hAnsi="Times New Roman"/>
          <w:sz w:val="24"/>
          <w:szCs w:val="24"/>
        </w:rPr>
      </w:pPr>
    </w:p>
    <w:p w:rsidR="00F12CBB" w:rsidRDefault="00F12CBB" w:rsidP="00F12CBB">
      <w:pPr>
        <w:jc w:val="both"/>
      </w:pPr>
    </w:p>
    <w:p w:rsidR="00F12CBB" w:rsidRDefault="00F12CBB" w:rsidP="00F12CBB">
      <w:pPr>
        <w:jc w:val="both"/>
      </w:pPr>
    </w:p>
    <w:p w:rsidR="00F12CBB" w:rsidRDefault="00F12CBB" w:rsidP="00F12CBB">
      <w:pPr>
        <w:jc w:val="both"/>
      </w:pPr>
    </w:p>
    <w:p w:rsidR="00F12CBB" w:rsidRDefault="00F12CBB" w:rsidP="00F12CBB">
      <w:pPr>
        <w:rPr>
          <w:b/>
        </w:rPr>
      </w:pPr>
      <w:r>
        <w:rPr>
          <w:b/>
        </w:rPr>
        <w:t>Debrecen, 2023. január 20.</w:t>
      </w:r>
    </w:p>
    <w:p w:rsidR="00F12CBB" w:rsidRDefault="00F12CBB" w:rsidP="00F12CBB">
      <w:pPr>
        <w:rPr>
          <w:b/>
        </w:rPr>
      </w:pPr>
    </w:p>
    <w:p w:rsidR="00F12CBB" w:rsidRDefault="00F12CBB" w:rsidP="00F12CBB">
      <w:pPr>
        <w:rPr>
          <w:b/>
        </w:rPr>
      </w:pPr>
    </w:p>
    <w:p w:rsidR="00F12CBB" w:rsidRDefault="00F12CBB" w:rsidP="00F12CBB">
      <w:pPr>
        <w:ind w:left="5856"/>
        <w:rPr>
          <w:b/>
        </w:rPr>
      </w:pPr>
      <w:r>
        <w:rPr>
          <w:b/>
        </w:rPr>
        <w:t xml:space="preserve">Takácsné dr. </w:t>
      </w:r>
      <w:proofErr w:type="spellStart"/>
      <w:r>
        <w:rPr>
          <w:b/>
        </w:rPr>
        <w:t>Hájos</w:t>
      </w:r>
      <w:proofErr w:type="spellEnd"/>
      <w:r>
        <w:rPr>
          <w:b/>
        </w:rPr>
        <w:t xml:space="preserve"> Mária</w:t>
      </w:r>
    </w:p>
    <w:p w:rsidR="00F12CBB" w:rsidRDefault="00F12CBB" w:rsidP="00F12CBB">
      <w:pPr>
        <w:ind w:left="5940"/>
        <w:rPr>
          <w:b/>
          <w:i/>
        </w:rPr>
      </w:pPr>
      <w:r>
        <w:rPr>
          <w:b/>
          <w:i/>
        </w:rPr>
        <w:t xml:space="preserve">        </w:t>
      </w:r>
      <w:proofErr w:type="gramStart"/>
      <w:r>
        <w:rPr>
          <w:b/>
          <w:i/>
        </w:rPr>
        <w:t>egyetemi</w:t>
      </w:r>
      <w:proofErr w:type="gramEnd"/>
      <w:r>
        <w:rPr>
          <w:b/>
          <w:i/>
        </w:rPr>
        <w:t xml:space="preserve"> docens</w:t>
      </w:r>
    </w:p>
    <w:p w:rsidR="00F12CBB" w:rsidRDefault="00F12CBB" w:rsidP="00F12CBB">
      <w:pPr>
        <w:ind w:left="5940"/>
        <w:rPr>
          <w:b/>
        </w:rPr>
      </w:pPr>
      <w:r>
        <w:rPr>
          <w:b/>
        </w:rPr>
        <w:t xml:space="preserve">         </w:t>
      </w:r>
      <w:proofErr w:type="gramStart"/>
      <w:r>
        <w:rPr>
          <w:b/>
        </w:rPr>
        <w:t>tantárgyfelelős</w:t>
      </w:r>
      <w:proofErr w:type="gramEnd"/>
    </w:p>
    <w:p w:rsidR="00F12CBB" w:rsidRPr="00B14F70" w:rsidRDefault="00F12CBB" w:rsidP="00F12CBB">
      <w:pPr>
        <w:jc w:val="both"/>
      </w:pPr>
    </w:p>
    <w:p w:rsidR="00F12CBB" w:rsidRDefault="00F12CBB" w:rsidP="00456E3D">
      <w:pPr>
        <w:jc w:val="both"/>
      </w:pPr>
    </w:p>
    <w:p w:rsidR="00F12CBB" w:rsidRDefault="00F12CBB">
      <w:r>
        <w:br w:type="page"/>
      </w:r>
    </w:p>
    <w:p w:rsidR="00F12CBB" w:rsidRDefault="00F12CBB" w:rsidP="00F12CBB">
      <w:pPr>
        <w:jc w:val="center"/>
        <w:rPr>
          <w:b/>
        </w:rPr>
      </w:pPr>
      <w:r>
        <w:rPr>
          <w:b/>
        </w:rPr>
        <w:t>KÖVETELMÉNYRENDSZER</w:t>
      </w:r>
    </w:p>
    <w:p w:rsidR="00F12CBB" w:rsidRDefault="00F12CBB" w:rsidP="00F12CBB">
      <w:pPr>
        <w:jc w:val="center"/>
        <w:rPr>
          <w:b/>
        </w:rPr>
      </w:pPr>
      <w:r>
        <w:rPr>
          <w:b/>
        </w:rPr>
        <w:t>2022/23. tanév II. félév</w:t>
      </w:r>
    </w:p>
    <w:p w:rsidR="00F12CBB" w:rsidRDefault="00F12CBB" w:rsidP="00F12CBB">
      <w:pPr>
        <w:jc w:val="center"/>
        <w:rPr>
          <w:b/>
        </w:rPr>
      </w:pPr>
    </w:p>
    <w:p w:rsidR="00F12CBB" w:rsidRPr="00733A35" w:rsidRDefault="00F12CBB" w:rsidP="00F12CBB">
      <w:r w:rsidRPr="00B95F0A">
        <w:rPr>
          <w:b/>
        </w:rPr>
        <w:t>A tantárgy neve</w:t>
      </w:r>
      <w:r>
        <w:rPr>
          <w:b/>
        </w:rPr>
        <w:t>, kódja</w:t>
      </w:r>
      <w:r w:rsidRPr="00B95F0A">
        <w:rPr>
          <w:b/>
        </w:rPr>
        <w:t>:</w:t>
      </w:r>
      <w:r>
        <w:t xml:space="preserve"> MTMKE7024 </w:t>
      </w:r>
      <w:r w:rsidRPr="000D47D4">
        <w:t xml:space="preserve">Pre- és </w:t>
      </w:r>
      <w:proofErr w:type="spellStart"/>
      <w:r w:rsidRPr="000D47D4">
        <w:t>posztharveszt</w:t>
      </w:r>
      <w:proofErr w:type="spellEnd"/>
      <w:r w:rsidRPr="000D47D4">
        <w:t xml:space="preserve"> technológiák ismerete </w:t>
      </w:r>
    </w:p>
    <w:p w:rsidR="00F12CBB" w:rsidRDefault="00F12CBB" w:rsidP="00F12CBB">
      <w:r>
        <w:rPr>
          <w:b/>
        </w:rPr>
        <w:t>A tantárgyfelelős neve, beosztása:</w:t>
      </w:r>
      <w:r>
        <w:t xml:space="preserve"> Dr. </w:t>
      </w:r>
      <w:proofErr w:type="spellStart"/>
      <w:r>
        <w:t>Prokisch</w:t>
      </w:r>
      <w:proofErr w:type="spellEnd"/>
      <w:r>
        <w:t xml:space="preserve"> József, egyetemi docens </w:t>
      </w:r>
    </w:p>
    <w:p w:rsidR="00F12CBB" w:rsidRDefault="00F12CBB" w:rsidP="00F12CBB">
      <w:pPr>
        <w:rPr>
          <w:b/>
        </w:rPr>
      </w:pPr>
      <w:r>
        <w:rPr>
          <w:b/>
        </w:rPr>
        <w:t>A tantárgy oktatásába bevont további oktatók:</w:t>
      </w:r>
      <w:r w:rsidRPr="000635F8">
        <w:t xml:space="preserve"> </w:t>
      </w:r>
    </w:p>
    <w:p w:rsidR="00F12CBB" w:rsidRPr="00B14F70" w:rsidRDefault="00F12CBB" w:rsidP="00F12CBB">
      <w:r w:rsidRPr="00B14F70">
        <w:rPr>
          <w:b/>
        </w:rPr>
        <w:t>Szak neve, szintje:</w:t>
      </w:r>
      <w:r>
        <w:rPr>
          <w:b/>
        </w:rPr>
        <w:t xml:space="preserve"> </w:t>
      </w:r>
      <w:r>
        <w:t xml:space="preserve">Kertészmérnök, </w:t>
      </w:r>
      <w:proofErr w:type="spellStart"/>
      <w:r>
        <w:t>MSc</w:t>
      </w:r>
      <w:proofErr w:type="spellEnd"/>
    </w:p>
    <w:p w:rsidR="00F12CBB" w:rsidRPr="00B14F70" w:rsidRDefault="00F12CBB" w:rsidP="00F12CBB">
      <w:r w:rsidRPr="00B14F70">
        <w:rPr>
          <w:b/>
        </w:rPr>
        <w:t xml:space="preserve">Tantárgy típusa: </w:t>
      </w:r>
      <w:r w:rsidRPr="00733A35">
        <w:t>kötelező</w:t>
      </w:r>
    </w:p>
    <w:p w:rsidR="00F12CBB" w:rsidRPr="00330B10" w:rsidRDefault="00F12CBB" w:rsidP="00F12CBB">
      <w:r w:rsidRPr="00B14F70">
        <w:rPr>
          <w:b/>
        </w:rPr>
        <w:t>A tantárgy oktatási időterve, vizsga típusa</w:t>
      </w:r>
      <w:proofErr w:type="gramStart"/>
      <w:r w:rsidRPr="00B14F70">
        <w:rPr>
          <w:b/>
        </w:rPr>
        <w:t xml:space="preserve">: </w:t>
      </w:r>
      <w:r>
        <w:t xml:space="preserve"> 2</w:t>
      </w:r>
      <w:proofErr w:type="gramEnd"/>
      <w:r>
        <w:t>+1, Írásbeli kollokvium</w:t>
      </w:r>
    </w:p>
    <w:p w:rsidR="00F12CBB" w:rsidRPr="00B14F70" w:rsidRDefault="00F12CBB" w:rsidP="00F12CBB">
      <w:r w:rsidRPr="00B14F70">
        <w:rPr>
          <w:b/>
        </w:rPr>
        <w:t xml:space="preserve">A tantárgy kredit értéke: </w:t>
      </w:r>
      <w:r>
        <w:t>3</w:t>
      </w:r>
    </w:p>
    <w:p w:rsidR="00F12CBB" w:rsidRPr="00B14F70" w:rsidRDefault="00F12CBB" w:rsidP="00F12CBB">
      <w:pPr>
        <w:rPr>
          <w:b/>
        </w:rPr>
      </w:pPr>
    </w:p>
    <w:p w:rsidR="00F12CBB" w:rsidRDefault="00F12CBB" w:rsidP="00F12CBB">
      <w:r w:rsidRPr="00B14F70">
        <w:rPr>
          <w:b/>
        </w:rPr>
        <w:t>A tárgy oktatásának célja:</w:t>
      </w:r>
      <w:r w:rsidRPr="00B14F70">
        <w:t xml:space="preserve"> </w:t>
      </w:r>
    </w:p>
    <w:p w:rsidR="00F12CBB" w:rsidRDefault="00F12CBB" w:rsidP="00F12CBB">
      <w:pPr>
        <w:ind w:left="1134" w:hanging="1134"/>
        <w:jc w:val="both"/>
      </w:pPr>
      <w:r>
        <w:t xml:space="preserve">A növényi eredetű élelmiszer alapanyagokban a tárolás során lezajló biokémiai folyamatok bemutatása. Annak ismertetése, hogy </w:t>
      </w:r>
      <w:proofErr w:type="gramStart"/>
      <w:r>
        <w:t>ezen</w:t>
      </w:r>
      <w:proofErr w:type="gramEnd"/>
      <w:r>
        <w:t xml:space="preserve"> biokémiai folyamatok milyen hatással vannak a friss, nyers élelmiszerek minőségére. A levágott növényekben lezajló biokémiai folyamatok elemzése. Tárolásbiológiai ismeretek növényfiziológiai oldalról való megközelítése, az elméleti alapok ismertetése</w:t>
      </w:r>
    </w:p>
    <w:p w:rsidR="00F12CBB" w:rsidRDefault="00F12CBB" w:rsidP="00F12CBB">
      <w:pPr>
        <w:jc w:val="both"/>
        <w:rPr>
          <w:lang w:val="en-US"/>
        </w:rPr>
      </w:pPr>
    </w:p>
    <w:p w:rsidR="00F12CBB" w:rsidRPr="00B14F70" w:rsidRDefault="00F12CBB" w:rsidP="00F12CBB">
      <w:pPr>
        <w:jc w:val="both"/>
      </w:pPr>
      <w:r w:rsidRPr="00B14F70">
        <w:rPr>
          <w:b/>
        </w:rPr>
        <w:t xml:space="preserve">A tantárgy tartalma </w:t>
      </w:r>
      <w:r w:rsidRPr="00B14F70">
        <w:t xml:space="preserve">(14 hét bontásban): </w:t>
      </w:r>
    </w:p>
    <w:p w:rsidR="00F12CBB" w:rsidRDefault="00F12CBB" w:rsidP="00F12CBB">
      <w:pPr>
        <w:ind w:left="1134" w:hanging="1134"/>
        <w:jc w:val="both"/>
      </w:pPr>
      <w:r>
        <w:t>1.</w:t>
      </w:r>
      <w:r>
        <w:tab/>
        <w:t xml:space="preserve">A növényi eredetű élelmiszeripari nyersanyagokban lezajló lebontó alapfolyamatok (légzés). A helyes tárolás biokémiai háttere. A </w:t>
      </w:r>
      <w:proofErr w:type="spellStart"/>
      <w:r>
        <w:t>kéntartalmú</w:t>
      </w:r>
      <w:proofErr w:type="spellEnd"/>
      <w:r>
        <w:t xml:space="preserve"> aminosavak egymásba alakulása. Az etilén biokémiája </w:t>
      </w:r>
    </w:p>
    <w:p w:rsidR="00F12CBB" w:rsidRDefault="00F12CBB" w:rsidP="00F12CBB">
      <w:pPr>
        <w:ind w:left="1134" w:hanging="1134"/>
        <w:jc w:val="both"/>
      </w:pPr>
      <w:r>
        <w:t>2.</w:t>
      </w:r>
      <w:r>
        <w:tab/>
        <w:t xml:space="preserve">A növényi eredetű élelmiszer alapanyagok fehérjetartalom változásainak biokémiája. A zöldségek és </w:t>
      </w:r>
      <w:proofErr w:type="spellStart"/>
      <w:r>
        <w:t>gyümöl</w:t>
      </w:r>
      <w:proofErr w:type="spellEnd"/>
      <w:r>
        <w:t xml:space="preserve">-csök fehérjetartalmának változásai. Az aminosavak lebomlása a </w:t>
      </w:r>
      <w:proofErr w:type="gramStart"/>
      <w:r>
        <w:t>növényi  eredetű</w:t>
      </w:r>
      <w:proofErr w:type="gramEnd"/>
      <w:r>
        <w:t xml:space="preserve"> élelmiszer alapanyagokban. A kozmaolajok keletkezése a </w:t>
      </w:r>
      <w:proofErr w:type="spellStart"/>
      <w:r>
        <w:t>gyümölcslevekben</w:t>
      </w:r>
      <w:proofErr w:type="spellEnd"/>
      <w:r>
        <w:t>.</w:t>
      </w:r>
    </w:p>
    <w:p w:rsidR="00F12CBB" w:rsidRDefault="00F12CBB" w:rsidP="00F12CBB">
      <w:pPr>
        <w:ind w:left="1134" w:hanging="1134"/>
        <w:jc w:val="both"/>
      </w:pPr>
      <w:r>
        <w:t>3.</w:t>
      </w:r>
      <w:r>
        <w:tab/>
        <w:t xml:space="preserve">A növényi eredetű élelmiszer alapanyagok </w:t>
      </w:r>
      <w:proofErr w:type="spellStart"/>
      <w:r>
        <w:t>lipidtartalom</w:t>
      </w:r>
      <w:proofErr w:type="spellEnd"/>
      <w:r>
        <w:t xml:space="preserve"> változásainak biokémiája. A szabad gyökök jelenléte és annak következményei. A </w:t>
      </w:r>
      <w:proofErr w:type="spellStart"/>
      <w:r>
        <w:t>lipid</w:t>
      </w:r>
      <w:proofErr w:type="spellEnd"/>
      <w:r>
        <w:t xml:space="preserve">-peroxidáció hatása az </w:t>
      </w:r>
      <w:proofErr w:type="spellStart"/>
      <w:r>
        <w:t>élô</w:t>
      </w:r>
      <w:proofErr w:type="spellEnd"/>
      <w:r>
        <w:t xml:space="preserve"> szervezetekre és az élelmiszer alapanyagokra.</w:t>
      </w:r>
    </w:p>
    <w:p w:rsidR="00F12CBB" w:rsidRDefault="00F12CBB" w:rsidP="00F12CBB">
      <w:pPr>
        <w:ind w:left="1134" w:hanging="1134"/>
        <w:jc w:val="both"/>
      </w:pPr>
      <w:r>
        <w:t>4.</w:t>
      </w:r>
      <w:r>
        <w:tab/>
        <w:t>A növényi eredetű élelmiszeripari nyersanyagok szénhidráttartalom változásainak biokémiája. A nem enzimes barnulások okai. Az aszkorbinsav biokémiája. A pektinek biokémiája</w:t>
      </w:r>
    </w:p>
    <w:p w:rsidR="00F12CBB" w:rsidRDefault="00F12CBB" w:rsidP="00F12CBB">
      <w:pPr>
        <w:ind w:left="1134" w:hanging="1134"/>
        <w:jc w:val="both"/>
      </w:pPr>
      <w:r>
        <w:t>5.</w:t>
      </w:r>
      <w:r>
        <w:tab/>
        <w:t xml:space="preserve">A növényi eredetű élelmiszeripari nyersanyagok enzimes barnulási folyamatainak biokémiája. A </w:t>
      </w:r>
      <w:proofErr w:type="spellStart"/>
      <w:r>
        <w:t>résztvevô</w:t>
      </w:r>
      <w:proofErr w:type="spellEnd"/>
      <w:r>
        <w:t xml:space="preserve"> enzimek és az általuk katalizált folyamatok jellegzetességei. Az aromás aminosavak anyagcseréjének összefüggései az enzimes barnulással.</w:t>
      </w:r>
    </w:p>
    <w:p w:rsidR="00F12CBB" w:rsidRDefault="00F12CBB" w:rsidP="00F12CBB">
      <w:pPr>
        <w:ind w:left="1134" w:hanging="1134"/>
        <w:jc w:val="both"/>
      </w:pPr>
      <w:r>
        <w:t>6.</w:t>
      </w:r>
      <w:r>
        <w:tab/>
        <w:t xml:space="preserve">A növényi eredetű élelmiszer alapanyagok szín- és aroma-anyagai változásainak biokémiai alapjai. Terpénvázas anyagok. Oxigén </w:t>
      </w:r>
      <w:proofErr w:type="spellStart"/>
      <w:r>
        <w:t>heterociklust</w:t>
      </w:r>
      <w:proofErr w:type="spellEnd"/>
      <w:r>
        <w:t xml:space="preserve"> tartalmazó anyagok. Nitrogén </w:t>
      </w:r>
      <w:proofErr w:type="spellStart"/>
      <w:r>
        <w:t>heterociklust</w:t>
      </w:r>
      <w:proofErr w:type="spellEnd"/>
      <w:r>
        <w:t xml:space="preserve"> tartalmazó anyagok.</w:t>
      </w:r>
    </w:p>
    <w:p w:rsidR="00F12CBB" w:rsidRDefault="00F12CBB" w:rsidP="00F12CBB">
      <w:pPr>
        <w:ind w:left="1134" w:hanging="1134"/>
        <w:jc w:val="both"/>
      </w:pPr>
      <w:r>
        <w:t>7.</w:t>
      </w:r>
      <w:r>
        <w:tab/>
        <w:t xml:space="preserve">Egyéb </w:t>
      </w:r>
      <w:proofErr w:type="spellStart"/>
      <w:r>
        <w:t>növényekbiokémiai</w:t>
      </w:r>
      <w:proofErr w:type="spellEnd"/>
      <w:r>
        <w:t xml:space="preserve"> folyamatai</w:t>
      </w:r>
    </w:p>
    <w:p w:rsidR="00F12CBB" w:rsidRDefault="00F12CBB" w:rsidP="00F12CBB">
      <w:pPr>
        <w:ind w:left="1134" w:hanging="1134"/>
        <w:jc w:val="both"/>
      </w:pPr>
      <w:r>
        <w:t>8.</w:t>
      </w:r>
      <w:r>
        <w:tab/>
        <w:t xml:space="preserve">Termés fejlődése. Termések méretét meghatározó </w:t>
      </w:r>
      <w:proofErr w:type="spellStart"/>
      <w:r>
        <w:t>tényezôk</w:t>
      </w:r>
      <w:proofErr w:type="spellEnd"/>
      <w:r>
        <w:t>. Magok és hormonok szerepe a termésnövekedésben.  Termésritkítás. Természetes terméshullás.</w:t>
      </w:r>
    </w:p>
    <w:p w:rsidR="00F12CBB" w:rsidRDefault="00F12CBB" w:rsidP="00F12CBB">
      <w:pPr>
        <w:ind w:left="1134" w:hanging="1134"/>
        <w:jc w:val="both"/>
      </w:pPr>
      <w:r>
        <w:t>9.</w:t>
      </w:r>
      <w:r>
        <w:tab/>
        <w:t xml:space="preserve">A gyümölcsérés általános jellemzése. A sejtek szerkezetének megváltozás. Színváltozás. Illat- és aromaanyagok </w:t>
      </w:r>
      <w:proofErr w:type="spellStart"/>
      <w:r>
        <w:t>képzôdése</w:t>
      </w:r>
      <w:proofErr w:type="spellEnd"/>
    </w:p>
    <w:p w:rsidR="00F12CBB" w:rsidRDefault="00F12CBB" w:rsidP="00F12CBB">
      <w:pPr>
        <w:ind w:left="1134" w:hanging="1134"/>
        <w:jc w:val="both"/>
      </w:pPr>
      <w:r>
        <w:t>10.</w:t>
      </w:r>
      <w:r>
        <w:tab/>
        <w:t xml:space="preserve">Az érés szabályozása. Utóérés. Az érési folyamatok </w:t>
      </w:r>
      <w:proofErr w:type="gramStart"/>
      <w:r>
        <w:t>komponenseinek</w:t>
      </w:r>
      <w:proofErr w:type="gramEnd"/>
      <w:r>
        <w:t xml:space="preserve"> egymáshoz  való viszonya. </w:t>
      </w:r>
      <w:proofErr w:type="spellStart"/>
      <w:r>
        <w:t>Klimaktérikus</w:t>
      </w:r>
      <w:proofErr w:type="spellEnd"/>
      <w:r>
        <w:t xml:space="preserve"> és nem </w:t>
      </w:r>
      <w:proofErr w:type="spellStart"/>
      <w:r>
        <w:t>klimaktérikus</w:t>
      </w:r>
      <w:proofErr w:type="spellEnd"/>
      <w:r>
        <w:t xml:space="preserve"> légzés.</w:t>
      </w:r>
    </w:p>
    <w:p w:rsidR="00F12CBB" w:rsidRDefault="00F12CBB" w:rsidP="00F12CBB">
      <w:pPr>
        <w:ind w:left="1134" w:hanging="1134"/>
        <w:jc w:val="both"/>
      </w:pPr>
      <w:r>
        <w:t>11.</w:t>
      </w:r>
      <w:r>
        <w:tab/>
        <w:t xml:space="preserve">Környezeti feltételek szerepe a betakarítás után. Biológiai élettér zárt </w:t>
      </w:r>
      <w:proofErr w:type="spellStart"/>
      <w:r>
        <w:t>légterű</w:t>
      </w:r>
      <w:proofErr w:type="spellEnd"/>
      <w:r>
        <w:t xml:space="preserve"> tárolóban. Gyümölcs és zöldség növények biológiai </w:t>
      </w:r>
      <w:proofErr w:type="spellStart"/>
      <w:r>
        <w:t>összetevôi</w:t>
      </w:r>
      <w:proofErr w:type="spellEnd"/>
      <w:r>
        <w:t>. Tárolás alatti élettani betegségek.</w:t>
      </w:r>
    </w:p>
    <w:p w:rsidR="00F12CBB" w:rsidRDefault="00F12CBB" w:rsidP="00F12CBB">
      <w:pPr>
        <w:ind w:left="1134" w:hanging="1134"/>
        <w:jc w:val="both"/>
      </w:pPr>
      <w:r>
        <w:t>12.</w:t>
      </w:r>
      <w:r>
        <w:tab/>
        <w:t>A tápanyag ellátás és tárolás összefüggései</w:t>
      </w:r>
    </w:p>
    <w:p w:rsidR="00F12CBB" w:rsidRDefault="00F12CBB" w:rsidP="00F12CBB">
      <w:pPr>
        <w:ind w:left="1134" w:hanging="1134"/>
        <w:jc w:val="both"/>
      </w:pPr>
      <w:r>
        <w:t>13.</w:t>
      </w:r>
      <w:r>
        <w:tab/>
        <w:t>Termesztéstechnológia által előidézett élettani betegségek</w:t>
      </w:r>
    </w:p>
    <w:p w:rsidR="00F12CBB" w:rsidRDefault="00F12CBB" w:rsidP="00F12CBB">
      <w:pPr>
        <w:ind w:left="1134" w:hanging="1134"/>
        <w:jc w:val="both"/>
      </w:pPr>
      <w:r>
        <w:t>14.</w:t>
      </w:r>
      <w:r>
        <w:tab/>
        <w:t>Stressz hatása a tárolás alatt</w:t>
      </w:r>
    </w:p>
    <w:p w:rsidR="00F12CBB" w:rsidRDefault="00F12CBB" w:rsidP="00F12CBB">
      <w:pPr>
        <w:spacing w:before="120"/>
        <w:jc w:val="both"/>
      </w:pPr>
      <w:r w:rsidRPr="00B14F70">
        <w:rPr>
          <w:b/>
        </w:rPr>
        <w:t>Évközi ellenőrzés módja</w:t>
      </w:r>
      <w:proofErr w:type="gramStart"/>
      <w:r w:rsidRPr="008C1C5C">
        <w:rPr>
          <w:b/>
        </w:rPr>
        <w:t xml:space="preserve">: </w:t>
      </w:r>
      <w:r>
        <w:t xml:space="preserve"> hallgatói</w:t>
      </w:r>
      <w:proofErr w:type="gramEnd"/>
      <w:r>
        <w:t xml:space="preserve"> előadások, esettanulmányok</w:t>
      </w:r>
    </w:p>
    <w:p w:rsidR="00F12CBB" w:rsidRPr="00B14F70" w:rsidRDefault="00F12CBB" w:rsidP="00F12CBB">
      <w:pPr>
        <w:spacing w:before="120"/>
        <w:jc w:val="both"/>
      </w:pPr>
      <w:r w:rsidRPr="00B14F70">
        <w:rPr>
          <w:b/>
        </w:rPr>
        <w:t>Számonkérés módja</w:t>
      </w:r>
      <w:r w:rsidRPr="00161ED6">
        <w:rPr>
          <w:b/>
        </w:rPr>
        <w:t>:</w:t>
      </w:r>
      <w:r>
        <w:t xml:space="preserve"> év végén írásbeli vagy szóbeli vizsga </w:t>
      </w:r>
    </w:p>
    <w:p w:rsidR="00F12CBB" w:rsidRPr="00B14F70" w:rsidRDefault="00F12CBB" w:rsidP="00F12CBB">
      <w:pPr>
        <w:jc w:val="both"/>
      </w:pPr>
    </w:p>
    <w:p w:rsidR="00F12CBB" w:rsidRPr="00B14F70" w:rsidRDefault="00F12CBB" w:rsidP="00F12CBB">
      <w:pPr>
        <w:jc w:val="both"/>
      </w:pPr>
      <w:r w:rsidRPr="00B14F70">
        <w:rPr>
          <w:b/>
        </w:rPr>
        <w:t>Oktatási segédanyagok</w:t>
      </w:r>
      <w:r>
        <w:rPr>
          <w:b/>
        </w:rPr>
        <w:t xml:space="preserve">: </w:t>
      </w:r>
      <w:r w:rsidRPr="00901616">
        <w:t xml:space="preserve">Elméleti összefoglaló </w:t>
      </w:r>
      <w:r>
        <w:t xml:space="preserve">jegyzet </w:t>
      </w:r>
      <w:proofErr w:type="spellStart"/>
      <w:r w:rsidRPr="00901616">
        <w:t>word</w:t>
      </w:r>
      <w:proofErr w:type="spellEnd"/>
      <w:r w:rsidRPr="00901616">
        <w:t xml:space="preserve"> </w:t>
      </w:r>
      <w:proofErr w:type="gramStart"/>
      <w:r w:rsidRPr="00901616">
        <w:t>file</w:t>
      </w:r>
      <w:proofErr w:type="gramEnd"/>
      <w:r>
        <w:t xml:space="preserve"> formátumban</w:t>
      </w:r>
      <w:r w:rsidRPr="00901616">
        <w:t xml:space="preserve">, </w:t>
      </w:r>
      <w:r>
        <w:t>ismeretterjesztő filmek, ppt előadások</w:t>
      </w:r>
    </w:p>
    <w:p w:rsidR="00F12CBB" w:rsidRPr="00B14F70" w:rsidRDefault="00F12CBB" w:rsidP="00F12CBB">
      <w:pPr>
        <w:jc w:val="both"/>
        <w:rPr>
          <w:b/>
        </w:rPr>
      </w:pPr>
    </w:p>
    <w:p w:rsidR="00F12CBB" w:rsidRDefault="00F12CBB" w:rsidP="00F12CBB">
      <w:pPr>
        <w:jc w:val="both"/>
        <w:rPr>
          <w:b/>
        </w:rPr>
      </w:pPr>
      <w:r w:rsidRPr="00B14F70">
        <w:rPr>
          <w:b/>
        </w:rPr>
        <w:t xml:space="preserve">Ajánlott irodalom: </w:t>
      </w:r>
    </w:p>
    <w:p w:rsidR="00F12CBB" w:rsidRDefault="00F12CBB" w:rsidP="00E20B7A">
      <w:pPr>
        <w:pStyle w:val="Listaszerbekezds"/>
        <w:numPr>
          <w:ilvl w:val="0"/>
          <w:numId w:val="16"/>
        </w:numPr>
        <w:ind w:hanging="720"/>
        <w:jc w:val="both"/>
      </w:pPr>
      <w:r>
        <w:t xml:space="preserve">Balázs Sándor </w:t>
      </w:r>
      <w:proofErr w:type="gramStart"/>
      <w:r>
        <w:t xml:space="preserve">( </w:t>
      </w:r>
      <w:proofErr w:type="spellStart"/>
      <w:r>
        <w:t>szerk</w:t>
      </w:r>
      <w:proofErr w:type="spellEnd"/>
      <w:r>
        <w:t>.</w:t>
      </w:r>
      <w:proofErr w:type="gramEnd"/>
      <w:r>
        <w:t>): Zöldségtermesztők kézikönyve Mezőgazda Kiadó Budapest, 1989</w:t>
      </w:r>
    </w:p>
    <w:p w:rsidR="00F12CBB" w:rsidRDefault="00F12CBB" w:rsidP="00E20B7A">
      <w:pPr>
        <w:pStyle w:val="Listaszerbekezds"/>
        <w:numPr>
          <w:ilvl w:val="0"/>
          <w:numId w:val="16"/>
        </w:numPr>
        <w:ind w:hanging="720"/>
        <w:jc w:val="both"/>
      </w:pPr>
      <w:proofErr w:type="spellStart"/>
      <w:r>
        <w:t>Gasztonyi</w:t>
      </w:r>
      <w:proofErr w:type="spellEnd"/>
      <w:r>
        <w:t xml:space="preserve"> </w:t>
      </w:r>
      <w:proofErr w:type="spellStart"/>
      <w:r>
        <w:t>Kálrmán</w:t>
      </w:r>
      <w:proofErr w:type="spellEnd"/>
      <w:r>
        <w:t xml:space="preserve"> (</w:t>
      </w:r>
      <w:proofErr w:type="spellStart"/>
      <w:r>
        <w:t>szerk</w:t>
      </w:r>
      <w:proofErr w:type="spellEnd"/>
      <w:r>
        <w:t>.): Az élelmiszerkémia alapjai Mezőgazdasági Kiadó Budapest, 1979</w:t>
      </w:r>
    </w:p>
    <w:p w:rsidR="00F12CBB" w:rsidRDefault="00F12CBB" w:rsidP="00E20B7A">
      <w:pPr>
        <w:pStyle w:val="Listaszerbekezds"/>
        <w:numPr>
          <w:ilvl w:val="0"/>
          <w:numId w:val="16"/>
        </w:numPr>
        <w:ind w:hanging="720"/>
        <w:jc w:val="both"/>
      </w:pPr>
      <w:r>
        <w:t>Gyúró Ferenc (</w:t>
      </w:r>
      <w:proofErr w:type="spellStart"/>
      <w:r>
        <w:t>szerk</w:t>
      </w:r>
      <w:proofErr w:type="spellEnd"/>
      <w:r>
        <w:t>.): Gyümölcstermesztés Mezőgazda Kiadó Budapest, 1990</w:t>
      </w:r>
    </w:p>
    <w:p w:rsidR="00F12CBB" w:rsidRDefault="00F12CBB" w:rsidP="00E20B7A">
      <w:pPr>
        <w:pStyle w:val="Listaszerbekezds"/>
        <w:numPr>
          <w:ilvl w:val="0"/>
          <w:numId w:val="16"/>
        </w:numPr>
        <w:ind w:hanging="720"/>
        <w:jc w:val="both"/>
      </w:pPr>
      <w:proofErr w:type="spellStart"/>
      <w:r>
        <w:t>Kosáry</w:t>
      </w:r>
      <w:proofErr w:type="spellEnd"/>
      <w:r>
        <w:t xml:space="preserve"> Judit: Élelmiszer biokémia </w:t>
      </w:r>
      <w:proofErr w:type="gramStart"/>
      <w:r>
        <w:t>( jegyzet</w:t>
      </w:r>
      <w:proofErr w:type="gramEnd"/>
      <w:r>
        <w:t xml:space="preserve"> belső használatra ) 1996</w:t>
      </w:r>
    </w:p>
    <w:p w:rsidR="00F12CBB" w:rsidRDefault="00F12CBB" w:rsidP="00E20B7A">
      <w:pPr>
        <w:pStyle w:val="Listaszerbekezds"/>
        <w:numPr>
          <w:ilvl w:val="0"/>
          <w:numId w:val="16"/>
        </w:numPr>
        <w:ind w:hanging="720"/>
        <w:jc w:val="both"/>
      </w:pPr>
      <w:proofErr w:type="spellStart"/>
      <w:r>
        <w:t>Lásztity</w:t>
      </w:r>
      <w:proofErr w:type="spellEnd"/>
      <w:r>
        <w:t xml:space="preserve"> </w:t>
      </w:r>
      <w:proofErr w:type="spellStart"/>
      <w:r>
        <w:t>Radomír</w:t>
      </w:r>
      <w:proofErr w:type="spellEnd"/>
      <w:r>
        <w:t>: Az élelmiszer biokémia alapjai Mezőgazda Kiadó Budapest, 1981</w:t>
      </w:r>
    </w:p>
    <w:p w:rsidR="00F12CBB" w:rsidRDefault="00F12CBB" w:rsidP="00E20B7A">
      <w:pPr>
        <w:pStyle w:val="Listaszerbekezds"/>
        <w:numPr>
          <w:ilvl w:val="0"/>
          <w:numId w:val="16"/>
        </w:numPr>
        <w:ind w:hanging="720"/>
        <w:jc w:val="both"/>
      </w:pPr>
      <w:r>
        <w:t>Pethő Menyhért: A mezőgazdasági növények élettana Akadémiai Kiadó Budapest, 1993</w:t>
      </w:r>
    </w:p>
    <w:p w:rsidR="00F12CBB" w:rsidRDefault="00F12CBB" w:rsidP="00E20B7A">
      <w:pPr>
        <w:pStyle w:val="Listaszerbekezds"/>
        <w:numPr>
          <w:ilvl w:val="0"/>
          <w:numId w:val="16"/>
        </w:numPr>
        <w:ind w:hanging="720"/>
        <w:jc w:val="both"/>
      </w:pPr>
      <w:r>
        <w:t xml:space="preserve">Szalai József: Alkalmazott növényélettan  </w:t>
      </w:r>
      <w:proofErr w:type="gramStart"/>
      <w:r>
        <w:t>( jegyzet</w:t>
      </w:r>
      <w:proofErr w:type="gramEnd"/>
      <w:r>
        <w:t xml:space="preserve"> ) 1987</w:t>
      </w:r>
    </w:p>
    <w:p w:rsidR="00F12CBB" w:rsidRDefault="00F12CBB" w:rsidP="00E20B7A">
      <w:pPr>
        <w:pStyle w:val="Listaszerbekezds"/>
        <w:numPr>
          <w:ilvl w:val="0"/>
          <w:numId w:val="16"/>
        </w:numPr>
        <w:ind w:hanging="720"/>
        <w:jc w:val="both"/>
      </w:pPr>
      <w:proofErr w:type="spellStart"/>
      <w:r>
        <w:t>Weichmann</w:t>
      </w:r>
      <w:proofErr w:type="spellEnd"/>
      <w:r>
        <w:t>, J</w:t>
      </w:r>
      <w:proofErr w:type="gramStart"/>
      <w:r>
        <w:t>.:</w:t>
      </w:r>
      <w:proofErr w:type="gramEnd"/>
      <w:r>
        <w:t xml:space="preserve"> </w:t>
      </w:r>
      <w:proofErr w:type="spellStart"/>
      <w:r>
        <w:t>Postharvest</w:t>
      </w:r>
      <w:proofErr w:type="spellEnd"/>
      <w:r>
        <w:t xml:space="preserve"> </w:t>
      </w:r>
      <w:proofErr w:type="spellStart"/>
      <w:r>
        <w:t>physiology</w:t>
      </w:r>
      <w:proofErr w:type="spellEnd"/>
      <w:r>
        <w:t xml:space="preserve"> of </w:t>
      </w:r>
      <w:proofErr w:type="spellStart"/>
      <w:r>
        <w:t>vegetables</w:t>
      </w:r>
      <w:proofErr w:type="spellEnd"/>
      <w:r>
        <w:t xml:space="preserve">. Marcell </w:t>
      </w:r>
      <w:proofErr w:type="spellStart"/>
      <w:r>
        <w:t>Dekker</w:t>
      </w:r>
      <w:proofErr w:type="spellEnd"/>
      <w:r>
        <w:t>, Inc</w:t>
      </w:r>
      <w:proofErr w:type="gramStart"/>
      <w:r>
        <w:t>.,</w:t>
      </w:r>
      <w:proofErr w:type="gramEnd"/>
      <w:r>
        <w:t xml:space="preserve"> New York, Basel 1987</w:t>
      </w:r>
    </w:p>
    <w:p w:rsidR="00F12CBB" w:rsidRPr="00901616" w:rsidRDefault="00F12CBB" w:rsidP="00E20B7A">
      <w:pPr>
        <w:pStyle w:val="Listaszerbekezds"/>
        <w:numPr>
          <w:ilvl w:val="0"/>
          <w:numId w:val="16"/>
        </w:numPr>
        <w:ind w:hanging="720"/>
        <w:jc w:val="both"/>
      </w:pPr>
      <w:proofErr w:type="spellStart"/>
      <w:r>
        <w:t>Wills</w:t>
      </w:r>
      <w:proofErr w:type="spellEnd"/>
      <w:r>
        <w:t>, R</w:t>
      </w:r>
      <w:proofErr w:type="gramStart"/>
      <w:r>
        <w:t>.B.</w:t>
      </w:r>
      <w:proofErr w:type="gramEnd"/>
      <w:r>
        <w:t xml:space="preserve">H., </w:t>
      </w:r>
      <w:proofErr w:type="spellStart"/>
      <w:r>
        <w:t>McGlarson</w:t>
      </w:r>
      <w:proofErr w:type="spellEnd"/>
      <w:r>
        <w:t xml:space="preserve">, W.B., Lee, T.H., Hall, E.G.: </w:t>
      </w:r>
      <w:proofErr w:type="spellStart"/>
      <w:r>
        <w:t>Postharvest</w:t>
      </w:r>
      <w:proofErr w:type="spellEnd"/>
      <w:r>
        <w:t xml:space="preserve">. An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w:t>
      </w:r>
      <w:proofErr w:type="spellStart"/>
      <w:r>
        <w:t>physiology</w:t>
      </w:r>
      <w:proofErr w:type="spellEnd"/>
      <w:r>
        <w:t xml:space="preserve"> </w:t>
      </w:r>
      <w:proofErr w:type="gramStart"/>
      <w:r>
        <w:t xml:space="preserve">and  </w:t>
      </w:r>
      <w:proofErr w:type="spellStart"/>
      <w:r>
        <w:t>handling</w:t>
      </w:r>
      <w:proofErr w:type="spellEnd"/>
      <w:proofErr w:type="gramEnd"/>
      <w:r>
        <w:t xml:space="preserve"> of </w:t>
      </w:r>
      <w:proofErr w:type="spellStart"/>
      <w:r>
        <w:t>fruit</w:t>
      </w:r>
      <w:proofErr w:type="spellEnd"/>
      <w:r>
        <w:t xml:space="preserve"> and </w:t>
      </w:r>
      <w:proofErr w:type="spellStart"/>
      <w:r>
        <w:t>vegetables</w:t>
      </w:r>
      <w:proofErr w:type="spellEnd"/>
      <w:r>
        <w:t xml:space="preserve">. BSP </w:t>
      </w:r>
      <w:proofErr w:type="spellStart"/>
      <w:r>
        <w:t>Proffesssional</w:t>
      </w:r>
      <w:proofErr w:type="spellEnd"/>
      <w:r>
        <w:t xml:space="preserve"> </w:t>
      </w:r>
      <w:proofErr w:type="spellStart"/>
      <w:r>
        <w:t>Books</w:t>
      </w:r>
      <w:proofErr w:type="spellEnd"/>
      <w:r>
        <w:t>, Oxford, London 1989</w:t>
      </w:r>
    </w:p>
    <w:p w:rsidR="00F12CBB" w:rsidRDefault="00F12CBB" w:rsidP="00456E3D">
      <w:pPr>
        <w:jc w:val="both"/>
      </w:pPr>
    </w:p>
    <w:p w:rsidR="00F12CBB" w:rsidRDefault="00F12CBB">
      <w:r>
        <w:br w:type="page"/>
      </w:r>
    </w:p>
    <w:p w:rsidR="00F12CBB" w:rsidRDefault="00F12CBB" w:rsidP="00F12CBB">
      <w:pPr>
        <w:jc w:val="center"/>
        <w:rPr>
          <w:b/>
        </w:rPr>
      </w:pPr>
      <w:r>
        <w:rPr>
          <w:b/>
        </w:rPr>
        <w:t>KÖVETELMÉNYRENDSZER</w:t>
      </w:r>
    </w:p>
    <w:p w:rsidR="00F12CBB" w:rsidRDefault="00F12CBB" w:rsidP="00F12CBB">
      <w:pPr>
        <w:jc w:val="center"/>
        <w:rPr>
          <w:b/>
        </w:rPr>
      </w:pPr>
      <w:r>
        <w:rPr>
          <w:b/>
        </w:rPr>
        <w:t>2022/2023 tanév II. félév</w:t>
      </w:r>
    </w:p>
    <w:p w:rsidR="00F12CBB" w:rsidRDefault="00F12CBB" w:rsidP="00F12CBB">
      <w:pPr>
        <w:jc w:val="center"/>
        <w:rPr>
          <w:b/>
        </w:rPr>
      </w:pPr>
    </w:p>
    <w:p w:rsidR="00F12CBB" w:rsidRPr="00B16DBD" w:rsidRDefault="00F12CBB" w:rsidP="00F12CBB">
      <w:r w:rsidRPr="00B95F0A">
        <w:rPr>
          <w:b/>
        </w:rPr>
        <w:t>A tantárgy neve</w:t>
      </w:r>
      <w:r>
        <w:rPr>
          <w:b/>
        </w:rPr>
        <w:t>, kódja</w:t>
      </w:r>
      <w:r w:rsidRPr="00B95F0A">
        <w:rPr>
          <w:b/>
        </w:rPr>
        <w:t>:</w:t>
      </w:r>
      <w:r>
        <w:rPr>
          <w:b/>
        </w:rPr>
        <w:t xml:space="preserve"> </w:t>
      </w:r>
      <w:r w:rsidRPr="00204A2D">
        <w:t>Ü</w:t>
      </w:r>
      <w:r>
        <w:t xml:space="preserve">ltetvények </w:t>
      </w:r>
      <w:r w:rsidRPr="00204A2D">
        <w:t>tervez</w:t>
      </w:r>
      <w:r>
        <w:t>é</w:t>
      </w:r>
      <w:r w:rsidRPr="00204A2D">
        <w:t>s</w:t>
      </w:r>
      <w:r>
        <w:t>e,</w:t>
      </w:r>
      <w:r w:rsidRPr="00204A2D">
        <w:t xml:space="preserve"> MTMKE7028</w:t>
      </w:r>
    </w:p>
    <w:p w:rsidR="00F12CBB" w:rsidRDefault="00F12CBB" w:rsidP="00F12CBB">
      <w:pPr>
        <w:rPr>
          <w:b/>
        </w:rPr>
      </w:pPr>
      <w:r>
        <w:rPr>
          <w:b/>
        </w:rPr>
        <w:t>A t</w:t>
      </w:r>
      <w:r w:rsidRPr="00B95F0A">
        <w:rPr>
          <w:b/>
        </w:rPr>
        <w:t>antárgyfelelős neve, beosztása:</w:t>
      </w:r>
      <w:r>
        <w:t xml:space="preserve"> </w:t>
      </w:r>
      <w:r w:rsidRPr="00B16DBD">
        <w:t xml:space="preserve">Dr. </w:t>
      </w:r>
      <w:proofErr w:type="spellStart"/>
      <w:r w:rsidRPr="00B16DBD">
        <w:t>Csihon</w:t>
      </w:r>
      <w:proofErr w:type="spellEnd"/>
      <w:r w:rsidRPr="00B16DBD">
        <w:t xml:space="preserve"> Ádám</w:t>
      </w:r>
      <w:r>
        <w:t>, egyetemi adjunktus</w:t>
      </w:r>
      <w:r w:rsidRPr="00B14F70">
        <w:rPr>
          <w:b/>
        </w:rPr>
        <w:t xml:space="preserve"> </w:t>
      </w:r>
    </w:p>
    <w:p w:rsidR="00F12CBB" w:rsidRDefault="00F12CBB" w:rsidP="00F12CBB">
      <w:r w:rsidRPr="00B14F70">
        <w:rPr>
          <w:b/>
        </w:rPr>
        <w:t xml:space="preserve">A tantárgy oktatásába bevont további oktatók: </w:t>
      </w:r>
      <w:r>
        <w:t>-</w:t>
      </w:r>
    </w:p>
    <w:p w:rsidR="00F12CBB" w:rsidRPr="00B14F70" w:rsidRDefault="00F12CBB" w:rsidP="00F12CBB">
      <w:r w:rsidRPr="00B14F70">
        <w:rPr>
          <w:b/>
        </w:rPr>
        <w:t>Szak neve, szintje:</w:t>
      </w:r>
      <w:r w:rsidRPr="00B14F70">
        <w:t xml:space="preserve"> </w:t>
      </w:r>
      <w:r>
        <w:t>kertész</w:t>
      </w:r>
      <w:r w:rsidRPr="00B14F70">
        <w:t xml:space="preserve">mérnök </w:t>
      </w:r>
      <w:proofErr w:type="spellStart"/>
      <w:r>
        <w:t>MSc</w:t>
      </w:r>
      <w:proofErr w:type="spellEnd"/>
    </w:p>
    <w:p w:rsidR="00F12CBB" w:rsidRPr="00B14F70" w:rsidRDefault="00F12CBB" w:rsidP="00F12CBB">
      <w:r w:rsidRPr="00B14F70">
        <w:rPr>
          <w:b/>
        </w:rPr>
        <w:t xml:space="preserve">Tantárgy típusa: </w:t>
      </w:r>
      <w:r w:rsidRPr="00204A2D">
        <w:t>választható</w:t>
      </w:r>
    </w:p>
    <w:p w:rsidR="00F12CBB" w:rsidRPr="00B14F70" w:rsidRDefault="00F12CBB" w:rsidP="00F12CBB">
      <w:r w:rsidRPr="00B14F70">
        <w:rPr>
          <w:b/>
        </w:rPr>
        <w:t xml:space="preserve">A tantárgy oktatási időterve, vizsga típusa: </w:t>
      </w:r>
      <w:r w:rsidRPr="00B14F70">
        <w:t>2+</w:t>
      </w:r>
      <w:r>
        <w:t>0</w:t>
      </w:r>
      <w:r w:rsidRPr="00B14F70">
        <w:t xml:space="preserve"> </w:t>
      </w:r>
      <w:r>
        <w:t>G</w:t>
      </w:r>
    </w:p>
    <w:p w:rsidR="00F12CBB" w:rsidRPr="00B14F70" w:rsidRDefault="00F12CBB" w:rsidP="00F12CBB">
      <w:r w:rsidRPr="00B14F70">
        <w:rPr>
          <w:b/>
        </w:rPr>
        <w:t xml:space="preserve">A tantárgy kredit értéke: </w:t>
      </w:r>
      <w:r w:rsidRPr="005E3150">
        <w:t>3</w:t>
      </w:r>
    </w:p>
    <w:p w:rsidR="00F12CBB" w:rsidRPr="00B14F70" w:rsidRDefault="00F12CBB" w:rsidP="00F12CBB">
      <w:pPr>
        <w:rPr>
          <w:b/>
        </w:rPr>
      </w:pPr>
    </w:p>
    <w:p w:rsidR="00F12CBB" w:rsidRDefault="00F12CBB" w:rsidP="00F12CBB">
      <w:r w:rsidRPr="00B14F70">
        <w:rPr>
          <w:b/>
        </w:rPr>
        <w:t>A tárgy oktatásának célja:</w:t>
      </w:r>
      <w:r w:rsidRPr="00B14F70">
        <w:t xml:space="preserve"> </w:t>
      </w:r>
    </w:p>
    <w:p w:rsidR="00F12CBB" w:rsidRPr="00795B6E" w:rsidRDefault="00F12CBB" w:rsidP="00F12CBB">
      <w:pPr>
        <w:suppressAutoHyphens/>
        <w:ind w:left="34"/>
        <w:jc w:val="both"/>
      </w:pPr>
      <w:r w:rsidRPr="00204A2D">
        <w:t xml:space="preserve">A tantárgy keretén belül a hallgatók megismerkednek az ültetvénytervezés és létesítés </w:t>
      </w:r>
      <w:r>
        <w:t>műveleteivel</w:t>
      </w:r>
      <w:r w:rsidRPr="00204A2D">
        <w:t>, a területmegválasztás, a biológiai alapok és a technológia meghatározásának legfontosabb tényezőivel. A tantárgy a gyümölcstermesztés kritikus elemének</w:t>
      </w:r>
      <w:r>
        <w:t>,</w:t>
      </w:r>
      <w:r w:rsidRPr="00204A2D">
        <w:t xml:space="preserve"> a telepítésnek tervezési</w:t>
      </w:r>
      <w:r>
        <w:t>,</w:t>
      </w:r>
      <w:r w:rsidRPr="00204A2D">
        <w:t xml:space="preserve"> szervezési feladataival ismerteti meg a hallgatót.</w:t>
      </w:r>
    </w:p>
    <w:p w:rsidR="00F12CBB" w:rsidRPr="00B14F70" w:rsidRDefault="00F12CBB" w:rsidP="00F12CBB">
      <w:pPr>
        <w:rPr>
          <w:b/>
        </w:rPr>
      </w:pPr>
    </w:p>
    <w:p w:rsidR="00F12CBB" w:rsidRPr="00B14F70" w:rsidRDefault="00F12CBB" w:rsidP="00F12CBB">
      <w:r w:rsidRPr="00B14F70">
        <w:rPr>
          <w:b/>
        </w:rPr>
        <w:t xml:space="preserve">A tantárgy tartalma </w:t>
      </w:r>
      <w:r w:rsidRPr="00B14F70">
        <w:t xml:space="preserve">(14 hét bontásban): </w:t>
      </w:r>
    </w:p>
    <w:p w:rsidR="00F12CBB" w:rsidRPr="00CC01DB" w:rsidRDefault="00F12CBB" w:rsidP="00E20B7A">
      <w:pPr>
        <w:pStyle w:val="Listaszerbekezds"/>
        <w:numPr>
          <w:ilvl w:val="0"/>
          <w:numId w:val="17"/>
        </w:numPr>
        <w:ind w:left="851" w:hanging="357"/>
        <w:jc w:val="both"/>
        <w:rPr>
          <w:sz w:val="24"/>
        </w:rPr>
      </w:pPr>
      <w:r w:rsidRPr="00CC01DB">
        <w:rPr>
          <w:sz w:val="24"/>
        </w:rPr>
        <w:t>A gyümölcstermesztés fejlesztésének várható irányai I.</w:t>
      </w:r>
    </w:p>
    <w:p w:rsidR="00F12CBB" w:rsidRDefault="00F12CBB" w:rsidP="00E20B7A">
      <w:pPr>
        <w:pStyle w:val="Listaszerbekezds"/>
        <w:numPr>
          <w:ilvl w:val="0"/>
          <w:numId w:val="17"/>
        </w:numPr>
        <w:ind w:left="851" w:hanging="357"/>
        <w:jc w:val="both"/>
        <w:rPr>
          <w:sz w:val="24"/>
        </w:rPr>
      </w:pPr>
      <w:r w:rsidRPr="00CC01DB">
        <w:rPr>
          <w:sz w:val="24"/>
        </w:rPr>
        <w:t>A gyümölcstermesztés fejlesztésének várható irányai I.</w:t>
      </w:r>
    </w:p>
    <w:p w:rsidR="00F12CBB" w:rsidRPr="00936124" w:rsidRDefault="00F12CBB" w:rsidP="00E20B7A">
      <w:pPr>
        <w:pStyle w:val="Listaszerbekezds"/>
        <w:numPr>
          <w:ilvl w:val="0"/>
          <w:numId w:val="17"/>
        </w:numPr>
        <w:ind w:left="851" w:hanging="357"/>
        <w:jc w:val="both"/>
        <w:rPr>
          <w:sz w:val="24"/>
        </w:rPr>
      </w:pPr>
      <w:r w:rsidRPr="00936124">
        <w:rPr>
          <w:sz w:val="24"/>
        </w:rPr>
        <w:t>Gyümölcsfajok és fajták termékenyülési viszonyai</w:t>
      </w:r>
    </w:p>
    <w:p w:rsidR="00F12CBB" w:rsidRPr="00CC01DB" w:rsidRDefault="00F12CBB" w:rsidP="00E20B7A">
      <w:pPr>
        <w:pStyle w:val="Listaszerbekezds"/>
        <w:numPr>
          <w:ilvl w:val="0"/>
          <w:numId w:val="17"/>
        </w:numPr>
        <w:ind w:left="851" w:hanging="357"/>
        <w:jc w:val="both"/>
        <w:rPr>
          <w:sz w:val="24"/>
        </w:rPr>
      </w:pPr>
      <w:r w:rsidRPr="00CC01DB">
        <w:rPr>
          <w:sz w:val="24"/>
        </w:rPr>
        <w:t xml:space="preserve">Termőhely, alany- és fajtamegválasztás </w:t>
      </w:r>
    </w:p>
    <w:p w:rsidR="00F12CBB" w:rsidRPr="00CC01DB" w:rsidRDefault="00F12CBB" w:rsidP="00E20B7A">
      <w:pPr>
        <w:pStyle w:val="Listaszerbekezds"/>
        <w:numPr>
          <w:ilvl w:val="0"/>
          <w:numId w:val="17"/>
        </w:numPr>
        <w:ind w:left="851" w:hanging="357"/>
        <w:jc w:val="both"/>
        <w:rPr>
          <w:sz w:val="24"/>
        </w:rPr>
      </w:pPr>
      <w:r w:rsidRPr="00CC01DB">
        <w:rPr>
          <w:sz w:val="24"/>
        </w:rPr>
        <w:t>Ültetvénylétesítés I.</w:t>
      </w:r>
    </w:p>
    <w:p w:rsidR="00F12CBB" w:rsidRDefault="00F12CBB" w:rsidP="00E20B7A">
      <w:pPr>
        <w:pStyle w:val="Listaszerbekezds"/>
        <w:numPr>
          <w:ilvl w:val="0"/>
          <w:numId w:val="17"/>
        </w:numPr>
        <w:ind w:left="851" w:hanging="357"/>
        <w:jc w:val="both"/>
        <w:rPr>
          <w:sz w:val="24"/>
        </w:rPr>
      </w:pPr>
      <w:r w:rsidRPr="00CC01DB">
        <w:rPr>
          <w:sz w:val="24"/>
        </w:rPr>
        <w:t>Ültetvénylétesítés II.</w:t>
      </w:r>
    </w:p>
    <w:p w:rsidR="00F12CBB" w:rsidRDefault="00F12CBB" w:rsidP="00E20B7A">
      <w:pPr>
        <w:pStyle w:val="Listaszerbekezds"/>
        <w:numPr>
          <w:ilvl w:val="0"/>
          <w:numId w:val="17"/>
        </w:numPr>
        <w:ind w:left="851" w:hanging="357"/>
        <w:jc w:val="both"/>
        <w:rPr>
          <w:sz w:val="24"/>
        </w:rPr>
      </w:pPr>
      <w:r>
        <w:rPr>
          <w:sz w:val="24"/>
        </w:rPr>
        <w:t xml:space="preserve">Almatermésű gyümölcstermő növények </w:t>
      </w:r>
      <w:proofErr w:type="gramStart"/>
      <w:r>
        <w:rPr>
          <w:sz w:val="24"/>
        </w:rPr>
        <w:t>intenzív</w:t>
      </w:r>
      <w:proofErr w:type="gramEnd"/>
      <w:r>
        <w:rPr>
          <w:sz w:val="24"/>
        </w:rPr>
        <w:t xml:space="preserve"> koronaformái</w:t>
      </w:r>
    </w:p>
    <w:p w:rsidR="00F12CBB" w:rsidRDefault="00F12CBB" w:rsidP="00E20B7A">
      <w:pPr>
        <w:pStyle w:val="Listaszerbekezds"/>
        <w:numPr>
          <w:ilvl w:val="0"/>
          <w:numId w:val="17"/>
        </w:numPr>
        <w:ind w:left="851" w:hanging="357"/>
        <w:jc w:val="both"/>
        <w:rPr>
          <w:sz w:val="24"/>
        </w:rPr>
      </w:pPr>
      <w:r>
        <w:rPr>
          <w:sz w:val="24"/>
        </w:rPr>
        <w:t>Csonthéjas és héjastermésű gyümölcstermő növények</w:t>
      </w:r>
      <w:r w:rsidRPr="00936124">
        <w:rPr>
          <w:sz w:val="24"/>
        </w:rPr>
        <w:t xml:space="preserve"> </w:t>
      </w:r>
      <w:proofErr w:type="gramStart"/>
      <w:r>
        <w:rPr>
          <w:sz w:val="24"/>
        </w:rPr>
        <w:t>intenzív</w:t>
      </w:r>
      <w:proofErr w:type="gramEnd"/>
      <w:r>
        <w:rPr>
          <w:sz w:val="24"/>
        </w:rPr>
        <w:t xml:space="preserve"> koronaformái</w:t>
      </w:r>
    </w:p>
    <w:p w:rsidR="00F12CBB" w:rsidRDefault="00F12CBB" w:rsidP="00E20B7A">
      <w:pPr>
        <w:pStyle w:val="Listaszerbekezds"/>
        <w:numPr>
          <w:ilvl w:val="0"/>
          <w:numId w:val="17"/>
        </w:numPr>
        <w:ind w:left="851" w:hanging="357"/>
        <w:jc w:val="both"/>
        <w:rPr>
          <w:sz w:val="24"/>
        </w:rPr>
      </w:pPr>
      <w:r w:rsidRPr="00D62E00">
        <w:rPr>
          <w:sz w:val="24"/>
        </w:rPr>
        <w:t>Termésbiztonságot növelő fagyvédelmi lehetőségek</w:t>
      </w:r>
      <w:r>
        <w:rPr>
          <w:sz w:val="24"/>
        </w:rPr>
        <w:t xml:space="preserve"> I.</w:t>
      </w:r>
    </w:p>
    <w:p w:rsidR="00F12CBB" w:rsidRDefault="00F12CBB" w:rsidP="00E20B7A">
      <w:pPr>
        <w:pStyle w:val="Listaszerbekezds"/>
        <w:numPr>
          <w:ilvl w:val="0"/>
          <w:numId w:val="17"/>
        </w:numPr>
        <w:ind w:left="851" w:hanging="357"/>
        <w:jc w:val="both"/>
        <w:rPr>
          <w:sz w:val="24"/>
        </w:rPr>
      </w:pPr>
      <w:r w:rsidRPr="00D62E00">
        <w:rPr>
          <w:sz w:val="24"/>
        </w:rPr>
        <w:t>Termésbiztonságot növelő fagyvédelmi lehetőségek</w:t>
      </w:r>
      <w:r>
        <w:rPr>
          <w:sz w:val="24"/>
        </w:rPr>
        <w:t xml:space="preserve"> II.</w:t>
      </w:r>
    </w:p>
    <w:p w:rsidR="00F12CBB" w:rsidRDefault="00F12CBB" w:rsidP="00E20B7A">
      <w:pPr>
        <w:pStyle w:val="Listaszerbekezds"/>
        <w:numPr>
          <w:ilvl w:val="0"/>
          <w:numId w:val="17"/>
        </w:numPr>
        <w:ind w:left="851" w:hanging="357"/>
        <w:jc w:val="both"/>
        <w:rPr>
          <w:sz w:val="24"/>
        </w:rPr>
      </w:pPr>
      <w:r w:rsidRPr="00D62E00">
        <w:rPr>
          <w:sz w:val="24"/>
        </w:rPr>
        <w:t>Jég-, eső-,</w:t>
      </w:r>
      <w:r>
        <w:rPr>
          <w:sz w:val="24"/>
        </w:rPr>
        <w:t xml:space="preserve"> és madárvédelem az ültetvényekben</w:t>
      </w:r>
    </w:p>
    <w:p w:rsidR="00F12CBB" w:rsidRPr="00B77E3F" w:rsidRDefault="00F12CBB" w:rsidP="00E20B7A">
      <w:pPr>
        <w:pStyle w:val="Listaszerbekezds"/>
        <w:numPr>
          <w:ilvl w:val="0"/>
          <w:numId w:val="17"/>
        </w:numPr>
        <w:ind w:left="851" w:hanging="357"/>
        <w:jc w:val="both"/>
        <w:rPr>
          <w:sz w:val="24"/>
        </w:rPr>
      </w:pPr>
      <w:r>
        <w:rPr>
          <w:sz w:val="24"/>
        </w:rPr>
        <w:t>Az öntözés tervezése</w:t>
      </w:r>
    </w:p>
    <w:p w:rsidR="00F12CBB" w:rsidRDefault="00F12CBB" w:rsidP="00E20B7A">
      <w:pPr>
        <w:pStyle w:val="Listaszerbekezds"/>
        <w:numPr>
          <w:ilvl w:val="0"/>
          <w:numId w:val="17"/>
        </w:numPr>
        <w:ind w:left="851" w:hanging="357"/>
        <w:jc w:val="both"/>
        <w:rPr>
          <w:sz w:val="24"/>
        </w:rPr>
      </w:pPr>
      <w:r w:rsidRPr="00D62E00">
        <w:rPr>
          <w:sz w:val="24"/>
        </w:rPr>
        <w:t>A gépesítés lehetőségei a gyümölcstermesztésben</w:t>
      </w:r>
    </w:p>
    <w:p w:rsidR="00F12CBB" w:rsidRDefault="00F12CBB" w:rsidP="00E20B7A">
      <w:pPr>
        <w:pStyle w:val="Listaszerbekezds"/>
        <w:numPr>
          <w:ilvl w:val="0"/>
          <w:numId w:val="17"/>
        </w:numPr>
        <w:ind w:left="851" w:hanging="357"/>
        <w:jc w:val="both"/>
        <w:rPr>
          <w:sz w:val="24"/>
        </w:rPr>
      </w:pPr>
      <w:r>
        <w:rPr>
          <w:sz w:val="24"/>
        </w:rPr>
        <w:t>Ismeretek rendszerezése</w:t>
      </w:r>
    </w:p>
    <w:p w:rsidR="00F12CBB" w:rsidRPr="00B77E3F" w:rsidRDefault="00F12CBB" w:rsidP="00F12CBB">
      <w:pPr>
        <w:pStyle w:val="Listaszerbekezds"/>
        <w:ind w:left="851"/>
        <w:jc w:val="both"/>
        <w:rPr>
          <w:sz w:val="24"/>
        </w:rPr>
      </w:pPr>
    </w:p>
    <w:p w:rsidR="00F12CBB" w:rsidRPr="00B14F70" w:rsidRDefault="00F12CBB" w:rsidP="00F12CBB">
      <w:pPr>
        <w:spacing w:before="120"/>
        <w:jc w:val="both"/>
        <w:rPr>
          <w:i/>
        </w:rPr>
      </w:pPr>
      <w:r w:rsidRPr="00B14F70">
        <w:rPr>
          <w:b/>
        </w:rPr>
        <w:t xml:space="preserve">Évközi ellenőrzés módja: </w:t>
      </w:r>
    </w:p>
    <w:p w:rsidR="00F12CBB" w:rsidRPr="00E05789" w:rsidRDefault="00F12CBB" w:rsidP="00F12CBB">
      <w:pPr>
        <w:suppressAutoHyphens/>
        <w:contextualSpacing/>
        <w:jc w:val="both"/>
      </w:pPr>
      <w:r>
        <w:t>Elvárt az előadások rendszeres látogatása</w:t>
      </w:r>
    </w:p>
    <w:p w:rsidR="00F12CBB" w:rsidRDefault="00F12CBB" w:rsidP="00F12CBB">
      <w:pPr>
        <w:suppressAutoHyphens/>
        <w:contextualSpacing/>
        <w:jc w:val="both"/>
        <w:rPr>
          <w:b/>
        </w:rPr>
      </w:pPr>
    </w:p>
    <w:p w:rsidR="00F12CBB" w:rsidRPr="00E05789" w:rsidRDefault="00F12CBB" w:rsidP="00F12CBB">
      <w:pPr>
        <w:suppressAutoHyphens/>
        <w:contextualSpacing/>
        <w:jc w:val="both"/>
      </w:pPr>
      <w:r w:rsidRPr="00B14F70">
        <w:rPr>
          <w:b/>
        </w:rPr>
        <w:t>Számonkérés módja</w:t>
      </w:r>
      <w:r>
        <w:rPr>
          <w:b/>
        </w:rPr>
        <w:t>:</w:t>
      </w:r>
      <w:r w:rsidRPr="00B14F70">
        <w:t xml:space="preserve"> </w:t>
      </w:r>
      <w:r>
        <w:t>gyakorlati jegy - ültetvényterv készítése</w:t>
      </w:r>
    </w:p>
    <w:p w:rsidR="00F12CBB" w:rsidRPr="00B14F70" w:rsidRDefault="00F12CBB" w:rsidP="00F12CBB"/>
    <w:p w:rsidR="00F12CBB" w:rsidRPr="00B14F70" w:rsidRDefault="00F12CBB" w:rsidP="00F12CBB">
      <w:r w:rsidRPr="00B14F70">
        <w:rPr>
          <w:b/>
        </w:rPr>
        <w:t>Oktatási segédanyagok:</w:t>
      </w:r>
      <w:r w:rsidRPr="00B14F70">
        <w:t xml:space="preserve"> az előadások diasorai</w:t>
      </w:r>
    </w:p>
    <w:p w:rsidR="00F12CBB" w:rsidRPr="00B14F70" w:rsidRDefault="00F12CBB" w:rsidP="00F12CBB">
      <w:pPr>
        <w:rPr>
          <w:b/>
        </w:rPr>
      </w:pPr>
    </w:p>
    <w:p w:rsidR="00F12CBB" w:rsidRPr="00B14F70" w:rsidRDefault="00F12CBB" w:rsidP="00F12CBB">
      <w:pPr>
        <w:rPr>
          <w:b/>
        </w:rPr>
      </w:pPr>
      <w:r w:rsidRPr="00B14F70">
        <w:rPr>
          <w:b/>
        </w:rPr>
        <w:t xml:space="preserve">Ajánlott irodalom: </w:t>
      </w:r>
    </w:p>
    <w:p w:rsidR="00F12CBB" w:rsidRDefault="00F12CBB" w:rsidP="00F12CBB">
      <w:pPr>
        <w:suppressAutoHyphens/>
        <w:jc w:val="both"/>
      </w:pPr>
      <w:proofErr w:type="spellStart"/>
      <w:r w:rsidRPr="00C1648E">
        <w:t>Csihon</w:t>
      </w:r>
      <w:proofErr w:type="spellEnd"/>
      <w:r w:rsidRPr="00C1648E">
        <w:t xml:space="preserve"> Á. – Gonda I. (2020): A gyümölcstermesztés technológiája. Egyetemi jegyzet. Debreceni Egyetemi Kiadó. 203. p.</w:t>
      </w:r>
    </w:p>
    <w:p w:rsidR="00F12CBB" w:rsidRPr="001043B1" w:rsidRDefault="00F12CBB" w:rsidP="00F12CBB">
      <w:pPr>
        <w:suppressAutoHyphens/>
        <w:jc w:val="both"/>
      </w:pPr>
      <w:proofErr w:type="spellStart"/>
      <w:r w:rsidRPr="001043B1">
        <w:t>Csihon</w:t>
      </w:r>
      <w:proofErr w:type="spellEnd"/>
      <w:r w:rsidRPr="001043B1">
        <w:t>, Á. (2022): Fajtahasználat a gyümölcstermesztésben. Egyetemi jegyzet. Debreceni Egyetemi Kiadó. 183. p.</w:t>
      </w:r>
    </w:p>
    <w:p w:rsidR="00F12CBB" w:rsidRPr="00C1648E" w:rsidRDefault="00F12CBB" w:rsidP="00F12CBB">
      <w:pPr>
        <w:suppressAutoHyphens/>
        <w:jc w:val="both"/>
        <w:rPr>
          <w:b/>
        </w:rPr>
      </w:pPr>
      <w:r w:rsidRPr="00C1648E">
        <w:t xml:space="preserve">Gonda I. – </w:t>
      </w:r>
      <w:proofErr w:type="spellStart"/>
      <w:r w:rsidRPr="00C1648E">
        <w:t>Csihon</w:t>
      </w:r>
      <w:proofErr w:type="spellEnd"/>
      <w:r w:rsidRPr="00C1648E">
        <w:t xml:space="preserve"> Á. (2018): A gyümölcstermesztés alapjai. Egyetemi jegyzet. Debreceni Egyetemi Kiadó. 198. p.</w:t>
      </w:r>
    </w:p>
    <w:p w:rsidR="00F12CBB" w:rsidRPr="00B77E3F" w:rsidRDefault="00F12CBB" w:rsidP="00F12CBB">
      <w:pPr>
        <w:suppressAutoHyphens/>
        <w:jc w:val="both"/>
        <w:rPr>
          <w:spacing w:val="-2"/>
        </w:rPr>
      </w:pPr>
      <w:r w:rsidRPr="00B77E3F">
        <w:rPr>
          <w:spacing w:val="-2"/>
        </w:rPr>
        <w:t>Apáti F. (2012): Gyümölcsültetvények fagy- és jégvédelmének technológiai lehetőségei és gazdasági megfontolásai. Debreceni Egyetem, AGTC MÉK, Kertészettudományi Intézet. 227. p.</w:t>
      </w:r>
    </w:p>
    <w:p w:rsidR="00F12CBB" w:rsidRPr="00C1648E" w:rsidRDefault="00F12CBB" w:rsidP="00F12CBB">
      <w:pPr>
        <w:suppressAutoHyphens/>
        <w:jc w:val="both"/>
      </w:pPr>
      <w:r w:rsidRPr="00C1648E">
        <w:t>Gonda I. – Apáti F. (2013): Versenyképes almatermesztés. Szaktud</w:t>
      </w:r>
      <w:r>
        <w:t xml:space="preserve">ás Kiadó Ház </w:t>
      </w:r>
      <w:proofErr w:type="spellStart"/>
      <w:r>
        <w:t>Zrt</w:t>
      </w:r>
      <w:proofErr w:type="spellEnd"/>
      <w:r>
        <w:t>. Budapest. 317.</w:t>
      </w:r>
      <w:r w:rsidRPr="00C1648E">
        <w:t xml:space="preserve"> p. </w:t>
      </w:r>
    </w:p>
    <w:p w:rsidR="00F12CBB" w:rsidRPr="00C1648E" w:rsidRDefault="00F12CBB" w:rsidP="00281F47">
      <w:pPr>
        <w:keepNext/>
        <w:suppressAutoHyphens/>
        <w:jc w:val="both"/>
      </w:pPr>
      <w:r w:rsidRPr="00C1648E">
        <w:t>Nyéki J. – Soltész M. – Szabó Z. (2002): Fajtatársítás a gyümölcsültetvényekben. Mezőgazda Kiadó Budapest. 382</w:t>
      </w:r>
      <w:r>
        <w:t>.</w:t>
      </w:r>
      <w:r w:rsidRPr="00C1648E">
        <w:t xml:space="preserve"> p.</w:t>
      </w:r>
    </w:p>
    <w:p w:rsidR="00F12CBB" w:rsidRPr="00C1648E" w:rsidRDefault="00F12CBB" w:rsidP="00281F47">
      <w:pPr>
        <w:keepNext/>
        <w:suppressAutoHyphens/>
        <w:jc w:val="both"/>
      </w:pPr>
      <w:r w:rsidRPr="00C1648E">
        <w:t>Kállay T.-né (2014): Gyümölcsösök termőhelye.</w:t>
      </w:r>
      <w:r>
        <w:t xml:space="preserve"> Mezőgazda Kiadó. Budapest. 248.</w:t>
      </w:r>
      <w:r w:rsidRPr="00C1648E">
        <w:t xml:space="preserve"> p.</w:t>
      </w:r>
    </w:p>
    <w:p w:rsidR="00F12CBB" w:rsidRPr="00C1648E" w:rsidRDefault="00F12CBB" w:rsidP="00F12CBB">
      <w:pPr>
        <w:suppressAutoHyphens/>
        <w:jc w:val="both"/>
      </w:pPr>
      <w:r w:rsidRPr="00C1648E">
        <w:t>Papp J. (2003): Gyümölcstermesztési alapismeretek. Mezőgazda Kiadó. Budapest. 472</w:t>
      </w:r>
      <w:r>
        <w:t>.</w:t>
      </w:r>
      <w:r w:rsidRPr="00C1648E">
        <w:t xml:space="preserve"> p.</w:t>
      </w:r>
    </w:p>
    <w:p w:rsidR="00F12CBB" w:rsidRPr="00C1648E" w:rsidRDefault="00F12CBB" w:rsidP="00F12CBB">
      <w:pPr>
        <w:suppressAutoHyphens/>
        <w:jc w:val="both"/>
      </w:pPr>
      <w:r w:rsidRPr="00C1648E">
        <w:t>Papp J. (2004): Gyümölcsök termesztése. Mezőgazda Kiadó. Budapest. 553</w:t>
      </w:r>
      <w:r>
        <w:t>.</w:t>
      </w:r>
      <w:r w:rsidRPr="00C1648E">
        <w:t xml:space="preserve"> p.</w:t>
      </w:r>
    </w:p>
    <w:p w:rsidR="00F12CBB" w:rsidRDefault="00F12CBB" w:rsidP="00F12CBB">
      <w:pPr>
        <w:suppressAutoHyphens/>
        <w:jc w:val="both"/>
      </w:pPr>
    </w:p>
    <w:p w:rsidR="00F12CBB" w:rsidRDefault="00F12CBB">
      <w:r>
        <w:br w:type="page"/>
      </w:r>
    </w:p>
    <w:p w:rsidR="00281F47" w:rsidRDefault="00281F47" w:rsidP="00281F47">
      <w:pPr>
        <w:jc w:val="center"/>
        <w:rPr>
          <w:b/>
        </w:rPr>
      </w:pPr>
      <w:r>
        <w:rPr>
          <w:b/>
        </w:rPr>
        <w:t>KÖVETELMÉNYRENDSZER</w:t>
      </w:r>
    </w:p>
    <w:p w:rsidR="00281F47" w:rsidRDefault="00281F47" w:rsidP="00281F47">
      <w:pPr>
        <w:jc w:val="center"/>
        <w:rPr>
          <w:b/>
        </w:rPr>
      </w:pPr>
      <w:r>
        <w:rPr>
          <w:b/>
        </w:rPr>
        <w:t>2022/2023. tanév II. félév</w:t>
      </w:r>
    </w:p>
    <w:p w:rsidR="00281F47" w:rsidRDefault="00281F47" w:rsidP="00281F47">
      <w:pPr>
        <w:jc w:val="center"/>
        <w:rPr>
          <w:b/>
        </w:rPr>
      </w:pPr>
    </w:p>
    <w:p w:rsidR="00281F47" w:rsidRPr="00B95F0A" w:rsidRDefault="00281F47" w:rsidP="00281F47">
      <w:r w:rsidRPr="00B95F0A">
        <w:rPr>
          <w:b/>
        </w:rPr>
        <w:t>A tantárgy neve</w:t>
      </w:r>
      <w:r>
        <w:rPr>
          <w:b/>
        </w:rPr>
        <w:t>, kódja</w:t>
      </w:r>
      <w:r w:rsidRPr="00B95F0A">
        <w:rPr>
          <w:b/>
        </w:rPr>
        <w:t>:</w:t>
      </w:r>
      <w:r>
        <w:rPr>
          <w:b/>
        </w:rPr>
        <w:t xml:space="preserve"> Kertészeti meteorológia, MTMKE7029</w:t>
      </w:r>
    </w:p>
    <w:p w:rsidR="00281F47" w:rsidRDefault="00281F47" w:rsidP="00281F47">
      <w:r>
        <w:rPr>
          <w:b/>
        </w:rPr>
        <w:t>A t</w:t>
      </w:r>
      <w:r w:rsidRPr="00B95F0A">
        <w:rPr>
          <w:b/>
        </w:rPr>
        <w:t>antárgyfelelős neve, beosztása:</w:t>
      </w:r>
      <w:r>
        <w:t xml:space="preserve"> Dr. Gombos Béla adjunktus</w:t>
      </w:r>
    </w:p>
    <w:p w:rsidR="00281F47" w:rsidRPr="00B14F70" w:rsidRDefault="00281F47" w:rsidP="00281F47">
      <w:pPr>
        <w:rPr>
          <w:b/>
        </w:rPr>
      </w:pPr>
      <w:r w:rsidRPr="00B14F70">
        <w:rPr>
          <w:b/>
        </w:rPr>
        <w:t xml:space="preserve">A tantárgy oktatásába bevont további oktatók: </w:t>
      </w:r>
      <w:r>
        <w:rPr>
          <w:b/>
        </w:rPr>
        <w:t>-</w:t>
      </w:r>
    </w:p>
    <w:p w:rsidR="00281F47" w:rsidRPr="00B14F70" w:rsidRDefault="00281F47" w:rsidP="00281F47">
      <w:r w:rsidRPr="00B14F70">
        <w:rPr>
          <w:b/>
        </w:rPr>
        <w:t>Szak neve, szintje:</w:t>
      </w:r>
      <w:r w:rsidRPr="00B14F70">
        <w:t xml:space="preserve"> </w:t>
      </w:r>
      <w:r>
        <w:t xml:space="preserve">kertészmérnöki </w:t>
      </w:r>
      <w:proofErr w:type="spellStart"/>
      <w:r>
        <w:t>MSc</w:t>
      </w:r>
      <w:proofErr w:type="spellEnd"/>
    </w:p>
    <w:p w:rsidR="00281F47" w:rsidRPr="00B14F70" w:rsidRDefault="00281F47" w:rsidP="00281F47">
      <w:r w:rsidRPr="00B14F70">
        <w:rPr>
          <w:b/>
        </w:rPr>
        <w:t xml:space="preserve">Tantárgy típusa: </w:t>
      </w:r>
      <w:r w:rsidRPr="00E713DE">
        <w:t>választható</w:t>
      </w:r>
    </w:p>
    <w:p w:rsidR="00281F47" w:rsidRPr="00B14F70" w:rsidRDefault="00281F47" w:rsidP="00281F47">
      <w:r w:rsidRPr="00B14F70">
        <w:rPr>
          <w:b/>
        </w:rPr>
        <w:t xml:space="preserve">A tantárgy oktatási időterve, vizsga típusa: </w:t>
      </w:r>
      <w:r>
        <w:rPr>
          <w:b/>
        </w:rPr>
        <w:t>2+0 K</w:t>
      </w:r>
    </w:p>
    <w:p w:rsidR="00281F47" w:rsidRPr="00B14F70" w:rsidRDefault="00281F47" w:rsidP="00281F47">
      <w:r w:rsidRPr="00B14F70">
        <w:rPr>
          <w:b/>
        </w:rPr>
        <w:t xml:space="preserve">A tantárgy kredit értéke: </w:t>
      </w:r>
      <w:r>
        <w:rPr>
          <w:b/>
        </w:rPr>
        <w:t>3</w:t>
      </w:r>
    </w:p>
    <w:p w:rsidR="00281F47" w:rsidRPr="00B14F70" w:rsidRDefault="00281F47" w:rsidP="00281F47">
      <w:pPr>
        <w:rPr>
          <w:b/>
        </w:rPr>
      </w:pPr>
    </w:p>
    <w:p w:rsidR="00281F47" w:rsidRPr="00B14F70" w:rsidRDefault="00281F47" w:rsidP="00281F47">
      <w:pPr>
        <w:rPr>
          <w:b/>
        </w:rPr>
      </w:pPr>
      <w:r w:rsidRPr="00B14F70">
        <w:rPr>
          <w:b/>
        </w:rPr>
        <w:t>A tárgy oktatásának célja:</w:t>
      </w:r>
      <w:r w:rsidRPr="00B14F70">
        <w:t xml:space="preserve"> </w:t>
      </w:r>
    </w:p>
    <w:p w:rsidR="00281F47" w:rsidRDefault="00281F47" w:rsidP="00281F47">
      <w:pPr>
        <w:jc w:val="both"/>
      </w:pPr>
      <w:r w:rsidRPr="00F94818">
        <w:t xml:space="preserve">A tantárgy oktatásának célja, hogy a hallgatók </w:t>
      </w:r>
      <w:r>
        <w:t>a kertészeti termelésben közvetlenül és közvetve hasznosítható, elméleti és gyakorlati jellegű meteorológiai és agrometeorológiai ismereteket szerezzenek. Ismerjék meg</w:t>
      </w:r>
      <w:r w:rsidRPr="00F94818">
        <w:t xml:space="preserve"> az időjárási elemek, illetve az éghajlat kertészeti terme</w:t>
      </w:r>
      <w:r>
        <w:t>szté</w:t>
      </w:r>
      <w:r w:rsidRPr="00F94818">
        <w:t>sre gyakorolt hatásait, tudják beszerezni, értelmezni és hasznosítani az</w:t>
      </w:r>
      <w:r>
        <w:t xml:space="preserve"> agrometeorológiai </w:t>
      </w:r>
      <w:proofErr w:type="gramStart"/>
      <w:r>
        <w:t>információkat</w:t>
      </w:r>
      <w:proofErr w:type="gramEnd"/>
      <w:r w:rsidRPr="00F94818">
        <w:t>.</w:t>
      </w:r>
      <w:r>
        <w:t xml:space="preserve"> </w:t>
      </w:r>
      <w:r w:rsidRPr="00F94818">
        <w:t xml:space="preserve">Ez  </w:t>
      </w:r>
      <w:r>
        <w:t xml:space="preserve">a szakmai tudás lehetőséget ad </w:t>
      </w:r>
      <w:r w:rsidRPr="00F94818">
        <w:t>az időjárási károk csök</w:t>
      </w:r>
      <w:r>
        <w:t>kentésére</w:t>
      </w:r>
      <w:r w:rsidRPr="00F94818">
        <w:t xml:space="preserve"> és az </w:t>
      </w:r>
      <w:proofErr w:type="gramStart"/>
      <w:r w:rsidRPr="00F94818">
        <w:t>időjárás</w:t>
      </w:r>
      <w:proofErr w:type="gramEnd"/>
      <w:r w:rsidRPr="00F94818">
        <w:t xml:space="preserve"> ill. éghajlat adta lehetőségek j</w:t>
      </w:r>
      <w:r>
        <w:t>obb kihasználására</w:t>
      </w:r>
      <w:r w:rsidRPr="00F94818">
        <w:t>.</w:t>
      </w:r>
      <w:r>
        <w:t xml:space="preserve"> </w:t>
      </w:r>
    </w:p>
    <w:p w:rsidR="00281F47" w:rsidRPr="00F94818" w:rsidRDefault="00281F47" w:rsidP="00281F47"/>
    <w:p w:rsidR="00281F47" w:rsidRPr="00B14F70" w:rsidRDefault="00281F47" w:rsidP="00281F47">
      <w:r w:rsidRPr="00B14F70">
        <w:rPr>
          <w:b/>
        </w:rPr>
        <w:t xml:space="preserve">A tantárgy tartalma </w:t>
      </w:r>
      <w:r w:rsidRPr="00B14F70">
        <w:t xml:space="preserve">(14 hét bontásban): </w:t>
      </w:r>
    </w:p>
    <w:p w:rsidR="00281F47" w:rsidRPr="00B14F70" w:rsidRDefault="00281F47" w:rsidP="00281F47"/>
    <w:p w:rsidR="00281F47" w:rsidRDefault="00281F47" w:rsidP="00E20B7A">
      <w:pPr>
        <w:pStyle w:val="Listaszerbekezds"/>
        <w:numPr>
          <w:ilvl w:val="0"/>
          <w:numId w:val="18"/>
        </w:numPr>
        <w:jc w:val="both"/>
      </w:pPr>
      <w:r>
        <w:t xml:space="preserve">A kertészeti meteorológia feladata, jelentősége. </w:t>
      </w:r>
    </w:p>
    <w:p w:rsidR="00281F47" w:rsidRDefault="00281F47" w:rsidP="00E20B7A">
      <w:pPr>
        <w:pStyle w:val="Listaszerbekezds"/>
        <w:numPr>
          <w:ilvl w:val="0"/>
          <w:numId w:val="18"/>
        </w:numPr>
        <w:jc w:val="both"/>
      </w:pPr>
      <w:r>
        <w:t>Napsugárzás, magyarországi jellemzői, mérése, hatása a növényekre.</w:t>
      </w:r>
    </w:p>
    <w:p w:rsidR="00281F47" w:rsidRDefault="00281F47" w:rsidP="00E20B7A">
      <w:pPr>
        <w:pStyle w:val="Listaszerbekezds"/>
        <w:numPr>
          <w:ilvl w:val="0"/>
          <w:numId w:val="18"/>
        </w:numPr>
        <w:jc w:val="both"/>
      </w:pPr>
      <w:r>
        <w:t>Léghőmérséklet, a léghőmérséklet mérése, magyarországi jellemzői.</w:t>
      </w:r>
    </w:p>
    <w:p w:rsidR="00281F47" w:rsidRDefault="00281F47" w:rsidP="00E20B7A">
      <w:pPr>
        <w:pStyle w:val="Listaszerbekezds"/>
        <w:numPr>
          <w:ilvl w:val="0"/>
          <w:numId w:val="18"/>
        </w:numPr>
        <w:jc w:val="both"/>
      </w:pPr>
      <w:r>
        <w:t xml:space="preserve">Növények hőmérsékleti igénye, </w:t>
      </w:r>
      <w:proofErr w:type="spellStart"/>
      <w:r>
        <w:t>fenológia</w:t>
      </w:r>
      <w:proofErr w:type="spellEnd"/>
      <w:r>
        <w:t>, hőmérsékleti összegek.</w:t>
      </w:r>
    </w:p>
    <w:p w:rsidR="00281F47" w:rsidRDefault="00281F47" w:rsidP="00E20B7A">
      <w:pPr>
        <w:pStyle w:val="Listaszerbekezds"/>
        <w:numPr>
          <w:ilvl w:val="0"/>
          <w:numId w:val="18"/>
        </w:numPr>
        <w:jc w:val="both"/>
      </w:pPr>
      <w:r>
        <w:t>A talajok hőtani jellemzői. A talajhőmérséklet és kertészeti jelentősége.</w:t>
      </w:r>
    </w:p>
    <w:p w:rsidR="00281F47" w:rsidRDefault="00281F47" w:rsidP="00E20B7A">
      <w:pPr>
        <w:pStyle w:val="Listaszerbekezds"/>
        <w:numPr>
          <w:ilvl w:val="0"/>
          <w:numId w:val="18"/>
        </w:numPr>
        <w:jc w:val="both"/>
      </w:pPr>
      <w:r>
        <w:t>A szél általános jellemzése, magyarországi sajátosságok és kertészeti jelentősége.</w:t>
      </w:r>
    </w:p>
    <w:p w:rsidR="00281F47" w:rsidRDefault="00281F47" w:rsidP="00E20B7A">
      <w:pPr>
        <w:pStyle w:val="Listaszerbekezds"/>
        <w:numPr>
          <w:ilvl w:val="0"/>
          <w:numId w:val="18"/>
        </w:numPr>
        <w:jc w:val="both"/>
      </w:pPr>
      <w:r>
        <w:t>A légnedvesség, jellemzői, mérése, kertészeti jelentősége.</w:t>
      </w:r>
    </w:p>
    <w:p w:rsidR="00281F47" w:rsidRDefault="00281F47" w:rsidP="00E20B7A">
      <w:pPr>
        <w:pStyle w:val="Listaszerbekezds"/>
        <w:numPr>
          <w:ilvl w:val="0"/>
          <w:numId w:val="18"/>
        </w:numPr>
        <w:jc w:val="both"/>
      </w:pPr>
      <w:proofErr w:type="spellStart"/>
      <w:r>
        <w:t>Evapotranszspiráció</w:t>
      </w:r>
      <w:proofErr w:type="spellEnd"/>
      <w:r>
        <w:t>, jellemzői, mérése, számítása.</w:t>
      </w:r>
    </w:p>
    <w:p w:rsidR="00281F47" w:rsidRDefault="00281F47" w:rsidP="00E20B7A">
      <w:pPr>
        <w:pStyle w:val="Listaszerbekezds"/>
        <w:numPr>
          <w:ilvl w:val="0"/>
          <w:numId w:val="18"/>
        </w:numPr>
        <w:jc w:val="both"/>
      </w:pPr>
      <w:r>
        <w:t>A csapadék magyarországi jellemzői, csapadékmérés.</w:t>
      </w:r>
    </w:p>
    <w:p w:rsidR="00281F47" w:rsidRDefault="00281F47" w:rsidP="00E20B7A">
      <w:pPr>
        <w:pStyle w:val="Listaszerbekezds"/>
        <w:numPr>
          <w:ilvl w:val="0"/>
          <w:numId w:val="18"/>
        </w:numPr>
        <w:jc w:val="both"/>
      </w:pPr>
      <w:r w:rsidRPr="0045340C">
        <w:t xml:space="preserve"> </w:t>
      </w:r>
      <w:r>
        <w:t>Mikroklíma, növényállományok mikroklímája, a domborzat hatása a mikroklímára.</w:t>
      </w:r>
      <w:r w:rsidRPr="0079666B">
        <w:t xml:space="preserve"> </w:t>
      </w:r>
    </w:p>
    <w:p w:rsidR="00281F47" w:rsidRDefault="00281F47" w:rsidP="00E20B7A">
      <w:pPr>
        <w:pStyle w:val="Listaszerbekezds"/>
        <w:numPr>
          <w:ilvl w:val="0"/>
          <w:numId w:val="18"/>
        </w:numPr>
        <w:jc w:val="both"/>
      </w:pPr>
      <w:r>
        <w:t>A kertészeti termelést veszélyeztető időjárási hatások, az éghajlatváltozás kertészeti hatása</w:t>
      </w:r>
    </w:p>
    <w:p w:rsidR="00281F47" w:rsidRDefault="00281F47" w:rsidP="00E20B7A">
      <w:pPr>
        <w:pStyle w:val="Listaszerbekezds"/>
        <w:numPr>
          <w:ilvl w:val="0"/>
          <w:numId w:val="18"/>
        </w:numPr>
        <w:jc w:val="both"/>
      </w:pPr>
      <w:r>
        <w:t>Aszály, jégeső, szélviharok.</w:t>
      </w:r>
    </w:p>
    <w:p w:rsidR="00281F47" w:rsidRDefault="00281F47" w:rsidP="00E20B7A">
      <w:pPr>
        <w:pStyle w:val="Listaszerbekezds"/>
        <w:numPr>
          <w:ilvl w:val="0"/>
          <w:numId w:val="18"/>
        </w:numPr>
        <w:jc w:val="both"/>
      </w:pPr>
      <w:r>
        <w:t>A fagy és kertészeti vonatkozásai. Fagyvédelem. Magas hőmérséklet káros hatásai.</w:t>
      </w:r>
    </w:p>
    <w:p w:rsidR="00281F47" w:rsidRDefault="00281F47" w:rsidP="00E20B7A">
      <w:pPr>
        <w:pStyle w:val="Listaszerbekezds"/>
        <w:numPr>
          <w:ilvl w:val="0"/>
          <w:numId w:val="18"/>
        </w:numPr>
        <w:jc w:val="both"/>
      </w:pPr>
      <w:r>
        <w:t xml:space="preserve">Meteorológiai </w:t>
      </w:r>
      <w:proofErr w:type="gramStart"/>
      <w:r>
        <w:t>információk</w:t>
      </w:r>
      <w:proofErr w:type="gramEnd"/>
      <w:r>
        <w:t xml:space="preserve"> az interneten. Időjárási előrejelzések.</w:t>
      </w:r>
    </w:p>
    <w:p w:rsidR="00281F47" w:rsidRPr="00B14F70" w:rsidRDefault="00281F47" w:rsidP="00281F47">
      <w:pPr>
        <w:spacing w:before="120"/>
        <w:jc w:val="both"/>
        <w:rPr>
          <w:i/>
        </w:rPr>
      </w:pPr>
      <w:r w:rsidRPr="00B14F70">
        <w:rPr>
          <w:b/>
        </w:rPr>
        <w:t xml:space="preserve">Évközi ellenőrzés módja: </w:t>
      </w:r>
    </w:p>
    <w:p w:rsidR="00281F47" w:rsidRPr="00B14F70" w:rsidRDefault="00281F47" w:rsidP="00281F47">
      <w:pPr>
        <w:spacing w:before="120"/>
        <w:jc w:val="both"/>
        <w:rPr>
          <w:i/>
        </w:rPr>
      </w:pPr>
      <w:r>
        <w:t xml:space="preserve">Aláírás megszerzésének feltételei: a tárgy </w:t>
      </w:r>
      <w:proofErr w:type="gramStart"/>
      <w:r>
        <w:t>kurzusának</w:t>
      </w:r>
      <w:proofErr w:type="gramEnd"/>
      <w:r>
        <w:t xml:space="preserve"> rendszeres látogatása, évközi 2 db ZH legalább 50%-</w:t>
      </w:r>
      <w:proofErr w:type="spellStart"/>
      <w:r>
        <w:t>os</w:t>
      </w:r>
      <w:proofErr w:type="spellEnd"/>
      <w:r>
        <w:t xml:space="preserve"> teljesítése. Az egyik ZH kiváltható a témához kapcsolódó kiselőadással.</w:t>
      </w:r>
    </w:p>
    <w:p w:rsidR="00281F47" w:rsidRDefault="00281F47" w:rsidP="00281F47">
      <w:pPr>
        <w:spacing w:before="120"/>
        <w:jc w:val="both"/>
      </w:pPr>
      <w:r w:rsidRPr="00B14F70">
        <w:rPr>
          <w:b/>
        </w:rPr>
        <w:t>Számonkérés módja</w:t>
      </w:r>
      <w:r>
        <w:rPr>
          <w:b/>
        </w:rPr>
        <w:t>:</w:t>
      </w:r>
      <w:r w:rsidRPr="00B14F70">
        <w:t xml:space="preserve"> </w:t>
      </w:r>
      <w:r>
        <w:t>kollokvium</w:t>
      </w:r>
    </w:p>
    <w:p w:rsidR="00281F47" w:rsidRPr="00B14F70" w:rsidRDefault="00281F47" w:rsidP="00281F47"/>
    <w:p w:rsidR="00281F47" w:rsidRPr="00B14F70" w:rsidRDefault="00281F47" w:rsidP="00281F47">
      <w:r w:rsidRPr="00B14F70">
        <w:rPr>
          <w:b/>
        </w:rPr>
        <w:t>Oktatási segédanyagok:</w:t>
      </w:r>
      <w:r w:rsidRPr="00B14F70">
        <w:t xml:space="preserve"> </w:t>
      </w:r>
    </w:p>
    <w:p w:rsidR="00281F47" w:rsidRPr="00F94818" w:rsidRDefault="00281F47" w:rsidP="00281F47">
      <w:r w:rsidRPr="00F94818">
        <w:t>A hallgatóknak kiadott PDF formátumú jegyzet: Gombos Béla: Agrometeorológia</w:t>
      </w:r>
    </w:p>
    <w:p w:rsidR="00281F47" w:rsidRPr="00B14F70" w:rsidRDefault="00281F47" w:rsidP="00281F47">
      <w:pPr>
        <w:rPr>
          <w:b/>
        </w:rPr>
      </w:pPr>
    </w:p>
    <w:p w:rsidR="00281F47" w:rsidRPr="00B14F70" w:rsidRDefault="00281F47" w:rsidP="00281F47">
      <w:pPr>
        <w:rPr>
          <w:b/>
        </w:rPr>
      </w:pPr>
      <w:r w:rsidRPr="00B14F70">
        <w:rPr>
          <w:b/>
        </w:rPr>
        <w:t xml:space="preserve">Ajánlott irodalom: </w:t>
      </w:r>
    </w:p>
    <w:p w:rsidR="00281F47" w:rsidRDefault="00281F47" w:rsidP="00281F47">
      <w:r w:rsidRPr="00F94818">
        <w:t>Szász G. – Tőkei L. (1997): Meteorológia mezőgazdáknak, kertészeknek, erdészeknek. Mezőgazda kiadó.</w:t>
      </w:r>
    </w:p>
    <w:p w:rsidR="00F12CBB" w:rsidRDefault="00F12CBB" w:rsidP="00456E3D">
      <w:pPr>
        <w:jc w:val="both"/>
      </w:pPr>
    </w:p>
    <w:p w:rsidR="00281F47" w:rsidRDefault="00281F47">
      <w:r>
        <w:br w:type="page"/>
      </w:r>
    </w:p>
    <w:p w:rsidR="00281F47" w:rsidRPr="00B14F70" w:rsidRDefault="00281F47" w:rsidP="00281F47">
      <w:pPr>
        <w:jc w:val="center"/>
        <w:rPr>
          <w:b/>
        </w:rPr>
      </w:pPr>
      <w:r w:rsidRPr="00B14F70">
        <w:rPr>
          <w:b/>
        </w:rPr>
        <w:t>KÖVETELMÉNYRENDSZER</w:t>
      </w:r>
    </w:p>
    <w:p w:rsidR="00281F47" w:rsidRPr="00B14F70" w:rsidRDefault="00281F47" w:rsidP="00281F47">
      <w:pPr>
        <w:jc w:val="center"/>
        <w:rPr>
          <w:b/>
        </w:rPr>
      </w:pPr>
      <w:r w:rsidRPr="00B14F70">
        <w:rPr>
          <w:b/>
        </w:rPr>
        <w:t>20</w:t>
      </w:r>
      <w:r>
        <w:rPr>
          <w:b/>
        </w:rPr>
        <w:t>22</w:t>
      </w:r>
      <w:r w:rsidRPr="00B14F70">
        <w:rPr>
          <w:b/>
        </w:rPr>
        <w:t>/20</w:t>
      </w:r>
      <w:r>
        <w:rPr>
          <w:b/>
        </w:rPr>
        <w:t>23</w:t>
      </w:r>
      <w:r w:rsidRPr="00B14F70">
        <w:rPr>
          <w:b/>
        </w:rPr>
        <w:t>. tanév II. félév</w:t>
      </w:r>
    </w:p>
    <w:p w:rsidR="00281F47" w:rsidRPr="00B14F70" w:rsidRDefault="00281F47" w:rsidP="00281F47">
      <w:pPr>
        <w:jc w:val="center"/>
        <w:rPr>
          <w:b/>
        </w:rPr>
      </w:pPr>
    </w:p>
    <w:p w:rsidR="00281F47" w:rsidRPr="00B14F70" w:rsidRDefault="00281F47" w:rsidP="00281F47">
      <w:r w:rsidRPr="00B14F70">
        <w:rPr>
          <w:b/>
        </w:rPr>
        <w:t xml:space="preserve">A tantárgy neve, kódja: </w:t>
      </w:r>
      <w:r w:rsidRPr="00AB46A2">
        <w:rPr>
          <w:b/>
        </w:rPr>
        <w:t xml:space="preserve">Ökológiai termesztés a </w:t>
      </w:r>
      <w:proofErr w:type="gramStart"/>
      <w:r w:rsidRPr="00AB46A2">
        <w:rPr>
          <w:b/>
        </w:rPr>
        <w:t>kertészetben</w:t>
      </w:r>
      <w:r>
        <w:rPr>
          <w:b/>
        </w:rPr>
        <w:t xml:space="preserve">   </w:t>
      </w:r>
      <w:r w:rsidRPr="00AB46A2">
        <w:rPr>
          <w:b/>
        </w:rPr>
        <w:t>MTMKE7030</w:t>
      </w:r>
      <w:proofErr w:type="gramEnd"/>
    </w:p>
    <w:p w:rsidR="00281F47" w:rsidRPr="00B14F70" w:rsidRDefault="00281F47" w:rsidP="00281F47">
      <w:r w:rsidRPr="00B14F70">
        <w:rPr>
          <w:b/>
        </w:rPr>
        <w:t>A tantárgyfelelős neve, beosztása:</w:t>
      </w:r>
      <w:r w:rsidRPr="00B14F70">
        <w:t xml:space="preserve"> </w:t>
      </w:r>
      <w:r>
        <w:t xml:space="preserve">Prof. </w:t>
      </w:r>
      <w:r w:rsidRPr="00883E43">
        <w:t xml:space="preserve">Dr. </w:t>
      </w:r>
      <w:proofErr w:type="spellStart"/>
      <w:r w:rsidRPr="00883E43">
        <w:t>Holb</w:t>
      </w:r>
      <w:proofErr w:type="spellEnd"/>
      <w:r w:rsidRPr="00883E43">
        <w:t xml:space="preserve"> Imre János</w:t>
      </w:r>
      <w:r>
        <w:t>, egyetemi tanár</w:t>
      </w:r>
    </w:p>
    <w:p w:rsidR="00281F47" w:rsidRPr="00B14F70" w:rsidRDefault="00281F47" w:rsidP="00281F47">
      <w:pPr>
        <w:rPr>
          <w:b/>
        </w:rPr>
      </w:pPr>
      <w:r w:rsidRPr="00B14F70">
        <w:rPr>
          <w:b/>
        </w:rPr>
        <w:t xml:space="preserve">A tantárgy oktatásába bevont további oktatók: </w:t>
      </w:r>
    </w:p>
    <w:p w:rsidR="00281F47" w:rsidRPr="00B14F70" w:rsidRDefault="00281F47" w:rsidP="00281F47">
      <w:r w:rsidRPr="00B14F70">
        <w:rPr>
          <w:b/>
        </w:rPr>
        <w:t>Szak neve, szintje:</w:t>
      </w:r>
      <w:r w:rsidRPr="00B14F70">
        <w:t xml:space="preserve"> </w:t>
      </w:r>
      <w:r>
        <w:t>kertész</w:t>
      </w:r>
      <w:r w:rsidRPr="00B14F70">
        <w:t>mérnök</w:t>
      </w:r>
      <w:r>
        <w:t xml:space="preserve"> </w:t>
      </w:r>
      <w:proofErr w:type="spellStart"/>
      <w:r>
        <w:t>M</w:t>
      </w:r>
      <w:r w:rsidRPr="00B14F70">
        <w:t>Sc</w:t>
      </w:r>
      <w:proofErr w:type="spellEnd"/>
    </w:p>
    <w:p w:rsidR="00281F47" w:rsidRPr="00B14F70" w:rsidRDefault="00281F47" w:rsidP="00281F47">
      <w:r w:rsidRPr="00B14F70">
        <w:rPr>
          <w:b/>
        </w:rPr>
        <w:t xml:space="preserve">Tantárgy típusa: </w:t>
      </w:r>
      <w:r w:rsidRPr="00B14F70">
        <w:t>kötelező</w:t>
      </w:r>
    </w:p>
    <w:p w:rsidR="00281F47" w:rsidRPr="00B14F70" w:rsidRDefault="00281F47" w:rsidP="00281F47">
      <w:r w:rsidRPr="00B14F70">
        <w:rPr>
          <w:b/>
        </w:rPr>
        <w:t xml:space="preserve">A tantárgy oktatási időterve, vizsga típusa: </w:t>
      </w:r>
      <w:r>
        <w:t>2+0 GY</w:t>
      </w:r>
    </w:p>
    <w:p w:rsidR="00281F47" w:rsidRPr="00B14F70" w:rsidRDefault="00281F47" w:rsidP="00281F47">
      <w:r w:rsidRPr="00B14F70">
        <w:rPr>
          <w:b/>
        </w:rPr>
        <w:t xml:space="preserve">A tantárgy kredit értéke: </w:t>
      </w:r>
      <w:r>
        <w:t>3</w:t>
      </w:r>
    </w:p>
    <w:p w:rsidR="00281F47" w:rsidRPr="00B14F70" w:rsidRDefault="00281F47" w:rsidP="00281F47">
      <w:pPr>
        <w:rPr>
          <w:b/>
        </w:rPr>
      </w:pPr>
    </w:p>
    <w:p w:rsidR="00281F47" w:rsidRDefault="00281F47" w:rsidP="00281F47">
      <w:pPr>
        <w:jc w:val="both"/>
      </w:pPr>
      <w:r w:rsidRPr="00B14F70">
        <w:rPr>
          <w:b/>
        </w:rPr>
        <w:t>A tárgy oktatásának célja:</w:t>
      </w:r>
      <w:r w:rsidRPr="00B14F70">
        <w:t xml:space="preserve"> </w:t>
      </w:r>
      <w:r>
        <w:t xml:space="preserve">A környezetkímélő (integrált és ökológiai) szőlő- és gyümölcs- és zöldségtermesztés története, hazai és nemzetközi helyzete. Az ökológiai termesztés jogi szabályozása. A termesztett gyümölcs- és zöldségfajok kórokozóinak és kártevőinek biológiája az okozott kártétel jellege és a természetes ellenségek sajátosságai: eltérések az integrált termesztéstől. Az </w:t>
      </w:r>
      <w:proofErr w:type="gramStart"/>
      <w:r>
        <w:t>organikus</w:t>
      </w:r>
      <w:proofErr w:type="gramEnd"/>
      <w:r>
        <w:t xml:space="preserve"> gyümölcs- és zöldségtermesztés technológiájának elemei, az integrált termesztéssel való azonosságok és eltérések: alany- és fajta- és szaporítóanyag-használat, termőhely megválasztás, terület-előkészítés, a szaporítóanyag megválasztása, ápolási (</w:t>
      </w:r>
      <w:proofErr w:type="spellStart"/>
      <w:r>
        <w:t>fitotechnikai</w:t>
      </w:r>
      <w:proofErr w:type="spellEnd"/>
      <w:r>
        <w:t xml:space="preserve">) műveletek, öntözés, talajművelés, betakarítás, tárolás. Az ökológiai szemlélet érvényesítése a növényvédelemben. </w:t>
      </w:r>
    </w:p>
    <w:p w:rsidR="00281F47" w:rsidRDefault="00281F47" w:rsidP="00281F47">
      <w:pPr>
        <w:jc w:val="both"/>
      </w:pPr>
    </w:p>
    <w:p w:rsidR="00281F47" w:rsidRPr="00B14F70" w:rsidRDefault="00281F47" w:rsidP="00281F47">
      <w:pPr>
        <w:jc w:val="both"/>
      </w:pPr>
      <w:r w:rsidRPr="00B14F70">
        <w:rPr>
          <w:b/>
        </w:rPr>
        <w:t xml:space="preserve">A tantárgy tartalma </w:t>
      </w:r>
      <w:r w:rsidRPr="00B14F70">
        <w:t xml:space="preserve">(14 hét bontásban): </w:t>
      </w:r>
    </w:p>
    <w:p w:rsidR="00281F47" w:rsidRDefault="00281F47" w:rsidP="00281F47"/>
    <w:p w:rsidR="00281F47" w:rsidRDefault="00281F47" w:rsidP="00E20B7A">
      <w:pPr>
        <w:numPr>
          <w:ilvl w:val="0"/>
          <w:numId w:val="19"/>
        </w:numPr>
      </w:pPr>
      <w:r>
        <w:t xml:space="preserve">A környezetkímélő (integrált és ökológiai) szőlő- és gyümölcs- és zöldségtermesztés története </w:t>
      </w:r>
    </w:p>
    <w:p w:rsidR="00281F47" w:rsidRDefault="00281F47" w:rsidP="00E20B7A">
      <w:pPr>
        <w:numPr>
          <w:ilvl w:val="0"/>
          <w:numId w:val="19"/>
        </w:numPr>
      </w:pPr>
      <w:r>
        <w:t xml:space="preserve">A környezetkímélő (integrált és ökológiai) szőlő- és gyümölcs- és zöldségtermesztés hazai és nemzetközi helyzete </w:t>
      </w:r>
    </w:p>
    <w:p w:rsidR="00281F47" w:rsidRDefault="00281F47" w:rsidP="00E20B7A">
      <w:pPr>
        <w:numPr>
          <w:ilvl w:val="0"/>
          <w:numId w:val="19"/>
        </w:numPr>
      </w:pPr>
      <w:r>
        <w:t xml:space="preserve">Az ökológiai termesztés jogi szabályozása </w:t>
      </w:r>
    </w:p>
    <w:p w:rsidR="00281F47" w:rsidRDefault="00281F47" w:rsidP="00E20B7A">
      <w:pPr>
        <w:numPr>
          <w:ilvl w:val="0"/>
          <w:numId w:val="19"/>
        </w:numPr>
      </w:pPr>
      <w:r>
        <w:t xml:space="preserve">A termesztett gyümölcs- és zöldségfajok kórokozóinak és kártevőinek biológiája az okozott kártétel jellege és a természetes ellenségek sajátosságai </w:t>
      </w:r>
    </w:p>
    <w:p w:rsidR="00281F47" w:rsidRDefault="00281F47" w:rsidP="00E20B7A">
      <w:pPr>
        <w:numPr>
          <w:ilvl w:val="0"/>
          <w:numId w:val="19"/>
        </w:numPr>
      </w:pPr>
      <w:r>
        <w:t xml:space="preserve">Az </w:t>
      </w:r>
      <w:proofErr w:type="gramStart"/>
      <w:r>
        <w:t>organikus</w:t>
      </w:r>
      <w:proofErr w:type="gramEnd"/>
      <w:r>
        <w:t xml:space="preserve"> gyümölcs- és zöldségtermesztés technológiájának elemei, az integrált termesztéssel való azonosságok és eltérések </w:t>
      </w:r>
    </w:p>
    <w:p w:rsidR="00281F47" w:rsidRDefault="00281F47" w:rsidP="00E20B7A">
      <w:pPr>
        <w:numPr>
          <w:ilvl w:val="0"/>
          <w:numId w:val="19"/>
        </w:numPr>
      </w:pPr>
      <w:r>
        <w:t xml:space="preserve">Alany- és fajta- és szaporítóanyag-használat, termőhely megválasztás, terület-előkészítés, a szaporítóanyag megválasztása </w:t>
      </w:r>
    </w:p>
    <w:p w:rsidR="00281F47" w:rsidRDefault="00281F47" w:rsidP="00E20B7A">
      <w:pPr>
        <w:numPr>
          <w:ilvl w:val="0"/>
          <w:numId w:val="19"/>
        </w:numPr>
      </w:pPr>
      <w:r>
        <w:t>Ápolási (</w:t>
      </w:r>
      <w:proofErr w:type="spellStart"/>
      <w:r>
        <w:t>fitotechnikai</w:t>
      </w:r>
      <w:proofErr w:type="spellEnd"/>
      <w:r>
        <w:t xml:space="preserve">) műveletek, öntözés, talajművelés, betakarítás, tárolás </w:t>
      </w:r>
    </w:p>
    <w:p w:rsidR="00281F47" w:rsidRDefault="00281F47" w:rsidP="00E20B7A">
      <w:pPr>
        <w:numPr>
          <w:ilvl w:val="0"/>
          <w:numId w:val="19"/>
        </w:numPr>
      </w:pPr>
      <w:r>
        <w:t xml:space="preserve">Almatermésűek ökológiai növényvédelme és termesztése I. </w:t>
      </w:r>
    </w:p>
    <w:p w:rsidR="00281F47" w:rsidRDefault="00281F47" w:rsidP="00E20B7A">
      <w:pPr>
        <w:numPr>
          <w:ilvl w:val="0"/>
          <w:numId w:val="19"/>
        </w:numPr>
      </w:pPr>
      <w:r>
        <w:t xml:space="preserve">Csonthéjasok ökológiai növényvédelme és termesztése I. </w:t>
      </w:r>
    </w:p>
    <w:p w:rsidR="00281F47" w:rsidRDefault="00281F47" w:rsidP="00E20B7A">
      <w:pPr>
        <w:numPr>
          <w:ilvl w:val="0"/>
          <w:numId w:val="19"/>
        </w:numPr>
      </w:pPr>
      <w:r>
        <w:t xml:space="preserve">Szőlő ökológiai növényvédelme és termesztése </w:t>
      </w:r>
    </w:p>
    <w:p w:rsidR="00281F47" w:rsidRDefault="00281F47" w:rsidP="00E20B7A">
      <w:pPr>
        <w:numPr>
          <w:ilvl w:val="0"/>
          <w:numId w:val="19"/>
        </w:numPr>
      </w:pPr>
      <w:r>
        <w:t xml:space="preserve">Héjasok ökológiai növényvédelme és termesztése </w:t>
      </w:r>
    </w:p>
    <w:p w:rsidR="00281F47" w:rsidRDefault="00281F47" w:rsidP="00E20B7A">
      <w:pPr>
        <w:numPr>
          <w:ilvl w:val="0"/>
          <w:numId w:val="19"/>
        </w:numPr>
      </w:pPr>
      <w:r>
        <w:t xml:space="preserve">Bogyósok ökológiai növényvédelme és termesztése </w:t>
      </w:r>
    </w:p>
    <w:p w:rsidR="00281F47" w:rsidRDefault="00281F47" w:rsidP="00E20B7A">
      <w:pPr>
        <w:numPr>
          <w:ilvl w:val="0"/>
          <w:numId w:val="19"/>
        </w:numPr>
      </w:pPr>
      <w:r>
        <w:t xml:space="preserve">Burgonyafélék, kabakosok és káposztafélék ökológiai növényvédelme és termesztése </w:t>
      </w:r>
    </w:p>
    <w:p w:rsidR="00281F47" w:rsidRDefault="00281F47" w:rsidP="00E20B7A">
      <w:pPr>
        <w:numPr>
          <w:ilvl w:val="0"/>
          <w:numId w:val="19"/>
        </w:numPr>
      </w:pPr>
      <w:r>
        <w:t>Levél- és gyökérzöldségek ökológiai növényvédelme és termesztése Egynyári, kétnyári és évelő dísznövények ökológiai növényvédelme és termesztése</w:t>
      </w:r>
    </w:p>
    <w:p w:rsidR="00281F47" w:rsidRPr="00B14F70" w:rsidRDefault="00281F47" w:rsidP="00281F47">
      <w:pPr>
        <w:ind w:left="720"/>
      </w:pPr>
    </w:p>
    <w:p w:rsidR="00281F47" w:rsidRDefault="00281F47" w:rsidP="00281F47">
      <w:pPr>
        <w:spacing w:before="120"/>
        <w:jc w:val="both"/>
        <w:rPr>
          <w:i/>
        </w:rPr>
      </w:pPr>
      <w:r w:rsidRPr="00B14F70">
        <w:rPr>
          <w:b/>
        </w:rPr>
        <w:t xml:space="preserve">Évközi ellenőrzés módja: </w:t>
      </w:r>
      <w:r>
        <w:t>Zárthelyi dolgozat.</w:t>
      </w:r>
      <w:r w:rsidRPr="00EB4643">
        <w:t xml:space="preserve"> </w:t>
      </w:r>
      <w:r>
        <w:t>Az aláírás megszerzésnek feltétele az órákon való részvétel.</w:t>
      </w:r>
    </w:p>
    <w:p w:rsidR="00281F47" w:rsidRPr="00B14F70" w:rsidRDefault="00281F47" w:rsidP="00281F47">
      <w:pPr>
        <w:spacing w:before="120"/>
        <w:rPr>
          <w:b/>
        </w:rPr>
      </w:pPr>
    </w:p>
    <w:p w:rsidR="00281F47" w:rsidRPr="00B14F70" w:rsidRDefault="00281F47" w:rsidP="00281F47">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281F47" w:rsidRPr="00B14F70" w:rsidRDefault="00281F47" w:rsidP="00281F47"/>
    <w:p w:rsidR="00281F47" w:rsidRDefault="00281F47" w:rsidP="00281F47">
      <w:r w:rsidRPr="00B14F70">
        <w:rPr>
          <w:b/>
        </w:rPr>
        <w:t>Oktatási segédanyagok:</w:t>
      </w:r>
      <w:r>
        <w:t xml:space="preserve"> az e-</w:t>
      </w:r>
      <w:proofErr w:type="spellStart"/>
      <w:r>
        <w:t>learning</w:t>
      </w:r>
      <w:proofErr w:type="spellEnd"/>
      <w:r>
        <w:t>-re feltöltött tananyag</w:t>
      </w:r>
    </w:p>
    <w:p w:rsidR="00281F47" w:rsidRPr="00B14F70" w:rsidRDefault="00281F47" w:rsidP="00281F47">
      <w:pPr>
        <w:rPr>
          <w:b/>
        </w:rPr>
      </w:pPr>
    </w:p>
    <w:p w:rsidR="00281F47" w:rsidRPr="00B14F70" w:rsidRDefault="00281F47" w:rsidP="00281F47">
      <w:pPr>
        <w:rPr>
          <w:b/>
        </w:rPr>
      </w:pPr>
      <w:r w:rsidRPr="00B14F70">
        <w:rPr>
          <w:b/>
        </w:rPr>
        <w:t xml:space="preserve">Ajánlott irodalom: </w:t>
      </w:r>
    </w:p>
    <w:p w:rsidR="00281F47" w:rsidRDefault="00281F47" w:rsidP="00281F47">
      <w:pPr>
        <w:jc w:val="both"/>
      </w:pPr>
      <w:proofErr w:type="spellStart"/>
      <w:r>
        <w:t>Holb</w:t>
      </w:r>
      <w:proofErr w:type="spellEnd"/>
      <w:r>
        <w:t xml:space="preserve"> I. (</w:t>
      </w:r>
      <w:proofErr w:type="spellStart"/>
      <w:r>
        <w:t>szerk</w:t>
      </w:r>
      <w:proofErr w:type="spellEnd"/>
      <w:r>
        <w:t xml:space="preserve">): A gyümölcsösök és a szőlő ökológiai növényvédelme, Mezőgazda Kiadó, 2005. </w:t>
      </w:r>
    </w:p>
    <w:p w:rsidR="00281F47" w:rsidRDefault="00281F47" w:rsidP="00281F47">
      <w:pPr>
        <w:jc w:val="both"/>
      </w:pPr>
      <w:r>
        <w:t xml:space="preserve">Soltész M. (1997): Integrált gyümölcstermesztés. Mezőgazda Kiadó, Budapest </w:t>
      </w:r>
    </w:p>
    <w:p w:rsidR="00281F47" w:rsidRDefault="00281F47" w:rsidP="00281F47">
      <w:pPr>
        <w:jc w:val="both"/>
      </w:pPr>
      <w:r>
        <w:t>Balázs S. (</w:t>
      </w:r>
      <w:proofErr w:type="spellStart"/>
      <w:r>
        <w:t>szerk</w:t>
      </w:r>
      <w:proofErr w:type="spellEnd"/>
      <w:r>
        <w:t xml:space="preserve">.) (1994): Zöldségtermesztők kézikönyve. 2. kiadás. Mezőgazda Kiadó, Budapest. 694. </w:t>
      </w:r>
    </w:p>
    <w:p w:rsidR="00281F47" w:rsidRDefault="00281F47" w:rsidP="00281F47">
      <w:pPr>
        <w:jc w:val="both"/>
      </w:pPr>
      <w:proofErr w:type="spellStart"/>
      <w:r>
        <w:t>Fischl</w:t>
      </w:r>
      <w:proofErr w:type="spellEnd"/>
      <w:r>
        <w:t xml:space="preserve">, G. (2000): A biológiai növényvédelem alapjai. Mezőgazda </w:t>
      </w:r>
    </w:p>
    <w:p w:rsidR="00281F47" w:rsidRDefault="00281F47" w:rsidP="00281F47">
      <w:pPr>
        <w:jc w:val="both"/>
      </w:pPr>
      <w:proofErr w:type="spellStart"/>
      <w:r>
        <w:t>Glits</w:t>
      </w:r>
      <w:proofErr w:type="spellEnd"/>
      <w:r>
        <w:t xml:space="preserve"> M. és </w:t>
      </w:r>
      <w:proofErr w:type="spellStart"/>
      <w:r>
        <w:t>Folk</w:t>
      </w:r>
      <w:proofErr w:type="spellEnd"/>
      <w:r>
        <w:t xml:space="preserve"> </w:t>
      </w:r>
      <w:proofErr w:type="spellStart"/>
      <w:r>
        <w:t>Gy</w:t>
      </w:r>
      <w:proofErr w:type="spellEnd"/>
      <w:r>
        <w:t xml:space="preserve">. Kertészeti növénykórtan. Mezőgazda Kiadó, 2000. </w:t>
      </w:r>
    </w:p>
    <w:p w:rsidR="00281F47" w:rsidRDefault="00281F47" w:rsidP="00281F47">
      <w:pPr>
        <w:jc w:val="both"/>
      </w:pPr>
      <w:proofErr w:type="spellStart"/>
      <w:r>
        <w:t>Childers</w:t>
      </w:r>
      <w:proofErr w:type="spellEnd"/>
      <w:r>
        <w:t xml:space="preserve">, N. F. (1995): Modern </w:t>
      </w:r>
      <w:proofErr w:type="spellStart"/>
      <w:r>
        <w:t>Fruit</w:t>
      </w:r>
      <w:proofErr w:type="spellEnd"/>
      <w:r>
        <w:t xml:space="preserve"> Science - </w:t>
      </w:r>
      <w:proofErr w:type="spellStart"/>
      <w:r>
        <w:t>Orchard</w:t>
      </w:r>
      <w:proofErr w:type="spellEnd"/>
      <w:r>
        <w:t xml:space="preserve"> and </w:t>
      </w:r>
      <w:proofErr w:type="spellStart"/>
      <w:r>
        <w:t>Small</w:t>
      </w:r>
      <w:proofErr w:type="spellEnd"/>
      <w:r>
        <w:t xml:space="preserve"> </w:t>
      </w:r>
      <w:proofErr w:type="spellStart"/>
      <w:r>
        <w:t>Fruit</w:t>
      </w:r>
      <w:proofErr w:type="spellEnd"/>
      <w:r>
        <w:t xml:space="preserve"> Management. 10 </w:t>
      </w:r>
      <w:proofErr w:type="spellStart"/>
      <w:r>
        <w:t>th</w:t>
      </w:r>
      <w:proofErr w:type="spellEnd"/>
      <w:r>
        <w:t xml:space="preserve"> </w:t>
      </w:r>
      <w:proofErr w:type="spellStart"/>
      <w:r>
        <w:t>Ed</w:t>
      </w:r>
      <w:proofErr w:type="spellEnd"/>
      <w:r>
        <w:t xml:space="preserve">. </w:t>
      </w:r>
    </w:p>
    <w:p w:rsidR="00281F47" w:rsidRDefault="00281F47" w:rsidP="00281F47">
      <w:pPr>
        <w:jc w:val="both"/>
      </w:pPr>
      <w:r>
        <w:t xml:space="preserve">Maria R. </w:t>
      </w:r>
      <w:proofErr w:type="spellStart"/>
      <w:r>
        <w:t>Finckh</w:t>
      </w:r>
      <w:proofErr w:type="spellEnd"/>
      <w:r>
        <w:t xml:space="preserve">, </w:t>
      </w:r>
      <w:proofErr w:type="spellStart"/>
      <w:r>
        <w:t>Ariena</w:t>
      </w:r>
      <w:proofErr w:type="spellEnd"/>
      <w:r>
        <w:t xml:space="preserve"> H. C. van </w:t>
      </w:r>
      <w:proofErr w:type="spellStart"/>
      <w:r>
        <w:t>Bruggen</w:t>
      </w:r>
      <w:proofErr w:type="spellEnd"/>
      <w:r>
        <w:t xml:space="preserve">, and Lucius </w:t>
      </w:r>
      <w:proofErr w:type="spellStart"/>
      <w:r>
        <w:t>Tamm</w:t>
      </w:r>
      <w:proofErr w:type="spellEnd"/>
      <w:r>
        <w:t xml:space="preserve"> (2015): </w:t>
      </w:r>
      <w:proofErr w:type="spellStart"/>
      <w:r>
        <w:t>Plant</w:t>
      </w:r>
      <w:proofErr w:type="spellEnd"/>
      <w:r>
        <w:t xml:space="preserve"> </w:t>
      </w:r>
      <w:proofErr w:type="spellStart"/>
      <w:r>
        <w:t>Diseases</w:t>
      </w:r>
      <w:proofErr w:type="spellEnd"/>
      <w:r>
        <w:t xml:space="preserve"> and </w:t>
      </w:r>
      <w:proofErr w:type="spellStart"/>
      <w:r>
        <w:t>Their</w:t>
      </w:r>
      <w:proofErr w:type="spellEnd"/>
      <w:r>
        <w:t xml:space="preserve"> Management in </w:t>
      </w:r>
      <w:proofErr w:type="spellStart"/>
      <w:r>
        <w:t>Organic</w:t>
      </w:r>
      <w:proofErr w:type="spellEnd"/>
      <w:r>
        <w:t xml:space="preserve"> </w:t>
      </w:r>
      <w:proofErr w:type="spellStart"/>
      <w:r>
        <w:t>Agriculture</w:t>
      </w:r>
      <w:proofErr w:type="spellEnd"/>
      <w:r>
        <w:t xml:space="preserve">, APS, USA </w:t>
      </w:r>
    </w:p>
    <w:p w:rsidR="00281F47" w:rsidRDefault="00281F47" w:rsidP="00281F47">
      <w:pPr>
        <w:jc w:val="both"/>
      </w:pPr>
      <w:proofErr w:type="spellStart"/>
      <w:r>
        <w:t>Ric</w:t>
      </w:r>
      <w:proofErr w:type="spellEnd"/>
      <w:r>
        <w:t xml:space="preserve"> </w:t>
      </w:r>
      <w:proofErr w:type="spellStart"/>
      <w:r>
        <w:t>Bessin</w:t>
      </w:r>
      <w:proofErr w:type="spellEnd"/>
      <w:r>
        <w:t>, R. (</w:t>
      </w:r>
      <w:proofErr w:type="spellStart"/>
      <w:r>
        <w:t>ed</w:t>
      </w:r>
      <w:proofErr w:type="spellEnd"/>
      <w:r>
        <w:t xml:space="preserve">.) (2012): </w:t>
      </w:r>
      <w:proofErr w:type="spellStart"/>
      <w:r>
        <w:t>Vegetable</w:t>
      </w:r>
      <w:proofErr w:type="spellEnd"/>
      <w:r>
        <w:t xml:space="preserve"> </w:t>
      </w:r>
      <w:proofErr w:type="spellStart"/>
      <w:r>
        <w:t>Production</w:t>
      </w:r>
      <w:proofErr w:type="spellEnd"/>
      <w:r>
        <w:t xml:space="preserve"> </w:t>
      </w:r>
      <w:proofErr w:type="spellStart"/>
      <w:r>
        <w:t>Guide</w:t>
      </w:r>
      <w:proofErr w:type="spellEnd"/>
      <w:r>
        <w:t xml:space="preserve"> </w:t>
      </w:r>
      <w:proofErr w:type="spellStart"/>
      <w:r>
        <w:t>for</w:t>
      </w:r>
      <w:proofErr w:type="spellEnd"/>
      <w:r>
        <w:t xml:space="preserve"> </w:t>
      </w:r>
      <w:proofErr w:type="spellStart"/>
      <w:r>
        <w:t>Commercial</w:t>
      </w:r>
      <w:proofErr w:type="spellEnd"/>
      <w:r>
        <w:t xml:space="preserve"> </w:t>
      </w:r>
      <w:proofErr w:type="spellStart"/>
      <w:r>
        <w:t>Growers</w:t>
      </w:r>
      <w:proofErr w:type="spellEnd"/>
      <w:r>
        <w:t xml:space="preserve">. </w:t>
      </w:r>
      <w:proofErr w:type="spellStart"/>
      <w:r>
        <w:t>Cooperative</w:t>
      </w:r>
      <w:proofErr w:type="spellEnd"/>
      <w:r>
        <w:t xml:space="preserve"> </w:t>
      </w:r>
      <w:proofErr w:type="spellStart"/>
      <w:r>
        <w:t>Extension</w:t>
      </w:r>
      <w:proofErr w:type="spellEnd"/>
      <w:r>
        <w:t xml:space="preserve"> Service </w:t>
      </w:r>
    </w:p>
    <w:p w:rsidR="00281F47" w:rsidRPr="00B14F70" w:rsidRDefault="00281F47" w:rsidP="00281F47">
      <w:pPr>
        <w:jc w:val="both"/>
      </w:pPr>
      <w:r>
        <w:t xml:space="preserve">University Of Kentucky College of </w:t>
      </w:r>
      <w:proofErr w:type="spellStart"/>
      <w:r>
        <w:t>Agriculture</w:t>
      </w:r>
      <w:proofErr w:type="spellEnd"/>
      <w:r>
        <w:t xml:space="preserve">, </w:t>
      </w:r>
      <w:proofErr w:type="spellStart"/>
      <w:r>
        <w:t>Lexington</w:t>
      </w:r>
      <w:proofErr w:type="spellEnd"/>
      <w:r>
        <w:t>, 132 p.</w:t>
      </w:r>
    </w:p>
    <w:p w:rsidR="00281F47" w:rsidRDefault="00281F47" w:rsidP="00456E3D">
      <w:pPr>
        <w:jc w:val="both"/>
      </w:pPr>
    </w:p>
    <w:p w:rsidR="00E20B7A" w:rsidRDefault="00E20B7A">
      <w:r>
        <w:br w:type="page"/>
      </w:r>
    </w:p>
    <w:p w:rsidR="00E20B7A" w:rsidRPr="00B14F70" w:rsidRDefault="00E20B7A" w:rsidP="00E20B7A">
      <w:pPr>
        <w:jc w:val="center"/>
        <w:rPr>
          <w:b/>
        </w:rPr>
      </w:pPr>
      <w:r w:rsidRPr="00B14F70">
        <w:rPr>
          <w:b/>
        </w:rPr>
        <w:t>KÖVETELMÉNYRENDSZER</w:t>
      </w:r>
    </w:p>
    <w:p w:rsidR="00E20B7A" w:rsidRPr="00B14F70" w:rsidRDefault="00E20B7A" w:rsidP="00E20B7A">
      <w:pPr>
        <w:jc w:val="center"/>
        <w:rPr>
          <w:b/>
        </w:rPr>
      </w:pPr>
      <w:r w:rsidRPr="00B14F70">
        <w:rPr>
          <w:b/>
        </w:rPr>
        <w:t>20</w:t>
      </w:r>
      <w:r>
        <w:rPr>
          <w:b/>
        </w:rPr>
        <w:t>22</w:t>
      </w:r>
      <w:r w:rsidRPr="00B14F70">
        <w:rPr>
          <w:b/>
        </w:rPr>
        <w:t>/20</w:t>
      </w:r>
      <w:r>
        <w:rPr>
          <w:b/>
        </w:rPr>
        <w:t>23</w:t>
      </w:r>
      <w:r w:rsidRPr="00B14F70">
        <w:rPr>
          <w:b/>
        </w:rPr>
        <w:t>. tanév II. félév</w:t>
      </w:r>
    </w:p>
    <w:p w:rsidR="00E20B7A" w:rsidRPr="00B14F70" w:rsidRDefault="00E20B7A" w:rsidP="00E20B7A">
      <w:pPr>
        <w:jc w:val="center"/>
        <w:rPr>
          <w:b/>
        </w:rPr>
      </w:pPr>
    </w:p>
    <w:p w:rsidR="00E20B7A" w:rsidRDefault="00E20B7A" w:rsidP="00E20B7A">
      <w:pPr>
        <w:spacing w:before="100" w:beforeAutospacing="1" w:after="100" w:afterAutospacing="1"/>
      </w:pPr>
      <w:r w:rsidRPr="00E930DC">
        <w:rPr>
          <w:b/>
        </w:rPr>
        <w:t>A tantárgy neve, kódja:</w:t>
      </w:r>
      <w:r>
        <w:t xml:space="preserve"> </w:t>
      </w:r>
      <w:hyperlink r:id="rId5" w:tooltip="Professzionális nyelvi készségek (MTM7NY2)" w:history="1">
        <w:r>
          <w:rPr>
            <w:rStyle w:val="Hiperhivatkozs"/>
          </w:rPr>
          <w:t>Akadémiai</w:t>
        </w:r>
        <w:r w:rsidRPr="00E930DC">
          <w:rPr>
            <w:rStyle w:val="Hiperhivatkozs"/>
          </w:rPr>
          <w:t xml:space="preserve"> nyelvi készségek (MTM7NY</w:t>
        </w:r>
        <w:r>
          <w:rPr>
            <w:rStyle w:val="Hiperhivatkozs"/>
          </w:rPr>
          <w:t>1-GY3</w:t>
        </w:r>
        <w:r w:rsidRPr="00E930DC">
          <w:rPr>
            <w:rStyle w:val="Hiperhivatkozs"/>
          </w:rPr>
          <w:t>)</w:t>
        </w:r>
      </w:hyperlink>
      <w:r>
        <w:t xml:space="preserve"> </w:t>
      </w:r>
    </w:p>
    <w:p w:rsidR="00E20B7A" w:rsidRPr="00B14F70" w:rsidRDefault="00E20B7A" w:rsidP="00E20B7A">
      <w:pPr>
        <w:spacing w:before="100" w:beforeAutospacing="1" w:after="100" w:afterAutospacing="1"/>
      </w:pPr>
      <w:r w:rsidRPr="00B14F70">
        <w:rPr>
          <w:b/>
        </w:rPr>
        <w:t>A tantárgyfelelős neve, beosztása:</w:t>
      </w:r>
      <w:r w:rsidRPr="00B14F70">
        <w:t xml:space="preserve"> </w:t>
      </w:r>
      <w:proofErr w:type="spellStart"/>
      <w:r>
        <w:t>Troickij</w:t>
      </w:r>
      <w:proofErr w:type="spellEnd"/>
      <w:r>
        <w:t xml:space="preserve"> </w:t>
      </w:r>
      <w:proofErr w:type="spellStart"/>
      <w:r>
        <w:t>German</w:t>
      </w:r>
      <w:proofErr w:type="spellEnd"/>
      <w:r w:rsidRPr="00B14F70">
        <w:t xml:space="preserve">, </w:t>
      </w:r>
      <w:proofErr w:type="spellStart"/>
      <w:r>
        <w:t>nyelvtanar</w:t>
      </w:r>
      <w:proofErr w:type="spellEnd"/>
    </w:p>
    <w:p w:rsidR="00E20B7A" w:rsidRPr="00B14F70" w:rsidRDefault="00E20B7A" w:rsidP="00E20B7A">
      <w:pPr>
        <w:rPr>
          <w:b/>
        </w:rPr>
      </w:pPr>
      <w:r w:rsidRPr="00B14F70">
        <w:rPr>
          <w:b/>
        </w:rPr>
        <w:t xml:space="preserve">A tantárgy oktatásába bevont további oktatók: </w:t>
      </w:r>
    </w:p>
    <w:p w:rsidR="00E20B7A" w:rsidRPr="00B14F70" w:rsidRDefault="00E20B7A" w:rsidP="00E20B7A">
      <w:r w:rsidRPr="00B14F70">
        <w:rPr>
          <w:b/>
        </w:rPr>
        <w:t>Szak neve, szintje:</w:t>
      </w:r>
      <w:r w:rsidRPr="00B14F70">
        <w:t xml:space="preserve"> </w:t>
      </w:r>
      <w:r>
        <w:t>MÉK,</w:t>
      </w:r>
      <w:r w:rsidRPr="00B14F70">
        <w:t xml:space="preserve"> </w:t>
      </w:r>
      <w:proofErr w:type="spellStart"/>
      <w:r>
        <w:t>M</w:t>
      </w:r>
      <w:r w:rsidRPr="00B14F70">
        <w:t>Sc</w:t>
      </w:r>
      <w:proofErr w:type="spellEnd"/>
    </w:p>
    <w:p w:rsidR="00E20B7A" w:rsidRPr="00B14F70" w:rsidRDefault="00E20B7A" w:rsidP="00E20B7A">
      <w:r w:rsidRPr="00B14F70">
        <w:rPr>
          <w:b/>
        </w:rPr>
        <w:t xml:space="preserve">Tantárgy típusa: </w:t>
      </w:r>
      <w:r w:rsidRPr="00B14F70">
        <w:t>kötelező</w:t>
      </w:r>
    </w:p>
    <w:p w:rsidR="00E20B7A" w:rsidRPr="00B14F70" w:rsidRDefault="00E20B7A" w:rsidP="00E20B7A">
      <w:r w:rsidRPr="00B14F70">
        <w:rPr>
          <w:b/>
        </w:rPr>
        <w:t xml:space="preserve">A tantárgy oktatási időterve, vizsga típusa: </w:t>
      </w:r>
      <w:proofErr w:type="spellStart"/>
      <w:r>
        <w:rPr>
          <w:b/>
        </w:rPr>
        <w:t>gyj</w:t>
      </w:r>
      <w:proofErr w:type="spellEnd"/>
    </w:p>
    <w:p w:rsidR="00E20B7A" w:rsidRPr="00B14F70" w:rsidRDefault="00E20B7A" w:rsidP="00E20B7A">
      <w:pPr>
        <w:rPr>
          <w:b/>
        </w:rPr>
      </w:pPr>
      <w:r w:rsidRPr="00B14F70">
        <w:rPr>
          <w:b/>
        </w:rPr>
        <w:t xml:space="preserve">A tantárgy kredit értéke: </w:t>
      </w:r>
      <w:r>
        <w:rPr>
          <w:b/>
        </w:rPr>
        <w:t>3</w:t>
      </w:r>
    </w:p>
    <w:p w:rsidR="00E20B7A" w:rsidRDefault="00E20B7A" w:rsidP="00E20B7A">
      <w:pPr>
        <w:pStyle w:val="NormlWeb"/>
        <w:rPr>
          <w:rStyle w:val="Kiemels2"/>
          <w:b w:val="0"/>
        </w:rPr>
      </w:pPr>
      <w:r w:rsidRPr="00B14F70">
        <w:rPr>
          <w:b/>
        </w:rPr>
        <w:t>A tárgy oktatásának célja:</w:t>
      </w:r>
      <w:r w:rsidRPr="00B14F70">
        <w:t xml:space="preserve"> </w:t>
      </w:r>
    </w:p>
    <w:p w:rsidR="00E20B7A" w:rsidRDefault="00E20B7A" w:rsidP="00E20B7A">
      <w:pPr>
        <w:pStyle w:val="NormlWeb"/>
      </w:pPr>
      <w:r>
        <w:t xml:space="preserve">A </w:t>
      </w:r>
      <w:proofErr w:type="gramStart"/>
      <w:r>
        <w:t>kurzus</w:t>
      </w:r>
      <w:proofErr w:type="gramEnd"/>
      <w:r>
        <w:t xml:space="preserve"> célja</w:t>
      </w:r>
      <w:r>
        <w:rPr>
          <w:rStyle w:val="Kiemels2"/>
        </w:rPr>
        <w:t xml:space="preserve">, </w:t>
      </w:r>
      <w:r>
        <w:t>hogy a hallgatók a Közös Európai Referenciakeret (CEFR) által meghatározott alapfokú  nyelvvizsga</w:t>
      </w:r>
      <w:r>
        <w:rPr>
          <w:rStyle w:val="Kiemels2"/>
        </w:rPr>
        <w:t xml:space="preserve"> </w:t>
      </w:r>
      <w:r>
        <w:t xml:space="preserve">szintjének megfelelő tudásra tegyenek szert az olvasás, írás, beszéd és hallás utáni értés terén. Ezen a szinten a nyelvhasználó meg tudja érteni összetettebb szakszövegek fő mondanivalóját és fontosabb </w:t>
      </w:r>
      <w:proofErr w:type="gramStart"/>
      <w:r>
        <w:t>információit</w:t>
      </w:r>
      <w:proofErr w:type="gramEnd"/>
      <w:r>
        <w:t>. Képes részletes és világos szövegalkotásra az elvárt szaknyelvi témakörökben. Folyamatosan kommunikál anyanyelvű beszédpartnerével, megfelelően használja mind az általános, mind a szaknyelvi lexikát, tud érvelni, véleményt nyilvánítani, állást foglalni.</w:t>
      </w:r>
    </w:p>
    <w:p w:rsidR="00E20B7A" w:rsidRPr="00B14F70" w:rsidRDefault="00E20B7A" w:rsidP="00E20B7A">
      <w:pPr>
        <w:rPr>
          <w:b/>
        </w:rPr>
      </w:pPr>
    </w:p>
    <w:p w:rsidR="00E20B7A" w:rsidRDefault="00E20B7A" w:rsidP="00E20B7A">
      <w:r w:rsidRPr="00B14F70">
        <w:rPr>
          <w:b/>
        </w:rPr>
        <w:t xml:space="preserve">A tantárgy tartalma </w:t>
      </w:r>
      <w:r w:rsidRPr="00B14F70">
        <w:t xml:space="preserve">(14 hét bontásban): </w:t>
      </w:r>
    </w:p>
    <w:p w:rsidR="00E20B7A" w:rsidRDefault="00E20B7A" w:rsidP="00E20B7A">
      <w:pPr>
        <w:pStyle w:val="NormlWeb"/>
      </w:pPr>
      <w:r>
        <w:t xml:space="preserve">1. "Ki ez? Mi ez?" Az </w:t>
      </w:r>
      <w:hyperlink r:id="rId6" w:tooltip="orosz" w:history="1">
        <w:r w:rsidRPr="006B5DB2">
          <w:rPr>
            <w:rStyle w:val="Hiperhivatkozs"/>
          </w:rPr>
          <w:t>orosz</w:t>
        </w:r>
      </w:hyperlink>
      <w:r w:rsidRPr="006B5DB2">
        <w:t xml:space="preserve"> </w:t>
      </w:r>
      <w:r>
        <w:t>ABC, hangsúly, kiejtés, írás.</w:t>
      </w:r>
    </w:p>
    <w:p w:rsidR="00E20B7A" w:rsidRDefault="00E20B7A" w:rsidP="00E20B7A">
      <w:pPr>
        <w:pStyle w:val="NormlWeb"/>
      </w:pPr>
      <w:r>
        <w:t>2 . "A család"  Főnevek neme, többes száma.</w:t>
      </w:r>
    </w:p>
    <w:p w:rsidR="00E20B7A" w:rsidRDefault="00E20B7A" w:rsidP="00E20B7A">
      <w:pPr>
        <w:pStyle w:val="NormlWeb"/>
      </w:pPr>
      <w:r>
        <w:t>3. "A család" Személyes névmások, tárgyeset.</w:t>
      </w:r>
    </w:p>
    <w:p w:rsidR="00E20B7A" w:rsidRDefault="00E20B7A" w:rsidP="00E20B7A">
      <w:pPr>
        <w:pStyle w:val="NormlWeb"/>
      </w:pPr>
      <w:r>
        <w:t>4 ." A lakás" Birtokos névmások.</w:t>
      </w:r>
    </w:p>
    <w:p w:rsidR="00E20B7A" w:rsidRDefault="00E20B7A" w:rsidP="00E20B7A">
      <w:pPr>
        <w:pStyle w:val="NormlWeb"/>
      </w:pPr>
      <w:r>
        <w:t>5. "Háztartás" A főnevek birtokos esete.</w:t>
      </w:r>
    </w:p>
    <w:p w:rsidR="00E20B7A" w:rsidRDefault="00E20B7A" w:rsidP="00E20B7A">
      <w:pPr>
        <w:pStyle w:val="NormlWeb"/>
      </w:pPr>
      <w:r>
        <w:t>6. "Évszakok" A melléknevek, az igék ragozása.</w:t>
      </w:r>
    </w:p>
    <w:p w:rsidR="00E20B7A" w:rsidRDefault="00E20B7A" w:rsidP="00E20B7A">
      <w:pPr>
        <w:pStyle w:val="NormlWeb"/>
      </w:pPr>
      <w:r>
        <w:t>7. "Az iskola" Főnevek ragozása.</w:t>
      </w:r>
    </w:p>
    <w:p w:rsidR="00E20B7A" w:rsidRDefault="00E20B7A" w:rsidP="00E20B7A">
      <w:pPr>
        <w:pStyle w:val="NormlWeb"/>
      </w:pPr>
      <w:r>
        <w:t>8. "Napi rend" Az igék múlt idő.</w:t>
      </w:r>
    </w:p>
    <w:p w:rsidR="00E20B7A" w:rsidRDefault="00E20B7A" w:rsidP="00E20B7A">
      <w:pPr>
        <w:pStyle w:val="NormlWeb"/>
      </w:pPr>
      <w:r>
        <w:t>9."Utazás"  Az igék jövő idő.</w:t>
      </w:r>
    </w:p>
    <w:p w:rsidR="00E20B7A" w:rsidRDefault="00E20B7A" w:rsidP="00E20B7A">
      <w:pPr>
        <w:pStyle w:val="NormlWeb"/>
      </w:pPr>
      <w:r>
        <w:t>10. "Vásárlás" Mozgást jelentő igék.</w:t>
      </w:r>
    </w:p>
    <w:p w:rsidR="00E20B7A" w:rsidRDefault="00E20B7A" w:rsidP="00E20B7A">
      <w:pPr>
        <w:pStyle w:val="NormlWeb"/>
      </w:pPr>
      <w:r>
        <w:t>11. Az én szakmám.</w:t>
      </w:r>
    </w:p>
    <w:p w:rsidR="00E20B7A" w:rsidRDefault="00E20B7A" w:rsidP="00E20B7A">
      <w:pPr>
        <w:pStyle w:val="NormlWeb"/>
      </w:pPr>
      <w:r>
        <w:t>12. Kutatásaim.</w:t>
      </w:r>
    </w:p>
    <w:p w:rsidR="00E20B7A" w:rsidRDefault="00E20B7A" w:rsidP="00E20B7A">
      <w:pPr>
        <w:pStyle w:val="NormlWeb"/>
      </w:pPr>
      <w:r>
        <w:t>13. Terveim.</w:t>
      </w:r>
    </w:p>
    <w:p w:rsidR="00E20B7A" w:rsidRDefault="00E20B7A" w:rsidP="00E20B7A">
      <w:pPr>
        <w:pStyle w:val="NormlWeb"/>
      </w:pPr>
      <w:r>
        <w:t xml:space="preserve">14. </w:t>
      </w:r>
      <w:proofErr w:type="spellStart"/>
      <w:r>
        <w:t>Zarodolgazat</w:t>
      </w:r>
      <w:proofErr w:type="spellEnd"/>
      <w:r>
        <w:t>.</w:t>
      </w:r>
    </w:p>
    <w:p w:rsidR="00E20B7A" w:rsidRPr="00B14F70" w:rsidRDefault="00E20B7A" w:rsidP="00E20B7A"/>
    <w:p w:rsidR="00E20B7A" w:rsidRPr="00B14F70" w:rsidRDefault="00E20B7A" w:rsidP="00E20B7A"/>
    <w:p w:rsidR="00E20B7A" w:rsidRPr="00B14F70" w:rsidRDefault="00E20B7A" w:rsidP="00E20B7A">
      <w:pPr>
        <w:spacing w:before="120"/>
        <w:jc w:val="both"/>
      </w:pPr>
      <w:r w:rsidRPr="00B14F70">
        <w:rPr>
          <w:b/>
        </w:rPr>
        <w:t xml:space="preserve">Évközi ellenőrzés módja: </w:t>
      </w:r>
      <w:r w:rsidRPr="00B14F70">
        <w:t>a gyakorlatokon való részvétel kötelező. A gyakorlatok 70%-án való részvétel kötelező. Hiányzás esetén két héten belül jegyzőkönyvet kell leadni a hallgatónak az elmulasztott gyakorlat anyagából (elméleti és gyakorlati ismertető).</w:t>
      </w:r>
    </w:p>
    <w:p w:rsidR="00E20B7A" w:rsidRPr="00B14F70" w:rsidRDefault="00E20B7A" w:rsidP="00E20B7A">
      <w:pPr>
        <w:spacing w:before="120"/>
        <w:jc w:val="both"/>
        <w:rPr>
          <w:i/>
        </w:rPr>
      </w:pPr>
      <w:r w:rsidRPr="00B14F70">
        <w:t>Az aláírás megszerzésnek feltétele a gyakorlatokon való részvétel.</w:t>
      </w:r>
    </w:p>
    <w:p w:rsidR="00E20B7A" w:rsidRPr="00B14F70" w:rsidRDefault="00E20B7A" w:rsidP="00E20B7A">
      <w:pPr>
        <w:spacing w:before="120"/>
        <w:rPr>
          <w:b/>
        </w:rPr>
      </w:pPr>
    </w:p>
    <w:p w:rsidR="00E20B7A" w:rsidRPr="00B14F70" w:rsidRDefault="00E20B7A" w:rsidP="00E20B7A">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E20B7A" w:rsidRDefault="00E20B7A" w:rsidP="00E20B7A">
      <w:pPr>
        <w:spacing w:before="100" w:beforeAutospacing="1" w:after="100" w:afterAutospacing="1"/>
        <w:rPr>
          <w:b/>
        </w:rPr>
      </w:pPr>
      <w:r w:rsidRPr="00B14F70">
        <w:rPr>
          <w:b/>
        </w:rPr>
        <w:t>Oktatási segédanyagok:</w:t>
      </w:r>
    </w:p>
    <w:p w:rsidR="00E20B7A" w:rsidRPr="0072676F" w:rsidRDefault="00E20B7A" w:rsidP="00E20B7A">
      <w:pPr>
        <w:spacing w:before="100" w:beforeAutospacing="1" w:after="100" w:afterAutospacing="1"/>
      </w:pPr>
      <w:r>
        <w:t xml:space="preserve"> Kötelező irodalom:</w:t>
      </w:r>
    </w:p>
    <w:p w:rsidR="00E20B7A" w:rsidRPr="0072676F" w:rsidRDefault="00E20B7A" w:rsidP="00E20B7A">
      <w:pPr>
        <w:numPr>
          <w:ilvl w:val="0"/>
          <w:numId w:val="21"/>
        </w:numPr>
        <w:spacing w:before="100" w:beforeAutospacing="1" w:after="100" w:afterAutospacing="1"/>
      </w:pPr>
      <w:r w:rsidRPr="0072676F">
        <w:t xml:space="preserve">Székely András - Székely </w:t>
      </w:r>
      <w:proofErr w:type="spellStart"/>
      <w:r w:rsidRPr="0072676F">
        <w:t>Nyina</w:t>
      </w:r>
      <w:proofErr w:type="spellEnd"/>
      <w:r w:rsidRPr="0072676F">
        <w:t>  "</w:t>
      </w:r>
      <w:proofErr w:type="spellStart"/>
      <w:r w:rsidRPr="0072676F">
        <w:t>Шаг</w:t>
      </w:r>
      <w:proofErr w:type="spellEnd"/>
      <w:r w:rsidRPr="0072676F">
        <w:t xml:space="preserve"> </w:t>
      </w:r>
      <w:proofErr w:type="spellStart"/>
      <w:r w:rsidRPr="0072676F">
        <w:t>за</w:t>
      </w:r>
      <w:proofErr w:type="spellEnd"/>
      <w:r w:rsidRPr="0072676F">
        <w:t xml:space="preserve"> </w:t>
      </w:r>
      <w:proofErr w:type="spellStart"/>
      <w:r w:rsidRPr="0072676F">
        <w:t>шагом</w:t>
      </w:r>
      <w:proofErr w:type="spellEnd"/>
      <w:r w:rsidRPr="0072676F">
        <w:t xml:space="preserve"> 1", Tankönyvkiadó, 2011.</w:t>
      </w:r>
    </w:p>
    <w:p w:rsidR="00E20B7A" w:rsidRPr="0072676F" w:rsidRDefault="00E20B7A" w:rsidP="00E20B7A">
      <w:pPr>
        <w:spacing w:before="100" w:beforeAutospacing="1" w:after="100" w:afterAutospacing="1"/>
      </w:pPr>
      <w:r w:rsidRPr="00B14F70">
        <w:rPr>
          <w:b/>
        </w:rPr>
        <w:t xml:space="preserve"> </w:t>
      </w:r>
      <w:r w:rsidRPr="0072676F">
        <w:t xml:space="preserve">Ajánlott </w:t>
      </w:r>
      <w:proofErr w:type="gramStart"/>
      <w:r w:rsidRPr="0072676F">
        <w:t xml:space="preserve">irodalom </w:t>
      </w:r>
      <w:r>
        <w:t>:</w:t>
      </w:r>
      <w:proofErr w:type="gramEnd"/>
    </w:p>
    <w:p w:rsidR="00E20B7A" w:rsidRPr="0072676F" w:rsidRDefault="00E20B7A" w:rsidP="00E20B7A">
      <w:pPr>
        <w:numPr>
          <w:ilvl w:val="0"/>
          <w:numId w:val="20"/>
        </w:numPr>
        <w:spacing w:before="100" w:beforeAutospacing="1" w:after="100" w:afterAutospacing="1"/>
      </w:pPr>
      <w:r w:rsidRPr="0072676F">
        <w:t>Kosaras István "Orosz nyelvtan gimnazisták részére".</w:t>
      </w:r>
    </w:p>
    <w:p w:rsidR="00E20B7A" w:rsidRPr="0072676F" w:rsidRDefault="00E20B7A" w:rsidP="00E20B7A">
      <w:pPr>
        <w:spacing w:before="100" w:beforeAutospacing="1" w:after="100" w:afterAutospacing="1"/>
        <w:ind w:left="720"/>
      </w:pPr>
      <w:r w:rsidRPr="0072676F">
        <w:t>...</w:t>
      </w:r>
    </w:p>
    <w:p w:rsidR="00E20B7A" w:rsidRPr="00B14F70" w:rsidRDefault="00E20B7A" w:rsidP="00E20B7A">
      <w:pPr>
        <w:rPr>
          <w:b/>
        </w:rPr>
      </w:pPr>
    </w:p>
    <w:p w:rsidR="00E20B7A" w:rsidRPr="00B14F70" w:rsidRDefault="00E20B7A" w:rsidP="00E20B7A">
      <w:pPr>
        <w:jc w:val="both"/>
      </w:pPr>
    </w:p>
    <w:p w:rsidR="00281F47" w:rsidRDefault="00281F47" w:rsidP="00E20B7A">
      <w:pPr>
        <w:jc w:val="both"/>
      </w:pPr>
    </w:p>
    <w:sectPr w:rsidR="00281F47" w:rsidSect="00E61E3C">
      <w:pgSz w:w="11906" w:h="16838"/>
      <w:pgMar w:top="899" w:right="1418" w:bottom="902" w:left="1418" w:header="624" w:footer="624"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3457D"/>
    <w:multiLevelType w:val="hybridMultilevel"/>
    <w:tmpl w:val="1AE40B6C"/>
    <w:lvl w:ilvl="0" w:tplc="040E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27F3B14"/>
    <w:multiLevelType w:val="hybridMultilevel"/>
    <w:tmpl w:val="6DD2848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4495CE2"/>
    <w:multiLevelType w:val="multilevel"/>
    <w:tmpl w:val="2550C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92630"/>
    <w:multiLevelType w:val="hybridMultilevel"/>
    <w:tmpl w:val="0F38289C"/>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cs="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cs="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cs="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75C598E"/>
    <w:multiLevelType w:val="hybridMultilevel"/>
    <w:tmpl w:val="C854F254"/>
    <w:lvl w:ilvl="0" w:tplc="1986916E">
      <w:start w:val="1"/>
      <w:numFmt w:val="decimal"/>
      <w:lvlText w:val="%1."/>
      <w:lvlJc w:val="left"/>
      <w:pPr>
        <w:ind w:left="342" w:hanging="240"/>
      </w:pPr>
      <w:rPr>
        <w:rFonts w:ascii="Times New Roman" w:eastAsia="Times New Roman" w:hAnsi="Times New Roman" w:hint="default"/>
        <w:w w:val="99"/>
        <w:sz w:val="24"/>
        <w:szCs w:val="24"/>
      </w:rPr>
    </w:lvl>
    <w:lvl w:ilvl="1" w:tplc="C080A898">
      <w:start w:val="1"/>
      <w:numFmt w:val="bullet"/>
      <w:lvlText w:val="•"/>
      <w:lvlJc w:val="left"/>
      <w:pPr>
        <w:ind w:left="1256" w:hanging="240"/>
      </w:pPr>
      <w:rPr>
        <w:rFonts w:hint="default"/>
      </w:rPr>
    </w:lvl>
    <w:lvl w:ilvl="2" w:tplc="844832DA">
      <w:start w:val="1"/>
      <w:numFmt w:val="bullet"/>
      <w:lvlText w:val="•"/>
      <w:lvlJc w:val="left"/>
      <w:pPr>
        <w:ind w:left="2170" w:hanging="240"/>
      </w:pPr>
      <w:rPr>
        <w:rFonts w:hint="default"/>
      </w:rPr>
    </w:lvl>
    <w:lvl w:ilvl="3" w:tplc="2C46E4F6">
      <w:start w:val="1"/>
      <w:numFmt w:val="bullet"/>
      <w:lvlText w:val="•"/>
      <w:lvlJc w:val="left"/>
      <w:pPr>
        <w:ind w:left="3085" w:hanging="240"/>
      </w:pPr>
      <w:rPr>
        <w:rFonts w:hint="default"/>
      </w:rPr>
    </w:lvl>
    <w:lvl w:ilvl="4" w:tplc="3C980BC0">
      <w:start w:val="1"/>
      <w:numFmt w:val="bullet"/>
      <w:lvlText w:val="•"/>
      <w:lvlJc w:val="left"/>
      <w:pPr>
        <w:ind w:left="3999" w:hanging="240"/>
      </w:pPr>
      <w:rPr>
        <w:rFonts w:hint="default"/>
      </w:rPr>
    </w:lvl>
    <w:lvl w:ilvl="5" w:tplc="24EE1D14">
      <w:start w:val="1"/>
      <w:numFmt w:val="bullet"/>
      <w:lvlText w:val="•"/>
      <w:lvlJc w:val="left"/>
      <w:pPr>
        <w:ind w:left="4913" w:hanging="240"/>
      </w:pPr>
      <w:rPr>
        <w:rFonts w:hint="default"/>
      </w:rPr>
    </w:lvl>
    <w:lvl w:ilvl="6" w:tplc="C73CD73E">
      <w:start w:val="1"/>
      <w:numFmt w:val="bullet"/>
      <w:lvlText w:val="•"/>
      <w:lvlJc w:val="left"/>
      <w:pPr>
        <w:ind w:left="5828" w:hanging="240"/>
      </w:pPr>
      <w:rPr>
        <w:rFonts w:hint="default"/>
      </w:rPr>
    </w:lvl>
    <w:lvl w:ilvl="7" w:tplc="E80257F2">
      <w:start w:val="1"/>
      <w:numFmt w:val="bullet"/>
      <w:lvlText w:val="•"/>
      <w:lvlJc w:val="left"/>
      <w:pPr>
        <w:ind w:left="6742" w:hanging="240"/>
      </w:pPr>
      <w:rPr>
        <w:rFonts w:hint="default"/>
      </w:rPr>
    </w:lvl>
    <w:lvl w:ilvl="8" w:tplc="3BF6D598">
      <w:start w:val="1"/>
      <w:numFmt w:val="bullet"/>
      <w:lvlText w:val="•"/>
      <w:lvlJc w:val="left"/>
      <w:pPr>
        <w:ind w:left="7656" w:hanging="240"/>
      </w:pPr>
      <w:rPr>
        <w:rFonts w:hint="default"/>
      </w:rPr>
    </w:lvl>
  </w:abstractNum>
  <w:abstractNum w:abstractNumId="5" w15:restartNumberingAfterBreak="0">
    <w:nsid w:val="18FB0D83"/>
    <w:multiLevelType w:val="hybridMultilevel"/>
    <w:tmpl w:val="22B4A8A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D945B2F"/>
    <w:multiLevelType w:val="hybridMultilevel"/>
    <w:tmpl w:val="816C6C86"/>
    <w:lvl w:ilvl="0" w:tplc="C8ECB882">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E1F3D06"/>
    <w:multiLevelType w:val="hybridMultilevel"/>
    <w:tmpl w:val="3A622E7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E6D706D"/>
    <w:multiLevelType w:val="hybridMultilevel"/>
    <w:tmpl w:val="997A62E8"/>
    <w:lvl w:ilvl="0" w:tplc="040E000F">
      <w:start w:val="1"/>
      <w:numFmt w:val="decimal"/>
      <w:lvlText w:val="%1."/>
      <w:lvlJc w:val="left"/>
      <w:pPr>
        <w:ind w:left="1146" w:hanging="360"/>
      </w:pPr>
    </w:lvl>
    <w:lvl w:ilvl="1" w:tplc="040E0019" w:tentative="1">
      <w:start w:val="1"/>
      <w:numFmt w:val="lowerLetter"/>
      <w:lvlText w:val="%2."/>
      <w:lvlJc w:val="left"/>
      <w:pPr>
        <w:ind w:left="1866" w:hanging="360"/>
      </w:pPr>
    </w:lvl>
    <w:lvl w:ilvl="2" w:tplc="040E001B" w:tentative="1">
      <w:start w:val="1"/>
      <w:numFmt w:val="lowerRoman"/>
      <w:lvlText w:val="%3."/>
      <w:lvlJc w:val="right"/>
      <w:pPr>
        <w:ind w:left="2586" w:hanging="180"/>
      </w:pPr>
    </w:lvl>
    <w:lvl w:ilvl="3" w:tplc="040E000F" w:tentative="1">
      <w:start w:val="1"/>
      <w:numFmt w:val="decimal"/>
      <w:lvlText w:val="%4."/>
      <w:lvlJc w:val="left"/>
      <w:pPr>
        <w:ind w:left="3306" w:hanging="360"/>
      </w:pPr>
    </w:lvl>
    <w:lvl w:ilvl="4" w:tplc="040E0019" w:tentative="1">
      <w:start w:val="1"/>
      <w:numFmt w:val="lowerLetter"/>
      <w:lvlText w:val="%5."/>
      <w:lvlJc w:val="left"/>
      <w:pPr>
        <w:ind w:left="4026" w:hanging="360"/>
      </w:pPr>
    </w:lvl>
    <w:lvl w:ilvl="5" w:tplc="040E001B" w:tentative="1">
      <w:start w:val="1"/>
      <w:numFmt w:val="lowerRoman"/>
      <w:lvlText w:val="%6."/>
      <w:lvlJc w:val="right"/>
      <w:pPr>
        <w:ind w:left="4746" w:hanging="180"/>
      </w:pPr>
    </w:lvl>
    <w:lvl w:ilvl="6" w:tplc="040E000F" w:tentative="1">
      <w:start w:val="1"/>
      <w:numFmt w:val="decimal"/>
      <w:lvlText w:val="%7."/>
      <w:lvlJc w:val="left"/>
      <w:pPr>
        <w:ind w:left="5466" w:hanging="360"/>
      </w:pPr>
    </w:lvl>
    <w:lvl w:ilvl="7" w:tplc="040E0019" w:tentative="1">
      <w:start w:val="1"/>
      <w:numFmt w:val="lowerLetter"/>
      <w:lvlText w:val="%8."/>
      <w:lvlJc w:val="left"/>
      <w:pPr>
        <w:ind w:left="6186" w:hanging="360"/>
      </w:pPr>
    </w:lvl>
    <w:lvl w:ilvl="8" w:tplc="040E001B" w:tentative="1">
      <w:start w:val="1"/>
      <w:numFmt w:val="lowerRoman"/>
      <w:lvlText w:val="%9."/>
      <w:lvlJc w:val="right"/>
      <w:pPr>
        <w:ind w:left="6906" w:hanging="180"/>
      </w:pPr>
    </w:lvl>
  </w:abstractNum>
  <w:abstractNum w:abstractNumId="9" w15:restartNumberingAfterBreak="0">
    <w:nsid w:val="1F897CF8"/>
    <w:multiLevelType w:val="singleLevel"/>
    <w:tmpl w:val="040E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69723F"/>
    <w:multiLevelType w:val="hybridMultilevel"/>
    <w:tmpl w:val="786C5C32"/>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1" w15:restartNumberingAfterBreak="0">
    <w:nsid w:val="34F7133B"/>
    <w:multiLevelType w:val="hybridMultilevel"/>
    <w:tmpl w:val="F474C758"/>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36383780"/>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13" w15:restartNumberingAfterBreak="0">
    <w:nsid w:val="448B59F8"/>
    <w:multiLevelType w:val="hybridMultilevel"/>
    <w:tmpl w:val="970C3F94"/>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491699"/>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15" w15:restartNumberingAfterBreak="0">
    <w:nsid w:val="51A6129B"/>
    <w:multiLevelType w:val="hybridMultilevel"/>
    <w:tmpl w:val="D936AB0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6ECB299E"/>
    <w:multiLevelType w:val="hybridMultilevel"/>
    <w:tmpl w:val="20720674"/>
    <w:lvl w:ilvl="0" w:tplc="E5FA5438">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77B51B94"/>
    <w:multiLevelType w:val="multilevel"/>
    <w:tmpl w:val="43C89BA2"/>
    <w:lvl w:ilvl="0">
      <w:start w:val="7"/>
      <w:numFmt w:val="decimal"/>
      <w:lvlText w:val="%1-"/>
      <w:lvlJc w:val="left"/>
      <w:pPr>
        <w:tabs>
          <w:tab w:val="num" w:pos="390"/>
        </w:tabs>
        <w:ind w:left="390" w:hanging="390"/>
      </w:pPr>
      <w:rPr>
        <w:rFonts w:hint="default"/>
      </w:rPr>
    </w:lvl>
    <w:lvl w:ilvl="1">
      <w:start w:val="8"/>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18" w15:restartNumberingAfterBreak="0">
    <w:nsid w:val="7D0B745A"/>
    <w:multiLevelType w:val="hybridMultilevel"/>
    <w:tmpl w:val="A57E5000"/>
    <w:lvl w:ilvl="0" w:tplc="040E000F">
      <w:start w:val="1"/>
      <w:numFmt w:val="decimal"/>
      <w:lvlText w:val="%1."/>
      <w:lvlJc w:val="left"/>
      <w:pPr>
        <w:tabs>
          <w:tab w:val="num" w:pos="720"/>
        </w:tabs>
        <w:ind w:left="720" w:hanging="360"/>
      </w:pPr>
      <w:rPr>
        <w:rFonts w:hint="default"/>
      </w:rPr>
    </w:lvl>
    <w:lvl w:ilvl="1" w:tplc="040E0019">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9" w15:restartNumberingAfterBreak="0">
    <w:nsid w:val="7D493096"/>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20" w15:restartNumberingAfterBreak="0">
    <w:nsid w:val="7DB42F62"/>
    <w:multiLevelType w:val="multilevel"/>
    <w:tmpl w:val="1602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1"/>
  </w:num>
  <w:num w:numId="3">
    <w:abstractNumId w:val="1"/>
  </w:num>
  <w:num w:numId="4">
    <w:abstractNumId w:val="13"/>
  </w:num>
  <w:num w:numId="5">
    <w:abstractNumId w:val="4"/>
  </w:num>
  <w:num w:numId="6">
    <w:abstractNumId w:val="7"/>
  </w:num>
  <w:num w:numId="7">
    <w:abstractNumId w:val="14"/>
  </w:num>
  <w:num w:numId="8">
    <w:abstractNumId w:val="12"/>
  </w:num>
  <w:num w:numId="9">
    <w:abstractNumId w:val="6"/>
  </w:num>
  <w:num w:numId="10">
    <w:abstractNumId w:val="0"/>
  </w:num>
  <w:num w:numId="11">
    <w:abstractNumId w:val="9"/>
  </w:num>
  <w:num w:numId="12">
    <w:abstractNumId w:val="18"/>
  </w:num>
  <w:num w:numId="13">
    <w:abstractNumId w:val="17"/>
  </w:num>
  <w:num w:numId="14">
    <w:abstractNumId w:val="10"/>
  </w:num>
  <w:num w:numId="15">
    <w:abstractNumId w:val="3"/>
  </w:num>
  <w:num w:numId="16">
    <w:abstractNumId w:val="15"/>
  </w:num>
  <w:num w:numId="17">
    <w:abstractNumId w:val="8"/>
  </w:num>
  <w:num w:numId="18">
    <w:abstractNumId w:val="5"/>
  </w:num>
  <w:num w:numId="19">
    <w:abstractNumId w:val="16"/>
  </w:num>
  <w:num w:numId="20">
    <w:abstractNumId w:val="2"/>
  </w:num>
  <w:num w:numId="21">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MzO1MDE1NjG3MDJR0lEKTi0uzszPAykwrAUAvaTO5CwAAAA="/>
  </w:docVars>
  <w:rsids>
    <w:rsidRoot w:val="0095205E"/>
    <w:rsid w:val="00021D89"/>
    <w:rsid w:val="00043461"/>
    <w:rsid w:val="0006639E"/>
    <w:rsid w:val="0006708B"/>
    <w:rsid w:val="00093D5B"/>
    <w:rsid w:val="000D48E6"/>
    <w:rsid w:val="000F6B61"/>
    <w:rsid w:val="00137A11"/>
    <w:rsid w:val="00141E8C"/>
    <w:rsid w:val="00143693"/>
    <w:rsid w:val="00144196"/>
    <w:rsid w:val="001831B2"/>
    <w:rsid w:val="001905D5"/>
    <w:rsid w:val="001A5377"/>
    <w:rsid w:val="001E2A1D"/>
    <w:rsid w:val="00203C64"/>
    <w:rsid w:val="002113DD"/>
    <w:rsid w:val="00227A73"/>
    <w:rsid w:val="00252F51"/>
    <w:rsid w:val="002752A9"/>
    <w:rsid w:val="00281F47"/>
    <w:rsid w:val="00293BE3"/>
    <w:rsid w:val="00313064"/>
    <w:rsid w:val="00317A42"/>
    <w:rsid w:val="00330FAF"/>
    <w:rsid w:val="00345BE1"/>
    <w:rsid w:val="003850C7"/>
    <w:rsid w:val="003E2FD5"/>
    <w:rsid w:val="003E50EC"/>
    <w:rsid w:val="003F33E9"/>
    <w:rsid w:val="004065A0"/>
    <w:rsid w:val="00410A20"/>
    <w:rsid w:val="00414685"/>
    <w:rsid w:val="00423D2A"/>
    <w:rsid w:val="0042454D"/>
    <w:rsid w:val="00447E7E"/>
    <w:rsid w:val="00456E3D"/>
    <w:rsid w:val="00472689"/>
    <w:rsid w:val="0047628D"/>
    <w:rsid w:val="00496ECE"/>
    <w:rsid w:val="004F23A9"/>
    <w:rsid w:val="00502574"/>
    <w:rsid w:val="005320CD"/>
    <w:rsid w:val="00533D23"/>
    <w:rsid w:val="00537BD6"/>
    <w:rsid w:val="005405DC"/>
    <w:rsid w:val="00544AC6"/>
    <w:rsid w:val="005465BB"/>
    <w:rsid w:val="00562EEE"/>
    <w:rsid w:val="00574AA0"/>
    <w:rsid w:val="005A2BD4"/>
    <w:rsid w:val="006078B0"/>
    <w:rsid w:val="00611366"/>
    <w:rsid w:val="00623973"/>
    <w:rsid w:val="00650089"/>
    <w:rsid w:val="006520BA"/>
    <w:rsid w:val="00661730"/>
    <w:rsid w:val="00684F89"/>
    <w:rsid w:val="00691588"/>
    <w:rsid w:val="006A1A2E"/>
    <w:rsid w:val="00702E59"/>
    <w:rsid w:val="007038BB"/>
    <w:rsid w:val="007329DB"/>
    <w:rsid w:val="00746A16"/>
    <w:rsid w:val="0075331A"/>
    <w:rsid w:val="0077285F"/>
    <w:rsid w:val="00784355"/>
    <w:rsid w:val="007B7C78"/>
    <w:rsid w:val="007C36B0"/>
    <w:rsid w:val="007E4C73"/>
    <w:rsid w:val="00815BE3"/>
    <w:rsid w:val="008166E4"/>
    <w:rsid w:val="008303CB"/>
    <w:rsid w:val="00832A5E"/>
    <w:rsid w:val="008351C4"/>
    <w:rsid w:val="00842DFF"/>
    <w:rsid w:val="008654D2"/>
    <w:rsid w:val="00870D34"/>
    <w:rsid w:val="00885EA8"/>
    <w:rsid w:val="00893C66"/>
    <w:rsid w:val="008A033E"/>
    <w:rsid w:val="008A17C7"/>
    <w:rsid w:val="008C0862"/>
    <w:rsid w:val="008C331B"/>
    <w:rsid w:val="008D5C53"/>
    <w:rsid w:val="008D5F0A"/>
    <w:rsid w:val="008E033F"/>
    <w:rsid w:val="008E2C91"/>
    <w:rsid w:val="008F0D63"/>
    <w:rsid w:val="008F4382"/>
    <w:rsid w:val="0091325B"/>
    <w:rsid w:val="00915354"/>
    <w:rsid w:val="00921D77"/>
    <w:rsid w:val="009243ED"/>
    <w:rsid w:val="00946B8A"/>
    <w:rsid w:val="0095205E"/>
    <w:rsid w:val="00957D70"/>
    <w:rsid w:val="0096750F"/>
    <w:rsid w:val="009B5B71"/>
    <w:rsid w:val="009C6707"/>
    <w:rsid w:val="009F76D0"/>
    <w:rsid w:val="00A203F5"/>
    <w:rsid w:val="00A2545E"/>
    <w:rsid w:val="00A33D64"/>
    <w:rsid w:val="00A46FAC"/>
    <w:rsid w:val="00A555AE"/>
    <w:rsid w:val="00A65FBE"/>
    <w:rsid w:val="00A67F28"/>
    <w:rsid w:val="00A7082D"/>
    <w:rsid w:val="00A801A4"/>
    <w:rsid w:val="00AA1886"/>
    <w:rsid w:val="00AA39A1"/>
    <w:rsid w:val="00AA593C"/>
    <w:rsid w:val="00AB668B"/>
    <w:rsid w:val="00AC56F9"/>
    <w:rsid w:val="00AD6A16"/>
    <w:rsid w:val="00AF3662"/>
    <w:rsid w:val="00B12DB1"/>
    <w:rsid w:val="00B14F70"/>
    <w:rsid w:val="00B44BEE"/>
    <w:rsid w:val="00B81527"/>
    <w:rsid w:val="00B95F0A"/>
    <w:rsid w:val="00BC31D8"/>
    <w:rsid w:val="00BF7060"/>
    <w:rsid w:val="00C04836"/>
    <w:rsid w:val="00C2751A"/>
    <w:rsid w:val="00C3460E"/>
    <w:rsid w:val="00C47A7D"/>
    <w:rsid w:val="00C54D22"/>
    <w:rsid w:val="00C624C0"/>
    <w:rsid w:val="00C75CCB"/>
    <w:rsid w:val="00C86E26"/>
    <w:rsid w:val="00C92787"/>
    <w:rsid w:val="00CB7B78"/>
    <w:rsid w:val="00CD0503"/>
    <w:rsid w:val="00CE38CA"/>
    <w:rsid w:val="00D10AC5"/>
    <w:rsid w:val="00D34E0B"/>
    <w:rsid w:val="00D365C4"/>
    <w:rsid w:val="00D64496"/>
    <w:rsid w:val="00D71281"/>
    <w:rsid w:val="00D913CE"/>
    <w:rsid w:val="00D967F8"/>
    <w:rsid w:val="00DA297A"/>
    <w:rsid w:val="00DD36C3"/>
    <w:rsid w:val="00DD66D5"/>
    <w:rsid w:val="00DE7FC1"/>
    <w:rsid w:val="00DF1EDF"/>
    <w:rsid w:val="00E20B7A"/>
    <w:rsid w:val="00E24A5F"/>
    <w:rsid w:val="00E450CB"/>
    <w:rsid w:val="00E61E3C"/>
    <w:rsid w:val="00E66149"/>
    <w:rsid w:val="00E71270"/>
    <w:rsid w:val="00E72200"/>
    <w:rsid w:val="00E751CC"/>
    <w:rsid w:val="00E81CDE"/>
    <w:rsid w:val="00E87FCA"/>
    <w:rsid w:val="00EA472B"/>
    <w:rsid w:val="00EB1D17"/>
    <w:rsid w:val="00ED6D4B"/>
    <w:rsid w:val="00EE4268"/>
    <w:rsid w:val="00EF35F9"/>
    <w:rsid w:val="00EF69BA"/>
    <w:rsid w:val="00F04082"/>
    <w:rsid w:val="00F075B4"/>
    <w:rsid w:val="00F112B9"/>
    <w:rsid w:val="00F12CBB"/>
    <w:rsid w:val="00F17DBF"/>
    <w:rsid w:val="00F4076A"/>
    <w:rsid w:val="00F54B59"/>
    <w:rsid w:val="00F60E78"/>
    <w:rsid w:val="00F62700"/>
    <w:rsid w:val="00F6370F"/>
    <w:rsid w:val="00F945C3"/>
    <w:rsid w:val="00FA7C2D"/>
    <w:rsid w:val="00FB6264"/>
    <w:rsid w:val="00FC109D"/>
    <w:rsid w:val="00FC28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E3D6321"/>
  <w15:chartTrackingRefBased/>
  <w15:docId w15:val="{C387D9D8-32BE-4CC4-BC3A-CD36D59BE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70D34"/>
    <w:rPr>
      <w:sz w:val="24"/>
      <w:szCs w:val="24"/>
    </w:rPr>
  </w:style>
  <w:style w:type="character" w:default="1" w:styleId="Bekezdsalapbettpusa">
    <w:name w:val="Default Paragraph Font"/>
    <w:semiHidden/>
  </w:style>
  <w:style w:type="table" w:default="1" w:styleId="Normltblzat">
    <w:name w:val="Normal Table"/>
    <w:semiHidden/>
    <w:tblPr>
      <w:tblInd w:w="0" w:type="dxa"/>
      <w:tblCellMar>
        <w:top w:w="0" w:type="dxa"/>
        <w:left w:w="108" w:type="dxa"/>
        <w:bottom w:w="0" w:type="dxa"/>
        <w:right w:w="108" w:type="dxa"/>
      </w:tblCellMar>
    </w:tblPr>
  </w:style>
  <w:style w:type="numbering" w:default="1" w:styleId="Nemlista">
    <w:name w:val="No List"/>
    <w:semiHidden/>
  </w:style>
  <w:style w:type="paragraph" w:styleId="Szvegtrzsbehzssal">
    <w:name w:val="Body Text Indent"/>
    <w:basedOn w:val="Norml"/>
    <w:rsid w:val="00410A20"/>
    <w:pPr>
      <w:tabs>
        <w:tab w:val="left" w:pos="567"/>
      </w:tabs>
      <w:ind w:left="600"/>
      <w:jc w:val="both"/>
    </w:pPr>
    <w:rPr>
      <w:szCs w:val="20"/>
    </w:rPr>
  </w:style>
  <w:style w:type="paragraph" w:styleId="Buborkszveg">
    <w:name w:val="Balloon Text"/>
    <w:basedOn w:val="Norml"/>
    <w:semiHidden/>
    <w:rsid w:val="00F945C3"/>
    <w:rPr>
      <w:rFonts w:ascii="Tahoma" w:hAnsi="Tahoma" w:cs="Tahoma"/>
      <w:sz w:val="16"/>
      <w:szCs w:val="16"/>
    </w:rPr>
  </w:style>
  <w:style w:type="paragraph" w:styleId="Szvegtrzsbehzssal2">
    <w:name w:val="Body Text Indent 2"/>
    <w:basedOn w:val="Norml"/>
    <w:rsid w:val="00537BD6"/>
    <w:pPr>
      <w:spacing w:after="120" w:line="480" w:lineRule="auto"/>
      <w:ind w:left="283"/>
    </w:pPr>
  </w:style>
  <w:style w:type="paragraph" w:styleId="Listaszerbekezds">
    <w:name w:val="List Paragraph"/>
    <w:basedOn w:val="Norml"/>
    <w:uiPriority w:val="34"/>
    <w:qFormat/>
    <w:rsid w:val="00252F51"/>
    <w:pPr>
      <w:ind w:left="720"/>
      <w:contextualSpacing/>
    </w:pPr>
    <w:rPr>
      <w:sz w:val="20"/>
      <w:szCs w:val="20"/>
    </w:rPr>
  </w:style>
  <w:style w:type="paragraph" w:customStyle="1" w:styleId="CharChar1CharCharCharChar">
    <w:name w:val="Char Char1 Char Char Char Char"/>
    <w:basedOn w:val="Norml"/>
    <w:rsid w:val="00252F51"/>
    <w:pPr>
      <w:spacing w:after="160" w:line="240" w:lineRule="exact"/>
    </w:pPr>
    <w:rPr>
      <w:rFonts w:ascii="Tahoma" w:hAnsi="Tahoma" w:cs="Tahoma"/>
      <w:sz w:val="20"/>
      <w:szCs w:val="20"/>
      <w:lang w:val="en-US" w:eastAsia="en-US"/>
    </w:rPr>
  </w:style>
  <w:style w:type="paragraph" w:styleId="Nincstrkz">
    <w:name w:val="No Spacing"/>
    <w:uiPriority w:val="1"/>
    <w:qFormat/>
    <w:rsid w:val="00F12CBB"/>
    <w:rPr>
      <w:sz w:val="24"/>
      <w:szCs w:val="24"/>
    </w:rPr>
  </w:style>
  <w:style w:type="paragraph" w:styleId="Csakszveg">
    <w:name w:val="Plain Text"/>
    <w:basedOn w:val="Norml"/>
    <w:link w:val="CsakszvegChar"/>
    <w:unhideWhenUsed/>
    <w:rsid w:val="00F12CBB"/>
    <w:rPr>
      <w:rFonts w:ascii="Courier New" w:hAnsi="Courier New"/>
      <w:sz w:val="20"/>
      <w:szCs w:val="20"/>
      <w:lang w:val="x-none" w:eastAsia="x-none"/>
    </w:rPr>
  </w:style>
  <w:style w:type="character" w:customStyle="1" w:styleId="CsakszvegChar">
    <w:name w:val="Csak szöveg Char"/>
    <w:basedOn w:val="Bekezdsalapbettpusa"/>
    <w:link w:val="Csakszveg"/>
    <w:rsid w:val="00F12CBB"/>
    <w:rPr>
      <w:rFonts w:ascii="Courier New" w:hAnsi="Courier New"/>
      <w:lang w:val="x-none" w:eastAsia="x-none"/>
    </w:rPr>
  </w:style>
  <w:style w:type="character" w:styleId="Hiperhivatkozs">
    <w:name w:val="Hyperlink"/>
    <w:uiPriority w:val="99"/>
    <w:unhideWhenUsed/>
    <w:rsid w:val="00E20B7A"/>
    <w:rPr>
      <w:color w:val="0000FF"/>
      <w:u w:val="single"/>
    </w:rPr>
  </w:style>
  <w:style w:type="paragraph" w:styleId="NormlWeb">
    <w:name w:val="Normal (Web)"/>
    <w:basedOn w:val="Norml"/>
    <w:uiPriority w:val="99"/>
    <w:unhideWhenUsed/>
    <w:rsid w:val="00E20B7A"/>
    <w:pPr>
      <w:spacing w:before="100" w:beforeAutospacing="1" w:after="100" w:afterAutospacing="1"/>
    </w:pPr>
  </w:style>
  <w:style w:type="character" w:styleId="Kiemels2">
    <w:name w:val="Strong"/>
    <w:uiPriority w:val="22"/>
    <w:qFormat/>
    <w:rsid w:val="00E20B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72378">
      <w:bodyDiv w:val="1"/>
      <w:marLeft w:val="0"/>
      <w:marRight w:val="0"/>
      <w:marTop w:val="0"/>
      <w:marBottom w:val="0"/>
      <w:divBdr>
        <w:top w:val="none" w:sz="0" w:space="0" w:color="auto"/>
        <w:left w:val="none" w:sz="0" w:space="0" w:color="auto"/>
        <w:bottom w:val="none" w:sz="0" w:space="0" w:color="auto"/>
        <w:right w:val="none" w:sz="0" w:space="0" w:color="auto"/>
      </w:divBdr>
    </w:div>
    <w:div w:id="240333789">
      <w:bodyDiv w:val="1"/>
      <w:marLeft w:val="0"/>
      <w:marRight w:val="0"/>
      <w:marTop w:val="0"/>
      <w:marBottom w:val="0"/>
      <w:divBdr>
        <w:top w:val="none" w:sz="0" w:space="0" w:color="auto"/>
        <w:left w:val="none" w:sz="0" w:space="0" w:color="auto"/>
        <w:bottom w:val="none" w:sz="0" w:space="0" w:color="auto"/>
        <w:right w:val="none" w:sz="0" w:space="0" w:color="auto"/>
      </w:divBdr>
    </w:div>
    <w:div w:id="336032264">
      <w:bodyDiv w:val="1"/>
      <w:marLeft w:val="0"/>
      <w:marRight w:val="0"/>
      <w:marTop w:val="0"/>
      <w:marBottom w:val="0"/>
      <w:divBdr>
        <w:top w:val="none" w:sz="0" w:space="0" w:color="auto"/>
        <w:left w:val="none" w:sz="0" w:space="0" w:color="auto"/>
        <w:bottom w:val="none" w:sz="0" w:space="0" w:color="auto"/>
        <w:right w:val="none" w:sz="0" w:space="0" w:color="auto"/>
      </w:divBdr>
    </w:div>
    <w:div w:id="417605238">
      <w:bodyDiv w:val="1"/>
      <w:marLeft w:val="0"/>
      <w:marRight w:val="0"/>
      <w:marTop w:val="0"/>
      <w:marBottom w:val="0"/>
      <w:divBdr>
        <w:top w:val="none" w:sz="0" w:space="0" w:color="auto"/>
        <w:left w:val="none" w:sz="0" w:space="0" w:color="auto"/>
        <w:bottom w:val="none" w:sz="0" w:space="0" w:color="auto"/>
        <w:right w:val="none" w:sz="0" w:space="0" w:color="auto"/>
      </w:divBdr>
    </w:div>
    <w:div w:id="425999478">
      <w:bodyDiv w:val="1"/>
      <w:marLeft w:val="0"/>
      <w:marRight w:val="0"/>
      <w:marTop w:val="0"/>
      <w:marBottom w:val="0"/>
      <w:divBdr>
        <w:top w:val="none" w:sz="0" w:space="0" w:color="auto"/>
        <w:left w:val="none" w:sz="0" w:space="0" w:color="auto"/>
        <w:bottom w:val="none" w:sz="0" w:space="0" w:color="auto"/>
        <w:right w:val="none" w:sz="0" w:space="0" w:color="auto"/>
      </w:divBdr>
    </w:div>
    <w:div w:id="502470762">
      <w:bodyDiv w:val="1"/>
      <w:marLeft w:val="0"/>
      <w:marRight w:val="0"/>
      <w:marTop w:val="0"/>
      <w:marBottom w:val="0"/>
      <w:divBdr>
        <w:top w:val="none" w:sz="0" w:space="0" w:color="auto"/>
        <w:left w:val="none" w:sz="0" w:space="0" w:color="auto"/>
        <w:bottom w:val="none" w:sz="0" w:space="0" w:color="auto"/>
        <w:right w:val="none" w:sz="0" w:space="0" w:color="auto"/>
      </w:divBdr>
    </w:div>
    <w:div w:id="583804629">
      <w:bodyDiv w:val="1"/>
      <w:marLeft w:val="0"/>
      <w:marRight w:val="0"/>
      <w:marTop w:val="0"/>
      <w:marBottom w:val="0"/>
      <w:divBdr>
        <w:top w:val="none" w:sz="0" w:space="0" w:color="auto"/>
        <w:left w:val="none" w:sz="0" w:space="0" w:color="auto"/>
        <w:bottom w:val="none" w:sz="0" w:space="0" w:color="auto"/>
        <w:right w:val="none" w:sz="0" w:space="0" w:color="auto"/>
      </w:divBdr>
    </w:div>
    <w:div w:id="634720147">
      <w:bodyDiv w:val="1"/>
      <w:marLeft w:val="0"/>
      <w:marRight w:val="0"/>
      <w:marTop w:val="0"/>
      <w:marBottom w:val="0"/>
      <w:divBdr>
        <w:top w:val="none" w:sz="0" w:space="0" w:color="auto"/>
        <w:left w:val="none" w:sz="0" w:space="0" w:color="auto"/>
        <w:bottom w:val="none" w:sz="0" w:space="0" w:color="auto"/>
        <w:right w:val="none" w:sz="0" w:space="0" w:color="auto"/>
      </w:divBdr>
    </w:div>
    <w:div w:id="849640454">
      <w:bodyDiv w:val="1"/>
      <w:marLeft w:val="0"/>
      <w:marRight w:val="0"/>
      <w:marTop w:val="0"/>
      <w:marBottom w:val="0"/>
      <w:divBdr>
        <w:top w:val="none" w:sz="0" w:space="0" w:color="auto"/>
        <w:left w:val="none" w:sz="0" w:space="0" w:color="auto"/>
        <w:bottom w:val="none" w:sz="0" w:space="0" w:color="auto"/>
        <w:right w:val="none" w:sz="0" w:space="0" w:color="auto"/>
      </w:divBdr>
    </w:div>
    <w:div w:id="907769705">
      <w:bodyDiv w:val="1"/>
      <w:marLeft w:val="0"/>
      <w:marRight w:val="0"/>
      <w:marTop w:val="0"/>
      <w:marBottom w:val="0"/>
      <w:divBdr>
        <w:top w:val="none" w:sz="0" w:space="0" w:color="auto"/>
        <w:left w:val="none" w:sz="0" w:space="0" w:color="auto"/>
        <w:bottom w:val="none" w:sz="0" w:space="0" w:color="auto"/>
        <w:right w:val="none" w:sz="0" w:space="0" w:color="auto"/>
      </w:divBdr>
    </w:div>
    <w:div w:id="1013533865">
      <w:bodyDiv w:val="1"/>
      <w:marLeft w:val="0"/>
      <w:marRight w:val="0"/>
      <w:marTop w:val="0"/>
      <w:marBottom w:val="0"/>
      <w:divBdr>
        <w:top w:val="none" w:sz="0" w:space="0" w:color="auto"/>
        <w:left w:val="none" w:sz="0" w:space="0" w:color="auto"/>
        <w:bottom w:val="none" w:sz="0" w:space="0" w:color="auto"/>
        <w:right w:val="none" w:sz="0" w:space="0" w:color="auto"/>
      </w:divBdr>
    </w:div>
    <w:div w:id="1402101050">
      <w:bodyDiv w:val="1"/>
      <w:marLeft w:val="0"/>
      <w:marRight w:val="0"/>
      <w:marTop w:val="0"/>
      <w:marBottom w:val="0"/>
      <w:divBdr>
        <w:top w:val="none" w:sz="0" w:space="0" w:color="auto"/>
        <w:left w:val="none" w:sz="0" w:space="0" w:color="auto"/>
        <w:bottom w:val="none" w:sz="0" w:space="0" w:color="auto"/>
        <w:right w:val="none" w:sz="0" w:space="0" w:color="auto"/>
      </w:divBdr>
    </w:div>
    <w:div w:id="1806697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learning.unideb.hu/mod/url/view.php?id=310398" TargetMode="External"/><Relationship Id="rId5" Type="http://schemas.openxmlformats.org/officeDocument/2006/relationships/hyperlink" Target="https://elearning.unideb.hu/course/view.php?id=13596"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8</Pages>
  <Words>6335</Words>
  <Characters>46544</Characters>
  <Application>Microsoft Office Word</Application>
  <DocSecurity>0</DocSecurity>
  <Lines>387</Lines>
  <Paragraphs>105</Paragraphs>
  <ScaleCrop>false</ScaleCrop>
  <HeadingPairs>
    <vt:vector size="2" baseType="variant">
      <vt:variant>
        <vt:lpstr>Cím</vt:lpstr>
      </vt:variant>
      <vt:variant>
        <vt:i4>1</vt:i4>
      </vt:variant>
    </vt:vector>
  </HeadingPairs>
  <TitlesOfParts>
    <vt:vector size="1" baseType="lpstr">
      <vt:lpstr>Tanszék neve: Növénytermesztési és Tájökológiai Tanszék</vt:lpstr>
    </vt:vector>
  </TitlesOfParts>
  <Company>DE ATC MTK</Company>
  <LinksUpToDate>false</LinksUpToDate>
  <CharactersWithSpaces>5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szék neve: Növénytermesztési és Tájökológiai Tanszék</dc:title>
  <dc:subject/>
  <dc:creator>mendene</dc:creator>
  <cp:keywords/>
  <cp:lastModifiedBy>user</cp:lastModifiedBy>
  <cp:revision>4</cp:revision>
  <cp:lastPrinted>2021-11-05T09:54:00Z</cp:lastPrinted>
  <dcterms:created xsi:type="dcterms:W3CDTF">2023-03-13T08:12:00Z</dcterms:created>
  <dcterms:modified xsi:type="dcterms:W3CDTF">2023-03-13T08:32:00Z</dcterms:modified>
</cp:coreProperties>
</file>